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3DAD" w:rsidRPr="00757ED0" w:rsidRDefault="00643FF5" w:rsidP="00643FF5">
      <w:r w:rsidRPr="00757ED0">
        <w:rPr>
          <w:noProof/>
        </w:rPr>
        <w:drawing>
          <wp:inline distT="0" distB="0" distL="0" distR="0">
            <wp:extent cx="5731510" cy="1761675"/>
            <wp:effectExtent l="0" t="0" r="2540" b="0"/>
            <wp:docPr id="1" name="Picture 1" descr="Image result for nui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761675"/>
                    </a:xfrm>
                    <a:prstGeom prst="rect">
                      <a:avLst/>
                    </a:prstGeom>
                    <a:noFill/>
                    <a:ln>
                      <a:noFill/>
                    </a:ln>
                  </pic:spPr>
                </pic:pic>
              </a:graphicData>
            </a:graphic>
          </wp:inline>
        </w:drawing>
      </w:r>
    </w:p>
    <w:p w:rsidR="00643FF5" w:rsidRPr="00757ED0" w:rsidRDefault="00643FF5" w:rsidP="00643FF5"/>
    <w:p w:rsidR="00643FF5" w:rsidRPr="00757ED0" w:rsidRDefault="00643FF5" w:rsidP="00643FF5">
      <w:pPr>
        <w:jc w:val="center"/>
        <w:rPr>
          <w:color w:val="D9D9D9" w:themeColor="background1" w:themeShade="D9"/>
          <w:sz w:val="56"/>
          <w:szCs w:val="56"/>
        </w:rPr>
      </w:pPr>
      <w:r w:rsidRPr="00757ED0">
        <w:rPr>
          <w:color w:val="D9D9D9" w:themeColor="background1" w:themeShade="D9"/>
          <w:sz w:val="56"/>
          <w:szCs w:val="56"/>
        </w:rPr>
        <w:t>4BCT1 – 2018</w:t>
      </w:r>
    </w:p>
    <w:p w:rsidR="00643FF5" w:rsidRPr="00757ED0" w:rsidRDefault="00643FF5" w:rsidP="00643FF5">
      <w:pPr>
        <w:jc w:val="center"/>
        <w:rPr>
          <w:b/>
          <w:color w:val="808080" w:themeColor="background1" w:themeShade="80"/>
          <w:sz w:val="72"/>
          <w:szCs w:val="72"/>
        </w:rPr>
      </w:pPr>
      <w:r w:rsidRPr="00757ED0">
        <w:rPr>
          <w:b/>
          <w:color w:val="808080" w:themeColor="background1" w:themeShade="80"/>
          <w:sz w:val="72"/>
          <w:szCs w:val="72"/>
        </w:rPr>
        <w:t>Computer Science &amp; Information Technology</w:t>
      </w:r>
    </w:p>
    <w:p w:rsidR="00643FF5" w:rsidRPr="00757ED0" w:rsidRDefault="00643FF5" w:rsidP="00643FF5">
      <w:pPr>
        <w:jc w:val="center"/>
        <w:rPr>
          <w:b/>
          <w:sz w:val="96"/>
          <w:szCs w:val="96"/>
        </w:rPr>
      </w:pPr>
      <w:r w:rsidRPr="00757ED0">
        <w:rPr>
          <w:b/>
          <w:sz w:val="96"/>
          <w:szCs w:val="96"/>
        </w:rPr>
        <w:t>Final Year Project</w:t>
      </w:r>
    </w:p>
    <w:p w:rsidR="00643FF5" w:rsidRPr="00757ED0" w:rsidRDefault="00643FF5" w:rsidP="00643FF5">
      <w:pPr>
        <w:jc w:val="center"/>
        <w:rPr>
          <w:b/>
          <w:sz w:val="36"/>
          <w:szCs w:val="36"/>
        </w:rPr>
      </w:pPr>
    </w:p>
    <w:p w:rsidR="00643FF5" w:rsidRPr="00757ED0" w:rsidRDefault="00643FF5" w:rsidP="00643FF5">
      <w:pPr>
        <w:jc w:val="center"/>
        <w:rPr>
          <w:b/>
          <w:color w:val="A6A6A6" w:themeColor="background1" w:themeShade="A6"/>
          <w:sz w:val="44"/>
          <w:szCs w:val="44"/>
          <w:u w:val="single"/>
        </w:rPr>
      </w:pPr>
      <w:r w:rsidRPr="00757ED0">
        <w:rPr>
          <w:b/>
          <w:color w:val="A6A6A6" w:themeColor="background1" w:themeShade="A6"/>
          <w:sz w:val="44"/>
          <w:szCs w:val="44"/>
          <w:u w:val="single"/>
        </w:rPr>
        <w:t>Supervisor</w:t>
      </w:r>
    </w:p>
    <w:p w:rsidR="00643FF5" w:rsidRPr="00757ED0" w:rsidRDefault="00643FF5" w:rsidP="00643FF5">
      <w:pPr>
        <w:jc w:val="center"/>
        <w:rPr>
          <w:b/>
          <w:sz w:val="48"/>
          <w:szCs w:val="48"/>
        </w:rPr>
      </w:pPr>
      <w:r w:rsidRPr="00757ED0">
        <w:rPr>
          <w:b/>
          <w:sz w:val="48"/>
          <w:szCs w:val="48"/>
        </w:rPr>
        <w:t>Dr. Owen Molloy</w:t>
      </w:r>
    </w:p>
    <w:p w:rsidR="00643FF5" w:rsidRPr="00757ED0" w:rsidRDefault="00D464DE" w:rsidP="00643FF5">
      <w:pPr>
        <w:jc w:val="center"/>
        <w:rPr>
          <w:color w:val="808080" w:themeColor="background1" w:themeShade="80"/>
          <w:sz w:val="32"/>
          <w:szCs w:val="32"/>
        </w:rPr>
      </w:pPr>
      <w:hyperlink r:id="rId9" w:history="1">
        <w:r w:rsidR="00643FF5" w:rsidRPr="00757ED0">
          <w:rPr>
            <w:rStyle w:val="Hyperlink"/>
            <w:color w:val="023160" w:themeColor="hyperlink" w:themeShade="80"/>
            <w:sz w:val="32"/>
            <w:szCs w:val="32"/>
            <w:u w:val="none"/>
          </w:rPr>
          <w:t>owen.molloy@nuigalway.ie</w:t>
        </w:r>
      </w:hyperlink>
    </w:p>
    <w:p w:rsidR="00643FF5" w:rsidRPr="00757ED0" w:rsidRDefault="00643FF5" w:rsidP="00643FF5">
      <w:pPr>
        <w:jc w:val="center"/>
        <w:rPr>
          <w:color w:val="808080" w:themeColor="background1" w:themeShade="80"/>
          <w:sz w:val="40"/>
          <w:szCs w:val="40"/>
        </w:rPr>
      </w:pPr>
    </w:p>
    <w:p w:rsidR="00643FF5" w:rsidRPr="00757ED0" w:rsidRDefault="00643FF5" w:rsidP="00643FF5">
      <w:pPr>
        <w:jc w:val="center"/>
        <w:rPr>
          <w:b/>
          <w:color w:val="A6A6A6" w:themeColor="background1" w:themeShade="A6"/>
          <w:sz w:val="48"/>
          <w:szCs w:val="48"/>
          <w:u w:val="single"/>
        </w:rPr>
      </w:pPr>
      <w:r w:rsidRPr="00757ED0">
        <w:rPr>
          <w:b/>
          <w:color w:val="A6A6A6" w:themeColor="background1" w:themeShade="A6"/>
          <w:sz w:val="48"/>
          <w:szCs w:val="48"/>
          <w:u w:val="single"/>
        </w:rPr>
        <w:t>Author</w:t>
      </w:r>
    </w:p>
    <w:p w:rsidR="00643FF5" w:rsidRPr="00757ED0" w:rsidRDefault="00643FF5" w:rsidP="00643FF5">
      <w:pPr>
        <w:jc w:val="center"/>
        <w:rPr>
          <w:b/>
          <w:sz w:val="48"/>
          <w:szCs w:val="48"/>
        </w:rPr>
      </w:pPr>
      <w:r w:rsidRPr="00757ED0">
        <w:rPr>
          <w:b/>
          <w:sz w:val="48"/>
          <w:szCs w:val="48"/>
        </w:rPr>
        <w:t>Gary McMahon</w:t>
      </w:r>
    </w:p>
    <w:p w:rsidR="00643FF5" w:rsidRPr="00757ED0" w:rsidRDefault="00D464DE" w:rsidP="00643FF5">
      <w:pPr>
        <w:jc w:val="center"/>
        <w:rPr>
          <w:b/>
          <w:color w:val="808080" w:themeColor="background1" w:themeShade="80"/>
          <w:sz w:val="32"/>
          <w:szCs w:val="32"/>
        </w:rPr>
      </w:pPr>
      <w:hyperlink r:id="rId10" w:history="1">
        <w:r w:rsidR="00643FF5" w:rsidRPr="00757ED0">
          <w:rPr>
            <w:rStyle w:val="Hyperlink"/>
            <w:color w:val="023160" w:themeColor="hyperlink" w:themeShade="80"/>
            <w:sz w:val="32"/>
            <w:szCs w:val="32"/>
            <w:u w:val="none"/>
          </w:rPr>
          <w:t>g.mcmahon5@nuigalway.ie</w:t>
        </w:r>
      </w:hyperlink>
    </w:p>
    <w:p w:rsidR="00CE39BB" w:rsidRDefault="00CE39BB" w:rsidP="00CE39BB">
      <w:pPr>
        <w:jc w:val="center"/>
        <w:rPr>
          <w:b/>
          <w:color w:val="808080" w:themeColor="background1" w:themeShade="80"/>
          <w:sz w:val="36"/>
          <w:szCs w:val="36"/>
        </w:rPr>
        <w:sectPr w:rsidR="00CE39BB" w:rsidSect="00CE39BB">
          <w:headerReference w:type="default" r:id="rId11"/>
          <w:footerReference w:type="default" r:id="rId12"/>
          <w:pgSz w:w="11906" w:h="16838"/>
          <w:pgMar w:top="1440" w:right="1440" w:bottom="1440" w:left="1440" w:header="709" w:footer="709" w:gutter="0"/>
          <w:pgNumType w:fmt="lowerRoman" w:start="1"/>
          <w:cols w:space="708"/>
          <w:titlePg/>
          <w:docGrid w:linePitch="360"/>
        </w:sectPr>
      </w:pPr>
      <w:r>
        <w:rPr>
          <w:b/>
          <w:color w:val="808080" w:themeColor="background1" w:themeShade="80"/>
          <w:sz w:val="36"/>
          <w:szCs w:val="36"/>
        </w:rPr>
        <w:t>1453465</w:t>
      </w:r>
      <w:r w:rsidR="00FE5718">
        <w:rPr>
          <w:b/>
          <w:color w:val="808080" w:themeColor="background1" w:themeShade="80"/>
          <w:sz w:val="36"/>
          <w:szCs w:val="36"/>
        </w:rPr>
        <w:t>3</w:t>
      </w:r>
    </w:p>
    <w:p w:rsidR="00FE5718" w:rsidRDefault="00FE5718" w:rsidP="00CE39BB">
      <w:pPr>
        <w:pStyle w:val="Heading1"/>
        <w:numPr>
          <w:ilvl w:val="0"/>
          <w:numId w:val="0"/>
        </w:numPr>
        <w:ind w:left="432" w:hanging="432"/>
      </w:pPr>
      <w:bookmarkStart w:id="0" w:name="_Toc511256307"/>
      <w:r>
        <w:lastRenderedPageBreak/>
        <w:t>Declaration of Authorship</w:t>
      </w:r>
      <w:bookmarkEnd w:id="0"/>
    </w:p>
    <w:p w:rsidR="00FE5718" w:rsidRDefault="00FE5718" w:rsidP="00FE5718"/>
    <w:p w:rsidR="00FE5718" w:rsidRDefault="00FE5718" w:rsidP="00FE5718">
      <w:r>
        <w:t>I, Gary McMahon, declare that this thesis and the work presented in it are my own and has been generated by me as the result of my own original research. I confirm that:</w:t>
      </w:r>
    </w:p>
    <w:p w:rsidR="00FE5718" w:rsidRDefault="00FE5718" w:rsidP="00FE5718"/>
    <w:p w:rsidR="00FE5718" w:rsidRDefault="00FE5718" w:rsidP="00FE5718">
      <w:pPr>
        <w:numPr>
          <w:ilvl w:val="0"/>
          <w:numId w:val="18"/>
        </w:numPr>
        <w:tabs>
          <w:tab w:val="num" w:pos="360"/>
        </w:tabs>
        <w:spacing w:after="0" w:line="240" w:lineRule="auto"/>
        <w:ind w:left="360"/>
      </w:pPr>
      <w:r>
        <w:t>This work was done wholly or mainly while in candidature for a research degree at this University;</w:t>
      </w:r>
    </w:p>
    <w:p w:rsidR="00FE5718" w:rsidRDefault="00FE5718" w:rsidP="00FE5718"/>
    <w:p w:rsidR="00FE5718" w:rsidRDefault="00FE5718" w:rsidP="00FE5718">
      <w:pPr>
        <w:numPr>
          <w:ilvl w:val="0"/>
          <w:numId w:val="18"/>
        </w:numPr>
        <w:tabs>
          <w:tab w:val="num" w:pos="360"/>
        </w:tabs>
        <w:spacing w:after="0" w:line="240" w:lineRule="auto"/>
        <w:ind w:left="360"/>
      </w:pPr>
      <w:r>
        <w:t>Where any part of this thesis has previously been submitted for a degree or any other qualification at this University or any other institution, this has been clearly stated.</w:t>
      </w:r>
    </w:p>
    <w:p w:rsidR="00FE5718" w:rsidRDefault="00FE5718" w:rsidP="00FE5718"/>
    <w:p w:rsidR="00FE5718" w:rsidRDefault="00FE5718" w:rsidP="00FE5718">
      <w:pPr>
        <w:numPr>
          <w:ilvl w:val="0"/>
          <w:numId w:val="18"/>
        </w:numPr>
        <w:tabs>
          <w:tab w:val="num" w:pos="360"/>
        </w:tabs>
        <w:spacing w:after="0" w:line="240" w:lineRule="auto"/>
        <w:ind w:left="360"/>
      </w:pPr>
      <w:r>
        <w:t>Where I have consulted the published work of others, this is always clearly attributed.</w:t>
      </w:r>
    </w:p>
    <w:p w:rsidR="00FE5718" w:rsidRDefault="00FE5718" w:rsidP="00FE5718"/>
    <w:p w:rsidR="00FE5718" w:rsidRDefault="00FE5718" w:rsidP="00FE5718">
      <w:pPr>
        <w:numPr>
          <w:ilvl w:val="0"/>
          <w:numId w:val="18"/>
        </w:numPr>
        <w:tabs>
          <w:tab w:val="num" w:pos="360"/>
        </w:tabs>
        <w:spacing w:after="0" w:line="240" w:lineRule="auto"/>
        <w:ind w:left="360"/>
      </w:pPr>
      <w:r>
        <w:t>Where I have quoted from the work of others, the source is always given. With the exception of such quotations, this thesis is entirely my own work.</w:t>
      </w:r>
    </w:p>
    <w:p w:rsidR="00FE5718" w:rsidRDefault="00FE5718" w:rsidP="00FE5718"/>
    <w:p w:rsidR="00FE5718" w:rsidRDefault="00FE5718" w:rsidP="00FE5718">
      <w:pPr>
        <w:numPr>
          <w:ilvl w:val="0"/>
          <w:numId w:val="18"/>
        </w:numPr>
        <w:tabs>
          <w:tab w:val="num" w:pos="360"/>
        </w:tabs>
        <w:spacing w:after="0" w:line="240" w:lineRule="auto"/>
        <w:ind w:left="360"/>
      </w:pPr>
      <w:r>
        <w:t>I have acknowledged all main sources of help.</w:t>
      </w:r>
    </w:p>
    <w:p w:rsidR="00FE5718" w:rsidRDefault="00FE5718" w:rsidP="00FE5718"/>
    <w:p w:rsidR="00FE5718" w:rsidRDefault="00FE5718" w:rsidP="00FE5718">
      <w:pPr>
        <w:numPr>
          <w:ilvl w:val="0"/>
          <w:numId w:val="18"/>
        </w:numPr>
        <w:tabs>
          <w:tab w:val="num" w:pos="360"/>
        </w:tabs>
        <w:spacing w:after="0" w:line="240" w:lineRule="auto"/>
        <w:ind w:left="360"/>
      </w:pPr>
      <w:r>
        <w:t>Where the thesis is based on work done by myself jointly with others, I have made clear exactly what was done by others and what I have contributed myself.</w:t>
      </w:r>
    </w:p>
    <w:p w:rsidR="00FE5718" w:rsidRDefault="00FE5718" w:rsidP="00FE5718">
      <w:pPr>
        <w:pStyle w:val="ListParagraph"/>
      </w:pPr>
    </w:p>
    <w:p w:rsidR="00FE5718" w:rsidRDefault="00FE5718" w:rsidP="00FE5718">
      <w:pPr>
        <w:spacing w:after="0" w:line="240" w:lineRule="auto"/>
        <w:ind w:left="360"/>
      </w:pPr>
    </w:p>
    <w:p w:rsidR="00FE5718" w:rsidRDefault="00FE5718" w:rsidP="00FE5718">
      <w:pPr>
        <w:pBdr>
          <w:bottom w:val="single" w:sz="12" w:space="1" w:color="auto"/>
        </w:pBdr>
      </w:pPr>
      <w:r>
        <w:t xml:space="preserve">Signed: </w:t>
      </w:r>
    </w:p>
    <w:p w:rsidR="00FE5718" w:rsidRDefault="00FE5718" w:rsidP="00FE5718"/>
    <w:p w:rsidR="00FE5718" w:rsidRDefault="00FE5718" w:rsidP="00FE5718">
      <w:pPr>
        <w:pBdr>
          <w:bottom w:val="single" w:sz="12" w:space="1" w:color="auto"/>
        </w:pBdr>
      </w:pPr>
      <w:r>
        <w:t>Date:</w:t>
      </w:r>
    </w:p>
    <w:p w:rsidR="00FE5718" w:rsidRDefault="00FE5718" w:rsidP="00FE5718"/>
    <w:p w:rsidR="00FE5718" w:rsidRDefault="00FE5718" w:rsidP="00FE5718"/>
    <w:p w:rsidR="00FE5718" w:rsidRDefault="00FE5718" w:rsidP="00FE5718"/>
    <w:p w:rsidR="00FE5718" w:rsidRDefault="00FE5718" w:rsidP="00FE5718"/>
    <w:p w:rsidR="00FE5718" w:rsidRDefault="00FE5718">
      <w:pPr>
        <w:rPr>
          <w:rFonts w:eastAsiaTheme="majorEastAsia" w:cstheme="majorBidi"/>
          <w:b/>
          <w:sz w:val="32"/>
          <w:szCs w:val="32"/>
        </w:rPr>
      </w:pPr>
      <w:r>
        <w:br w:type="page"/>
      </w:r>
    </w:p>
    <w:p w:rsidR="00E92A8C" w:rsidRDefault="00F81C3E" w:rsidP="00CE39BB">
      <w:pPr>
        <w:pStyle w:val="Heading1"/>
        <w:numPr>
          <w:ilvl w:val="0"/>
          <w:numId w:val="0"/>
        </w:numPr>
        <w:ind w:left="432" w:hanging="432"/>
      </w:pPr>
      <w:bookmarkStart w:id="1" w:name="_Toc511256308"/>
      <w:r w:rsidRPr="00CA2E9A">
        <w:rPr>
          <w:noProof/>
        </w:rPr>
        <w:lastRenderedPageBreak/>
        <w:t>Acknowledgments</w:t>
      </w:r>
      <w:bookmarkEnd w:id="1"/>
      <w:r>
        <w:t xml:space="preserve"> </w:t>
      </w:r>
    </w:p>
    <w:p w:rsidR="00F81C3E" w:rsidRDefault="00F81C3E" w:rsidP="00F81C3E"/>
    <w:p w:rsidR="00F81C3E" w:rsidRDefault="00F81C3E" w:rsidP="00F81C3E">
      <w:r>
        <w:t xml:space="preserve">I would like to thank my project supervisor Dr. Owen Molloy of the Department of Information Technology. Owen was always available on short notice and was always willing to share his opinion and give advice on the direction the project should take but at the same time allow the project to be my own work. </w:t>
      </w:r>
    </w:p>
    <w:p w:rsidR="00F81C3E" w:rsidRDefault="00F81C3E" w:rsidP="00F81C3E">
      <w:r>
        <w:t>I would also like to thank Caroline Brennan</w:t>
      </w:r>
      <w:r w:rsidR="00AC4FDE">
        <w:t xml:space="preserve"> for her continued guidance and facilitating any requests I had in regards to extra back-end modifications and data required for the project.</w:t>
      </w:r>
      <w:r>
        <w:t xml:space="preserve"> </w:t>
      </w:r>
    </w:p>
    <w:p w:rsidR="00F81C3E" w:rsidRPr="00F81C3E" w:rsidRDefault="00AC4FDE" w:rsidP="00F81C3E">
      <w:r w:rsidRPr="00CA2E9A">
        <w:rPr>
          <w:noProof/>
        </w:rPr>
        <w:t>Lastly</w:t>
      </w:r>
      <w:r w:rsidR="00CA2E9A">
        <w:rPr>
          <w:noProof/>
        </w:rPr>
        <w:t>,</w:t>
      </w:r>
      <w:r w:rsidR="00F81C3E">
        <w:t xml:space="preserve"> I would like to thank Conor </w:t>
      </w:r>
      <w:r>
        <w:t>McCrossan</w:t>
      </w:r>
      <w:r w:rsidR="00F81C3E">
        <w:t xml:space="preserve"> for his help </w:t>
      </w:r>
      <w:r>
        <w:t>and patience. Conor was always available on short notice and was a huge help when I needed advice and direction when I encountered early problems with the project.</w:t>
      </w:r>
    </w:p>
    <w:p w:rsidR="00E92A8C" w:rsidRPr="00757ED0" w:rsidRDefault="00E92A8C">
      <w:pPr>
        <w:rPr>
          <w:rFonts w:eastAsiaTheme="majorEastAsia"/>
          <w:color w:val="808080" w:themeColor="background1" w:themeShade="80"/>
          <w:sz w:val="36"/>
          <w:szCs w:val="36"/>
          <w:lang w:val="en-US" w:eastAsia="en-US"/>
        </w:rPr>
      </w:pPr>
      <w:r w:rsidRPr="00757ED0">
        <w:rPr>
          <w:b/>
          <w:color w:val="808080" w:themeColor="background1" w:themeShade="80"/>
          <w:sz w:val="36"/>
          <w:szCs w:val="36"/>
        </w:rPr>
        <w:br w:type="page"/>
      </w:r>
    </w:p>
    <w:p w:rsidR="00932748" w:rsidRPr="00757ED0" w:rsidRDefault="00E92A8C" w:rsidP="00CE39BB">
      <w:pPr>
        <w:pStyle w:val="Heading1"/>
        <w:numPr>
          <w:ilvl w:val="0"/>
          <w:numId w:val="0"/>
        </w:numPr>
        <w:ind w:left="432" w:hanging="432"/>
      </w:pPr>
      <w:bookmarkStart w:id="2" w:name="_Toc511256309"/>
      <w:r w:rsidRPr="00757ED0">
        <w:lastRenderedPageBreak/>
        <w:t>List of Figures</w:t>
      </w:r>
      <w:bookmarkEnd w:id="2"/>
    </w:p>
    <w:p w:rsidR="009F3406" w:rsidRPr="00757ED0" w:rsidRDefault="009F3406" w:rsidP="00692549">
      <w:pPr>
        <w:rPr>
          <w:sz w:val="2"/>
        </w:rPr>
      </w:pPr>
    </w:p>
    <w:p w:rsidR="00CA2E9A" w:rsidRDefault="00932748">
      <w:pPr>
        <w:pStyle w:val="TableofFigures"/>
        <w:tabs>
          <w:tab w:val="right" w:leader="dot" w:pos="9016"/>
        </w:tabs>
        <w:rPr>
          <w:rStyle w:val="Hyperlink"/>
          <w:noProof/>
        </w:rPr>
      </w:pPr>
      <w:r w:rsidRPr="00757ED0">
        <w:fldChar w:fldCharType="begin"/>
      </w:r>
      <w:r w:rsidRPr="00757ED0">
        <w:instrText xml:space="preserve"> TOC \h \z \c "Figure" </w:instrText>
      </w:r>
      <w:r w:rsidRPr="00757ED0">
        <w:fldChar w:fldCharType="separate"/>
      </w:r>
      <w:hyperlink w:anchor="_Toc511256215" w:history="1">
        <w:r w:rsidR="00CA2E9A" w:rsidRPr="005F7051">
          <w:rPr>
            <w:rStyle w:val="Hyperlink"/>
            <w:noProof/>
          </w:rPr>
          <w:t>Figure 1.1 Gantt Chart showing project Timeline</w:t>
        </w:r>
        <w:r w:rsidR="00CA2E9A">
          <w:rPr>
            <w:noProof/>
            <w:webHidden/>
          </w:rPr>
          <w:tab/>
        </w:r>
        <w:r w:rsidR="00CA2E9A">
          <w:rPr>
            <w:noProof/>
            <w:webHidden/>
          </w:rPr>
          <w:fldChar w:fldCharType="begin"/>
        </w:r>
        <w:r w:rsidR="00CA2E9A">
          <w:rPr>
            <w:noProof/>
            <w:webHidden/>
          </w:rPr>
          <w:instrText xml:space="preserve"> PAGEREF _Toc511256215 \h </w:instrText>
        </w:r>
        <w:r w:rsidR="00CA2E9A">
          <w:rPr>
            <w:noProof/>
            <w:webHidden/>
          </w:rPr>
        </w:r>
        <w:r w:rsidR="00CA2E9A">
          <w:rPr>
            <w:noProof/>
            <w:webHidden/>
          </w:rPr>
          <w:fldChar w:fldCharType="separate"/>
        </w:r>
        <w:r w:rsidR="00CA2E9A">
          <w:rPr>
            <w:noProof/>
            <w:webHidden/>
          </w:rPr>
          <w:t>2</w:t>
        </w:r>
        <w:r w:rsidR="00CA2E9A">
          <w:rPr>
            <w:noProof/>
            <w:webHidden/>
          </w:rPr>
          <w:fldChar w:fldCharType="end"/>
        </w:r>
      </w:hyperlink>
    </w:p>
    <w:p w:rsidR="00CA2E9A" w:rsidRPr="00CA2E9A" w:rsidRDefault="00CA2E9A" w:rsidP="00CA2E9A">
      <w:pPr>
        <w:rPr>
          <w:rFonts w:eastAsiaTheme="minorEastAsia"/>
        </w:rPr>
      </w:pPr>
    </w:p>
    <w:p w:rsidR="00CA2E9A" w:rsidRDefault="00D464DE">
      <w:pPr>
        <w:pStyle w:val="TableofFigures"/>
        <w:tabs>
          <w:tab w:val="right" w:leader="dot" w:pos="9016"/>
        </w:tabs>
        <w:rPr>
          <w:rFonts w:asciiTheme="minorHAnsi" w:eastAsiaTheme="minorEastAsia" w:hAnsiTheme="minorHAnsi" w:cstheme="minorBidi"/>
          <w:noProof/>
        </w:rPr>
      </w:pPr>
      <w:hyperlink w:anchor="_Toc511256216" w:history="1">
        <w:r w:rsidR="00CA2E9A" w:rsidRPr="005F7051">
          <w:rPr>
            <w:rStyle w:val="Hyperlink"/>
            <w:noProof/>
          </w:rPr>
          <w:t>Figure 2.1: Using Chrome console tab for debugging.</w:t>
        </w:r>
        <w:r w:rsidR="00CA2E9A">
          <w:rPr>
            <w:noProof/>
            <w:webHidden/>
          </w:rPr>
          <w:tab/>
        </w:r>
        <w:r w:rsidR="00CA2E9A">
          <w:rPr>
            <w:noProof/>
            <w:webHidden/>
          </w:rPr>
          <w:fldChar w:fldCharType="begin"/>
        </w:r>
        <w:r w:rsidR="00CA2E9A">
          <w:rPr>
            <w:noProof/>
            <w:webHidden/>
          </w:rPr>
          <w:instrText xml:space="preserve"> PAGEREF _Toc511256216 \h </w:instrText>
        </w:r>
        <w:r w:rsidR="00CA2E9A">
          <w:rPr>
            <w:noProof/>
            <w:webHidden/>
          </w:rPr>
        </w:r>
        <w:r w:rsidR="00CA2E9A">
          <w:rPr>
            <w:noProof/>
            <w:webHidden/>
          </w:rPr>
          <w:fldChar w:fldCharType="separate"/>
        </w:r>
        <w:r w:rsidR="00CA2E9A">
          <w:rPr>
            <w:noProof/>
            <w:webHidden/>
          </w:rPr>
          <w:t>3</w:t>
        </w:r>
        <w:r w:rsidR="00CA2E9A">
          <w:rPr>
            <w:noProof/>
            <w:webHidden/>
          </w:rPr>
          <w:fldChar w:fldCharType="end"/>
        </w:r>
      </w:hyperlink>
    </w:p>
    <w:p w:rsidR="00CA2E9A" w:rsidRDefault="00D464DE">
      <w:pPr>
        <w:pStyle w:val="TableofFigures"/>
        <w:tabs>
          <w:tab w:val="right" w:leader="dot" w:pos="9016"/>
        </w:tabs>
        <w:rPr>
          <w:rStyle w:val="Hyperlink"/>
          <w:noProof/>
        </w:rPr>
      </w:pPr>
      <w:hyperlink w:anchor="_Toc511256217" w:history="1">
        <w:r w:rsidR="00CA2E9A" w:rsidRPr="005F7051">
          <w:rPr>
            <w:rStyle w:val="Hyperlink"/>
            <w:noProof/>
          </w:rPr>
          <w:t xml:space="preserve">Figure 2.2: </w:t>
        </w:r>
        <w:r w:rsidR="00CA2E9A" w:rsidRPr="005F7051">
          <w:rPr>
            <w:rStyle w:val="Hyperlink"/>
            <w:noProof/>
            <w:spacing w:val="3"/>
            <w:shd w:val="clear" w:color="auto" w:fill="FFFFFF"/>
          </w:rPr>
          <w:t>Use Chrome Dev Tools sources tab for debugging.</w:t>
        </w:r>
        <w:r w:rsidR="00CA2E9A">
          <w:rPr>
            <w:noProof/>
            <w:webHidden/>
          </w:rPr>
          <w:tab/>
        </w:r>
        <w:r w:rsidR="00CA2E9A">
          <w:rPr>
            <w:noProof/>
            <w:webHidden/>
          </w:rPr>
          <w:fldChar w:fldCharType="begin"/>
        </w:r>
        <w:r w:rsidR="00CA2E9A">
          <w:rPr>
            <w:noProof/>
            <w:webHidden/>
          </w:rPr>
          <w:instrText xml:space="preserve"> PAGEREF _Toc511256217 \h </w:instrText>
        </w:r>
        <w:r w:rsidR="00CA2E9A">
          <w:rPr>
            <w:noProof/>
            <w:webHidden/>
          </w:rPr>
        </w:r>
        <w:r w:rsidR="00CA2E9A">
          <w:rPr>
            <w:noProof/>
            <w:webHidden/>
          </w:rPr>
          <w:fldChar w:fldCharType="separate"/>
        </w:r>
        <w:r w:rsidR="00CA2E9A">
          <w:rPr>
            <w:noProof/>
            <w:webHidden/>
          </w:rPr>
          <w:t>4</w:t>
        </w:r>
        <w:r w:rsidR="00CA2E9A">
          <w:rPr>
            <w:noProof/>
            <w:webHidden/>
          </w:rPr>
          <w:fldChar w:fldCharType="end"/>
        </w:r>
      </w:hyperlink>
    </w:p>
    <w:p w:rsidR="00CA2E9A" w:rsidRPr="00CA2E9A" w:rsidRDefault="00CA2E9A" w:rsidP="00CA2E9A">
      <w:pPr>
        <w:rPr>
          <w:rFonts w:eastAsiaTheme="minorEastAsia"/>
        </w:rPr>
      </w:pPr>
    </w:p>
    <w:p w:rsidR="00CA2E9A" w:rsidRDefault="00D464DE">
      <w:pPr>
        <w:pStyle w:val="TableofFigures"/>
        <w:tabs>
          <w:tab w:val="right" w:leader="dot" w:pos="9016"/>
        </w:tabs>
        <w:rPr>
          <w:rFonts w:asciiTheme="minorHAnsi" w:eastAsiaTheme="minorEastAsia" w:hAnsiTheme="minorHAnsi" w:cstheme="minorBidi"/>
          <w:noProof/>
        </w:rPr>
      </w:pPr>
      <w:hyperlink w:anchor="_Toc511256218" w:history="1">
        <w:r w:rsidR="00CA2E9A" w:rsidRPr="005F7051">
          <w:rPr>
            <w:rStyle w:val="Hyperlink"/>
            <w:noProof/>
          </w:rPr>
          <w:t>Figure 3.1: Initial paper prototype created in the design phase.</w:t>
        </w:r>
        <w:r w:rsidR="00CA2E9A">
          <w:rPr>
            <w:noProof/>
            <w:webHidden/>
          </w:rPr>
          <w:tab/>
        </w:r>
        <w:r w:rsidR="00CA2E9A">
          <w:rPr>
            <w:noProof/>
            <w:webHidden/>
          </w:rPr>
          <w:fldChar w:fldCharType="begin"/>
        </w:r>
        <w:r w:rsidR="00CA2E9A">
          <w:rPr>
            <w:noProof/>
            <w:webHidden/>
          </w:rPr>
          <w:instrText xml:space="preserve"> PAGEREF _Toc511256218 \h </w:instrText>
        </w:r>
        <w:r w:rsidR="00CA2E9A">
          <w:rPr>
            <w:noProof/>
            <w:webHidden/>
          </w:rPr>
        </w:r>
        <w:r w:rsidR="00CA2E9A">
          <w:rPr>
            <w:noProof/>
            <w:webHidden/>
          </w:rPr>
          <w:fldChar w:fldCharType="separate"/>
        </w:r>
        <w:r w:rsidR="00CA2E9A">
          <w:rPr>
            <w:noProof/>
            <w:webHidden/>
          </w:rPr>
          <w:t>7</w:t>
        </w:r>
        <w:r w:rsidR="00CA2E9A">
          <w:rPr>
            <w:noProof/>
            <w:webHidden/>
          </w:rPr>
          <w:fldChar w:fldCharType="end"/>
        </w:r>
      </w:hyperlink>
    </w:p>
    <w:p w:rsidR="00CA2E9A" w:rsidRDefault="00D464DE">
      <w:pPr>
        <w:pStyle w:val="TableofFigures"/>
        <w:tabs>
          <w:tab w:val="right" w:leader="dot" w:pos="9016"/>
        </w:tabs>
        <w:rPr>
          <w:rStyle w:val="Hyperlink"/>
          <w:noProof/>
        </w:rPr>
      </w:pPr>
      <w:hyperlink w:anchor="_Toc511256219" w:history="1">
        <w:r w:rsidR="00CA2E9A" w:rsidRPr="005F7051">
          <w:rPr>
            <w:rStyle w:val="Hyperlink"/>
            <w:noProof/>
          </w:rPr>
          <w:t>Figure 3.2: Design we produced on our application</w:t>
        </w:r>
        <w:r w:rsidR="00CA2E9A">
          <w:rPr>
            <w:noProof/>
            <w:webHidden/>
          </w:rPr>
          <w:tab/>
        </w:r>
        <w:r w:rsidR="00CA2E9A">
          <w:rPr>
            <w:noProof/>
            <w:webHidden/>
          </w:rPr>
          <w:fldChar w:fldCharType="begin"/>
        </w:r>
        <w:r w:rsidR="00CA2E9A">
          <w:rPr>
            <w:noProof/>
            <w:webHidden/>
          </w:rPr>
          <w:instrText xml:space="preserve"> PAGEREF _Toc511256219 \h </w:instrText>
        </w:r>
        <w:r w:rsidR="00CA2E9A">
          <w:rPr>
            <w:noProof/>
            <w:webHidden/>
          </w:rPr>
        </w:r>
        <w:r w:rsidR="00CA2E9A">
          <w:rPr>
            <w:noProof/>
            <w:webHidden/>
          </w:rPr>
          <w:fldChar w:fldCharType="separate"/>
        </w:r>
        <w:r w:rsidR="00CA2E9A">
          <w:rPr>
            <w:noProof/>
            <w:webHidden/>
          </w:rPr>
          <w:t>7</w:t>
        </w:r>
        <w:r w:rsidR="00CA2E9A">
          <w:rPr>
            <w:noProof/>
            <w:webHidden/>
          </w:rPr>
          <w:fldChar w:fldCharType="end"/>
        </w:r>
      </w:hyperlink>
    </w:p>
    <w:p w:rsidR="00CA2E9A" w:rsidRPr="00CA2E9A" w:rsidRDefault="00CA2E9A" w:rsidP="00CA2E9A">
      <w:pPr>
        <w:rPr>
          <w:rFonts w:eastAsiaTheme="minorEastAsia"/>
        </w:rPr>
      </w:pPr>
    </w:p>
    <w:p w:rsidR="00CA2E9A" w:rsidRDefault="00D464DE">
      <w:pPr>
        <w:pStyle w:val="TableofFigures"/>
        <w:tabs>
          <w:tab w:val="right" w:leader="dot" w:pos="9016"/>
        </w:tabs>
        <w:rPr>
          <w:rFonts w:asciiTheme="minorHAnsi" w:eastAsiaTheme="minorEastAsia" w:hAnsiTheme="minorHAnsi" w:cstheme="minorBidi"/>
          <w:noProof/>
        </w:rPr>
      </w:pPr>
      <w:hyperlink w:anchor="_Toc511256220" w:history="1">
        <w:r w:rsidR="00CA2E9A" w:rsidRPr="005F7051">
          <w:rPr>
            <w:rStyle w:val="Hyperlink"/>
            <w:noProof/>
          </w:rPr>
          <w:t>Figure 4.1: Example of node JSON data</w:t>
        </w:r>
        <w:r w:rsidR="00CA2E9A">
          <w:rPr>
            <w:noProof/>
            <w:webHidden/>
          </w:rPr>
          <w:tab/>
        </w:r>
        <w:r w:rsidR="00CA2E9A">
          <w:rPr>
            <w:noProof/>
            <w:webHidden/>
          </w:rPr>
          <w:fldChar w:fldCharType="begin"/>
        </w:r>
        <w:r w:rsidR="00CA2E9A">
          <w:rPr>
            <w:noProof/>
            <w:webHidden/>
          </w:rPr>
          <w:instrText xml:space="preserve"> PAGEREF _Toc511256220 \h </w:instrText>
        </w:r>
        <w:r w:rsidR="00CA2E9A">
          <w:rPr>
            <w:noProof/>
            <w:webHidden/>
          </w:rPr>
        </w:r>
        <w:r w:rsidR="00CA2E9A">
          <w:rPr>
            <w:noProof/>
            <w:webHidden/>
          </w:rPr>
          <w:fldChar w:fldCharType="separate"/>
        </w:r>
        <w:r w:rsidR="00CA2E9A">
          <w:rPr>
            <w:noProof/>
            <w:webHidden/>
          </w:rPr>
          <w:t>8</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21" w:history="1">
        <w:r w:rsidR="00CA2E9A" w:rsidRPr="005F7051">
          <w:rPr>
            <w:rStyle w:val="Hyperlink"/>
            <w:noProof/>
          </w:rPr>
          <w:t>Figure 4.2: Example of Edge JSON data</w:t>
        </w:r>
        <w:r w:rsidR="00CA2E9A">
          <w:rPr>
            <w:noProof/>
            <w:webHidden/>
          </w:rPr>
          <w:tab/>
        </w:r>
        <w:r w:rsidR="00CA2E9A">
          <w:rPr>
            <w:noProof/>
            <w:webHidden/>
          </w:rPr>
          <w:fldChar w:fldCharType="begin"/>
        </w:r>
        <w:r w:rsidR="00CA2E9A">
          <w:rPr>
            <w:noProof/>
            <w:webHidden/>
          </w:rPr>
          <w:instrText xml:space="preserve"> PAGEREF _Toc511256221 \h </w:instrText>
        </w:r>
        <w:r w:rsidR="00CA2E9A">
          <w:rPr>
            <w:noProof/>
            <w:webHidden/>
          </w:rPr>
        </w:r>
        <w:r w:rsidR="00CA2E9A">
          <w:rPr>
            <w:noProof/>
            <w:webHidden/>
          </w:rPr>
          <w:fldChar w:fldCharType="separate"/>
        </w:r>
        <w:r w:rsidR="00CA2E9A">
          <w:rPr>
            <w:noProof/>
            <w:webHidden/>
          </w:rPr>
          <w:t>8</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22" w:history="1">
        <w:r w:rsidR="00CA2E9A" w:rsidRPr="005F7051">
          <w:rPr>
            <w:rStyle w:val="Hyperlink"/>
            <w:noProof/>
          </w:rPr>
          <w:t>Figure 4.3: Code that determines how much of each node type is present</w:t>
        </w:r>
        <w:r w:rsidR="00CA2E9A">
          <w:rPr>
            <w:noProof/>
            <w:webHidden/>
          </w:rPr>
          <w:tab/>
        </w:r>
        <w:r w:rsidR="00CA2E9A">
          <w:rPr>
            <w:noProof/>
            <w:webHidden/>
          </w:rPr>
          <w:fldChar w:fldCharType="begin"/>
        </w:r>
        <w:r w:rsidR="00CA2E9A">
          <w:rPr>
            <w:noProof/>
            <w:webHidden/>
          </w:rPr>
          <w:instrText xml:space="preserve"> PAGEREF _Toc511256222 \h </w:instrText>
        </w:r>
        <w:r w:rsidR="00CA2E9A">
          <w:rPr>
            <w:noProof/>
            <w:webHidden/>
          </w:rPr>
        </w:r>
        <w:r w:rsidR="00CA2E9A">
          <w:rPr>
            <w:noProof/>
            <w:webHidden/>
          </w:rPr>
          <w:fldChar w:fldCharType="separate"/>
        </w:r>
        <w:r w:rsidR="00CA2E9A">
          <w:rPr>
            <w:noProof/>
            <w:webHidden/>
          </w:rPr>
          <w:t>9</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23" w:history="1">
        <w:r w:rsidR="00CA2E9A" w:rsidRPr="005F7051">
          <w:rPr>
            <w:rStyle w:val="Hyperlink"/>
            <w:noProof/>
          </w:rPr>
          <w:t>Figure 4.4: Assign each its initial position</w:t>
        </w:r>
        <w:r w:rsidR="00CA2E9A">
          <w:rPr>
            <w:noProof/>
            <w:webHidden/>
          </w:rPr>
          <w:tab/>
        </w:r>
        <w:r w:rsidR="00CA2E9A">
          <w:rPr>
            <w:noProof/>
            <w:webHidden/>
          </w:rPr>
          <w:fldChar w:fldCharType="begin"/>
        </w:r>
        <w:r w:rsidR="00CA2E9A">
          <w:rPr>
            <w:noProof/>
            <w:webHidden/>
          </w:rPr>
          <w:instrText xml:space="preserve"> PAGEREF _Toc511256223 \h </w:instrText>
        </w:r>
        <w:r w:rsidR="00CA2E9A">
          <w:rPr>
            <w:noProof/>
            <w:webHidden/>
          </w:rPr>
        </w:r>
        <w:r w:rsidR="00CA2E9A">
          <w:rPr>
            <w:noProof/>
            <w:webHidden/>
          </w:rPr>
          <w:fldChar w:fldCharType="separate"/>
        </w:r>
        <w:r w:rsidR="00CA2E9A">
          <w:rPr>
            <w:noProof/>
            <w:webHidden/>
          </w:rPr>
          <w:t>10</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24" w:history="1">
        <w:r w:rsidR="00CA2E9A" w:rsidRPr="005F7051">
          <w:rPr>
            <w:rStyle w:val="Hyperlink"/>
            <w:noProof/>
          </w:rPr>
          <w:t>Figure 4.5: Draw DAPSIWR node</w:t>
        </w:r>
        <w:r w:rsidR="00CA2E9A">
          <w:rPr>
            <w:noProof/>
            <w:webHidden/>
          </w:rPr>
          <w:tab/>
        </w:r>
        <w:r w:rsidR="00CA2E9A">
          <w:rPr>
            <w:noProof/>
            <w:webHidden/>
          </w:rPr>
          <w:fldChar w:fldCharType="begin"/>
        </w:r>
        <w:r w:rsidR="00CA2E9A">
          <w:rPr>
            <w:noProof/>
            <w:webHidden/>
          </w:rPr>
          <w:instrText xml:space="preserve"> PAGEREF _Toc511256224 \h </w:instrText>
        </w:r>
        <w:r w:rsidR="00CA2E9A">
          <w:rPr>
            <w:noProof/>
            <w:webHidden/>
          </w:rPr>
        </w:r>
        <w:r w:rsidR="00CA2E9A">
          <w:rPr>
            <w:noProof/>
            <w:webHidden/>
          </w:rPr>
          <w:fldChar w:fldCharType="separate"/>
        </w:r>
        <w:r w:rsidR="00CA2E9A">
          <w:rPr>
            <w:noProof/>
            <w:webHidden/>
          </w:rPr>
          <w:t>10</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25" w:history="1">
        <w:r w:rsidR="00CA2E9A" w:rsidRPr="005F7051">
          <w:rPr>
            <w:rStyle w:val="Hyperlink"/>
            <w:noProof/>
          </w:rPr>
          <w:t>Figure 4.6: Node-specific images are loaded based on the category types</w:t>
        </w:r>
        <w:r w:rsidR="00CA2E9A">
          <w:rPr>
            <w:noProof/>
            <w:webHidden/>
          </w:rPr>
          <w:tab/>
        </w:r>
        <w:r w:rsidR="00CA2E9A">
          <w:rPr>
            <w:noProof/>
            <w:webHidden/>
          </w:rPr>
          <w:fldChar w:fldCharType="begin"/>
        </w:r>
        <w:r w:rsidR="00CA2E9A">
          <w:rPr>
            <w:noProof/>
            <w:webHidden/>
          </w:rPr>
          <w:instrText xml:space="preserve"> PAGEREF _Toc511256225 \h </w:instrText>
        </w:r>
        <w:r w:rsidR="00CA2E9A">
          <w:rPr>
            <w:noProof/>
            <w:webHidden/>
          </w:rPr>
        </w:r>
        <w:r w:rsidR="00CA2E9A">
          <w:rPr>
            <w:noProof/>
            <w:webHidden/>
          </w:rPr>
          <w:fldChar w:fldCharType="separate"/>
        </w:r>
        <w:r w:rsidR="00CA2E9A">
          <w:rPr>
            <w:noProof/>
            <w:webHidden/>
          </w:rPr>
          <w:t>11</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26" w:history="1">
        <w:r w:rsidR="00CA2E9A" w:rsidRPr="005F7051">
          <w:rPr>
            <w:rStyle w:val="Hyperlink"/>
            <w:noProof/>
          </w:rPr>
          <w:t>Figure 4.7: Example of JSON data for edge type ‘S’</w:t>
        </w:r>
        <w:r w:rsidR="00CA2E9A">
          <w:rPr>
            <w:noProof/>
            <w:webHidden/>
          </w:rPr>
          <w:tab/>
        </w:r>
        <w:r w:rsidR="00CA2E9A">
          <w:rPr>
            <w:noProof/>
            <w:webHidden/>
          </w:rPr>
          <w:fldChar w:fldCharType="begin"/>
        </w:r>
        <w:r w:rsidR="00CA2E9A">
          <w:rPr>
            <w:noProof/>
            <w:webHidden/>
          </w:rPr>
          <w:instrText xml:space="preserve"> PAGEREF _Toc511256226 \h </w:instrText>
        </w:r>
        <w:r w:rsidR="00CA2E9A">
          <w:rPr>
            <w:noProof/>
            <w:webHidden/>
          </w:rPr>
        </w:r>
        <w:r w:rsidR="00CA2E9A">
          <w:rPr>
            <w:noProof/>
            <w:webHidden/>
          </w:rPr>
          <w:fldChar w:fldCharType="separate"/>
        </w:r>
        <w:r w:rsidR="00CA2E9A">
          <w:rPr>
            <w:noProof/>
            <w:webHidden/>
          </w:rPr>
          <w:t>12</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27" w:history="1">
        <w:r w:rsidR="00CA2E9A" w:rsidRPr="005F7051">
          <w:rPr>
            <w:rStyle w:val="Hyperlink"/>
            <w:noProof/>
          </w:rPr>
          <w:t>Figure 4.8: Code to draw canvas Edge</w:t>
        </w:r>
        <w:r w:rsidR="00CA2E9A">
          <w:rPr>
            <w:noProof/>
            <w:webHidden/>
          </w:rPr>
          <w:tab/>
        </w:r>
        <w:r w:rsidR="00CA2E9A">
          <w:rPr>
            <w:noProof/>
            <w:webHidden/>
          </w:rPr>
          <w:fldChar w:fldCharType="begin"/>
        </w:r>
        <w:r w:rsidR="00CA2E9A">
          <w:rPr>
            <w:noProof/>
            <w:webHidden/>
          </w:rPr>
          <w:instrText xml:space="preserve"> PAGEREF _Toc511256227 \h </w:instrText>
        </w:r>
        <w:r w:rsidR="00CA2E9A">
          <w:rPr>
            <w:noProof/>
            <w:webHidden/>
          </w:rPr>
        </w:r>
        <w:r w:rsidR="00CA2E9A">
          <w:rPr>
            <w:noProof/>
            <w:webHidden/>
          </w:rPr>
          <w:fldChar w:fldCharType="separate"/>
        </w:r>
        <w:r w:rsidR="00CA2E9A">
          <w:rPr>
            <w:noProof/>
            <w:webHidden/>
          </w:rPr>
          <w:t>12</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28" w:history="1">
        <w:r w:rsidR="00CA2E9A" w:rsidRPr="005F7051">
          <w:rPr>
            <w:rStyle w:val="Hyperlink"/>
            <w:noProof/>
          </w:rPr>
          <w:t>Figure 4.9: Get source and target canvasId</w:t>
        </w:r>
        <w:r w:rsidR="00CA2E9A">
          <w:rPr>
            <w:noProof/>
            <w:webHidden/>
          </w:rPr>
          <w:tab/>
        </w:r>
        <w:r w:rsidR="00CA2E9A">
          <w:rPr>
            <w:noProof/>
            <w:webHidden/>
          </w:rPr>
          <w:fldChar w:fldCharType="begin"/>
        </w:r>
        <w:r w:rsidR="00CA2E9A">
          <w:rPr>
            <w:noProof/>
            <w:webHidden/>
          </w:rPr>
          <w:instrText xml:space="preserve"> PAGEREF _Toc511256228 \h </w:instrText>
        </w:r>
        <w:r w:rsidR="00CA2E9A">
          <w:rPr>
            <w:noProof/>
            <w:webHidden/>
          </w:rPr>
        </w:r>
        <w:r w:rsidR="00CA2E9A">
          <w:rPr>
            <w:noProof/>
            <w:webHidden/>
          </w:rPr>
          <w:fldChar w:fldCharType="separate"/>
        </w:r>
        <w:r w:rsidR="00CA2E9A">
          <w:rPr>
            <w:noProof/>
            <w:webHidden/>
          </w:rPr>
          <w:t>12</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29" w:history="1">
        <w:r w:rsidR="00CA2E9A" w:rsidRPr="005F7051">
          <w:rPr>
            <w:rStyle w:val="Hyperlink"/>
            <w:noProof/>
          </w:rPr>
          <w:t>Figure 4.10: getCanvasIdByDatabaseId () function</w:t>
        </w:r>
        <w:r w:rsidR="00CA2E9A">
          <w:rPr>
            <w:noProof/>
            <w:webHidden/>
          </w:rPr>
          <w:tab/>
        </w:r>
        <w:r w:rsidR="00CA2E9A">
          <w:rPr>
            <w:noProof/>
            <w:webHidden/>
          </w:rPr>
          <w:fldChar w:fldCharType="begin"/>
        </w:r>
        <w:r w:rsidR="00CA2E9A">
          <w:rPr>
            <w:noProof/>
            <w:webHidden/>
          </w:rPr>
          <w:instrText xml:space="preserve"> PAGEREF _Toc511256229 \h </w:instrText>
        </w:r>
        <w:r w:rsidR="00CA2E9A">
          <w:rPr>
            <w:noProof/>
            <w:webHidden/>
          </w:rPr>
        </w:r>
        <w:r w:rsidR="00CA2E9A">
          <w:rPr>
            <w:noProof/>
            <w:webHidden/>
          </w:rPr>
          <w:fldChar w:fldCharType="separate"/>
        </w:r>
        <w:r w:rsidR="00CA2E9A">
          <w:rPr>
            <w:noProof/>
            <w:webHidden/>
          </w:rPr>
          <w:t>13</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30" w:history="1">
        <w:r w:rsidR="00CA2E9A" w:rsidRPr="005F7051">
          <w:rPr>
            <w:rStyle w:val="Hyperlink"/>
            <w:noProof/>
          </w:rPr>
          <w:t>Figure 4.11: Easily access databaseId and id property in a graph element.</w:t>
        </w:r>
        <w:r w:rsidR="00CA2E9A">
          <w:rPr>
            <w:noProof/>
            <w:webHidden/>
          </w:rPr>
          <w:tab/>
        </w:r>
        <w:r w:rsidR="00CA2E9A">
          <w:rPr>
            <w:noProof/>
            <w:webHidden/>
          </w:rPr>
          <w:fldChar w:fldCharType="begin"/>
        </w:r>
        <w:r w:rsidR="00CA2E9A">
          <w:rPr>
            <w:noProof/>
            <w:webHidden/>
          </w:rPr>
          <w:instrText xml:space="preserve"> PAGEREF _Toc511256230 \h </w:instrText>
        </w:r>
        <w:r w:rsidR="00CA2E9A">
          <w:rPr>
            <w:noProof/>
            <w:webHidden/>
          </w:rPr>
        </w:r>
        <w:r w:rsidR="00CA2E9A">
          <w:rPr>
            <w:noProof/>
            <w:webHidden/>
          </w:rPr>
          <w:fldChar w:fldCharType="separate"/>
        </w:r>
        <w:r w:rsidR="00CA2E9A">
          <w:rPr>
            <w:noProof/>
            <w:webHidden/>
          </w:rPr>
          <w:t>13</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31" w:history="1">
        <w:r w:rsidR="00CA2E9A" w:rsidRPr="005F7051">
          <w:rPr>
            <w:rStyle w:val="Hyperlink"/>
            <w:noProof/>
          </w:rPr>
          <w:t>Figure 4.12: Example of an edge of linkType C1 &amp; C2</w:t>
        </w:r>
        <w:r w:rsidR="00CA2E9A">
          <w:rPr>
            <w:noProof/>
            <w:webHidden/>
          </w:rPr>
          <w:tab/>
        </w:r>
        <w:r w:rsidR="00CA2E9A">
          <w:rPr>
            <w:noProof/>
            <w:webHidden/>
          </w:rPr>
          <w:fldChar w:fldCharType="begin"/>
        </w:r>
        <w:r w:rsidR="00CA2E9A">
          <w:rPr>
            <w:noProof/>
            <w:webHidden/>
          </w:rPr>
          <w:instrText xml:space="preserve"> PAGEREF _Toc511256231 \h </w:instrText>
        </w:r>
        <w:r w:rsidR="00CA2E9A">
          <w:rPr>
            <w:noProof/>
            <w:webHidden/>
          </w:rPr>
        </w:r>
        <w:r w:rsidR="00CA2E9A">
          <w:rPr>
            <w:noProof/>
            <w:webHidden/>
          </w:rPr>
          <w:fldChar w:fldCharType="separate"/>
        </w:r>
        <w:r w:rsidR="00CA2E9A">
          <w:rPr>
            <w:noProof/>
            <w:webHidden/>
          </w:rPr>
          <w:t>14</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32" w:history="1">
        <w:r w:rsidR="00CA2E9A" w:rsidRPr="005F7051">
          <w:rPr>
            <w:rStyle w:val="Hyperlink"/>
            <w:noProof/>
          </w:rPr>
          <w:t>Figure 4.13: Example of a LinkEvidence node</w:t>
        </w:r>
        <w:r w:rsidR="00CA2E9A">
          <w:rPr>
            <w:noProof/>
            <w:webHidden/>
          </w:rPr>
          <w:tab/>
        </w:r>
        <w:r w:rsidR="00CA2E9A">
          <w:rPr>
            <w:noProof/>
            <w:webHidden/>
          </w:rPr>
          <w:fldChar w:fldCharType="begin"/>
        </w:r>
        <w:r w:rsidR="00CA2E9A">
          <w:rPr>
            <w:noProof/>
            <w:webHidden/>
          </w:rPr>
          <w:instrText xml:space="preserve"> PAGEREF _Toc511256232 \h </w:instrText>
        </w:r>
        <w:r w:rsidR="00CA2E9A">
          <w:rPr>
            <w:noProof/>
            <w:webHidden/>
          </w:rPr>
        </w:r>
        <w:r w:rsidR="00CA2E9A">
          <w:rPr>
            <w:noProof/>
            <w:webHidden/>
          </w:rPr>
          <w:fldChar w:fldCharType="separate"/>
        </w:r>
        <w:r w:rsidR="00CA2E9A">
          <w:rPr>
            <w:noProof/>
            <w:webHidden/>
          </w:rPr>
          <w:t>14</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33" w:history="1">
        <w:r w:rsidR="00CA2E9A" w:rsidRPr="005F7051">
          <w:rPr>
            <w:rStyle w:val="Hyperlink"/>
            <w:noProof/>
          </w:rPr>
          <w:t>Figure 4.14: Finding the target and source canvasId for a causal link</w:t>
        </w:r>
        <w:r w:rsidR="00CA2E9A">
          <w:rPr>
            <w:noProof/>
            <w:webHidden/>
          </w:rPr>
          <w:tab/>
        </w:r>
        <w:r w:rsidR="00CA2E9A">
          <w:rPr>
            <w:noProof/>
            <w:webHidden/>
          </w:rPr>
          <w:fldChar w:fldCharType="begin"/>
        </w:r>
        <w:r w:rsidR="00CA2E9A">
          <w:rPr>
            <w:noProof/>
            <w:webHidden/>
          </w:rPr>
          <w:instrText xml:space="preserve"> PAGEREF _Toc511256233 \h </w:instrText>
        </w:r>
        <w:r w:rsidR="00CA2E9A">
          <w:rPr>
            <w:noProof/>
            <w:webHidden/>
          </w:rPr>
        </w:r>
        <w:r w:rsidR="00CA2E9A">
          <w:rPr>
            <w:noProof/>
            <w:webHidden/>
          </w:rPr>
          <w:fldChar w:fldCharType="separate"/>
        </w:r>
        <w:r w:rsidR="00CA2E9A">
          <w:rPr>
            <w:noProof/>
            <w:webHidden/>
          </w:rPr>
          <w:t>15</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34" w:history="1">
        <w:r w:rsidR="00CA2E9A" w:rsidRPr="005F7051">
          <w:rPr>
            <w:rStyle w:val="Hyperlink"/>
            <w:noProof/>
          </w:rPr>
          <w:t>Figure 4.15: If the node is of type ‘Response’ we add it to an array containing all response nodes.</w:t>
        </w:r>
        <w:r w:rsidR="00CA2E9A">
          <w:rPr>
            <w:noProof/>
            <w:webHidden/>
          </w:rPr>
          <w:tab/>
        </w:r>
        <w:r w:rsidR="00CA2E9A">
          <w:rPr>
            <w:noProof/>
            <w:webHidden/>
          </w:rPr>
          <w:fldChar w:fldCharType="begin"/>
        </w:r>
        <w:r w:rsidR="00CA2E9A">
          <w:rPr>
            <w:noProof/>
            <w:webHidden/>
          </w:rPr>
          <w:instrText xml:space="preserve"> PAGEREF _Toc511256234 \h </w:instrText>
        </w:r>
        <w:r w:rsidR="00CA2E9A">
          <w:rPr>
            <w:noProof/>
            <w:webHidden/>
          </w:rPr>
        </w:r>
        <w:r w:rsidR="00CA2E9A">
          <w:rPr>
            <w:noProof/>
            <w:webHidden/>
          </w:rPr>
          <w:fldChar w:fldCharType="separate"/>
        </w:r>
        <w:r w:rsidR="00CA2E9A">
          <w:rPr>
            <w:noProof/>
            <w:webHidden/>
          </w:rPr>
          <w:t>15</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35" w:history="1">
        <w:r w:rsidR="00CA2E9A" w:rsidRPr="005F7051">
          <w:rPr>
            <w:rStyle w:val="Hyperlink"/>
            <w:noProof/>
          </w:rPr>
          <w:t>Figure 4.16: Test to ensure no backward edges are drawn.</w:t>
        </w:r>
        <w:r w:rsidR="00CA2E9A">
          <w:rPr>
            <w:noProof/>
            <w:webHidden/>
          </w:rPr>
          <w:tab/>
        </w:r>
        <w:r w:rsidR="00CA2E9A">
          <w:rPr>
            <w:noProof/>
            <w:webHidden/>
          </w:rPr>
          <w:fldChar w:fldCharType="begin"/>
        </w:r>
        <w:r w:rsidR="00CA2E9A">
          <w:rPr>
            <w:noProof/>
            <w:webHidden/>
          </w:rPr>
          <w:instrText xml:space="preserve"> PAGEREF _Toc511256235 \h </w:instrText>
        </w:r>
        <w:r w:rsidR="00CA2E9A">
          <w:rPr>
            <w:noProof/>
            <w:webHidden/>
          </w:rPr>
        </w:r>
        <w:r w:rsidR="00CA2E9A">
          <w:rPr>
            <w:noProof/>
            <w:webHidden/>
          </w:rPr>
          <w:fldChar w:fldCharType="separate"/>
        </w:r>
        <w:r w:rsidR="00CA2E9A">
          <w:rPr>
            <w:noProof/>
            <w:webHidden/>
          </w:rPr>
          <w:t>15</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36" w:history="1">
        <w:r w:rsidR="00CA2E9A" w:rsidRPr="005F7051">
          <w:rPr>
            <w:rStyle w:val="Hyperlink"/>
            <w:noProof/>
          </w:rPr>
          <w:t>Figure 4.17: Call setup function on newEdge and pass the databaseId to it.</w:t>
        </w:r>
        <w:r w:rsidR="00CA2E9A">
          <w:rPr>
            <w:noProof/>
            <w:webHidden/>
          </w:rPr>
          <w:tab/>
        </w:r>
        <w:r w:rsidR="00CA2E9A">
          <w:rPr>
            <w:noProof/>
            <w:webHidden/>
          </w:rPr>
          <w:fldChar w:fldCharType="begin"/>
        </w:r>
        <w:r w:rsidR="00CA2E9A">
          <w:rPr>
            <w:noProof/>
            <w:webHidden/>
          </w:rPr>
          <w:instrText xml:space="preserve"> PAGEREF _Toc511256236 \h </w:instrText>
        </w:r>
        <w:r w:rsidR="00CA2E9A">
          <w:rPr>
            <w:noProof/>
            <w:webHidden/>
          </w:rPr>
        </w:r>
        <w:r w:rsidR="00CA2E9A">
          <w:rPr>
            <w:noProof/>
            <w:webHidden/>
          </w:rPr>
          <w:fldChar w:fldCharType="separate"/>
        </w:r>
        <w:r w:rsidR="00CA2E9A">
          <w:rPr>
            <w:noProof/>
            <w:webHidden/>
          </w:rPr>
          <w:t>16</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37" w:history="1">
        <w:r w:rsidR="00CA2E9A" w:rsidRPr="005F7051">
          <w:rPr>
            <w:rStyle w:val="Hyperlink"/>
            <w:noProof/>
          </w:rPr>
          <w:t>Figure 4.18: Add the databaseId property to the new node when setup is called.</w:t>
        </w:r>
        <w:r w:rsidR="00CA2E9A">
          <w:rPr>
            <w:noProof/>
            <w:webHidden/>
          </w:rPr>
          <w:tab/>
        </w:r>
        <w:r w:rsidR="00CA2E9A">
          <w:rPr>
            <w:noProof/>
            <w:webHidden/>
          </w:rPr>
          <w:fldChar w:fldCharType="begin"/>
        </w:r>
        <w:r w:rsidR="00CA2E9A">
          <w:rPr>
            <w:noProof/>
            <w:webHidden/>
          </w:rPr>
          <w:instrText xml:space="preserve"> PAGEREF _Toc511256237 \h </w:instrText>
        </w:r>
        <w:r w:rsidR="00CA2E9A">
          <w:rPr>
            <w:noProof/>
            <w:webHidden/>
          </w:rPr>
        </w:r>
        <w:r w:rsidR="00CA2E9A">
          <w:rPr>
            <w:noProof/>
            <w:webHidden/>
          </w:rPr>
          <w:fldChar w:fldCharType="separate"/>
        </w:r>
        <w:r w:rsidR="00CA2E9A">
          <w:rPr>
            <w:noProof/>
            <w:webHidden/>
          </w:rPr>
          <w:t>16</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38" w:history="1">
        <w:r w:rsidR="00CA2E9A" w:rsidRPr="005F7051">
          <w:rPr>
            <w:rStyle w:val="Hyperlink"/>
            <w:noProof/>
          </w:rPr>
          <w:t>Figure 4.19: Find source and target nodes canvasId and then retrieve their x and y co-ordinates.</w:t>
        </w:r>
        <w:r w:rsidR="00CA2E9A">
          <w:rPr>
            <w:noProof/>
            <w:webHidden/>
          </w:rPr>
          <w:tab/>
        </w:r>
        <w:r w:rsidR="00CA2E9A">
          <w:rPr>
            <w:noProof/>
            <w:webHidden/>
          </w:rPr>
          <w:fldChar w:fldCharType="begin"/>
        </w:r>
        <w:r w:rsidR="00CA2E9A">
          <w:rPr>
            <w:noProof/>
            <w:webHidden/>
          </w:rPr>
          <w:instrText xml:space="preserve"> PAGEREF _Toc511256238 \h </w:instrText>
        </w:r>
        <w:r w:rsidR="00CA2E9A">
          <w:rPr>
            <w:noProof/>
            <w:webHidden/>
          </w:rPr>
        </w:r>
        <w:r w:rsidR="00CA2E9A">
          <w:rPr>
            <w:noProof/>
            <w:webHidden/>
          </w:rPr>
          <w:fldChar w:fldCharType="separate"/>
        </w:r>
        <w:r w:rsidR="00CA2E9A">
          <w:rPr>
            <w:noProof/>
            <w:webHidden/>
          </w:rPr>
          <w:t>16</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39" w:history="1">
        <w:r w:rsidR="00CA2E9A" w:rsidRPr="005F7051">
          <w:rPr>
            <w:rStyle w:val="Hyperlink"/>
            <w:noProof/>
          </w:rPr>
          <w:t>Figure 4.20: Example of causal link with relNode</w:t>
        </w:r>
        <w:r w:rsidR="00CA2E9A">
          <w:rPr>
            <w:noProof/>
            <w:webHidden/>
          </w:rPr>
          <w:tab/>
        </w:r>
        <w:r w:rsidR="00CA2E9A">
          <w:rPr>
            <w:noProof/>
            <w:webHidden/>
          </w:rPr>
          <w:fldChar w:fldCharType="begin"/>
        </w:r>
        <w:r w:rsidR="00CA2E9A">
          <w:rPr>
            <w:noProof/>
            <w:webHidden/>
          </w:rPr>
          <w:instrText xml:space="preserve"> PAGEREF _Toc511256239 \h </w:instrText>
        </w:r>
        <w:r w:rsidR="00CA2E9A">
          <w:rPr>
            <w:noProof/>
            <w:webHidden/>
          </w:rPr>
        </w:r>
        <w:r w:rsidR="00CA2E9A">
          <w:rPr>
            <w:noProof/>
            <w:webHidden/>
          </w:rPr>
          <w:fldChar w:fldCharType="separate"/>
        </w:r>
        <w:r w:rsidR="00CA2E9A">
          <w:rPr>
            <w:noProof/>
            <w:webHidden/>
          </w:rPr>
          <w:t>16</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40" w:history="1">
        <w:r w:rsidR="00CA2E9A" w:rsidRPr="005F7051">
          <w:rPr>
            <w:rStyle w:val="Hyperlink"/>
            <w:noProof/>
          </w:rPr>
          <w:t>Figure 4.21: Typical JSON data format for a Knowledge node.</w:t>
        </w:r>
        <w:r w:rsidR="00CA2E9A">
          <w:rPr>
            <w:noProof/>
            <w:webHidden/>
          </w:rPr>
          <w:tab/>
        </w:r>
        <w:r w:rsidR="00CA2E9A">
          <w:rPr>
            <w:noProof/>
            <w:webHidden/>
          </w:rPr>
          <w:fldChar w:fldCharType="begin"/>
        </w:r>
        <w:r w:rsidR="00CA2E9A">
          <w:rPr>
            <w:noProof/>
            <w:webHidden/>
          </w:rPr>
          <w:instrText xml:space="preserve"> PAGEREF _Toc511256240 \h </w:instrText>
        </w:r>
        <w:r w:rsidR="00CA2E9A">
          <w:rPr>
            <w:noProof/>
            <w:webHidden/>
          </w:rPr>
        </w:r>
        <w:r w:rsidR="00CA2E9A">
          <w:rPr>
            <w:noProof/>
            <w:webHidden/>
          </w:rPr>
          <w:fldChar w:fldCharType="separate"/>
        </w:r>
        <w:r w:rsidR="00CA2E9A">
          <w:rPr>
            <w:noProof/>
            <w:webHidden/>
          </w:rPr>
          <w:t>18</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41" w:history="1">
        <w:r w:rsidR="00CA2E9A" w:rsidRPr="005F7051">
          <w:rPr>
            <w:rStyle w:val="Hyperlink"/>
            <w:noProof/>
          </w:rPr>
          <w:t>Figure 4.22: Code to determine how many knowledge nodes are connected to each node.</w:t>
        </w:r>
        <w:r w:rsidR="00CA2E9A">
          <w:rPr>
            <w:noProof/>
            <w:webHidden/>
          </w:rPr>
          <w:tab/>
        </w:r>
        <w:r w:rsidR="00CA2E9A">
          <w:rPr>
            <w:noProof/>
            <w:webHidden/>
          </w:rPr>
          <w:fldChar w:fldCharType="begin"/>
        </w:r>
        <w:r w:rsidR="00CA2E9A">
          <w:rPr>
            <w:noProof/>
            <w:webHidden/>
          </w:rPr>
          <w:instrText xml:space="preserve"> PAGEREF _Toc511256241 \h </w:instrText>
        </w:r>
        <w:r w:rsidR="00CA2E9A">
          <w:rPr>
            <w:noProof/>
            <w:webHidden/>
          </w:rPr>
        </w:r>
        <w:r w:rsidR="00CA2E9A">
          <w:rPr>
            <w:noProof/>
            <w:webHidden/>
          </w:rPr>
          <w:fldChar w:fldCharType="separate"/>
        </w:r>
        <w:r w:rsidR="00CA2E9A">
          <w:rPr>
            <w:noProof/>
            <w:webHidden/>
          </w:rPr>
          <w:t>19</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42" w:history="1">
        <w:r w:rsidR="00CA2E9A" w:rsidRPr="005F7051">
          <w:rPr>
            <w:rStyle w:val="Hyperlink"/>
            <w:noProof/>
          </w:rPr>
          <w:t>Figure 4.23: Draw all knowledge nodes in the background when initial page has loaded</w:t>
        </w:r>
        <w:r w:rsidR="00CA2E9A">
          <w:rPr>
            <w:noProof/>
            <w:webHidden/>
          </w:rPr>
          <w:tab/>
        </w:r>
        <w:r w:rsidR="00CA2E9A">
          <w:rPr>
            <w:noProof/>
            <w:webHidden/>
          </w:rPr>
          <w:fldChar w:fldCharType="begin"/>
        </w:r>
        <w:r w:rsidR="00CA2E9A">
          <w:rPr>
            <w:noProof/>
            <w:webHidden/>
          </w:rPr>
          <w:instrText xml:space="preserve"> PAGEREF _Toc511256242 \h </w:instrText>
        </w:r>
        <w:r w:rsidR="00CA2E9A">
          <w:rPr>
            <w:noProof/>
            <w:webHidden/>
          </w:rPr>
        </w:r>
        <w:r w:rsidR="00CA2E9A">
          <w:rPr>
            <w:noProof/>
            <w:webHidden/>
          </w:rPr>
          <w:fldChar w:fldCharType="separate"/>
        </w:r>
        <w:r w:rsidR="00CA2E9A">
          <w:rPr>
            <w:noProof/>
            <w:webHidden/>
          </w:rPr>
          <w:t>20</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43" w:history="1">
        <w:r w:rsidR="00CA2E9A" w:rsidRPr="005F7051">
          <w:rPr>
            <w:rStyle w:val="Hyperlink"/>
            <w:noProof/>
          </w:rPr>
          <w:t>Figure 4.24: Loop through the knowledge node data and sort the data depending on its KGroup</w:t>
        </w:r>
        <w:r w:rsidR="00CA2E9A">
          <w:rPr>
            <w:noProof/>
            <w:webHidden/>
          </w:rPr>
          <w:tab/>
        </w:r>
        <w:r w:rsidR="00CA2E9A">
          <w:rPr>
            <w:noProof/>
            <w:webHidden/>
          </w:rPr>
          <w:fldChar w:fldCharType="begin"/>
        </w:r>
        <w:r w:rsidR="00CA2E9A">
          <w:rPr>
            <w:noProof/>
            <w:webHidden/>
          </w:rPr>
          <w:instrText xml:space="preserve"> PAGEREF _Toc511256243 \h </w:instrText>
        </w:r>
        <w:r w:rsidR="00CA2E9A">
          <w:rPr>
            <w:noProof/>
            <w:webHidden/>
          </w:rPr>
        </w:r>
        <w:r w:rsidR="00CA2E9A">
          <w:rPr>
            <w:noProof/>
            <w:webHidden/>
          </w:rPr>
          <w:fldChar w:fldCharType="separate"/>
        </w:r>
        <w:r w:rsidR="00CA2E9A">
          <w:rPr>
            <w:noProof/>
            <w:webHidden/>
          </w:rPr>
          <w:t>21</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44" w:history="1">
        <w:r w:rsidR="00CA2E9A" w:rsidRPr="005F7051">
          <w:rPr>
            <w:rStyle w:val="Hyperlink"/>
            <w:noProof/>
          </w:rPr>
          <w:t>Figure 4.25: Find the node position and radius of the source node</w:t>
        </w:r>
        <w:r w:rsidR="00CA2E9A">
          <w:rPr>
            <w:noProof/>
            <w:webHidden/>
          </w:rPr>
          <w:tab/>
        </w:r>
        <w:r w:rsidR="00CA2E9A">
          <w:rPr>
            <w:noProof/>
            <w:webHidden/>
          </w:rPr>
          <w:fldChar w:fldCharType="begin"/>
        </w:r>
        <w:r w:rsidR="00CA2E9A">
          <w:rPr>
            <w:noProof/>
            <w:webHidden/>
          </w:rPr>
          <w:instrText xml:space="preserve"> PAGEREF _Toc511256244 \h </w:instrText>
        </w:r>
        <w:r w:rsidR="00CA2E9A">
          <w:rPr>
            <w:noProof/>
            <w:webHidden/>
          </w:rPr>
        </w:r>
        <w:r w:rsidR="00CA2E9A">
          <w:rPr>
            <w:noProof/>
            <w:webHidden/>
          </w:rPr>
          <w:fldChar w:fldCharType="separate"/>
        </w:r>
        <w:r w:rsidR="00CA2E9A">
          <w:rPr>
            <w:noProof/>
            <w:webHidden/>
          </w:rPr>
          <w:t>21</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45" w:history="1">
        <w:r w:rsidR="00CA2E9A" w:rsidRPr="005F7051">
          <w:rPr>
            <w:rStyle w:val="Hyperlink"/>
            <w:noProof/>
          </w:rPr>
          <w:t>Figure 4.26: Define variables to find orbit positions and find the number of unique knowledge types</w:t>
        </w:r>
        <w:r w:rsidR="00CA2E9A">
          <w:rPr>
            <w:noProof/>
            <w:webHidden/>
          </w:rPr>
          <w:tab/>
        </w:r>
        <w:r w:rsidR="00CA2E9A">
          <w:rPr>
            <w:noProof/>
            <w:webHidden/>
          </w:rPr>
          <w:fldChar w:fldCharType="begin"/>
        </w:r>
        <w:r w:rsidR="00CA2E9A">
          <w:rPr>
            <w:noProof/>
            <w:webHidden/>
          </w:rPr>
          <w:instrText xml:space="preserve"> PAGEREF _Toc511256245 \h </w:instrText>
        </w:r>
        <w:r w:rsidR="00CA2E9A">
          <w:rPr>
            <w:noProof/>
            <w:webHidden/>
          </w:rPr>
        </w:r>
        <w:r w:rsidR="00CA2E9A">
          <w:rPr>
            <w:noProof/>
            <w:webHidden/>
          </w:rPr>
          <w:fldChar w:fldCharType="separate"/>
        </w:r>
        <w:r w:rsidR="00CA2E9A">
          <w:rPr>
            <w:noProof/>
            <w:webHidden/>
          </w:rPr>
          <w:t>21</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46" w:history="1">
        <w:r w:rsidR="00CA2E9A" w:rsidRPr="005F7051">
          <w:rPr>
            <w:rStyle w:val="Hyperlink"/>
            <w:noProof/>
          </w:rPr>
          <w:t>Figure 4.27: Function call to get coordinates for each knowledge node</w:t>
        </w:r>
        <w:r w:rsidR="00CA2E9A">
          <w:rPr>
            <w:noProof/>
            <w:webHidden/>
          </w:rPr>
          <w:tab/>
        </w:r>
        <w:r w:rsidR="00CA2E9A">
          <w:rPr>
            <w:noProof/>
            <w:webHidden/>
          </w:rPr>
          <w:fldChar w:fldCharType="begin"/>
        </w:r>
        <w:r w:rsidR="00CA2E9A">
          <w:rPr>
            <w:noProof/>
            <w:webHidden/>
          </w:rPr>
          <w:instrText xml:space="preserve"> PAGEREF _Toc511256246 \h </w:instrText>
        </w:r>
        <w:r w:rsidR="00CA2E9A">
          <w:rPr>
            <w:noProof/>
            <w:webHidden/>
          </w:rPr>
        </w:r>
        <w:r w:rsidR="00CA2E9A">
          <w:rPr>
            <w:noProof/>
            <w:webHidden/>
          </w:rPr>
          <w:fldChar w:fldCharType="separate"/>
        </w:r>
        <w:r w:rsidR="00CA2E9A">
          <w:rPr>
            <w:noProof/>
            <w:webHidden/>
          </w:rPr>
          <w:t>22</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47" w:history="1">
        <w:r w:rsidR="00CA2E9A" w:rsidRPr="005F7051">
          <w:rPr>
            <w:rStyle w:val="Hyperlink"/>
            <w:noProof/>
          </w:rPr>
          <w:t>Figure 4.28: Illustration of where knowledge nodes will be placed if there’s 4 unique types present.</w:t>
        </w:r>
        <w:r w:rsidR="00CA2E9A">
          <w:rPr>
            <w:noProof/>
            <w:webHidden/>
          </w:rPr>
          <w:tab/>
        </w:r>
        <w:r w:rsidR="00CA2E9A">
          <w:rPr>
            <w:noProof/>
            <w:webHidden/>
          </w:rPr>
          <w:fldChar w:fldCharType="begin"/>
        </w:r>
        <w:r w:rsidR="00CA2E9A">
          <w:rPr>
            <w:noProof/>
            <w:webHidden/>
          </w:rPr>
          <w:instrText xml:space="preserve"> PAGEREF _Toc511256247 \h </w:instrText>
        </w:r>
        <w:r w:rsidR="00CA2E9A">
          <w:rPr>
            <w:noProof/>
            <w:webHidden/>
          </w:rPr>
        </w:r>
        <w:r w:rsidR="00CA2E9A">
          <w:rPr>
            <w:noProof/>
            <w:webHidden/>
          </w:rPr>
          <w:fldChar w:fldCharType="separate"/>
        </w:r>
        <w:r w:rsidR="00CA2E9A">
          <w:rPr>
            <w:noProof/>
            <w:webHidden/>
          </w:rPr>
          <w:t>23</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48" w:history="1">
        <w:r w:rsidR="00CA2E9A" w:rsidRPr="005F7051">
          <w:rPr>
            <w:rStyle w:val="Hyperlink"/>
            <w:noProof/>
          </w:rPr>
          <w:t>Figure 4.29: Method to find knowledge node position based on parent size and position</w:t>
        </w:r>
        <w:r w:rsidR="00CA2E9A">
          <w:rPr>
            <w:noProof/>
            <w:webHidden/>
          </w:rPr>
          <w:tab/>
        </w:r>
        <w:r w:rsidR="00CA2E9A">
          <w:rPr>
            <w:noProof/>
            <w:webHidden/>
          </w:rPr>
          <w:fldChar w:fldCharType="begin"/>
        </w:r>
        <w:r w:rsidR="00CA2E9A">
          <w:rPr>
            <w:noProof/>
            <w:webHidden/>
          </w:rPr>
          <w:instrText xml:space="preserve"> PAGEREF _Toc511256248 \h </w:instrText>
        </w:r>
        <w:r w:rsidR="00CA2E9A">
          <w:rPr>
            <w:noProof/>
            <w:webHidden/>
          </w:rPr>
        </w:r>
        <w:r w:rsidR="00CA2E9A">
          <w:rPr>
            <w:noProof/>
            <w:webHidden/>
          </w:rPr>
          <w:fldChar w:fldCharType="separate"/>
        </w:r>
        <w:r w:rsidR="00CA2E9A">
          <w:rPr>
            <w:noProof/>
            <w:webHidden/>
          </w:rPr>
          <w:t>23</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49" w:history="1">
        <w:r w:rsidR="00CA2E9A" w:rsidRPr="005F7051">
          <w:rPr>
            <w:rStyle w:val="Hyperlink"/>
            <w:noProof/>
          </w:rPr>
          <w:t>Figure 4.30: Code that calls the draw knowledge node function</w:t>
        </w:r>
        <w:r w:rsidR="00CA2E9A">
          <w:rPr>
            <w:noProof/>
            <w:webHidden/>
          </w:rPr>
          <w:tab/>
        </w:r>
        <w:r w:rsidR="00CA2E9A">
          <w:rPr>
            <w:noProof/>
            <w:webHidden/>
          </w:rPr>
          <w:fldChar w:fldCharType="begin"/>
        </w:r>
        <w:r w:rsidR="00CA2E9A">
          <w:rPr>
            <w:noProof/>
            <w:webHidden/>
          </w:rPr>
          <w:instrText xml:space="preserve"> PAGEREF _Toc511256249 \h </w:instrText>
        </w:r>
        <w:r w:rsidR="00CA2E9A">
          <w:rPr>
            <w:noProof/>
            <w:webHidden/>
          </w:rPr>
        </w:r>
        <w:r w:rsidR="00CA2E9A">
          <w:rPr>
            <w:noProof/>
            <w:webHidden/>
          </w:rPr>
          <w:fldChar w:fldCharType="separate"/>
        </w:r>
        <w:r w:rsidR="00CA2E9A">
          <w:rPr>
            <w:noProof/>
            <w:webHidden/>
          </w:rPr>
          <w:t>24</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50" w:history="1">
        <w:r w:rsidR="00CA2E9A" w:rsidRPr="005F7051">
          <w:rPr>
            <w:rStyle w:val="Hyperlink"/>
            <w:noProof/>
          </w:rPr>
          <w:t>Figure 4.31: Example of how knowledge is drawn around a node which it is connected to.</w:t>
        </w:r>
        <w:r w:rsidR="00CA2E9A">
          <w:rPr>
            <w:noProof/>
            <w:webHidden/>
          </w:rPr>
          <w:tab/>
        </w:r>
        <w:r w:rsidR="00CA2E9A">
          <w:rPr>
            <w:noProof/>
            <w:webHidden/>
          </w:rPr>
          <w:fldChar w:fldCharType="begin"/>
        </w:r>
        <w:r w:rsidR="00CA2E9A">
          <w:rPr>
            <w:noProof/>
            <w:webHidden/>
          </w:rPr>
          <w:instrText xml:space="preserve"> PAGEREF _Toc511256250 \h </w:instrText>
        </w:r>
        <w:r w:rsidR="00CA2E9A">
          <w:rPr>
            <w:noProof/>
            <w:webHidden/>
          </w:rPr>
        </w:r>
        <w:r w:rsidR="00CA2E9A">
          <w:rPr>
            <w:noProof/>
            <w:webHidden/>
          </w:rPr>
          <w:fldChar w:fldCharType="separate"/>
        </w:r>
        <w:r w:rsidR="00CA2E9A">
          <w:rPr>
            <w:noProof/>
            <w:webHidden/>
          </w:rPr>
          <w:t>24</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51" w:history="1">
        <w:r w:rsidR="00CA2E9A" w:rsidRPr="005F7051">
          <w:rPr>
            <w:rStyle w:val="Hyperlink"/>
            <w:noProof/>
          </w:rPr>
          <w:t>Figure 4.32: Draw Knowledge node</w:t>
        </w:r>
        <w:r w:rsidR="00CA2E9A">
          <w:rPr>
            <w:noProof/>
            <w:webHidden/>
          </w:rPr>
          <w:tab/>
        </w:r>
        <w:r w:rsidR="00CA2E9A">
          <w:rPr>
            <w:noProof/>
            <w:webHidden/>
          </w:rPr>
          <w:fldChar w:fldCharType="begin"/>
        </w:r>
        <w:r w:rsidR="00CA2E9A">
          <w:rPr>
            <w:noProof/>
            <w:webHidden/>
          </w:rPr>
          <w:instrText xml:space="preserve"> PAGEREF _Toc511256251 \h </w:instrText>
        </w:r>
        <w:r w:rsidR="00CA2E9A">
          <w:rPr>
            <w:noProof/>
            <w:webHidden/>
          </w:rPr>
        </w:r>
        <w:r w:rsidR="00CA2E9A">
          <w:rPr>
            <w:noProof/>
            <w:webHidden/>
          </w:rPr>
          <w:fldChar w:fldCharType="separate"/>
        </w:r>
        <w:r w:rsidR="00CA2E9A">
          <w:rPr>
            <w:noProof/>
            <w:webHidden/>
          </w:rPr>
          <w:t>25</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52" w:history="1">
        <w:r w:rsidR="00CA2E9A" w:rsidRPr="005F7051">
          <w:rPr>
            <w:rStyle w:val="Hyperlink"/>
            <w:noProof/>
          </w:rPr>
          <w:t>Figure 4.33: Example of supportingKnowledge appended to knowledge node.</w:t>
        </w:r>
        <w:r w:rsidR="00CA2E9A">
          <w:rPr>
            <w:noProof/>
            <w:webHidden/>
          </w:rPr>
          <w:tab/>
        </w:r>
        <w:r w:rsidR="00CA2E9A">
          <w:rPr>
            <w:noProof/>
            <w:webHidden/>
          </w:rPr>
          <w:fldChar w:fldCharType="begin"/>
        </w:r>
        <w:r w:rsidR="00CA2E9A">
          <w:rPr>
            <w:noProof/>
            <w:webHidden/>
          </w:rPr>
          <w:instrText xml:space="preserve"> PAGEREF _Toc511256252 \h </w:instrText>
        </w:r>
        <w:r w:rsidR="00CA2E9A">
          <w:rPr>
            <w:noProof/>
            <w:webHidden/>
          </w:rPr>
        </w:r>
        <w:r w:rsidR="00CA2E9A">
          <w:rPr>
            <w:noProof/>
            <w:webHidden/>
          </w:rPr>
          <w:fldChar w:fldCharType="separate"/>
        </w:r>
        <w:r w:rsidR="00CA2E9A">
          <w:rPr>
            <w:noProof/>
            <w:webHidden/>
          </w:rPr>
          <w:t>25</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53" w:history="1">
        <w:r w:rsidR="00CA2E9A" w:rsidRPr="005F7051">
          <w:rPr>
            <w:rStyle w:val="Hyperlink"/>
            <w:noProof/>
          </w:rPr>
          <w:t>Figure 4.34: Position the text (number) to the right of the kNode.</w:t>
        </w:r>
        <w:r w:rsidR="00CA2E9A">
          <w:rPr>
            <w:noProof/>
            <w:webHidden/>
          </w:rPr>
          <w:tab/>
        </w:r>
        <w:r w:rsidR="00CA2E9A">
          <w:rPr>
            <w:noProof/>
            <w:webHidden/>
          </w:rPr>
          <w:fldChar w:fldCharType="begin"/>
        </w:r>
        <w:r w:rsidR="00CA2E9A">
          <w:rPr>
            <w:noProof/>
            <w:webHidden/>
          </w:rPr>
          <w:instrText xml:space="preserve"> PAGEREF _Toc511256253 \h </w:instrText>
        </w:r>
        <w:r w:rsidR="00CA2E9A">
          <w:rPr>
            <w:noProof/>
            <w:webHidden/>
          </w:rPr>
        </w:r>
        <w:r w:rsidR="00CA2E9A">
          <w:rPr>
            <w:noProof/>
            <w:webHidden/>
          </w:rPr>
          <w:fldChar w:fldCharType="separate"/>
        </w:r>
        <w:r w:rsidR="00CA2E9A">
          <w:rPr>
            <w:noProof/>
            <w:webHidden/>
          </w:rPr>
          <w:t>26</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54" w:history="1">
        <w:r w:rsidR="00CA2E9A" w:rsidRPr="005F7051">
          <w:rPr>
            <w:rStyle w:val="Hyperlink"/>
            <w:noProof/>
          </w:rPr>
          <w:t>Figure 4.35: Position the text(number) to the left of the kNode.</w:t>
        </w:r>
        <w:r w:rsidR="00CA2E9A">
          <w:rPr>
            <w:noProof/>
            <w:webHidden/>
          </w:rPr>
          <w:tab/>
        </w:r>
        <w:r w:rsidR="00CA2E9A">
          <w:rPr>
            <w:noProof/>
            <w:webHidden/>
          </w:rPr>
          <w:fldChar w:fldCharType="begin"/>
        </w:r>
        <w:r w:rsidR="00CA2E9A">
          <w:rPr>
            <w:noProof/>
            <w:webHidden/>
          </w:rPr>
          <w:instrText xml:space="preserve"> PAGEREF _Toc511256254 \h </w:instrText>
        </w:r>
        <w:r w:rsidR="00CA2E9A">
          <w:rPr>
            <w:noProof/>
            <w:webHidden/>
          </w:rPr>
        </w:r>
        <w:r w:rsidR="00CA2E9A">
          <w:rPr>
            <w:noProof/>
            <w:webHidden/>
          </w:rPr>
          <w:fldChar w:fldCharType="separate"/>
        </w:r>
        <w:r w:rsidR="00CA2E9A">
          <w:rPr>
            <w:noProof/>
            <w:webHidden/>
          </w:rPr>
          <w:t>26</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55" w:history="1">
        <w:r w:rsidR="00CA2E9A" w:rsidRPr="005F7051">
          <w:rPr>
            <w:rStyle w:val="Hyperlink"/>
            <w:noProof/>
          </w:rPr>
          <w:t>Figure 4.36: Determining the combined knowledge score for each Knowledge type</w:t>
        </w:r>
        <w:r w:rsidR="00CA2E9A">
          <w:rPr>
            <w:noProof/>
            <w:webHidden/>
          </w:rPr>
          <w:tab/>
        </w:r>
        <w:r w:rsidR="00CA2E9A">
          <w:rPr>
            <w:noProof/>
            <w:webHidden/>
          </w:rPr>
          <w:fldChar w:fldCharType="begin"/>
        </w:r>
        <w:r w:rsidR="00CA2E9A">
          <w:rPr>
            <w:noProof/>
            <w:webHidden/>
          </w:rPr>
          <w:instrText xml:space="preserve"> PAGEREF _Toc511256255 \h </w:instrText>
        </w:r>
        <w:r w:rsidR="00CA2E9A">
          <w:rPr>
            <w:noProof/>
            <w:webHidden/>
          </w:rPr>
        </w:r>
        <w:r w:rsidR="00CA2E9A">
          <w:rPr>
            <w:noProof/>
            <w:webHidden/>
          </w:rPr>
          <w:fldChar w:fldCharType="separate"/>
        </w:r>
        <w:r w:rsidR="00CA2E9A">
          <w:rPr>
            <w:noProof/>
            <w:webHidden/>
          </w:rPr>
          <w:t>28</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56" w:history="1">
        <w:r w:rsidR="00CA2E9A" w:rsidRPr="005F7051">
          <w:rPr>
            <w:rStyle w:val="Hyperlink"/>
            <w:noProof/>
          </w:rPr>
          <w:t>Figure 4.37: Draw pie chart to represent knowledge node</w:t>
        </w:r>
        <w:r w:rsidR="00CA2E9A">
          <w:rPr>
            <w:noProof/>
            <w:webHidden/>
          </w:rPr>
          <w:tab/>
        </w:r>
        <w:r w:rsidR="00CA2E9A">
          <w:rPr>
            <w:noProof/>
            <w:webHidden/>
          </w:rPr>
          <w:fldChar w:fldCharType="begin"/>
        </w:r>
        <w:r w:rsidR="00CA2E9A">
          <w:rPr>
            <w:noProof/>
            <w:webHidden/>
          </w:rPr>
          <w:instrText xml:space="preserve"> PAGEREF _Toc511256256 \h </w:instrText>
        </w:r>
        <w:r w:rsidR="00CA2E9A">
          <w:rPr>
            <w:noProof/>
            <w:webHidden/>
          </w:rPr>
        </w:r>
        <w:r w:rsidR="00CA2E9A">
          <w:rPr>
            <w:noProof/>
            <w:webHidden/>
          </w:rPr>
          <w:fldChar w:fldCharType="separate"/>
        </w:r>
        <w:r w:rsidR="00CA2E9A">
          <w:rPr>
            <w:noProof/>
            <w:webHidden/>
          </w:rPr>
          <w:t>28</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57" w:history="1">
        <w:r w:rsidR="00CA2E9A" w:rsidRPr="005F7051">
          <w:rPr>
            <w:rStyle w:val="Hyperlink"/>
            <w:noProof/>
          </w:rPr>
          <w:t>Figure 4.39: Example of how pie chart looked for displaying knowledge data</w:t>
        </w:r>
        <w:r w:rsidR="00CA2E9A">
          <w:rPr>
            <w:noProof/>
            <w:webHidden/>
          </w:rPr>
          <w:tab/>
        </w:r>
        <w:r w:rsidR="00CA2E9A">
          <w:rPr>
            <w:noProof/>
            <w:webHidden/>
          </w:rPr>
          <w:fldChar w:fldCharType="begin"/>
        </w:r>
        <w:r w:rsidR="00CA2E9A">
          <w:rPr>
            <w:noProof/>
            <w:webHidden/>
          </w:rPr>
          <w:instrText xml:space="preserve"> PAGEREF _Toc511256257 \h </w:instrText>
        </w:r>
        <w:r w:rsidR="00CA2E9A">
          <w:rPr>
            <w:noProof/>
            <w:webHidden/>
          </w:rPr>
        </w:r>
        <w:r w:rsidR="00CA2E9A">
          <w:rPr>
            <w:noProof/>
            <w:webHidden/>
          </w:rPr>
          <w:fldChar w:fldCharType="separate"/>
        </w:r>
        <w:r w:rsidR="00CA2E9A">
          <w:rPr>
            <w:noProof/>
            <w:webHidden/>
          </w:rPr>
          <w:t>29</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58" w:history="1">
        <w:r w:rsidR="00CA2E9A" w:rsidRPr="005F7051">
          <w:rPr>
            <w:rStyle w:val="Hyperlink"/>
            <w:noProof/>
          </w:rPr>
          <w:t>Figure 4.40: JSON data for Actor node</w:t>
        </w:r>
        <w:r w:rsidR="00CA2E9A">
          <w:rPr>
            <w:noProof/>
            <w:webHidden/>
          </w:rPr>
          <w:tab/>
        </w:r>
        <w:r w:rsidR="00CA2E9A">
          <w:rPr>
            <w:noProof/>
            <w:webHidden/>
          </w:rPr>
          <w:fldChar w:fldCharType="begin"/>
        </w:r>
        <w:r w:rsidR="00CA2E9A">
          <w:rPr>
            <w:noProof/>
            <w:webHidden/>
          </w:rPr>
          <w:instrText xml:space="preserve"> PAGEREF _Toc511256258 \h </w:instrText>
        </w:r>
        <w:r w:rsidR="00CA2E9A">
          <w:rPr>
            <w:noProof/>
            <w:webHidden/>
          </w:rPr>
        </w:r>
        <w:r w:rsidR="00CA2E9A">
          <w:rPr>
            <w:noProof/>
            <w:webHidden/>
          </w:rPr>
          <w:fldChar w:fldCharType="separate"/>
        </w:r>
        <w:r w:rsidR="00CA2E9A">
          <w:rPr>
            <w:noProof/>
            <w:webHidden/>
          </w:rPr>
          <w:t>30</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59" w:history="1">
        <w:r w:rsidR="00CA2E9A" w:rsidRPr="005F7051">
          <w:rPr>
            <w:rStyle w:val="Hyperlink"/>
            <w:noProof/>
          </w:rPr>
          <w:t>Figure 4.41: Add all actor nodes present in JSON data to single array.</w:t>
        </w:r>
        <w:r w:rsidR="00CA2E9A">
          <w:rPr>
            <w:noProof/>
            <w:webHidden/>
          </w:rPr>
          <w:tab/>
        </w:r>
        <w:r w:rsidR="00CA2E9A">
          <w:rPr>
            <w:noProof/>
            <w:webHidden/>
          </w:rPr>
          <w:fldChar w:fldCharType="begin"/>
        </w:r>
        <w:r w:rsidR="00CA2E9A">
          <w:rPr>
            <w:noProof/>
            <w:webHidden/>
          </w:rPr>
          <w:instrText xml:space="preserve"> PAGEREF _Toc511256259 \h </w:instrText>
        </w:r>
        <w:r w:rsidR="00CA2E9A">
          <w:rPr>
            <w:noProof/>
            <w:webHidden/>
          </w:rPr>
        </w:r>
        <w:r w:rsidR="00CA2E9A">
          <w:rPr>
            <w:noProof/>
            <w:webHidden/>
          </w:rPr>
          <w:fldChar w:fldCharType="separate"/>
        </w:r>
        <w:r w:rsidR="00CA2E9A">
          <w:rPr>
            <w:noProof/>
            <w:webHidden/>
          </w:rPr>
          <w:t>30</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60" w:history="1">
        <w:r w:rsidR="00CA2E9A" w:rsidRPr="005F7051">
          <w:rPr>
            <w:rStyle w:val="Hyperlink"/>
            <w:noProof/>
          </w:rPr>
          <w:t>Figure 4.42: Code that determines if a node has an Actor node connected to it.</w:t>
        </w:r>
        <w:r w:rsidR="00CA2E9A">
          <w:rPr>
            <w:noProof/>
            <w:webHidden/>
          </w:rPr>
          <w:tab/>
        </w:r>
        <w:r w:rsidR="00CA2E9A">
          <w:rPr>
            <w:noProof/>
            <w:webHidden/>
          </w:rPr>
          <w:fldChar w:fldCharType="begin"/>
        </w:r>
        <w:r w:rsidR="00CA2E9A">
          <w:rPr>
            <w:noProof/>
            <w:webHidden/>
          </w:rPr>
          <w:instrText xml:space="preserve"> PAGEREF _Toc511256260 \h </w:instrText>
        </w:r>
        <w:r w:rsidR="00CA2E9A">
          <w:rPr>
            <w:noProof/>
            <w:webHidden/>
          </w:rPr>
        </w:r>
        <w:r w:rsidR="00CA2E9A">
          <w:rPr>
            <w:noProof/>
            <w:webHidden/>
          </w:rPr>
          <w:fldChar w:fldCharType="separate"/>
        </w:r>
        <w:r w:rsidR="00CA2E9A">
          <w:rPr>
            <w:noProof/>
            <w:webHidden/>
          </w:rPr>
          <w:t>30</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61" w:history="1">
        <w:r w:rsidR="00CA2E9A" w:rsidRPr="005F7051">
          <w:rPr>
            <w:rStyle w:val="Hyperlink"/>
            <w:noProof/>
          </w:rPr>
          <w:t>Figure 4.43: Retrieve the position of the source node</w:t>
        </w:r>
        <w:r w:rsidR="00CA2E9A">
          <w:rPr>
            <w:noProof/>
            <w:webHidden/>
          </w:rPr>
          <w:tab/>
        </w:r>
        <w:r w:rsidR="00CA2E9A">
          <w:rPr>
            <w:noProof/>
            <w:webHidden/>
          </w:rPr>
          <w:fldChar w:fldCharType="begin"/>
        </w:r>
        <w:r w:rsidR="00CA2E9A">
          <w:rPr>
            <w:noProof/>
            <w:webHidden/>
          </w:rPr>
          <w:instrText xml:space="preserve"> PAGEREF _Toc511256261 \h </w:instrText>
        </w:r>
        <w:r w:rsidR="00CA2E9A">
          <w:rPr>
            <w:noProof/>
            <w:webHidden/>
          </w:rPr>
        </w:r>
        <w:r w:rsidR="00CA2E9A">
          <w:rPr>
            <w:noProof/>
            <w:webHidden/>
          </w:rPr>
          <w:fldChar w:fldCharType="separate"/>
        </w:r>
        <w:r w:rsidR="00CA2E9A">
          <w:rPr>
            <w:noProof/>
            <w:webHidden/>
          </w:rPr>
          <w:t>31</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62" w:history="1">
        <w:r w:rsidR="00CA2E9A" w:rsidRPr="005F7051">
          <w:rPr>
            <w:rStyle w:val="Hyperlink"/>
            <w:noProof/>
          </w:rPr>
          <w:t>Figure 4.44: Detects when a user clicks on a node(cell) on the paper</w:t>
        </w:r>
        <w:r w:rsidR="00CA2E9A">
          <w:rPr>
            <w:noProof/>
            <w:webHidden/>
          </w:rPr>
          <w:tab/>
        </w:r>
        <w:r w:rsidR="00CA2E9A">
          <w:rPr>
            <w:noProof/>
            <w:webHidden/>
          </w:rPr>
          <w:fldChar w:fldCharType="begin"/>
        </w:r>
        <w:r w:rsidR="00CA2E9A">
          <w:rPr>
            <w:noProof/>
            <w:webHidden/>
          </w:rPr>
          <w:instrText xml:space="preserve"> PAGEREF _Toc511256262 \h </w:instrText>
        </w:r>
        <w:r w:rsidR="00CA2E9A">
          <w:rPr>
            <w:noProof/>
            <w:webHidden/>
          </w:rPr>
        </w:r>
        <w:r w:rsidR="00CA2E9A">
          <w:rPr>
            <w:noProof/>
            <w:webHidden/>
          </w:rPr>
          <w:fldChar w:fldCharType="separate"/>
        </w:r>
        <w:r w:rsidR="00CA2E9A">
          <w:rPr>
            <w:noProof/>
            <w:webHidden/>
          </w:rPr>
          <w:t>32</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63" w:history="1">
        <w:r w:rsidR="00CA2E9A" w:rsidRPr="005F7051">
          <w:rPr>
            <w:rStyle w:val="Hyperlink"/>
            <w:noProof/>
          </w:rPr>
          <w:t>Figure 4.45: Data contained in cellView</w:t>
        </w:r>
        <w:r w:rsidR="00CA2E9A">
          <w:rPr>
            <w:noProof/>
            <w:webHidden/>
          </w:rPr>
          <w:tab/>
        </w:r>
        <w:r w:rsidR="00CA2E9A">
          <w:rPr>
            <w:noProof/>
            <w:webHidden/>
          </w:rPr>
          <w:fldChar w:fldCharType="begin"/>
        </w:r>
        <w:r w:rsidR="00CA2E9A">
          <w:rPr>
            <w:noProof/>
            <w:webHidden/>
          </w:rPr>
          <w:instrText xml:space="preserve"> PAGEREF _Toc511256263 \h </w:instrText>
        </w:r>
        <w:r w:rsidR="00CA2E9A">
          <w:rPr>
            <w:noProof/>
            <w:webHidden/>
          </w:rPr>
        </w:r>
        <w:r w:rsidR="00CA2E9A">
          <w:rPr>
            <w:noProof/>
            <w:webHidden/>
          </w:rPr>
          <w:fldChar w:fldCharType="separate"/>
        </w:r>
        <w:r w:rsidR="00CA2E9A">
          <w:rPr>
            <w:noProof/>
            <w:webHidden/>
          </w:rPr>
          <w:t>32</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64" w:history="1">
        <w:r w:rsidR="00CA2E9A" w:rsidRPr="005F7051">
          <w:rPr>
            <w:rStyle w:val="Hyperlink"/>
            <w:noProof/>
          </w:rPr>
          <w:t>Figure 4.46: Loop through all cells in the graph</w:t>
        </w:r>
        <w:r w:rsidR="00CA2E9A">
          <w:rPr>
            <w:noProof/>
            <w:webHidden/>
          </w:rPr>
          <w:tab/>
        </w:r>
        <w:r w:rsidR="00CA2E9A">
          <w:rPr>
            <w:noProof/>
            <w:webHidden/>
          </w:rPr>
          <w:fldChar w:fldCharType="begin"/>
        </w:r>
        <w:r w:rsidR="00CA2E9A">
          <w:rPr>
            <w:noProof/>
            <w:webHidden/>
          </w:rPr>
          <w:instrText xml:space="preserve"> PAGEREF _Toc511256264 \h </w:instrText>
        </w:r>
        <w:r w:rsidR="00CA2E9A">
          <w:rPr>
            <w:noProof/>
            <w:webHidden/>
          </w:rPr>
        </w:r>
        <w:r w:rsidR="00CA2E9A">
          <w:rPr>
            <w:noProof/>
            <w:webHidden/>
          </w:rPr>
          <w:fldChar w:fldCharType="separate"/>
        </w:r>
        <w:r w:rsidR="00CA2E9A">
          <w:rPr>
            <w:noProof/>
            <w:webHidden/>
          </w:rPr>
          <w:t>32</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65" w:history="1">
        <w:r w:rsidR="00CA2E9A" w:rsidRPr="005F7051">
          <w:rPr>
            <w:rStyle w:val="Hyperlink"/>
            <w:noProof/>
          </w:rPr>
          <w:t>Figure 4.47: Compare cell and cellView canvasId to find the connected edges and nodes</w:t>
        </w:r>
        <w:r w:rsidR="00CA2E9A">
          <w:rPr>
            <w:noProof/>
            <w:webHidden/>
          </w:rPr>
          <w:tab/>
        </w:r>
        <w:r w:rsidR="00CA2E9A">
          <w:rPr>
            <w:noProof/>
            <w:webHidden/>
          </w:rPr>
          <w:fldChar w:fldCharType="begin"/>
        </w:r>
        <w:r w:rsidR="00CA2E9A">
          <w:rPr>
            <w:noProof/>
            <w:webHidden/>
          </w:rPr>
          <w:instrText xml:space="preserve"> PAGEREF _Toc511256265 \h </w:instrText>
        </w:r>
        <w:r w:rsidR="00CA2E9A">
          <w:rPr>
            <w:noProof/>
            <w:webHidden/>
          </w:rPr>
        </w:r>
        <w:r w:rsidR="00CA2E9A">
          <w:rPr>
            <w:noProof/>
            <w:webHidden/>
          </w:rPr>
          <w:fldChar w:fldCharType="separate"/>
        </w:r>
        <w:r w:rsidR="00CA2E9A">
          <w:rPr>
            <w:noProof/>
            <w:webHidden/>
          </w:rPr>
          <w:t>33</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66" w:history="1">
        <w:r w:rsidR="00CA2E9A" w:rsidRPr="005F7051">
          <w:rPr>
            <w:rStyle w:val="Hyperlink"/>
            <w:noProof/>
          </w:rPr>
          <w:t>Figure 4.48: Loop over each array and draw the connected nodes and edges</w:t>
        </w:r>
        <w:r w:rsidR="00CA2E9A">
          <w:rPr>
            <w:noProof/>
            <w:webHidden/>
          </w:rPr>
          <w:tab/>
        </w:r>
        <w:r w:rsidR="00CA2E9A">
          <w:rPr>
            <w:noProof/>
            <w:webHidden/>
          </w:rPr>
          <w:fldChar w:fldCharType="begin"/>
        </w:r>
        <w:r w:rsidR="00CA2E9A">
          <w:rPr>
            <w:noProof/>
            <w:webHidden/>
          </w:rPr>
          <w:instrText xml:space="preserve"> PAGEREF _Toc511256266 \h </w:instrText>
        </w:r>
        <w:r w:rsidR="00CA2E9A">
          <w:rPr>
            <w:noProof/>
            <w:webHidden/>
          </w:rPr>
        </w:r>
        <w:r w:rsidR="00CA2E9A">
          <w:rPr>
            <w:noProof/>
            <w:webHidden/>
          </w:rPr>
          <w:fldChar w:fldCharType="separate"/>
        </w:r>
        <w:r w:rsidR="00CA2E9A">
          <w:rPr>
            <w:noProof/>
            <w:webHidden/>
          </w:rPr>
          <w:t>33</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67" w:history="1">
        <w:r w:rsidR="00CA2E9A" w:rsidRPr="005F7051">
          <w:rPr>
            <w:rStyle w:val="Hyperlink"/>
            <w:noProof/>
          </w:rPr>
          <w:t>Figure 4.49: Before click with no Knowledge or Actors displayed</w:t>
        </w:r>
        <w:r w:rsidR="00CA2E9A">
          <w:rPr>
            <w:noProof/>
            <w:webHidden/>
          </w:rPr>
          <w:tab/>
        </w:r>
        <w:r w:rsidR="00CA2E9A">
          <w:rPr>
            <w:noProof/>
            <w:webHidden/>
          </w:rPr>
          <w:fldChar w:fldCharType="begin"/>
        </w:r>
        <w:r w:rsidR="00CA2E9A">
          <w:rPr>
            <w:noProof/>
            <w:webHidden/>
          </w:rPr>
          <w:instrText xml:space="preserve"> PAGEREF _Toc511256267 \h </w:instrText>
        </w:r>
        <w:r w:rsidR="00CA2E9A">
          <w:rPr>
            <w:noProof/>
            <w:webHidden/>
          </w:rPr>
        </w:r>
        <w:r w:rsidR="00CA2E9A">
          <w:rPr>
            <w:noProof/>
            <w:webHidden/>
          </w:rPr>
          <w:fldChar w:fldCharType="separate"/>
        </w:r>
        <w:r w:rsidR="00CA2E9A">
          <w:rPr>
            <w:noProof/>
            <w:webHidden/>
          </w:rPr>
          <w:t>34</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68" w:history="1">
        <w:r w:rsidR="00CA2E9A" w:rsidRPr="005F7051">
          <w:rPr>
            <w:rStyle w:val="Hyperlink"/>
            <w:noProof/>
          </w:rPr>
          <w:t>Figure 4.50: After click event with both Actor and Knowledge nodes visible.</w:t>
        </w:r>
        <w:r w:rsidR="00CA2E9A">
          <w:rPr>
            <w:noProof/>
            <w:webHidden/>
          </w:rPr>
          <w:tab/>
        </w:r>
        <w:r w:rsidR="00CA2E9A">
          <w:rPr>
            <w:noProof/>
            <w:webHidden/>
          </w:rPr>
          <w:fldChar w:fldCharType="begin"/>
        </w:r>
        <w:r w:rsidR="00CA2E9A">
          <w:rPr>
            <w:noProof/>
            <w:webHidden/>
          </w:rPr>
          <w:instrText xml:space="preserve"> PAGEREF _Toc511256268 \h </w:instrText>
        </w:r>
        <w:r w:rsidR="00CA2E9A">
          <w:rPr>
            <w:noProof/>
            <w:webHidden/>
          </w:rPr>
        </w:r>
        <w:r w:rsidR="00CA2E9A">
          <w:rPr>
            <w:noProof/>
            <w:webHidden/>
          </w:rPr>
          <w:fldChar w:fldCharType="separate"/>
        </w:r>
        <w:r w:rsidR="00CA2E9A">
          <w:rPr>
            <w:noProof/>
            <w:webHidden/>
          </w:rPr>
          <w:t>34</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69" w:history="1">
        <w:r w:rsidR="00CA2E9A" w:rsidRPr="005F7051">
          <w:rPr>
            <w:rStyle w:val="Hyperlink"/>
            <w:noProof/>
          </w:rPr>
          <w:t>Figure 4.51: Bootstrap button that on click displays all Knowledge Nodes</w:t>
        </w:r>
        <w:r w:rsidR="00CA2E9A">
          <w:rPr>
            <w:noProof/>
            <w:webHidden/>
          </w:rPr>
          <w:tab/>
        </w:r>
        <w:r w:rsidR="00CA2E9A">
          <w:rPr>
            <w:noProof/>
            <w:webHidden/>
          </w:rPr>
          <w:fldChar w:fldCharType="begin"/>
        </w:r>
        <w:r w:rsidR="00CA2E9A">
          <w:rPr>
            <w:noProof/>
            <w:webHidden/>
          </w:rPr>
          <w:instrText xml:space="preserve"> PAGEREF _Toc511256269 \h </w:instrText>
        </w:r>
        <w:r w:rsidR="00CA2E9A">
          <w:rPr>
            <w:noProof/>
            <w:webHidden/>
          </w:rPr>
        </w:r>
        <w:r w:rsidR="00CA2E9A">
          <w:rPr>
            <w:noProof/>
            <w:webHidden/>
          </w:rPr>
          <w:fldChar w:fldCharType="separate"/>
        </w:r>
        <w:r w:rsidR="00CA2E9A">
          <w:rPr>
            <w:noProof/>
            <w:webHidden/>
          </w:rPr>
          <w:t>35</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70" w:history="1">
        <w:r w:rsidR="00CA2E9A" w:rsidRPr="005F7051">
          <w:rPr>
            <w:rStyle w:val="Hyperlink"/>
            <w:noProof/>
          </w:rPr>
          <w:t>Figure 4.52: Display/Hide all Knowledge nodes in the graph on button toggle</w:t>
        </w:r>
        <w:r w:rsidR="00CA2E9A">
          <w:rPr>
            <w:noProof/>
            <w:webHidden/>
          </w:rPr>
          <w:tab/>
        </w:r>
        <w:r w:rsidR="00CA2E9A">
          <w:rPr>
            <w:noProof/>
            <w:webHidden/>
          </w:rPr>
          <w:fldChar w:fldCharType="begin"/>
        </w:r>
        <w:r w:rsidR="00CA2E9A">
          <w:rPr>
            <w:noProof/>
            <w:webHidden/>
          </w:rPr>
          <w:instrText xml:space="preserve"> PAGEREF _Toc511256270 \h </w:instrText>
        </w:r>
        <w:r w:rsidR="00CA2E9A">
          <w:rPr>
            <w:noProof/>
            <w:webHidden/>
          </w:rPr>
        </w:r>
        <w:r w:rsidR="00CA2E9A">
          <w:rPr>
            <w:noProof/>
            <w:webHidden/>
          </w:rPr>
          <w:fldChar w:fldCharType="separate"/>
        </w:r>
        <w:r w:rsidR="00CA2E9A">
          <w:rPr>
            <w:noProof/>
            <w:webHidden/>
          </w:rPr>
          <w:t>35</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71" w:history="1">
        <w:r w:rsidR="00CA2E9A" w:rsidRPr="005F7051">
          <w:rPr>
            <w:rStyle w:val="Hyperlink"/>
            <w:noProof/>
          </w:rPr>
          <w:t>Figure 4.53: Toggle display status for Actor nodes and edge.</w:t>
        </w:r>
        <w:r w:rsidR="00CA2E9A">
          <w:rPr>
            <w:noProof/>
            <w:webHidden/>
          </w:rPr>
          <w:tab/>
        </w:r>
        <w:r w:rsidR="00CA2E9A">
          <w:rPr>
            <w:noProof/>
            <w:webHidden/>
          </w:rPr>
          <w:fldChar w:fldCharType="begin"/>
        </w:r>
        <w:r w:rsidR="00CA2E9A">
          <w:rPr>
            <w:noProof/>
            <w:webHidden/>
          </w:rPr>
          <w:instrText xml:space="preserve"> PAGEREF _Toc511256271 \h </w:instrText>
        </w:r>
        <w:r w:rsidR="00CA2E9A">
          <w:rPr>
            <w:noProof/>
            <w:webHidden/>
          </w:rPr>
        </w:r>
        <w:r w:rsidR="00CA2E9A">
          <w:rPr>
            <w:noProof/>
            <w:webHidden/>
          </w:rPr>
          <w:fldChar w:fldCharType="separate"/>
        </w:r>
        <w:r w:rsidR="00CA2E9A">
          <w:rPr>
            <w:noProof/>
            <w:webHidden/>
          </w:rPr>
          <w:t>36</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72" w:history="1">
        <w:r w:rsidR="00CA2E9A" w:rsidRPr="005F7051">
          <w:rPr>
            <w:rStyle w:val="Hyperlink"/>
            <w:noProof/>
          </w:rPr>
          <w:t>Figure 4.54: Bootstrap buttons that contain parent ‘list-group’</w:t>
        </w:r>
        <w:r w:rsidR="00CA2E9A">
          <w:rPr>
            <w:noProof/>
            <w:webHidden/>
          </w:rPr>
          <w:tab/>
        </w:r>
        <w:r w:rsidR="00CA2E9A">
          <w:rPr>
            <w:noProof/>
            <w:webHidden/>
          </w:rPr>
          <w:fldChar w:fldCharType="begin"/>
        </w:r>
        <w:r w:rsidR="00CA2E9A">
          <w:rPr>
            <w:noProof/>
            <w:webHidden/>
          </w:rPr>
          <w:instrText xml:space="preserve"> PAGEREF _Toc511256272 \h </w:instrText>
        </w:r>
        <w:r w:rsidR="00CA2E9A">
          <w:rPr>
            <w:noProof/>
            <w:webHidden/>
          </w:rPr>
        </w:r>
        <w:r w:rsidR="00CA2E9A">
          <w:rPr>
            <w:noProof/>
            <w:webHidden/>
          </w:rPr>
          <w:fldChar w:fldCharType="separate"/>
        </w:r>
        <w:r w:rsidR="00CA2E9A">
          <w:rPr>
            <w:noProof/>
            <w:webHidden/>
          </w:rPr>
          <w:t>37</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73" w:history="1">
        <w:r w:rsidR="00CA2E9A" w:rsidRPr="005F7051">
          <w:rPr>
            <w:rStyle w:val="Hyperlink"/>
            <w:noProof/>
          </w:rPr>
          <w:t>Figure 4.55: Use JQuery to hide buttons and empty divs</w:t>
        </w:r>
        <w:r w:rsidR="00CA2E9A">
          <w:rPr>
            <w:noProof/>
            <w:webHidden/>
          </w:rPr>
          <w:tab/>
        </w:r>
        <w:r w:rsidR="00CA2E9A">
          <w:rPr>
            <w:noProof/>
            <w:webHidden/>
          </w:rPr>
          <w:fldChar w:fldCharType="begin"/>
        </w:r>
        <w:r w:rsidR="00CA2E9A">
          <w:rPr>
            <w:noProof/>
            <w:webHidden/>
          </w:rPr>
          <w:instrText xml:space="preserve"> PAGEREF _Toc511256273 \h </w:instrText>
        </w:r>
        <w:r w:rsidR="00CA2E9A">
          <w:rPr>
            <w:noProof/>
            <w:webHidden/>
          </w:rPr>
        </w:r>
        <w:r w:rsidR="00CA2E9A">
          <w:rPr>
            <w:noProof/>
            <w:webHidden/>
          </w:rPr>
          <w:fldChar w:fldCharType="separate"/>
        </w:r>
        <w:r w:rsidR="00CA2E9A">
          <w:rPr>
            <w:noProof/>
            <w:webHidden/>
          </w:rPr>
          <w:t>37</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74" w:history="1">
        <w:r w:rsidR="00CA2E9A" w:rsidRPr="005F7051">
          <w:rPr>
            <w:rStyle w:val="Hyperlink"/>
            <w:noProof/>
          </w:rPr>
          <w:t>Figure 4.56: Supporting knowledge is maintained in each knowledge node and easy to access</w:t>
        </w:r>
        <w:r w:rsidR="00CA2E9A">
          <w:rPr>
            <w:noProof/>
            <w:webHidden/>
          </w:rPr>
          <w:tab/>
        </w:r>
        <w:r w:rsidR="00CA2E9A">
          <w:rPr>
            <w:noProof/>
            <w:webHidden/>
          </w:rPr>
          <w:fldChar w:fldCharType="begin"/>
        </w:r>
        <w:r w:rsidR="00CA2E9A">
          <w:rPr>
            <w:noProof/>
            <w:webHidden/>
          </w:rPr>
          <w:instrText xml:space="preserve"> PAGEREF _Toc511256274 \h </w:instrText>
        </w:r>
        <w:r w:rsidR="00CA2E9A">
          <w:rPr>
            <w:noProof/>
            <w:webHidden/>
          </w:rPr>
        </w:r>
        <w:r w:rsidR="00CA2E9A">
          <w:rPr>
            <w:noProof/>
            <w:webHidden/>
          </w:rPr>
          <w:fldChar w:fldCharType="separate"/>
        </w:r>
        <w:r w:rsidR="00CA2E9A">
          <w:rPr>
            <w:noProof/>
            <w:webHidden/>
          </w:rPr>
          <w:t>38</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75" w:history="1">
        <w:r w:rsidR="00CA2E9A" w:rsidRPr="005F7051">
          <w:rPr>
            <w:rStyle w:val="Hyperlink"/>
            <w:noProof/>
          </w:rPr>
          <w:t>Figure 4.57: Find all connected Knowledge and Actor nodes and add them to separate arrays</w:t>
        </w:r>
        <w:r w:rsidR="00CA2E9A">
          <w:rPr>
            <w:noProof/>
            <w:webHidden/>
          </w:rPr>
          <w:tab/>
        </w:r>
        <w:r w:rsidR="00CA2E9A">
          <w:rPr>
            <w:noProof/>
            <w:webHidden/>
          </w:rPr>
          <w:fldChar w:fldCharType="begin"/>
        </w:r>
        <w:r w:rsidR="00CA2E9A">
          <w:rPr>
            <w:noProof/>
            <w:webHidden/>
          </w:rPr>
          <w:instrText xml:space="preserve"> PAGEREF _Toc511256275 \h </w:instrText>
        </w:r>
        <w:r w:rsidR="00CA2E9A">
          <w:rPr>
            <w:noProof/>
            <w:webHidden/>
          </w:rPr>
        </w:r>
        <w:r w:rsidR="00CA2E9A">
          <w:rPr>
            <w:noProof/>
            <w:webHidden/>
          </w:rPr>
          <w:fldChar w:fldCharType="separate"/>
        </w:r>
        <w:r w:rsidR="00CA2E9A">
          <w:rPr>
            <w:noProof/>
            <w:webHidden/>
          </w:rPr>
          <w:t>38</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76" w:history="1">
        <w:r w:rsidR="00CA2E9A" w:rsidRPr="005F7051">
          <w:rPr>
            <w:rStyle w:val="Hyperlink"/>
            <w:noProof/>
          </w:rPr>
          <w:t>Figure 4.58: Access nodeData and nodeType</w:t>
        </w:r>
        <w:r w:rsidR="00CA2E9A">
          <w:rPr>
            <w:noProof/>
            <w:webHidden/>
          </w:rPr>
          <w:tab/>
        </w:r>
        <w:r w:rsidR="00CA2E9A">
          <w:rPr>
            <w:noProof/>
            <w:webHidden/>
          </w:rPr>
          <w:fldChar w:fldCharType="begin"/>
        </w:r>
        <w:r w:rsidR="00CA2E9A">
          <w:rPr>
            <w:noProof/>
            <w:webHidden/>
          </w:rPr>
          <w:instrText xml:space="preserve"> PAGEREF _Toc511256276 \h </w:instrText>
        </w:r>
        <w:r w:rsidR="00CA2E9A">
          <w:rPr>
            <w:noProof/>
            <w:webHidden/>
          </w:rPr>
        </w:r>
        <w:r w:rsidR="00CA2E9A">
          <w:rPr>
            <w:noProof/>
            <w:webHidden/>
          </w:rPr>
          <w:fldChar w:fldCharType="separate"/>
        </w:r>
        <w:r w:rsidR="00CA2E9A">
          <w:rPr>
            <w:noProof/>
            <w:webHidden/>
          </w:rPr>
          <w:t>38</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77" w:history="1">
        <w:r w:rsidR="00CA2E9A" w:rsidRPr="005F7051">
          <w:rPr>
            <w:rStyle w:val="Hyperlink"/>
            <w:noProof/>
          </w:rPr>
          <w:t>Figure 4.59: Accessing nodeData and nodeType from cellView</w:t>
        </w:r>
        <w:r w:rsidR="00CA2E9A">
          <w:rPr>
            <w:noProof/>
            <w:webHidden/>
          </w:rPr>
          <w:tab/>
        </w:r>
        <w:r w:rsidR="00CA2E9A">
          <w:rPr>
            <w:noProof/>
            <w:webHidden/>
          </w:rPr>
          <w:fldChar w:fldCharType="begin"/>
        </w:r>
        <w:r w:rsidR="00CA2E9A">
          <w:rPr>
            <w:noProof/>
            <w:webHidden/>
          </w:rPr>
          <w:instrText xml:space="preserve"> PAGEREF _Toc511256277 \h </w:instrText>
        </w:r>
        <w:r w:rsidR="00CA2E9A">
          <w:rPr>
            <w:noProof/>
            <w:webHidden/>
          </w:rPr>
        </w:r>
        <w:r w:rsidR="00CA2E9A">
          <w:rPr>
            <w:noProof/>
            <w:webHidden/>
          </w:rPr>
          <w:fldChar w:fldCharType="separate"/>
        </w:r>
        <w:r w:rsidR="00CA2E9A">
          <w:rPr>
            <w:noProof/>
            <w:webHidden/>
          </w:rPr>
          <w:t>39</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78" w:history="1">
        <w:r w:rsidR="00CA2E9A" w:rsidRPr="005F7051">
          <w:rPr>
            <w:rStyle w:val="Hyperlink"/>
            <w:noProof/>
          </w:rPr>
          <w:t>Figure 4.60: Check to ensure array aren’t empty and call appropriate functions</w:t>
        </w:r>
        <w:r w:rsidR="00CA2E9A">
          <w:rPr>
            <w:noProof/>
            <w:webHidden/>
          </w:rPr>
          <w:tab/>
        </w:r>
        <w:r w:rsidR="00CA2E9A">
          <w:rPr>
            <w:noProof/>
            <w:webHidden/>
          </w:rPr>
          <w:fldChar w:fldCharType="begin"/>
        </w:r>
        <w:r w:rsidR="00CA2E9A">
          <w:rPr>
            <w:noProof/>
            <w:webHidden/>
          </w:rPr>
          <w:instrText xml:space="preserve"> PAGEREF _Toc511256278 \h </w:instrText>
        </w:r>
        <w:r w:rsidR="00CA2E9A">
          <w:rPr>
            <w:noProof/>
            <w:webHidden/>
          </w:rPr>
        </w:r>
        <w:r w:rsidR="00CA2E9A">
          <w:rPr>
            <w:noProof/>
            <w:webHidden/>
          </w:rPr>
          <w:fldChar w:fldCharType="separate"/>
        </w:r>
        <w:r w:rsidR="00CA2E9A">
          <w:rPr>
            <w:noProof/>
            <w:webHidden/>
          </w:rPr>
          <w:t>39</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79" w:history="1">
        <w:r w:rsidR="00CA2E9A" w:rsidRPr="005F7051">
          <w:rPr>
            <w:rStyle w:val="Hyperlink"/>
            <w:noProof/>
          </w:rPr>
          <w:t>Figure 4.61: Use JQuery to change display status and dynamically append JSON data</w:t>
        </w:r>
        <w:r w:rsidR="00CA2E9A">
          <w:rPr>
            <w:noProof/>
            <w:webHidden/>
          </w:rPr>
          <w:tab/>
        </w:r>
        <w:r w:rsidR="00CA2E9A">
          <w:rPr>
            <w:noProof/>
            <w:webHidden/>
          </w:rPr>
          <w:fldChar w:fldCharType="begin"/>
        </w:r>
        <w:r w:rsidR="00CA2E9A">
          <w:rPr>
            <w:noProof/>
            <w:webHidden/>
          </w:rPr>
          <w:instrText xml:space="preserve"> PAGEREF _Toc511256279 \h </w:instrText>
        </w:r>
        <w:r w:rsidR="00CA2E9A">
          <w:rPr>
            <w:noProof/>
            <w:webHidden/>
          </w:rPr>
        </w:r>
        <w:r w:rsidR="00CA2E9A">
          <w:rPr>
            <w:noProof/>
            <w:webHidden/>
          </w:rPr>
          <w:fldChar w:fldCharType="separate"/>
        </w:r>
        <w:r w:rsidR="00CA2E9A">
          <w:rPr>
            <w:noProof/>
            <w:webHidden/>
          </w:rPr>
          <w:t>40</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80" w:history="1">
        <w:r w:rsidR="00CA2E9A" w:rsidRPr="005F7051">
          <w:rPr>
            <w:rStyle w:val="Hyperlink"/>
            <w:noProof/>
          </w:rPr>
          <w:t>Figure 4.62: Example of how we access key-value pairs.</w:t>
        </w:r>
        <w:r w:rsidR="00CA2E9A">
          <w:rPr>
            <w:noProof/>
            <w:webHidden/>
          </w:rPr>
          <w:tab/>
        </w:r>
        <w:r w:rsidR="00CA2E9A">
          <w:rPr>
            <w:noProof/>
            <w:webHidden/>
          </w:rPr>
          <w:fldChar w:fldCharType="begin"/>
        </w:r>
        <w:r w:rsidR="00CA2E9A">
          <w:rPr>
            <w:noProof/>
            <w:webHidden/>
          </w:rPr>
          <w:instrText xml:space="preserve"> PAGEREF _Toc511256280 \h </w:instrText>
        </w:r>
        <w:r w:rsidR="00CA2E9A">
          <w:rPr>
            <w:noProof/>
            <w:webHidden/>
          </w:rPr>
        </w:r>
        <w:r w:rsidR="00CA2E9A">
          <w:rPr>
            <w:noProof/>
            <w:webHidden/>
          </w:rPr>
          <w:fldChar w:fldCharType="separate"/>
        </w:r>
        <w:r w:rsidR="00CA2E9A">
          <w:rPr>
            <w:noProof/>
            <w:webHidden/>
          </w:rPr>
          <w:t>40</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81" w:history="1">
        <w:r w:rsidR="00CA2E9A" w:rsidRPr="005F7051">
          <w:rPr>
            <w:rStyle w:val="Hyperlink"/>
            <w:noProof/>
          </w:rPr>
          <w:t>Figure 4.63: Node data displayed in drop-down menu.</w:t>
        </w:r>
        <w:r w:rsidR="00CA2E9A">
          <w:rPr>
            <w:noProof/>
            <w:webHidden/>
          </w:rPr>
          <w:tab/>
        </w:r>
        <w:r w:rsidR="00CA2E9A">
          <w:rPr>
            <w:noProof/>
            <w:webHidden/>
          </w:rPr>
          <w:fldChar w:fldCharType="begin"/>
        </w:r>
        <w:r w:rsidR="00CA2E9A">
          <w:rPr>
            <w:noProof/>
            <w:webHidden/>
          </w:rPr>
          <w:instrText xml:space="preserve"> PAGEREF _Toc511256281 \h </w:instrText>
        </w:r>
        <w:r w:rsidR="00CA2E9A">
          <w:rPr>
            <w:noProof/>
            <w:webHidden/>
          </w:rPr>
        </w:r>
        <w:r w:rsidR="00CA2E9A">
          <w:rPr>
            <w:noProof/>
            <w:webHidden/>
          </w:rPr>
          <w:fldChar w:fldCharType="separate"/>
        </w:r>
        <w:r w:rsidR="00CA2E9A">
          <w:rPr>
            <w:noProof/>
            <w:webHidden/>
          </w:rPr>
          <w:t>40</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82" w:history="1">
        <w:r w:rsidR="00CA2E9A" w:rsidRPr="005F7051">
          <w:rPr>
            <w:rStyle w:val="Hyperlink"/>
            <w:noProof/>
          </w:rPr>
          <w:t>Figure 4.64: Format of array as it arrives in DisplayKnowledgeData</w:t>
        </w:r>
        <w:r w:rsidR="00CA2E9A">
          <w:rPr>
            <w:noProof/>
            <w:webHidden/>
          </w:rPr>
          <w:tab/>
        </w:r>
        <w:r w:rsidR="00CA2E9A">
          <w:rPr>
            <w:noProof/>
            <w:webHidden/>
          </w:rPr>
          <w:fldChar w:fldCharType="begin"/>
        </w:r>
        <w:r w:rsidR="00CA2E9A">
          <w:rPr>
            <w:noProof/>
            <w:webHidden/>
          </w:rPr>
          <w:instrText xml:space="preserve"> PAGEREF _Toc511256282 \h </w:instrText>
        </w:r>
        <w:r w:rsidR="00CA2E9A">
          <w:rPr>
            <w:noProof/>
            <w:webHidden/>
          </w:rPr>
        </w:r>
        <w:r w:rsidR="00CA2E9A">
          <w:rPr>
            <w:noProof/>
            <w:webHidden/>
          </w:rPr>
          <w:fldChar w:fldCharType="separate"/>
        </w:r>
        <w:r w:rsidR="00CA2E9A">
          <w:rPr>
            <w:noProof/>
            <w:webHidden/>
          </w:rPr>
          <w:t>41</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83" w:history="1">
        <w:r w:rsidR="00CA2E9A" w:rsidRPr="005F7051">
          <w:rPr>
            <w:rStyle w:val="Hyperlink"/>
            <w:noProof/>
          </w:rPr>
          <w:t>Figure 4.65: Informs user of the knowledge category and the number of Articles present</w:t>
        </w:r>
        <w:r w:rsidR="00CA2E9A">
          <w:rPr>
            <w:noProof/>
            <w:webHidden/>
          </w:rPr>
          <w:tab/>
        </w:r>
        <w:r w:rsidR="00CA2E9A">
          <w:rPr>
            <w:noProof/>
            <w:webHidden/>
          </w:rPr>
          <w:fldChar w:fldCharType="begin"/>
        </w:r>
        <w:r w:rsidR="00CA2E9A">
          <w:rPr>
            <w:noProof/>
            <w:webHidden/>
          </w:rPr>
          <w:instrText xml:space="preserve"> PAGEREF _Toc511256283 \h </w:instrText>
        </w:r>
        <w:r w:rsidR="00CA2E9A">
          <w:rPr>
            <w:noProof/>
            <w:webHidden/>
          </w:rPr>
        </w:r>
        <w:r w:rsidR="00CA2E9A">
          <w:rPr>
            <w:noProof/>
            <w:webHidden/>
          </w:rPr>
          <w:fldChar w:fldCharType="separate"/>
        </w:r>
        <w:r w:rsidR="00CA2E9A">
          <w:rPr>
            <w:noProof/>
            <w:webHidden/>
          </w:rPr>
          <w:t>41</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84" w:history="1">
        <w:r w:rsidR="00CA2E9A" w:rsidRPr="005F7051">
          <w:rPr>
            <w:rStyle w:val="Hyperlink"/>
            <w:noProof/>
          </w:rPr>
          <w:t>Figure 4.66: Dynamically creating collapsible list groups that can hold Knowledge Data</w:t>
        </w:r>
        <w:r w:rsidR="00CA2E9A">
          <w:rPr>
            <w:noProof/>
            <w:webHidden/>
          </w:rPr>
          <w:tab/>
        </w:r>
        <w:r w:rsidR="00CA2E9A">
          <w:rPr>
            <w:noProof/>
            <w:webHidden/>
          </w:rPr>
          <w:fldChar w:fldCharType="begin"/>
        </w:r>
        <w:r w:rsidR="00CA2E9A">
          <w:rPr>
            <w:noProof/>
            <w:webHidden/>
          </w:rPr>
          <w:instrText xml:space="preserve"> PAGEREF _Toc511256284 \h </w:instrText>
        </w:r>
        <w:r w:rsidR="00CA2E9A">
          <w:rPr>
            <w:noProof/>
            <w:webHidden/>
          </w:rPr>
        </w:r>
        <w:r w:rsidR="00CA2E9A">
          <w:rPr>
            <w:noProof/>
            <w:webHidden/>
          </w:rPr>
          <w:fldChar w:fldCharType="separate"/>
        </w:r>
        <w:r w:rsidR="00CA2E9A">
          <w:rPr>
            <w:noProof/>
            <w:webHidden/>
          </w:rPr>
          <w:t>41</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85" w:history="1">
        <w:r w:rsidR="00CA2E9A" w:rsidRPr="005F7051">
          <w:rPr>
            <w:rStyle w:val="Hyperlink"/>
            <w:noProof/>
          </w:rPr>
          <w:t>Figure 4.67: Inform user that they are viewing the first article</w:t>
        </w:r>
        <w:r w:rsidR="00CA2E9A">
          <w:rPr>
            <w:noProof/>
            <w:webHidden/>
          </w:rPr>
          <w:tab/>
        </w:r>
        <w:r w:rsidR="00CA2E9A">
          <w:rPr>
            <w:noProof/>
            <w:webHidden/>
          </w:rPr>
          <w:fldChar w:fldCharType="begin"/>
        </w:r>
        <w:r w:rsidR="00CA2E9A">
          <w:rPr>
            <w:noProof/>
            <w:webHidden/>
          </w:rPr>
          <w:instrText xml:space="preserve"> PAGEREF _Toc511256285 \h </w:instrText>
        </w:r>
        <w:r w:rsidR="00CA2E9A">
          <w:rPr>
            <w:noProof/>
            <w:webHidden/>
          </w:rPr>
        </w:r>
        <w:r w:rsidR="00CA2E9A">
          <w:rPr>
            <w:noProof/>
            <w:webHidden/>
          </w:rPr>
          <w:fldChar w:fldCharType="separate"/>
        </w:r>
        <w:r w:rsidR="00CA2E9A">
          <w:rPr>
            <w:noProof/>
            <w:webHidden/>
          </w:rPr>
          <w:t>42</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86" w:history="1">
        <w:r w:rsidR="00CA2E9A" w:rsidRPr="005F7051">
          <w:rPr>
            <w:rStyle w:val="Hyperlink"/>
            <w:noProof/>
          </w:rPr>
          <w:t>Figure 4.68: Iterate over inner array and dynamically append JSON data</w:t>
        </w:r>
        <w:r w:rsidR="00CA2E9A">
          <w:rPr>
            <w:noProof/>
            <w:webHidden/>
          </w:rPr>
          <w:tab/>
        </w:r>
        <w:r w:rsidR="00CA2E9A">
          <w:rPr>
            <w:noProof/>
            <w:webHidden/>
          </w:rPr>
          <w:fldChar w:fldCharType="begin"/>
        </w:r>
        <w:r w:rsidR="00CA2E9A">
          <w:rPr>
            <w:noProof/>
            <w:webHidden/>
          </w:rPr>
          <w:instrText xml:space="preserve"> PAGEREF _Toc511256286 \h </w:instrText>
        </w:r>
        <w:r w:rsidR="00CA2E9A">
          <w:rPr>
            <w:noProof/>
            <w:webHidden/>
          </w:rPr>
        </w:r>
        <w:r w:rsidR="00CA2E9A">
          <w:rPr>
            <w:noProof/>
            <w:webHidden/>
          </w:rPr>
          <w:fldChar w:fldCharType="separate"/>
        </w:r>
        <w:r w:rsidR="00CA2E9A">
          <w:rPr>
            <w:noProof/>
            <w:webHidden/>
          </w:rPr>
          <w:t>42</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87" w:history="1">
        <w:r w:rsidR="00CA2E9A" w:rsidRPr="005F7051">
          <w:rPr>
            <w:rStyle w:val="Hyperlink"/>
            <w:noProof/>
          </w:rPr>
          <w:t>Figure 4.69: Format of data received by DisplayActorData function</w:t>
        </w:r>
        <w:r w:rsidR="00CA2E9A">
          <w:rPr>
            <w:noProof/>
            <w:webHidden/>
          </w:rPr>
          <w:tab/>
        </w:r>
        <w:r w:rsidR="00CA2E9A">
          <w:rPr>
            <w:noProof/>
            <w:webHidden/>
          </w:rPr>
          <w:fldChar w:fldCharType="begin"/>
        </w:r>
        <w:r w:rsidR="00CA2E9A">
          <w:rPr>
            <w:noProof/>
            <w:webHidden/>
          </w:rPr>
          <w:instrText xml:space="preserve"> PAGEREF _Toc511256287 \h </w:instrText>
        </w:r>
        <w:r w:rsidR="00CA2E9A">
          <w:rPr>
            <w:noProof/>
            <w:webHidden/>
          </w:rPr>
        </w:r>
        <w:r w:rsidR="00CA2E9A">
          <w:rPr>
            <w:noProof/>
            <w:webHidden/>
          </w:rPr>
          <w:fldChar w:fldCharType="separate"/>
        </w:r>
        <w:r w:rsidR="00CA2E9A">
          <w:rPr>
            <w:noProof/>
            <w:webHidden/>
          </w:rPr>
          <w:t>43</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88" w:history="1">
        <w:r w:rsidR="00CA2E9A" w:rsidRPr="005F7051">
          <w:rPr>
            <w:rStyle w:val="Hyperlink"/>
            <w:noProof/>
          </w:rPr>
          <w:t>Figure 4.70: Append Actor data to list-group</w:t>
        </w:r>
        <w:r w:rsidR="00CA2E9A">
          <w:rPr>
            <w:noProof/>
            <w:webHidden/>
          </w:rPr>
          <w:tab/>
        </w:r>
        <w:r w:rsidR="00CA2E9A">
          <w:rPr>
            <w:noProof/>
            <w:webHidden/>
          </w:rPr>
          <w:fldChar w:fldCharType="begin"/>
        </w:r>
        <w:r w:rsidR="00CA2E9A">
          <w:rPr>
            <w:noProof/>
            <w:webHidden/>
          </w:rPr>
          <w:instrText xml:space="preserve"> PAGEREF _Toc511256288 \h </w:instrText>
        </w:r>
        <w:r w:rsidR="00CA2E9A">
          <w:rPr>
            <w:noProof/>
            <w:webHidden/>
          </w:rPr>
        </w:r>
        <w:r w:rsidR="00CA2E9A">
          <w:rPr>
            <w:noProof/>
            <w:webHidden/>
          </w:rPr>
          <w:fldChar w:fldCharType="separate"/>
        </w:r>
        <w:r w:rsidR="00CA2E9A">
          <w:rPr>
            <w:noProof/>
            <w:webHidden/>
          </w:rPr>
          <w:t>43</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89" w:history="1">
        <w:r w:rsidR="00CA2E9A" w:rsidRPr="005F7051">
          <w:rPr>
            <w:rStyle w:val="Hyperlink"/>
            <w:noProof/>
          </w:rPr>
          <w:t>Figure 4.71: Node Data viewer after all data has been appended</w:t>
        </w:r>
        <w:r w:rsidR="00CA2E9A">
          <w:rPr>
            <w:noProof/>
            <w:webHidden/>
          </w:rPr>
          <w:tab/>
        </w:r>
        <w:r w:rsidR="00CA2E9A">
          <w:rPr>
            <w:noProof/>
            <w:webHidden/>
          </w:rPr>
          <w:fldChar w:fldCharType="begin"/>
        </w:r>
        <w:r w:rsidR="00CA2E9A">
          <w:rPr>
            <w:noProof/>
            <w:webHidden/>
          </w:rPr>
          <w:instrText xml:space="preserve"> PAGEREF _Toc511256289 \h </w:instrText>
        </w:r>
        <w:r w:rsidR="00CA2E9A">
          <w:rPr>
            <w:noProof/>
            <w:webHidden/>
          </w:rPr>
        </w:r>
        <w:r w:rsidR="00CA2E9A">
          <w:rPr>
            <w:noProof/>
            <w:webHidden/>
          </w:rPr>
          <w:fldChar w:fldCharType="separate"/>
        </w:r>
        <w:r w:rsidR="00CA2E9A">
          <w:rPr>
            <w:noProof/>
            <w:webHidden/>
          </w:rPr>
          <w:t>43</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90" w:history="1">
        <w:r w:rsidR="00CA2E9A" w:rsidRPr="005F7051">
          <w:rPr>
            <w:rStyle w:val="Hyperlink"/>
            <w:noProof/>
          </w:rPr>
          <w:t>Figure 4.72: Detect Button click</w:t>
        </w:r>
        <w:r w:rsidR="00CA2E9A">
          <w:rPr>
            <w:noProof/>
            <w:webHidden/>
          </w:rPr>
          <w:tab/>
        </w:r>
        <w:r w:rsidR="00CA2E9A">
          <w:rPr>
            <w:noProof/>
            <w:webHidden/>
          </w:rPr>
          <w:fldChar w:fldCharType="begin"/>
        </w:r>
        <w:r w:rsidR="00CA2E9A">
          <w:rPr>
            <w:noProof/>
            <w:webHidden/>
          </w:rPr>
          <w:instrText xml:space="preserve"> PAGEREF _Toc511256290 \h </w:instrText>
        </w:r>
        <w:r w:rsidR="00CA2E9A">
          <w:rPr>
            <w:noProof/>
            <w:webHidden/>
          </w:rPr>
        </w:r>
        <w:r w:rsidR="00CA2E9A">
          <w:rPr>
            <w:noProof/>
            <w:webHidden/>
          </w:rPr>
          <w:fldChar w:fldCharType="separate"/>
        </w:r>
        <w:r w:rsidR="00CA2E9A">
          <w:rPr>
            <w:noProof/>
            <w:webHidden/>
          </w:rPr>
          <w:t>44</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91" w:history="1">
        <w:r w:rsidR="00CA2E9A" w:rsidRPr="005F7051">
          <w:rPr>
            <w:rStyle w:val="Hyperlink"/>
            <w:noProof/>
          </w:rPr>
          <w:t>Figure 4.73: Detect user clicks on individual list-groups</w:t>
        </w:r>
        <w:r w:rsidR="00CA2E9A">
          <w:rPr>
            <w:noProof/>
            <w:webHidden/>
          </w:rPr>
          <w:tab/>
        </w:r>
        <w:r w:rsidR="00CA2E9A">
          <w:rPr>
            <w:noProof/>
            <w:webHidden/>
          </w:rPr>
          <w:fldChar w:fldCharType="begin"/>
        </w:r>
        <w:r w:rsidR="00CA2E9A">
          <w:rPr>
            <w:noProof/>
            <w:webHidden/>
          </w:rPr>
          <w:instrText xml:space="preserve"> PAGEREF _Toc511256291 \h </w:instrText>
        </w:r>
        <w:r w:rsidR="00CA2E9A">
          <w:rPr>
            <w:noProof/>
            <w:webHidden/>
          </w:rPr>
        </w:r>
        <w:r w:rsidR="00CA2E9A">
          <w:rPr>
            <w:noProof/>
            <w:webHidden/>
          </w:rPr>
          <w:fldChar w:fldCharType="separate"/>
        </w:r>
        <w:r w:rsidR="00CA2E9A">
          <w:rPr>
            <w:noProof/>
            <w:webHidden/>
          </w:rPr>
          <w:t>44</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92" w:history="1">
        <w:r w:rsidR="00CA2E9A" w:rsidRPr="005F7051">
          <w:rPr>
            <w:rStyle w:val="Hyperlink"/>
            <w:noProof/>
          </w:rPr>
          <w:t>Figure 4.74: Format of JSON data returned for Causal Evidence</w:t>
        </w:r>
        <w:r w:rsidR="00CA2E9A">
          <w:rPr>
            <w:noProof/>
            <w:webHidden/>
          </w:rPr>
          <w:tab/>
        </w:r>
        <w:r w:rsidR="00CA2E9A">
          <w:rPr>
            <w:noProof/>
            <w:webHidden/>
          </w:rPr>
          <w:fldChar w:fldCharType="begin"/>
        </w:r>
        <w:r w:rsidR="00CA2E9A">
          <w:rPr>
            <w:noProof/>
            <w:webHidden/>
          </w:rPr>
          <w:instrText xml:space="preserve"> PAGEREF _Toc511256292 \h </w:instrText>
        </w:r>
        <w:r w:rsidR="00CA2E9A">
          <w:rPr>
            <w:noProof/>
            <w:webHidden/>
          </w:rPr>
        </w:r>
        <w:r w:rsidR="00CA2E9A">
          <w:rPr>
            <w:noProof/>
            <w:webHidden/>
          </w:rPr>
          <w:fldChar w:fldCharType="separate"/>
        </w:r>
        <w:r w:rsidR="00CA2E9A">
          <w:rPr>
            <w:noProof/>
            <w:webHidden/>
          </w:rPr>
          <w:t>45</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93" w:history="1">
        <w:r w:rsidR="00CA2E9A" w:rsidRPr="005F7051">
          <w:rPr>
            <w:rStyle w:val="Hyperlink"/>
            <w:noProof/>
          </w:rPr>
          <w:t>Figure 4.75: Extract all knowledge returned in JSON data</w:t>
        </w:r>
        <w:r w:rsidR="00CA2E9A">
          <w:rPr>
            <w:noProof/>
            <w:webHidden/>
          </w:rPr>
          <w:tab/>
        </w:r>
        <w:r w:rsidR="00CA2E9A">
          <w:rPr>
            <w:noProof/>
            <w:webHidden/>
          </w:rPr>
          <w:fldChar w:fldCharType="begin"/>
        </w:r>
        <w:r w:rsidR="00CA2E9A">
          <w:rPr>
            <w:noProof/>
            <w:webHidden/>
          </w:rPr>
          <w:instrText xml:space="preserve"> PAGEREF _Toc511256293 \h </w:instrText>
        </w:r>
        <w:r w:rsidR="00CA2E9A">
          <w:rPr>
            <w:noProof/>
            <w:webHidden/>
          </w:rPr>
        </w:r>
        <w:r w:rsidR="00CA2E9A">
          <w:rPr>
            <w:noProof/>
            <w:webHidden/>
          </w:rPr>
          <w:fldChar w:fldCharType="separate"/>
        </w:r>
        <w:r w:rsidR="00CA2E9A">
          <w:rPr>
            <w:noProof/>
            <w:webHidden/>
          </w:rPr>
          <w:t>46</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94" w:history="1">
        <w:r w:rsidR="00CA2E9A" w:rsidRPr="005F7051">
          <w:rPr>
            <w:rStyle w:val="Hyperlink"/>
            <w:noProof/>
          </w:rPr>
          <w:t>Figure 4.76: Add knowledge type to single array and send array to displayCausalKnowledge</w:t>
        </w:r>
        <w:r w:rsidR="00CA2E9A">
          <w:rPr>
            <w:noProof/>
            <w:webHidden/>
          </w:rPr>
          <w:tab/>
        </w:r>
        <w:r w:rsidR="00CA2E9A">
          <w:rPr>
            <w:noProof/>
            <w:webHidden/>
          </w:rPr>
          <w:fldChar w:fldCharType="begin"/>
        </w:r>
        <w:r w:rsidR="00CA2E9A">
          <w:rPr>
            <w:noProof/>
            <w:webHidden/>
          </w:rPr>
          <w:instrText xml:space="preserve"> PAGEREF _Toc511256294 \h </w:instrText>
        </w:r>
        <w:r w:rsidR="00CA2E9A">
          <w:rPr>
            <w:noProof/>
            <w:webHidden/>
          </w:rPr>
        </w:r>
        <w:r w:rsidR="00CA2E9A">
          <w:rPr>
            <w:noProof/>
            <w:webHidden/>
          </w:rPr>
          <w:fldChar w:fldCharType="separate"/>
        </w:r>
        <w:r w:rsidR="00CA2E9A">
          <w:rPr>
            <w:noProof/>
            <w:webHidden/>
          </w:rPr>
          <w:t>46</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95" w:history="1">
        <w:r w:rsidR="00CA2E9A" w:rsidRPr="005F7051">
          <w:rPr>
            <w:rStyle w:val="Hyperlink"/>
            <w:noProof/>
          </w:rPr>
          <w:t>Figure 4.77: Clear and hide all previous data</w:t>
        </w:r>
        <w:r w:rsidR="00CA2E9A">
          <w:rPr>
            <w:noProof/>
            <w:webHidden/>
          </w:rPr>
          <w:tab/>
        </w:r>
        <w:r w:rsidR="00CA2E9A">
          <w:rPr>
            <w:noProof/>
            <w:webHidden/>
          </w:rPr>
          <w:fldChar w:fldCharType="begin"/>
        </w:r>
        <w:r w:rsidR="00CA2E9A">
          <w:rPr>
            <w:noProof/>
            <w:webHidden/>
          </w:rPr>
          <w:instrText xml:space="preserve"> PAGEREF _Toc511256295 \h </w:instrText>
        </w:r>
        <w:r w:rsidR="00CA2E9A">
          <w:rPr>
            <w:noProof/>
            <w:webHidden/>
          </w:rPr>
        </w:r>
        <w:r w:rsidR="00CA2E9A">
          <w:rPr>
            <w:noProof/>
            <w:webHidden/>
          </w:rPr>
          <w:fldChar w:fldCharType="separate"/>
        </w:r>
        <w:r w:rsidR="00CA2E9A">
          <w:rPr>
            <w:noProof/>
            <w:webHidden/>
          </w:rPr>
          <w:t>47</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96" w:history="1">
        <w:r w:rsidR="00CA2E9A" w:rsidRPr="005F7051">
          <w:rPr>
            <w:rStyle w:val="Hyperlink"/>
            <w:noProof/>
          </w:rPr>
          <w:t>Figure 4.78: Structure of JSON for causal Data. Notice the extra ‘knowledge’ step</w:t>
        </w:r>
        <w:r w:rsidR="00CA2E9A">
          <w:rPr>
            <w:noProof/>
            <w:webHidden/>
          </w:rPr>
          <w:tab/>
        </w:r>
        <w:r w:rsidR="00CA2E9A">
          <w:rPr>
            <w:noProof/>
            <w:webHidden/>
          </w:rPr>
          <w:fldChar w:fldCharType="begin"/>
        </w:r>
        <w:r w:rsidR="00CA2E9A">
          <w:rPr>
            <w:noProof/>
            <w:webHidden/>
          </w:rPr>
          <w:instrText xml:space="preserve"> PAGEREF _Toc511256296 \h </w:instrText>
        </w:r>
        <w:r w:rsidR="00CA2E9A">
          <w:rPr>
            <w:noProof/>
            <w:webHidden/>
          </w:rPr>
        </w:r>
        <w:r w:rsidR="00CA2E9A">
          <w:rPr>
            <w:noProof/>
            <w:webHidden/>
          </w:rPr>
          <w:fldChar w:fldCharType="separate"/>
        </w:r>
        <w:r w:rsidR="00CA2E9A">
          <w:rPr>
            <w:noProof/>
            <w:webHidden/>
          </w:rPr>
          <w:t>47</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97" w:history="1">
        <w:r w:rsidR="00CA2E9A" w:rsidRPr="005F7051">
          <w:rPr>
            <w:rStyle w:val="Hyperlink"/>
            <w:noProof/>
          </w:rPr>
          <w:t>Figure 4.79: Set display status of viewCausalSummaryButton to visible</w:t>
        </w:r>
        <w:r w:rsidR="00CA2E9A">
          <w:rPr>
            <w:noProof/>
            <w:webHidden/>
          </w:rPr>
          <w:tab/>
        </w:r>
        <w:r w:rsidR="00CA2E9A">
          <w:rPr>
            <w:noProof/>
            <w:webHidden/>
          </w:rPr>
          <w:fldChar w:fldCharType="begin"/>
        </w:r>
        <w:r w:rsidR="00CA2E9A">
          <w:rPr>
            <w:noProof/>
            <w:webHidden/>
          </w:rPr>
          <w:instrText xml:space="preserve"> PAGEREF _Toc511256297 \h </w:instrText>
        </w:r>
        <w:r w:rsidR="00CA2E9A">
          <w:rPr>
            <w:noProof/>
            <w:webHidden/>
          </w:rPr>
        </w:r>
        <w:r w:rsidR="00CA2E9A">
          <w:rPr>
            <w:noProof/>
            <w:webHidden/>
          </w:rPr>
          <w:fldChar w:fldCharType="separate"/>
        </w:r>
        <w:r w:rsidR="00CA2E9A">
          <w:rPr>
            <w:noProof/>
            <w:webHidden/>
          </w:rPr>
          <w:t>47</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98" w:history="1">
        <w:r w:rsidR="00CA2E9A" w:rsidRPr="005F7051">
          <w:rPr>
            <w:rStyle w:val="Hyperlink"/>
            <w:noProof/>
          </w:rPr>
          <w:t>Figure 4.80: Bootstrap button that user clicks to view causal summary</w:t>
        </w:r>
        <w:r w:rsidR="00CA2E9A">
          <w:rPr>
            <w:noProof/>
            <w:webHidden/>
          </w:rPr>
          <w:tab/>
        </w:r>
        <w:r w:rsidR="00CA2E9A">
          <w:rPr>
            <w:noProof/>
            <w:webHidden/>
          </w:rPr>
          <w:fldChar w:fldCharType="begin"/>
        </w:r>
        <w:r w:rsidR="00CA2E9A">
          <w:rPr>
            <w:noProof/>
            <w:webHidden/>
          </w:rPr>
          <w:instrText xml:space="preserve"> PAGEREF _Toc511256298 \h </w:instrText>
        </w:r>
        <w:r w:rsidR="00CA2E9A">
          <w:rPr>
            <w:noProof/>
            <w:webHidden/>
          </w:rPr>
        </w:r>
        <w:r w:rsidR="00CA2E9A">
          <w:rPr>
            <w:noProof/>
            <w:webHidden/>
          </w:rPr>
          <w:fldChar w:fldCharType="separate"/>
        </w:r>
        <w:r w:rsidR="00CA2E9A">
          <w:rPr>
            <w:noProof/>
            <w:webHidden/>
          </w:rPr>
          <w:t>48</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299" w:history="1">
        <w:r w:rsidR="00CA2E9A" w:rsidRPr="005F7051">
          <w:rPr>
            <w:rStyle w:val="Hyperlink"/>
            <w:noProof/>
          </w:rPr>
          <w:t>Figure 4.81: Render modal window that will display the graph</w:t>
        </w:r>
        <w:r w:rsidR="00CA2E9A">
          <w:rPr>
            <w:noProof/>
            <w:webHidden/>
          </w:rPr>
          <w:tab/>
        </w:r>
        <w:r w:rsidR="00CA2E9A">
          <w:rPr>
            <w:noProof/>
            <w:webHidden/>
          </w:rPr>
          <w:fldChar w:fldCharType="begin"/>
        </w:r>
        <w:r w:rsidR="00CA2E9A">
          <w:rPr>
            <w:noProof/>
            <w:webHidden/>
          </w:rPr>
          <w:instrText xml:space="preserve"> PAGEREF _Toc511256299 \h </w:instrText>
        </w:r>
        <w:r w:rsidR="00CA2E9A">
          <w:rPr>
            <w:noProof/>
            <w:webHidden/>
          </w:rPr>
        </w:r>
        <w:r w:rsidR="00CA2E9A">
          <w:rPr>
            <w:noProof/>
            <w:webHidden/>
          </w:rPr>
          <w:fldChar w:fldCharType="separate"/>
        </w:r>
        <w:r w:rsidR="00CA2E9A">
          <w:rPr>
            <w:noProof/>
            <w:webHidden/>
          </w:rPr>
          <w:t>48</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300" w:history="1">
        <w:r w:rsidR="00CA2E9A" w:rsidRPr="005F7051">
          <w:rPr>
            <w:rStyle w:val="Hyperlink"/>
            <w:noProof/>
          </w:rPr>
          <w:t>Figure 4.82: JQuery detects button click and appends bar Chart to the modal canvas</w:t>
        </w:r>
        <w:r w:rsidR="00CA2E9A">
          <w:rPr>
            <w:noProof/>
            <w:webHidden/>
          </w:rPr>
          <w:tab/>
        </w:r>
        <w:r w:rsidR="00CA2E9A">
          <w:rPr>
            <w:noProof/>
            <w:webHidden/>
          </w:rPr>
          <w:fldChar w:fldCharType="begin"/>
        </w:r>
        <w:r w:rsidR="00CA2E9A">
          <w:rPr>
            <w:noProof/>
            <w:webHidden/>
          </w:rPr>
          <w:instrText xml:space="preserve"> PAGEREF _Toc511256300 \h </w:instrText>
        </w:r>
        <w:r w:rsidR="00CA2E9A">
          <w:rPr>
            <w:noProof/>
            <w:webHidden/>
          </w:rPr>
        </w:r>
        <w:r w:rsidR="00CA2E9A">
          <w:rPr>
            <w:noProof/>
            <w:webHidden/>
          </w:rPr>
          <w:fldChar w:fldCharType="separate"/>
        </w:r>
        <w:r w:rsidR="00CA2E9A">
          <w:rPr>
            <w:noProof/>
            <w:webHidden/>
          </w:rPr>
          <w:t>48</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301" w:history="1">
        <w:r w:rsidR="00CA2E9A" w:rsidRPr="005F7051">
          <w:rPr>
            <w:rStyle w:val="Hyperlink"/>
            <w:noProof/>
          </w:rPr>
          <w:t>Figure 4.83: Define labels (x-axis values)</w:t>
        </w:r>
        <w:r w:rsidR="00CA2E9A">
          <w:rPr>
            <w:noProof/>
            <w:webHidden/>
          </w:rPr>
          <w:tab/>
        </w:r>
        <w:r w:rsidR="00CA2E9A">
          <w:rPr>
            <w:noProof/>
            <w:webHidden/>
          </w:rPr>
          <w:fldChar w:fldCharType="begin"/>
        </w:r>
        <w:r w:rsidR="00CA2E9A">
          <w:rPr>
            <w:noProof/>
            <w:webHidden/>
          </w:rPr>
          <w:instrText xml:space="preserve"> PAGEREF _Toc511256301 \h </w:instrText>
        </w:r>
        <w:r w:rsidR="00CA2E9A">
          <w:rPr>
            <w:noProof/>
            <w:webHidden/>
          </w:rPr>
        </w:r>
        <w:r w:rsidR="00CA2E9A">
          <w:rPr>
            <w:noProof/>
            <w:webHidden/>
          </w:rPr>
          <w:fldChar w:fldCharType="separate"/>
        </w:r>
        <w:r w:rsidR="00CA2E9A">
          <w:rPr>
            <w:noProof/>
            <w:webHidden/>
          </w:rPr>
          <w:t>49</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302" w:history="1">
        <w:r w:rsidR="00CA2E9A" w:rsidRPr="005F7051">
          <w:rPr>
            <w:rStyle w:val="Hyperlink"/>
            <w:noProof/>
          </w:rPr>
          <w:t>Figure 4.84: Set the height of each bar using the amount of each knowledge category present</w:t>
        </w:r>
        <w:r w:rsidR="00CA2E9A">
          <w:rPr>
            <w:noProof/>
            <w:webHidden/>
          </w:rPr>
          <w:tab/>
        </w:r>
        <w:r w:rsidR="00CA2E9A">
          <w:rPr>
            <w:noProof/>
            <w:webHidden/>
          </w:rPr>
          <w:fldChar w:fldCharType="begin"/>
        </w:r>
        <w:r w:rsidR="00CA2E9A">
          <w:rPr>
            <w:noProof/>
            <w:webHidden/>
          </w:rPr>
          <w:instrText xml:space="preserve"> PAGEREF _Toc511256302 \h </w:instrText>
        </w:r>
        <w:r w:rsidR="00CA2E9A">
          <w:rPr>
            <w:noProof/>
            <w:webHidden/>
          </w:rPr>
        </w:r>
        <w:r w:rsidR="00CA2E9A">
          <w:rPr>
            <w:noProof/>
            <w:webHidden/>
          </w:rPr>
          <w:fldChar w:fldCharType="separate"/>
        </w:r>
        <w:r w:rsidR="00CA2E9A">
          <w:rPr>
            <w:noProof/>
            <w:webHidden/>
          </w:rPr>
          <w:t>49</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303" w:history="1">
        <w:r w:rsidR="00CA2E9A" w:rsidRPr="005F7051">
          <w:rPr>
            <w:rStyle w:val="Hyperlink"/>
            <w:noProof/>
          </w:rPr>
          <w:t>Figure 4.85: Causal Data Summary chart</w:t>
        </w:r>
        <w:r w:rsidR="00CA2E9A">
          <w:rPr>
            <w:noProof/>
            <w:webHidden/>
          </w:rPr>
          <w:tab/>
        </w:r>
        <w:r w:rsidR="00CA2E9A">
          <w:rPr>
            <w:noProof/>
            <w:webHidden/>
          </w:rPr>
          <w:fldChar w:fldCharType="begin"/>
        </w:r>
        <w:r w:rsidR="00CA2E9A">
          <w:rPr>
            <w:noProof/>
            <w:webHidden/>
          </w:rPr>
          <w:instrText xml:space="preserve"> PAGEREF _Toc511256303 \h </w:instrText>
        </w:r>
        <w:r w:rsidR="00CA2E9A">
          <w:rPr>
            <w:noProof/>
            <w:webHidden/>
          </w:rPr>
        </w:r>
        <w:r w:rsidR="00CA2E9A">
          <w:rPr>
            <w:noProof/>
            <w:webHidden/>
          </w:rPr>
          <w:fldChar w:fldCharType="separate"/>
        </w:r>
        <w:r w:rsidR="00CA2E9A">
          <w:rPr>
            <w:noProof/>
            <w:webHidden/>
          </w:rPr>
          <w:t>49</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304" w:history="1">
        <w:r w:rsidR="00CA2E9A" w:rsidRPr="005F7051">
          <w:rPr>
            <w:rStyle w:val="Hyperlink"/>
            <w:noProof/>
          </w:rPr>
          <w:t>Figure 4.86: Button to print chart contents on click</w:t>
        </w:r>
        <w:r w:rsidR="00CA2E9A">
          <w:rPr>
            <w:noProof/>
            <w:webHidden/>
          </w:rPr>
          <w:tab/>
        </w:r>
        <w:r w:rsidR="00CA2E9A">
          <w:rPr>
            <w:noProof/>
            <w:webHidden/>
          </w:rPr>
          <w:fldChar w:fldCharType="begin"/>
        </w:r>
        <w:r w:rsidR="00CA2E9A">
          <w:rPr>
            <w:noProof/>
            <w:webHidden/>
          </w:rPr>
          <w:instrText xml:space="preserve"> PAGEREF _Toc511256304 \h </w:instrText>
        </w:r>
        <w:r w:rsidR="00CA2E9A">
          <w:rPr>
            <w:noProof/>
            <w:webHidden/>
          </w:rPr>
        </w:r>
        <w:r w:rsidR="00CA2E9A">
          <w:rPr>
            <w:noProof/>
            <w:webHidden/>
          </w:rPr>
          <w:fldChar w:fldCharType="separate"/>
        </w:r>
        <w:r w:rsidR="00CA2E9A">
          <w:rPr>
            <w:noProof/>
            <w:webHidden/>
          </w:rPr>
          <w:t>50</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305" w:history="1">
        <w:r w:rsidR="00CA2E9A" w:rsidRPr="005F7051">
          <w:rPr>
            <w:rStyle w:val="Hyperlink"/>
            <w:noProof/>
          </w:rPr>
          <w:t>Figure 4.87: Hide all content except what we wish to print</w:t>
        </w:r>
        <w:r w:rsidR="00CA2E9A">
          <w:rPr>
            <w:noProof/>
            <w:webHidden/>
          </w:rPr>
          <w:tab/>
        </w:r>
        <w:r w:rsidR="00CA2E9A">
          <w:rPr>
            <w:noProof/>
            <w:webHidden/>
          </w:rPr>
          <w:fldChar w:fldCharType="begin"/>
        </w:r>
        <w:r w:rsidR="00CA2E9A">
          <w:rPr>
            <w:noProof/>
            <w:webHidden/>
          </w:rPr>
          <w:instrText xml:space="preserve"> PAGEREF _Toc511256305 \h </w:instrText>
        </w:r>
        <w:r w:rsidR="00CA2E9A">
          <w:rPr>
            <w:noProof/>
            <w:webHidden/>
          </w:rPr>
        </w:r>
        <w:r w:rsidR="00CA2E9A">
          <w:rPr>
            <w:noProof/>
            <w:webHidden/>
          </w:rPr>
          <w:fldChar w:fldCharType="separate"/>
        </w:r>
        <w:r w:rsidR="00CA2E9A">
          <w:rPr>
            <w:noProof/>
            <w:webHidden/>
          </w:rPr>
          <w:t>50</w:t>
        </w:r>
        <w:r w:rsidR="00CA2E9A">
          <w:rPr>
            <w:noProof/>
            <w:webHidden/>
          </w:rPr>
          <w:fldChar w:fldCharType="end"/>
        </w:r>
      </w:hyperlink>
    </w:p>
    <w:p w:rsidR="00CA2E9A" w:rsidRDefault="00D464DE">
      <w:pPr>
        <w:pStyle w:val="TableofFigures"/>
        <w:tabs>
          <w:tab w:val="right" w:leader="dot" w:pos="9016"/>
        </w:tabs>
        <w:rPr>
          <w:rFonts w:asciiTheme="minorHAnsi" w:eastAsiaTheme="minorEastAsia" w:hAnsiTheme="minorHAnsi" w:cstheme="minorBidi"/>
          <w:noProof/>
        </w:rPr>
      </w:pPr>
      <w:hyperlink w:anchor="_Toc511256306" w:history="1">
        <w:r w:rsidR="00CA2E9A" w:rsidRPr="005F7051">
          <w:rPr>
            <w:rStyle w:val="Hyperlink"/>
            <w:noProof/>
          </w:rPr>
          <w:t>Figure 4.88: Print Preview</w:t>
        </w:r>
        <w:r w:rsidR="00CA2E9A">
          <w:rPr>
            <w:noProof/>
            <w:webHidden/>
          </w:rPr>
          <w:tab/>
        </w:r>
        <w:r w:rsidR="00CA2E9A">
          <w:rPr>
            <w:noProof/>
            <w:webHidden/>
          </w:rPr>
          <w:fldChar w:fldCharType="begin"/>
        </w:r>
        <w:r w:rsidR="00CA2E9A">
          <w:rPr>
            <w:noProof/>
            <w:webHidden/>
          </w:rPr>
          <w:instrText xml:space="preserve"> PAGEREF _Toc511256306 \h </w:instrText>
        </w:r>
        <w:r w:rsidR="00CA2E9A">
          <w:rPr>
            <w:noProof/>
            <w:webHidden/>
          </w:rPr>
        </w:r>
        <w:r w:rsidR="00CA2E9A">
          <w:rPr>
            <w:noProof/>
            <w:webHidden/>
          </w:rPr>
          <w:fldChar w:fldCharType="separate"/>
        </w:r>
        <w:r w:rsidR="00CA2E9A">
          <w:rPr>
            <w:noProof/>
            <w:webHidden/>
          </w:rPr>
          <w:t>50</w:t>
        </w:r>
        <w:r w:rsidR="00CA2E9A">
          <w:rPr>
            <w:noProof/>
            <w:webHidden/>
          </w:rPr>
          <w:fldChar w:fldCharType="end"/>
        </w:r>
      </w:hyperlink>
    </w:p>
    <w:p w:rsidR="00E92A8C" w:rsidRPr="00757ED0" w:rsidRDefault="00932748" w:rsidP="004745DF">
      <w:r w:rsidRPr="00757ED0">
        <w:fldChar w:fldCharType="end"/>
      </w:r>
    </w:p>
    <w:sdt>
      <w:sdtPr>
        <w:rPr>
          <w:sz w:val="44"/>
        </w:rPr>
        <w:id w:val="-2127612197"/>
        <w:docPartObj>
          <w:docPartGallery w:val="Table of Contents"/>
          <w:docPartUnique/>
        </w:docPartObj>
      </w:sdtPr>
      <w:sdtEndPr>
        <w:rPr>
          <w:bCs/>
          <w:noProof/>
          <w:sz w:val="22"/>
        </w:rPr>
      </w:sdtEndPr>
      <w:sdtContent>
        <w:p w:rsidR="00B753E1" w:rsidRPr="00F81C3E" w:rsidRDefault="00B753E1" w:rsidP="00E92A8C">
          <w:pPr>
            <w:rPr>
              <w:sz w:val="44"/>
            </w:rPr>
          </w:pPr>
          <w:r w:rsidRPr="00F81C3E">
            <w:rPr>
              <w:sz w:val="44"/>
            </w:rPr>
            <w:t>Table of Contents</w:t>
          </w:r>
        </w:p>
        <w:p w:rsidR="00CA2E9A" w:rsidRDefault="00B753E1">
          <w:pPr>
            <w:pStyle w:val="TOC1"/>
            <w:tabs>
              <w:tab w:val="right" w:leader="dot" w:pos="9016"/>
            </w:tabs>
            <w:rPr>
              <w:rFonts w:asciiTheme="minorHAnsi" w:eastAsiaTheme="minorEastAsia" w:hAnsiTheme="minorHAnsi" w:cstheme="minorBidi"/>
              <w:noProof/>
            </w:rPr>
          </w:pPr>
          <w:r w:rsidRPr="00F81C3E">
            <w:fldChar w:fldCharType="begin"/>
          </w:r>
          <w:r w:rsidRPr="00F81C3E">
            <w:instrText xml:space="preserve"> TOC \o "1-3" \h \z \u </w:instrText>
          </w:r>
          <w:r w:rsidRPr="00F81C3E">
            <w:fldChar w:fldCharType="separate"/>
          </w:r>
          <w:hyperlink w:anchor="_Toc511256307" w:history="1">
            <w:r w:rsidR="00CA2E9A" w:rsidRPr="00620862">
              <w:rPr>
                <w:rStyle w:val="Hyperlink"/>
                <w:noProof/>
              </w:rPr>
              <w:t>Declaration of Authorship</w:t>
            </w:r>
            <w:r w:rsidR="00CA2E9A">
              <w:rPr>
                <w:noProof/>
                <w:webHidden/>
              </w:rPr>
              <w:tab/>
            </w:r>
            <w:r w:rsidR="00CA2E9A">
              <w:rPr>
                <w:noProof/>
                <w:webHidden/>
              </w:rPr>
              <w:fldChar w:fldCharType="begin"/>
            </w:r>
            <w:r w:rsidR="00CA2E9A">
              <w:rPr>
                <w:noProof/>
                <w:webHidden/>
              </w:rPr>
              <w:instrText xml:space="preserve"> PAGEREF _Toc511256307 \h </w:instrText>
            </w:r>
            <w:r w:rsidR="00CA2E9A">
              <w:rPr>
                <w:noProof/>
                <w:webHidden/>
              </w:rPr>
            </w:r>
            <w:r w:rsidR="00CA2E9A">
              <w:rPr>
                <w:noProof/>
                <w:webHidden/>
              </w:rPr>
              <w:fldChar w:fldCharType="separate"/>
            </w:r>
            <w:r w:rsidR="00CA2E9A">
              <w:rPr>
                <w:noProof/>
                <w:webHidden/>
              </w:rPr>
              <w:t>i</w:t>
            </w:r>
            <w:r w:rsidR="00CA2E9A">
              <w:rPr>
                <w:noProof/>
                <w:webHidden/>
              </w:rPr>
              <w:fldChar w:fldCharType="end"/>
            </w:r>
          </w:hyperlink>
        </w:p>
        <w:p w:rsidR="00CA2E9A" w:rsidRDefault="00D464DE">
          <w:pPr>
            <w:pStyle w:val="TOC1"/>
            <w:tabs>
              <w:tab w:val="right" w:leader="dot" w:pos="9016"/>
            </w:tabs>
            <w:rPr>
              <w:rFonts w:asciiTheme="minorHAnsi" w:eastAsiaTheme="minorEastAsia" w:hAnsiTheme="minorHAnsi" w:cstheme="minorBidi"/>
              <w:noProof/>
            </w:rPr>
          </w:pPr>
          <w:hyperlink w:anchor="_Toc511256308" w:history="1">
            <w:r w:rsidR="00CA2E9A" w:rsidRPr="00620862">
              <w:rPr>
                <w:rStyle w:val="Hyperlink"/>
                <w:noProof/>
              </w:rPr>
              <w:t>Acknowledgements</w:t>
            </w:r>
            <w:r w:rsidR="00CA2E9A">
              <w:rPr>
                <w:noProof/>
                <w:webHidden/>
              </w:rPr>
              <w:tab/>
            </w:r>
            <w:r w:rsidR="00CA2E9A">
              <w:rPr>
                <w:noProof/>
                <w:webHidden/>
              </w:rPr>
              <w:fldChar w:fldCharType="begin"/>
            </w:r>
            <w:r w:rsidR="00CA2E9A">
              <w:rPr>
                <w:noProof/>
                <w:webHidden/>
              </w:rPr>
              <w:instrText xml:space="preserve"> PAGEREF _Toc511256308 \h </w:instrText>
            </w:r>
            <w:r w:rsidR="00CA2E9A">
              <w:rPr>
                <w:noProof/>
                <w:webHidden/>
              </w:rPr>
            </w:r>
            <w:r w:rsidR="00CA2E9A">
              <w:rPr>
                <w:noProof/>
                <w:webHidden/>
              </w:rPr>
              <w:fldChar w:fldCharType="separate"/>
            </w:r>
            <w:r w:rsidR="00CA2E9A">
              <w:rPr>
                <w:noProof/>
                <w:webHidden/>
              </w:rPr>
              <w:t>ii</w:t>
            </w:r>
            <w:r w:rsidR="00CA2E9A">
              <w:rPr>
                <w:noProof/>
                <w:webHidden/>
              </w:rPr>
              <w:fldChar w:fldCharType="end"/>
            </w:r>
          </w:hyperlink>
        </w:p>
        <w:p w:rsidR="00CA2E9A" w:rsidRDefault="00D464DE">
          <w:pPr>
            <w:pStyle w:val="TOC1"/>
            <w:tabs>
              <w:tab w:val="right" w:leader="dot" w:pos="9016"/>
            </w:tabs>
            <w:rPr>
              <w:rFonts w:asciiTheme="minorHAnsi" w:eastAsiaTheme="minorEastAsia" w:hAnsiTheme="minorHAnsi" w:cstheme="minorBidi"/>
              <w:noProof/>
            </w:rPr>
          </w:pPr>
          <w:hyperlink w:anchor="_Toc511256309" w:history="1">
            <w:r w:rsidR="00CA2E9A" w:rsidRPr="00620862">
              <w:rPr>
                <w:rStyle w:val="Hyperlink"/>
                <w:noProof/>
              </w:rPr>
              <w:t>List of Figures</w:t>
            </w:r>
            <w:r w:rsidR="00CA2E9A">
              <w:rPr>
                <w:noProof/>
                <w:webHidden/>
              </w:rPr>
              <w:tab/>
            </w:r>
            <w:r w:rsidR="00CA2E9A">
              <w:rPr>
                <w:noProof/>
                <w:webHidden/>
              </w:rPr>
              <w:fldChar w:fldCharType="begin"/>
            </w:r>
            <w:r w:rsidR="00CA2E9A">
              <w:rPr>
                <w:noProof/>
                <w:webHidden/>
              </w:rPr>
              <w:instrText xml:space="preserve"> PAGEREF _Toc511256309 \h </w:instrText>
            </w:r>
            <w:r w:rsidR="00CA2E9A">
              <w:rPr>
                <w:noProof/>
                <w:webHidden/>
              </w:rPr>
            </w:r>
            <w:r w:rsidR="00CA2E9A">
              <w:rPr>
                <w:noProof/>
                <w:webHidden/>
              </w:rPr>
              <w:fldChar w:fldCharType="separate"/>
            </w:r>
            <w:r w:rsidR="00CA2E9A">
              <w:rPr>
                <w:noProof/>
                <w:webHidden/>
              </w:rPr>
              <w:t>iii</w:t>
            </w:r>
            <w:r w:rsidR="00CA2E9A">
              <w:rPr>
                <w:noProof/>
                <w:webHidden/>
              </w:rPr>
              <w:fldChar w:fldCharType="end"/>
            </w:r>
          </w:hyperlink>
        </w:p>
        <w:p w:rsidR="00CA2E9A" w:rsidRDefault="00D464DE">
          <w:pPr>
            <w:pStyle w:val="TOC1"/>
            <w:tabs>
              <w:tab w:val="left" w:pos="440"/>
              <w:tab w:val="right" w:leader="dot" w:pos="9016"/>
            </w:tabs>
            <w:rPr>
              <w:rFonts w:asciiTheme="minorHAnsi" w:eastAsiaTheme="minorEastAsia" w:hAnsiTheme="minorHAnsi" w:cstheme="minorBidi"/>
              <w:noProof/>
            </w:rPr>
          </w:pPr>
          <w:hyperlink w:anchor="_Toc511256310" w:history="1">
            <w:r w:rsidR="00CA2E9A" w:rsidRPr="00620862">
              <w:rPr>
                <w:rStyle w:val="Hyperlink"/>
                <w:noProof/>
              </w:rPr>
              <w:t>1</w:t>
            </w:r>
            <w:r w:rsidR="00CA2E9A">
              <w:rPr>
                <w:rFonts w:asciiTheme="minorHAnsi" w:eastAsiaTheme="minorEastAsia" w:hAnsiTheme="minorHAnsi" w:cstheme="minorBidi"/>
                <w:noProof/>
              </w:rPr>
              <w:tab/>
            </w:r>
            <w:r w:rsidR="00CA2E9A" w:rsidRPr="00620862">
              <w:rPr>
                <w:rStyle w:val="Hyperlink"/>
                <w:noProof/>
              </w:rPr>
              <w:t>Introduction</w:t>
            </w:r>
            <w:r w:rsidR="00CA2E9A">
              <w:rPr>
                <w:noProof/>
                <w:webHidden/>
              </w:rPr>
              <w:tab/>
            </w:r>
            <w:r w:rsidR="00CA2E9A">
              <w:rPr>
                <w:noProof/>
                <w:webHidden/>
              </w:rPr>
              <w:fldChar w:fldCharType="begin"/>
            </w:r>
            <w:r w:rsidR="00CA2E9A">
              <w:rPr>
                <w:noProof/>
                <w:webHidden/>
              </w:rPr>
              <w:instrText xml:space="preserve"> PAGEREF _Toc511256310 \h </w:instrText>
            </w:r>
            <w:r w:rsidR="00CA2E9A">
              <w:rPr>
                <w:noProof/>
                <w:webHidden/>
              </w:rPr>
            </w:r>
            <w:r w:rsidR="00CA2E9A">
              <w:rPr>
                <w:noProof/>
                <w:webHidden/>
              </w:rPr>
              <w:fldChar w:fldCharType="separate"/>
            </w:r>
            <w:r w:rsidR="00CA2E9A">
              <w:rPr>
                <w:noProof/>
                <w:webHidden/>
              </w:rPr>
              <w:t>1</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11" w:history="1">
            <w:r w:rsidR="00CA2E9A" w:rsidRPr="00620862">
              <w:rPr>
                <w:rStyle w:val="Hyperlink"/>
                <w:noProof/>
              </w:rPr>
              <w:t>1.</w:t>
            </w:r>
            <w:r w:rsidR="00CA2E9A" w:rsidRPr="00620862">
              <w:rPr>
                <w:rStyle w:val="Hyperlink"/>
                <w:noProof/>
              </w:rPr>
              <w:t>1</w:t>
            </w:r>
            <w:r w:rsidR="00CA2E9A">
              <w:rPr>
                <w:rFonts w:asciiTheme="minorHAnsi" w:eastAsiaTheme="minorEastAsia" w:hAnsiTheme="minorHAnsi" w:cstheme="minorBidi"/>
                <w:noProof/>
              </w:rPr>
              <w:tab/>
            </w:r>
            <w:r w:rsidR="00CA2E9A" w:rsidRPr="00620862">
              <w:rPr>
                <w:rStyle w:val="Hyperlink"/>
                <w:noProof/>
              </w:rPr>
              <w:t>Project Overview</w:t>
            </w:r>
            <w:r w:rsidR="00CA2E9A">
              <w:rPr>
                <w:noProof/>
                <w:webHidden/>
              </w:rPr>
              <w:tab/>
            </w:r>
            <w:r w:rsidR="00CA2E9A">
              <w:rPr>
                <w:noProof/>
                <w:webHidden/>
              </w:rPr>
              <w:fldChar w:fldCharType="begin"/>
            </w:r>
            <w:r w:rsidR="00CA2E9A">
              <w:rPr>
                <w:noProof/>
                <w:webHidden/>
              </w:rPr>
              <w:instrText xml:space="preserve"> PAGEREF _Toc511256311 \h </w:instrText>
            </w:r>
            <w:r w:rsidR="00CA2E9A">
              <w:rPr>
                <w:noProof/>
                <w:webHidden/>
              </w:rPr>
            </w:r>
            <w:r w:rsidR="00CA2E9A">
              <w:rPr>
                <w:noProof/>
                <w:webHidden/>
              </w:rPr>
              <w:fldChar w:fldCharType="separate"/>
            </w:r>
            <w:r w:rsidR="00CA2E9A">
              <w:rPr>
                <w:noProof/>
                <w:webHidden/>
              </w:rPr>
              <w:t>1</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12" w:history="1">
            <w:r w:rsidR="00CA2E9A" w:rsidRPr="00620862">
              <w:rPr>
                <w:rStyle w:val="Hyperlink"/>
                <w:noProof/>
              </w:rPr>
              <w:t>1.2</w:t>
            </w:r>
            <w:r w:rsidR="00CA2E9A">
              <w:rPr>
                <w:rFonts w:asciiTheme="minorHAnsi" w:eastAsiaTheme="minorEastAsia" w:hAnsiTheme="minorHAnsi" w:cstheme="minorBidi"/>
                <w:noProof/>
              </w:rPr>
              <w:tab/>
            </w:r>
            <w:r w:rsidR="00CA2E9A" w:rsidRPr="00620862">
              <w:rPr>
                <w:rStyle w:val="Hyperlink"/>
                <w:noProof/>
              </w:rPr>
              <w:t>Project Objectives and Goals</w:t>
            </w:r>
            <w:r w:rsidR="00CA2E9A">
              <w:rPr>
                <w:noProof/>
                <w:webHidden/>
              </w:rPr>
              <w:tab/>
            </w:r>
            <w:r w:rsidR="00CA2E9A">
              <w:rPr>
                <w:noProof/>
                <w:webHidden/>
              </w:rPr>
              <w:fldChar w:fldCharType="begin"/>
            </w:r>
            <w:r w:rsidR="00CA2E9A">
              <w:rPr>
                <w:noProof/>
                <w:webHidden/>
              </w:rPr>
              <w:instrText xml:space="preserve"> PAGEREF _Toc511256312 \h </w:instrText>
            </w:r>
            <w:r w:rsidR="00CA2E9A">
              <w:rPr>
                <w:noProof/>
                <w:webHidden/>
              </w:rPr>
            </w:r>
            <w:r w:rsidR="00CA2E9A">
              <w:rPr>
                <w:noProof/>
                <w:webHidden/>
              </w:rPr>
              <w:fldChar w:fldCharType="separate"/>
            </w:r>
            <w:r w:rsidR="00CA2E9A">
              <w:rPr>
                <w:noProof/>
                <w:webHidden/>
              </w:rPr>
              <w:t>1</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13" w:history="1">
            <w:r w:rsidR="00CA2E9A" w:rsidRPr="00620862">
              <w:rPr>
                <w:rStyle w:val="Hyperlink"/>
                <w:noProof/>
              </w:rPr>
              <w:t>1.3</w:t>
            </w:r>
            <w:r w:rsidR="00CA2E9A">
              <w:rPr>
                <w:rFonts w:asciiTheme="minorHAnsi" w:eastAsiaTheme="minorEastAsia" w:hAnsiTheme="minorHAnsi" w:cstheme="minorBidi"/>
                <w:noProof/>
              </w:rPr>
              <w:tab/>
            </w:r>
            <w:r w:rsidR="00CA2E9A" w:rsidRPr="00620862">
              <w:rPr>
                <w:rStyle w:val="Hyperlink"/>
                <w:noProof/>
              </w:rPr>
              <w:t>Project Timeline</w:t>
            </w:r>
            <w:r w:rsidR="00CA2E9A">
              <w:rPr>
                <w:noProof/>
                <w:webHidden/>
              </w:rPr>
              <w:tab/>
            </w:r>
            <w:r w:rsidR="00CA2E9A">
              <w:rPr>
                <w:noProof/>
                <w:webHidden/>
              </w:rPr>
              <w:fldChar w:fldCharType="begin"/>
            </w:r>
            <w:r w:rsidR="00CA2E9A">
              <w:rPr>
                <w:noProof/>
                <w:webHidden/>
              </w:rPr>
              <w:instrText xml:space="preserve"> PAGEREF _Toc511256313 \h </w:instrText>
            </w:r>
            <w:r w:rsidR="00CA2E9A">
              <w:rPr>
                <w:noProof/>
                <w:webHidden/>
              </w:rPr>
            </w:r>
            <w:r w:rsidR="00CA2E9A">
              <w:rPr>
                <w:noProof/>
                <w:webHidden/>
              </w:rPr>
              <w:fldChar w:fldCharType="separate"/>
            </w:r>
            <w:r w:rsidR="00CA2E9A">
              <w:rPr>
                <w:noProof/>
                <w:webHidden/>
              </w:rPr>
              <w:t>2</w:t>
            </w:r>
            <w:r w:rsidR="00CA2E9A">
              <w:rPr>
                <w:noProof/>
                <w:webHidden/>
              </w:rPr>
              <w:fldChar w:fldCharType="end"/>
            </w:r>
          </w:hyperlink>
        </w:p>
        <w:p w:rsidR="00CA2E9A" w:rsidRDefault="00D464DE">
          <w:pPr>
            <w:pStyle w:val="TOC1"/>
            <w:tabs>
              <w:tab w:val="left" w:pos="440"/>
              <w:tab w:val="right" w:leader="dot" w:pos="9016"/>
            </w:tabs>
            <w:rPr>
              <w:rFonts w:asciiTheme="minorHAnsi" w:eastAsiaTheme="minorEastAsia" w:hAnsiTheme="minorHAnsi" w:cstheme="minorBidi"/>
              <w:noProof/>
            </w:rPr>
          </w:pPr>
          <w:hyperlink w:anchor="_Toc511256314" w:history="1">
            <w:r w:rsidR="00CA2E9A" w:rsidRPr="00620862">
              <w:rPr>
                <w:rStyle w:val="Hyperlink"/>
                <w:noProof/>
              </w:rPr>
              <w:t>2</w:t>
            </w:r>
            <w:r w:rsidR="00CA2E9A">
              <w:rPr>
                <w:rFonts w:asciiTheme="minorHAnsi" w:eastAsiaTheme="minorEastAsia" w:hAnsiTheme="minorHAnsi" w:cstheme="minorBidi"/>
                <w:noProof/>
              </w:rPr>
              <w:tab/>
            </w:r>
            <w:r w:rsidR="00CA2E9A" w:rsidRPr="00620862">
              <w:rPr>
                <w:rStyle w:val="Hyperlink"/>
                <w:noProof/>
              </w:rPr>
              <w:t>Technologies Used</w:t>
            </w:r>
            <w:r w:rsidR="00CA2E9A">
              <w:rPr>
                <w:noProof/>
                <w:webHidden/>
              </w:rPr>
              <w:tab/>
            </w:r>
            <w:r w:rsidR="00CA2E9A">
              <w:rPr>
                <w:noProof/>
                <w:webHidden/>
              </w:rPr>
              <w:fldChar w:fldCharType="begin"/>
            </w:r>
            <w:r w:rsidR="00CA2E9A">
              <w:rPr>
                <w:noProof/>
                <w:webHidden/>
              </w:rPr>
              <w:instrText xml:space="preserve"> PAGEREF _Toc511256314 \h </w:instrText>
            </w:r>
            <w:r w:rsidR="00CA2E9A">
              <w:rPr>
                <w:noProof/>
                <w:webHidden/>
              </w:rPr>
            </w:r>
            <w:r w:rsidR="00CA2E9A">
              <w:rPr>
                <w:noProof/>
                <w:webHidden/>
              </w:rPr>
              <w:fldChar w:fldCharType="separate"/>
            </w:r>
            <w:r w:rsidR="00CA2E9A">
              <w:rPr>
                <w:noProof/>
                <w:webHidden/>
              </w:rPr>
              <w:t>3</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15" w:history="1">
            <w:r w:rsidR="00CA2E9A" w:rsidRPr="00620862">
              <w:rPr>
                <w:rStyle w:val="Hyperlink"/>
                <w:noProof/>
              </w:rPr>
              <w:t>2.1</w:t>
            </w:r>
            <w:r w:rsidR="00CA2E9A">
              <w:rPr>
                <w:rFonts w:asciiTheme="minorHAnsi" w:eastAsiaTheme="minorEastAsia" w:hAnsiTheme="minorHAnsi" w:cstheme="minorBidi"/>
                <w:noProof/>
              </w:rPr>
              <w:tab/>
            </w:r>
            <w:r w:rsidR="00CA2E9A" w:rsidRPr="00620862">
              <w:rPr>
                <w:rStyle w:val="Hyperlink"/>
                <w:noProof/>
              </w:rPr>
              <w:t>Tools</w:t>
            </w:r>
            <w:r w:rsidR="00CA2E9A">
              <w:rPr>
                <w:noProof/>
                <w:webHidden/>
              </w:rPr>
              <w:tab/>
            </w:r>
            <w:r w:rsidR="00CA2E9A">
              <w:rPr>
                <w:noProof/>
                <w:webHidden/>
              </w:rPr>
              <w:fldChar w:fldCharType="begin"/>
            </w:r>
            <w:r w:rsidR="00CA2E9A">
              <w:rPr>
                <w:noProof/>
                <w:webHidden/>
              </w:rPr>
              <w:instrText xml:space="preserve"> PAGEREF _Toc511256315 \h </w:instrText>
            </w:r>
            <w:r w:rsidR="00CA2E9A">
              <w:rPr>
                <w:noProof/>
                <w:webHidden/>
              </w:rPr>
            </w:r>
            <w:r w:rsidR="00CA2E9A">
              <w:rPr>
                <w:noProof/>
                <w:webHidden/>
              </w:rPr>
              <w:fldChar w:fldCharType="separate"/>
            </w:r>
            <w:r w:rsidR="00CA2E9A">
              <w:rPr>
                <w:noProof/>
                <w:webHidden/>
              </w:rPr>
              <w:t>3</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16" w:history="1">
            <w:r w:rsidR="00CA2E9A" w:rsidRPr="00620862">
              <w:rPr>
                <w:rStyle w:val="Hyperlink"/>
                <w:noProof/>
              </w:rPr>
              <w:t>2.1.1</w:t>
            </w:r>
            <w:r w:rsidR="00CA2E9A">
              <w:rPr>
                <w:rFonts w:asciiTheme="minorHAnsi" w:eastAsiaTheme="minorEastAsia" w:hAnsiTheme="minorHAnsi" w:cstheme="minorBidi"/>
                <w:noProof/>
              </w:rPr>
              <w:tab/>
            </w:r>
            <w:r w:rsidR="00CA2E9A" w:rsidRPr="00620862">
              <w:rPr>
                <w:rStyle w:val="Hyperlink"/>
                <w:noProof/>
              </w:rPr>
              <w:t>NetBeans Ide</w:t>
            </w:r>
            <w:r w:rsidR="00CA2E9A">
              <w:rPr>
                <w:noProof/>
                <w:webHidden/>
              </w:rPr>
              <w:tab/>
            </w:r>
            <w:r w:rsidR="00CA2E9A">
              <w:rPr>
                <w:noProof/>
                <w:webHidden/>
              </w:rPr>
              <w:fldChar w:fldCharType="begin"/>
            </w:r>
            <w:r w:rsidR="00CA2E9A">
              <w:rPr>
                <w:noProof/>
                <w:webHidden/>
              </w:rPr>
              <w:instrText xml:space="preserve"> PAGEREF _Toc511256316 \h </w:instrText>
            </w:r>
            <w:r w:rsidR="00CA2E9A">
              <w:rPr>
                <w:noProof/>
                <w:webHidden/>
              </w:rPr>
            </w:r>
            <w:r w:rsidR="00CA2E9A">
              <w:rPr>
                <w:noProof/>
                <w:webHidden/>
              </w:rPr>
              <w:fldChar w:fldCharType="separate"/>
            </w:r>
            <w:r w:rsidR="00CA2E9A">
              <w:rPr>
                <w:noProof/>
                <w:webHidden/>
              </w:rPr>
              <w:t>3</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17" w:history="1">
            <w:r w:rsidR="00CA2E9A" w:rsidRPr="00620862">
              <w:rPr>
                <w:rStyle w:val="Hyperlink"/>
                <w:noProof/>
              </w:rPr>
              <w:t>2.1.2</w:t>
            </w:r>
            <w:r w:rsidR="00CA2E9A">
              <w:rPr>
                <w:rFonts w:asciiTheme="minorHAnsi" w:eastAsiaTheme="minorEastAsia" w:hAnsiTheme="minorHAnsi" w:cstheme="minorBidi"/>
                <w:noProof/>
              </w:rPr>
              <w:tab/>
            </w:r>
            <w:r w:rsidR="00CA2E9A" w:rsidRPr="00620862">
              <w:rPr>
                <w:rStyle w:val="Hyperlink"/>
                <w:noProof/>
              </w:rPr>
              <w:t>GitHub</w:t>
            </w:r>
            <w:r w:rsidR="00CA2E9A">
              <w:rPr>
                <w:noProof/>
                <w:webHidden/>
              </w:rPr>
              <w:tab/>
            </w:r>
            <w:r w:rsidR="00CA2E9A">
              <w:rPr>
                <w:noProof/>
                <w:webHidden/>
              </w:rPr>
              <w:fldChar w:fldCharType="begin"/>
            </w:r>
            <w:r w:rsidR="00CA2E9A">
              <w:rPr>
                <w:noProof/>
                <w:webHidden/>
              </w:rPr>
              <w:instrText xml:space="preserve"> PAGEREF _Toc511256317 \h </w:instrText>
            </w:r>
            <w:r w:rsidR="00CA2E9A">
              <w:rPr>
                <w:noProof/>
                <w:webHidden/>
              </w:rPr>
            </w:r>
            <w:r w:rsidR="00CA2E9A">
              <w:rPr>
                <w:noProof/>
                <w:webHidden/>
              </w:rPr>
              <w:fldChar w:fldCharType="separate"/>
            </w:r>
            <w:r w:rsidR="00CA2E9A">
              <w:rPr>
                <w:noProof/>
                <w:webHidden/>
              </w:rPr>
              <w:t>3</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18" w:history="1">
            <w:r w:rsidR="00CA2E9A" w:rsidRPr="00620862">
              <w:rPr>
                <w:rStyle w:val="Hyperlink"/>
                <w:noProof/>
              </w:rPr>
              <w:t>2.1.3</w:t>
            </w:r>
            <w:r w:rsidR="00CA2E9A">
              <w:rPr>
                <w:rFonts w:asciiTheme="minorHAnsi" w:eastAsiaTheme="minorEastAsia" w:hAnsiTheme="minorHAnsi" w:cstheme="minorBidi"/>
                <w:noProof/>
              </w:rPr>
              <w:tab/>
            </w:r>
            <w:r w:rsidR="00CA2E9A" w:rsidRPr="00620862">
              <w:rPr>
                <w:rStyle w:val="Hyperlink"/>
                <w:noProof/>
              </w:rPr>
              <w:t>Chrome and Dev Tools</w:t>
            </w:r>
            <w:r w:rsidR="00CA2E9A">
              <w:rPr>
                <w:noProof/>
                <w:webHidden/>
              </w:rPr>
              <w:tab/>
            </w:r>
            <w:r w:rsidR="00CA2E9A">
              <w:rPr>
                <w:noProof/>
                <w:webHidden/>
              </w:rPr>
              <w:fldChar w:fldCharType="begin"/>
            </w:r>
            <w:r w:rsidR="00CA2E9A">
              <w:rPr>
                <w:noProof/>
                <w:webHidden/>
              </w:rPr>
              <w:instrText xml:space="preserve"> PAGEREF _Toc511256318 \h </w:instrText>
            </w:r>
            <w:r w:rsidR="00CA2E9A">
              <w:rPr>
                <w:noProof/>
                <w:webHidden/>
              </w:rPr>
            </w:r>
            <w:r w:rsidR="00CA2E9A">
              <w:rPr>
                <w:noProof/>
                <w:webHidden/>
              </w:rPr>
              <w:fldChar w:fldCharType="separate"/>
            </w:r>
            <w:r w:rsidR="00CA2E9A">
              <w:rPr>
                <w:noProof/>
                <w:webHidden/>
              </w:rPr>
              <w:t>3</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19" w:history="1">
            <w:r w:rsidR="00CA2E9A" w:rsidRPr="00620862">
              <w:rPr>
                <w:rStyle w:val="Hyperlink"/>
                <w:noProof/>
              </w:rPr>
              <w:t>2.2</w:t>
            </w:r>
            <w:r w:rsidR="00CA2E9A">
              <w:rPr>
                <w:rFonts w:asciiTheme="minorHAnsi" w:eastAsiaTheme="minorEastAsia" w:hAnsiTheme="minorHAnsi" w:cstheme="minorBidi"/>
                <w:noProof/>
              </w:rPr>
              <w:tab/>
            </w:r>
            <w:r w:rsidR="00CA2E9A" w:rsidRPr="00620862">
              <w:rPr>
                <w:rStyle w:val="Hyperlink"/>
                <w:noProof/>
              </w:rPr>
              <w:t>Languages</w:t>
            </w:r>
            <w:r w:rsidR="00CA2E9A">
              <w:rPr>
                <w:noProof/>
                <w:webHidden/>
              </w:rPr>
              <w:tab/>
            </w:r>
            <w:r w:rsidR="00CA2E9A">
              <w:rPr>
                <w:noProof/>
                <w:webHidden/>
              </w:rPr>
              <w:fldChar w:fldCharType="begin"/>
            </w:r>
            <w:r w:rsidR="00CA2E9A">
              <w:rPr>
                <w:noProof/>
                <w:webHidden/>
              </w:rPr>
              <w:instrText xml:space="preserve"> PAGEREF _Toc511256319 \h </w:instrText>
            </w:r>
            <w:r w:rsidR="00CA2E9A">
              <w:rPr>
                <w:noProof/>
                <w:webHidden/>
              </w:rPr>
            </w:r>
            <w:r w:rsidR="00CA2E9A">
              <w:rPr>
                <w:noProof/>
                <w:webHidden/>
              </w:rPr>
              <w:fldChar w:fldCharType="separate"/>
            </w:r>
            <w:r w:rsidR="00CA2E9A">
              <w:rPr>
                <w:noProof/>
                <w:webHidden/>
              </w:rPr>
              <w:t>4</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20" w:history="1">
            <w:r w:rsidR="00CA2E9A" w:rsidRPr="00620862">
              <w:rPr>
                <w:rStyle w:val="Hyperlink"/>
                <w:noProof/>
              </w:rPr>
              <w:t>2.2.1</w:t>
            </w:r>
            <w:r w:rsidR="00CA2E9A">
              <w:rPr>
                <w:rFonts w:asciiTheme="minorHAnsi" w:eastAsiaTheme="minorEastAsia" w:hAnsiTheme="minorHAnsi" w:cstheme="minorBidi"/>
                <w:noProof/>
              </w:rPr>
              <w:tab/>
            </w:r>
            <w:r w:rsidR="00CA2E9A" w:rsidRPr="00620862">
              <w:rPr>
                <w:rStyle w:val="Hyperlink"/>
                <w:noProof/>
              </w:rPr>
              <w:t>HTML</w:t>
            </w:r>
            <w:r w:rsidR="00CA2E9A">
              <w:rPr>
                <w:noProof/>
                <w:webHidden/>
              </w:rPr>
              <w:tab/>
            </w:r>
            <w:r w:rsidR="00CA2E9A">
              <w:rPr>
                <w:noProof/>
                <w:webHidden/>
              </w:rPr>
              <w:fldChar w:fldCharType="begin"/>
            </w:r>
            <w:r w:rsidR="00CA2E9A">
              <w:rPr>
                <w:noProof/>
                <w:webHidden/>
              </w:rPr>
              <w:instrText xml:space="preserve"> PAGEREF _Toc511256320 \h </w:instrText>
            </w:r>
            <w:r w:rsidR="00CA2E9A">
              <w:rPr>
                <w:noProof/>
                <w:webHidden/>
              </w:rPr>
            </w:r>
            <w:r w:rsidR="00CA2E9A">
              <w:rPr>
                <w:noProof/>
                <w:webHidden/>
              </w:rPr>
              <w:fldChar w:fldCharType="separate"/>
            </w:r>
            <w:r w:rsidR="00CA2E9A">
              <w:rPr>
                <w:noProof/>
                <w:webHidden/>
              </w:rPr>
              <w:t>4</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21" w:history="1">
            <w:r w:rsidR="00CA2E9A" w:rsidRPr="00620862">
              <w:rPr>
                <w:rStyle w:val="Hyperlink"/>
                <w:noProof/>
              </w:rPr>
              <w:t>2.2.2</w:t>
            </w:r>
            <w:r w:rsidR="00CA2E9A">
              <w:rPr>
                <w:rFonts w:asciiTheme="minorHAnsi" w:eastAsiaTheme="minorEastAsia" w:hAnsiTheme="minorHAnsi" w:cstheme="minorBidi"/>
                <w:noProof/>
              </w:rPr>
              <w:tab/>
            </w:r>
            <w:r w:rsidR="00CA2E9A" w:rsidRPr="00620862">
              <w:rPr>
                <w:rStyle w:val="Hyperlink"/>
                <w:noProof/>
              </w:rPr>
              <w:t>JavaScript</w:t>
            </w:r>
            <w:r w:rsidR="00CA2E9A">
              <w:rPr>
                <w:noProof/>
                <w:webHidden/>
              </w:rPr>
              <w:tab/>
            </w:r>
            <w:r w:rsidR="00CA2E9A">
              <w:rPr>
                <w:noProof/>
                <w:webHidden/>
              </w:rPr>
              <w:fldChar w:fldCharType="begin"/>
            </w:r>
            <w:r w:rsidR="00CA2E9A">
              <w:rPr>
                <w:noProof/>
                <w:webHidden/>
              </w:rPr>
              <w:instrText xml:space="preserve"> PAGEREF _Toc511256321 \h </w:instrText>
            </w:r>
            <w:r w:rsidR="00CA2E9A">
              <w:rPr>
                <w:noProof/>
                <w:webHidden/>
              </w:rPr>
            </w:r>
            <w:r w:rsidR="00CA2E9A">
              <w:rPr>
                <w:noProof/>
                <w:webHidden/>
              </w:rPr>
              <w:fldChar w:fldCharType="separate"/>
            </w:r>
            <w:r w:rsidR="00CA2E9A">
              <w:rPr>
                <w:noProof/>
                <w:webHidden/>
              </w:rPr>
              <w:t>4</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22" w:history="1">
            <w:r w:rsidR="00CA2E9A" w:rsidRPr="00620862">
              <w:rPr>
                <w:rStyle w:val="Hyperlink"/>
                <w:noProof/>
              </w:rPr>
              <w:t>2.2.3</w:t>
            </w:r>
            <w:r w:rsidR="00CA2E9A">
              <w:rPr>
                <w:rFonts w:asciiTheme="minorHAnsi" w:eastAsiaTheme="minorEastAsia" w:hAnsiTheme="minorHAnsi" w:cstheme="minorBidi"/>
                <w:noProof/>
              </w:rPr>
              <w:tab/>
            </w:r>
            <w:r w:rsidR="00CA2E9A" w:rsidRPr="00620862">
              <w:rPr>
                <w:rStyle w:val="Hyperlink"/>
                <w:noProof/>
              </w:rPr>
              <w:t>CSS</w:t>
            </w:r>
            <w:r w:rsidR="00CA2E9A">
              <w:rPr>
                <w:noProof/>
                <w:webHidden/>
              </w:rPr>
              <w:tab/>
            </w:r>
            <w:r w:rsidR="00CA2E9A">
              <w:rPr>
                <w:noProof/>
                <w:webHidden/>
              </w:rPr>
              <w:fldChar w:fldCharType="begin"/>
            </w:r>
            <w:r w:rsidR="00CA2E9A">
              <w:rPr>
                <w:noProof/>
                <w:webHidden/>
              </w:rPr>
              <w:instrText xml:space="preserve"> PAGEREF _Toc511256322 \h </w:instrText>
            </w:r>
            <w:r w:rsidR="00CA2E9A">
              <w:rPr>
                <w:noProof/>
                <w:webHidden/>
              </w:rPr>
            </w:r>
            <w:r w:rsidR="00CA2E9A">
              <w:rPr>
                <w:noProof/>
                <w:webHidden/>
              </w:rPr>
              <w:fldChar w:fldCharType="separate"/>
            </w:r>
            <w:r w:rsidR="00CA2E9A">
              <w:rPr>
                <w:noProof/>
                <w:webHidden/>
              </w:rPr>
              <w:t>4</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23" w:history="1">
            <w:r w:rsidR="00CA2E9A" w:rsidRPr="00620862">
              <w:rPr>
                <w:rStyle w:val="Hyperlink"/>
                <w:noProof/>
              </w:rPr>
              <w:t>2.3</w:t>
            </w:r>
            <w:r w:rsidR="00CA2E9A">
              <w:rPr>
                <w:rFonts w:asciiTheme="minorHAnsi" w:eastAsiaTheme="minorEastAsia" w:hAnsiTheme="minorHAnsi" w:cstheme="minorBidi"/>
                <w:noProof/>
              </w:rPr>
              <w:tab/>
            </w:r>
            <w:r w:rsidR="00CA2E9A" w:rsidRPr="00620862">
              <w:rPr>
                <w:rStyle w:val="Hyperlink"/>
                <w:noProof/>
              </w:rPr>
              <w:t>Libraries/Frameworks</w:t>
            </w:r>
            <w:r w:rsidR="00CA2E9A">
              <w:rPr>
                <w:noProof/>
                <w:webHidden/>
              </w:rPr>
              <w:tab/>
            </w:r>
            <w:r w:rsidR="00CA2E9A">
              <w:rPr>
                <w:noProof/>
                <w:webHidden/>
              </w:rPr>
              <w:fldChar w:fldCharType="begin"/>
            </w:r>
            <w:r w:rsidR="00CA2E9A">
              <w:rPr>
                <w:noProof/>
                <w:webHidden/>
              </w:rPr>
              <w:instrText xml:space="preserve"> PAGEREF _Toc511256323 \h </w:instrText>
            </w:r>
            <w:r w:rsidR="00CA2E9A">
              <w:rPr>
                <w:noProof/>
                <w:webHidden/>
              </w:rPr>
            </w:r>
            <w:r w:rsidR="00CA2E9A">
              <w:rPr>
                <w:noProof/>
                <w:webHidden/>
              </w:rPr>
              <w:fldChar w:fldCharType="separate"/>
            </w:r>
            <w:r w:rsidR="00CA2E9A">
              <w:rPr>
                <w:noProof/>
                <w:webHidden/>
              </w:rPr>
              <w:t>4</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24" w:history="1">
            <w:r w:rsidR="00CA2E9A" w:rsidRPr="00620862">
              <w:rPr>
                <w:rStyle w:val="Hyperlink"/>
                <w:noProof/>
              </w:rPr>
              <w:t>2.3.1</w:t>
            </w:r>
            <w:r w:rsidR="00CA2E9A">
              <w:rPr>
                <w:rFonts w:asciiTheme="minorHAnsi" w:eastAsiaTheme="minorEastAsia" w:hAnsiTheme="minorHAnsi" w:cstheme="minorBidi"/>
                <w:noProof/>
              </w:rPr>
              <w:tab/>
            </w:r>
            <w:r w:rsidR="00CA2E9A" w:rsidRPr="00620862">
              <w:rPr>
                <w:rStyle w:val="Hyperlink"/>
                <w:noProof/>
              </w:rPr>
              <w:t>JointJS</w:t>
            </w:r>
            <w:r w:rsidR="00CA2E9A">
              <w:rPr>
                <w:noProof/>
                <w:webHidden/>
              </w:rPr>
              <w:tab/>
            </w:r>
            <w:r w:rsidR="00CA2E9A">
              <w:rPr>
                <w:noProof/>
                <w:webHidden/>
              </w:rPr>
              <w:fldChar w:fldCharType="begin"/>
            </w:r>
            <w:r w:rsidR="00CA2E9A">
              <w:rPr>
                <w:noProof/>
                <w:webHidden/>
              </w:rPr>
              <w:instrText xml:space="preserve"> PAGEREF _Toc511256324 \h </w:instrText>
            </w:r>
            <w:r w:rsidR="00CA2E9A">
              <w:rPr>
                <w:noProof/>
                <w:webHidden/>
              </w:rPr>
            </w:r>
            <w:r w:rsidR="00CA2E9A">
              <w:rPr>
                <w:noProof/>
                <w:webHidden/>
              </w:rPr>
              <w:fldChar w:fldCharType="separate"/>
            </w:r>
            <w:r w:rsidR="00CA2E9A">
              <w:rPr>
                <w:noProof/>
                <w:webHidden/>
              </w:rPr>
              <w:t>4</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25" w:history="1">
            <w:r w:rsidR="00CA2E9A" w:rsidRPr="00620862">
              <w:rPr>
                <w:rStyle w:val="Hyperlink"/>
                <w:noProof/>
              </w:rPr>
              <w:t>2.3.2</w:t>
            </w:r>
            <w:r w:rsidR="00CA2E9A">
              <w:rPr>
                <w:rFonts w:asciiTheme="minorHAnsi" w:eastAsiaTheme="minorEastAsia" w:hAnsiTheme="minorHAnsi" w:cstheme="minorBidi"/>
                <w:noProof/>
              </w:rPr>
              <w:tab/>
            </w:r>
            <w:r w:rsidR="00CA2E9A" w:rsidRPr="00620862">
              <w:rPr>
                <w:rStyle w:val="Hyperlink"/>
                <w:noProof/>
              </w:rPr>
              <w:t>SVG</w:t>
            </w:r>
            <w:r w:rsidR="00CA2E9A">
              <w:rPr>
                <w:noProof/>
                <w:webHidden/>
              </w:rPr>
              <w:tab/>
            </w:r>
            <w:r w:rsidR="00CA2E9A">
              <w:rPr>
                <w:noProof/>
                <w:webHidden/>
              </w:rPr>
              <w:fldChar w:fldCharType="begin"/>
            </w:r>
            <w:r w:rsidR="00CA2E9A">
              <w:rPr>
                <w:noProof/>
                <w:webHidden/>
              </w:rPr>
              <w:instrText xml:space="preserve"> PAGEREF _Toc511256325 \h </w:instrText>
            </w:r>
            <w:r w:rsidR="00CA2E9A">
              <w:rPr>
                <w:noProof/>
                <w:webHidden/>
              </w:rPr>
            </w:r>
            <w:r w:rsidR="00CA2E9A">
              <w:rPr>
                <w:noProof/>
                <w:webHidden/>
              </w:rPr>
              <w:fldChar w:fldCharType="separate"/>
            </w:r>
            <w:r w:rsidR="00CA2E9A">
              <w:rPr>
                <w:noProof/>
                <w:webHidden/>
              </w:rPr>
              <w:t>5</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26" w:history="1">
            <w:r w:rsidR="00CA2E9A" w:rsidRPr="00620862">
              <w:rPr>
                <w:rStyle w:val="Hyperlink"/>
                <w:noProof/>
              </w:rPr>
              <w:t>2.3.3</w:t>
            </w:r>
            <w:r w:rsidR="00CA2E9A">
              <w:rPr>
                <w:rFonts w:asciiTheme="minorHAnsi" w:eastAsiaTheme="minorEastAsia" w:hAnsiTheme="minorHAnsi" w:cstheme="minorBidi"/>
                <w:noProof/>
              </w:rPr>
              <w:tab/>
            </w:r>
            <w:r w:rsidR="00CA2E9A" w:rsidRPr="00620862">
              <w:rPr>
                <w:rStyle w:val="Hyperlink"/>
                <w:noProof/>
              </w:rPr>
              <w:t>Chart.js</w:t>
            </w:r>
            <w:r w:rsidR="00CA2E9A">
              <w:rPr>
                <w:noProof/>
                <w:webHidden/>
              </w:rPr>
              <w:tab/>
            </w:r>
            <w:r w:rsidR="00CA2E9A">
              <w:rPr>
                <w:noProof/>
                <w:webHidden/>
              </w:rPr>
              <w:fldChar w:fldCharType="begin"/>
            </w:r>
            <w:r w:rsidR="00CA2E9A">
              <w:rPr>
                <w:noProof/>
                <w:webHidden/>
              </w:rPr>
              <w:instrText xml:space="preserve"> PAGEREF _Toc511256326 \h </w:instrText>
            </w:r>
            <w:r w:rsidR="00CA2E9A">
              <w:rPr>
                <w:noProof/>
                <w:webHidden/>
              </w:rPr>
            </w:r>
            <w:r w:rsidR="00CA2E9A">
              <w:rPr>
                <w:noProof/>
                <w:webHidden/>
              </w:rPr>
              <w:fldChar w:fldCharType="separate"/>
            </w:r>
            <w:r w:rsidR="00CA2E9A">
              <w:rPr>
                <w:noProof/>
                <w:webHidden/>
              </w:rPr>
              <w:t>5</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27" w:history="1">
            <w:r w:rsidR="00CA2E9A" w:rsidRPr="00620862">
              <w:rPr>
                <w:rStyle w:val="Hyperlink"/>
                <w:noProof/>
              </w:rPr>
              <w:t>2.3.4</w:t>
            </w:r>
            <w:r w:rsidR="00CA2E9A">
              <w:rPr>
                <w:rFonts w:asciiTheme="minorHAnsi" w:eastAsiaTheme="minorEastAsia" w:hAnsiTheme="minorHAnsi" w:cstheme="minorBidi"/>
                <w:noProof/>
              </w:rPr>
              <w:tab/>
            </w:r>
            <w:r w:rsidR="00CA2E9A" w:rsidRPr="00620862">
              <w:rPr>
                <w:rStyle w:val="Hyperlink"/>
                <w:noProof/>
              </w:rPr>
              <w:t>JQuery</w:t>
            </w:r>
            <w:r w:rsidR="00CA2E9A">
              <w:rPr>
                <w:noProof/>
                <w:webHidden/>
              </w:rPr>
              <w:tab/>
            </w:r>
            <w:r w:rsidR="00CA2E9A">
              <w:rPr>
                <w:noProof/>
                <w:webHidden/>
              </w:rPr>
              <w:fldChar w:fldCharType="begin"/>
            </w:r>
            <w:r w:rsidR="00CA2E9A">
              <w:rPr>
                <w:noProof/>
                <w:webHidden/>
              </w:rPr>
              <w:instrText xml:space="preserve"> PAGEREF _Toc511256327 \h </w:instrText>
            </w:r>
            <w:r w:rsidR="00CA2E9A">
              <w:rPr>
                <w:noProof/>
                <w:webHidden/>
              </w:rPr>
            </w:r>
            <w:r w:rsidR="00CA2E9A">
              <w:rPr>
                <w:noProof/>
                <w:webHidden/>
              </w:rPr>
              <w:fldChar w:fldCharType="separate"/>
            </w:r>
            <w:r w:rsidR="00CA2E9A">
              <w:rPr>
                <w:noProof/>
                <w:webHidden/>
              </w:rPr>
              <w:t>5</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28" w:history="1">
            <w:r w:rsidR="00CA2E9A" w:rsidRPr="00620862">
              <w:rPr>
                <w:rStyle w:val="Hyperlink"/>
                <w:noProof/>
              </w:rPr>
              <w:t>2.3.5</w:t>
            </w:r>
            <w:r w:rsidR="00CA2E9A">
              <w:rPr>
                <w:rFonts w:asciiTheme="minorHAnsi" w:eastAsiaTheme="minorEastAsia" w:hAnsiTheme="minorHAnsi" w:cstheme="minorBidi"/>
                <w:noProof/>
              </w:rPr>
              <w:tab/>
            </w:r>
            <w:r w:rsidR="00CA2E9A" w:rsidRPr="00620862">
              <w:rPr>
                <w:rStyle w:val="Hyperlink"/>
                <w:noProof/>
              </w:rPr>
              <w:t>Twitter Bootstrap</w:t>
            </w:r>
            <w:r w:rsidR="00CA2E9A">
              <w:rPr>
                <w:noProof/>
                <w:webHidden/>
              </w:rPr>
              <w:tab/>
            </w:r>
            <w:r w:rsidR="00CA2E9A">
              <w:rPr>
                <w:noProof/>
                <w:webHidden/>
              </w:rPr>
              <w:fldChar w:fldCharType="begin"/>
            </w:r>
            <w:r w:rsidR="00CA2E9A">
              <w:rPr>
                <w:noProof/>
                <w:webHidden/>
              </w:rPr>
              <w:instrText xml:space="preserve"> PAGEREF _Toc511256328 \h </w:instrText>
            </w:r>
            <w:r w:rsidR="00CA2E9A">
              <w:rPr>
                <w:noProof/>
                <w:webHidden/>
              </w:rPr>
            </w:r>
            <w:r w:rsidR="00CA2E9A">
              <w:rPr>
                <w:noProof/>
                <w:webHidden/>
              </w:rPr>
              <w:fldChar w:fldCharType="separate"/>
            </w:r>
            <w:r w:rsidR="00CA2E9A">
              <w:rPr>
                <w:noProof/>
                <w:webHidden/>
              </w:rPr>
              <w:t>5</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29" w:history="1">
            <w:r w:rsidR="00CA2E9A" w:rsidRPr="00620862">
              <w:rPr>
                <w:rStyle w:val="Hyperlink"/>
                <w:noProof/>
              </w:rPr>
              <w:t>2.3.6</w:t>
            </w:r>
            <w:r w:rsidR="00CA2E9A">
              <w:rPr>
                <w:rFonts w:asciiTheme="minorHAnsi" w:eastAsiaTheme="minorEastAsia" w:hAnsiTheme="minorHAnsi" w:cstheme="minorBidi"/>
                <w:noProof/>
              </w:rPr>
              <w:tab/>
            </w:r>
            <w:r w:rsidR="00CA2E9A" w:rsidRPr="00620862">
              <w:rPr>
                <w:rStyle w:val="Hyperlink"/>
                <w:noProof/>
              </w:rPr>
              <w:t>Orient DB</w:t>
            </w:r>
            <w:r w:rsidR="00CA2E9A">
              <w:rPr>
                <w:noProof/>
                <w:webHidden/>
              </w:rPr>
              <w:tab/>
            </w:r>
            <w:r w:rsidR="00CA2E9A">
              <w:rPr>
                <w:noProof/>
                <w:webHidden/>
              </w:rPr>
              <w:fldChar w:fldCharType="begin"/>
            </w:r>
            <w:r w:rsidR="00CA2E9A">
              <w:rPr>
                <w:noProof/>
                <w:webHidden/>
              </w:rPr>
              <w:instrText xml:space="preserve"> PAGEREF _Toc511256329 \h </w:instrText>
            </w:r>
            <w:r w:rsidR="00CA2E9A">
              <w:rPr>
                <w:noProof/>
                <w:webHidden/>
              </w:rPr>
            </w:r>
            <w:r w:rsidR="00CA2E9A">
              <w:rPr>
                <w:noProof/>
                <w:webHidden/>
              </w:rPr>
              <w:fldChar w:fldCharType="separate"/>
            </w:r>
            <w:r w:rsidR="00CA2E9A">
              <w:rPr>
                <w:noProof/>
                <w:webHidden/>
              </w:rPr>
              <w:t>5</w:t>
            </w:r>
            <w:r w:rsidR="00CA2E9A">
              <w:rPr>
                <w:noProof/>
                <w:webHidden/>
              </w:rPr>
              <w:fldChar w:fldCharType="end"/>
            </w:r>
          </w:hyperlink>
        </w:p>
        <w:p w:rsidR="00CA2E9A" w:rsidRDefault="00D464DE">
          <w:pPr>
            <w:pStyle w:val="TOC1"/>
            <w:tabs>
              <w:tab w:val="left" w:pos="440"/>
              <w:tab w:val="right" w:leader="dot" w:pos="9016"/>
            </w:tabs>
            <w:rPr>
              <w:rFonts w:asciiTheme="minorHAnsi" w:eastAsiaTheme="minorEastAsia" w:hAnsiTheme="minorHAnsi" w:cstheme="minorBidi"/>
              <w:noProof/>
            </w:rPr>
          </w:pPr>
          <w:hyperlink w:anchor="_Toc511256330" w:history="1">
            <w:r w:rsidR="00CA2E9A" w:rsidRPr="00620862">
              <w:rPr>
                <w:rStyle w:val="Hyperlink"/>
                <w:noProof/>
              </w:rPr>
              <w:t>3</w:t>
            </w:r>
            <w:r w:rsidR="00CA2E9A">
              <w:rPr>
                <w:rFonts w:asciiTheme="minorHAnsi" w:eastAsiaTheme="minorEastAsia" w:hAnsiTheme="minorHAnsi" w:cstheme="minorBidi"/>
                <w:noProof/>
              </w:rPr>
              <w:tab/>
            </w:r>
            <w:r w:rsidR="00CA2E9A" w:rsidRPr="00620862">
              <w:rPr>
                <w:rStyle w:val="Hyperlink"/>
                <w:noProof/>
              </w:rPr>
              <w:t>Initial UI Design</w:t>
            </w:r>
            <w:r w:rsidR="00CA2E9A">
              <w:rPr>
                <w:noProof/>
                <w:webHidden/>
              </w:rPr>
              <w:tab/>
            </w:r>
            <w:r w:rsidR="00CA2E9A">
              <w:rPr>
                <w:noProof/>
                <w:webHidden/>
              </w:rPr>
              <w:fldChar w:fldCharType="begin"/>
            </w:r>
            <w:r w:rsidR="00CA2E9A">
              <w:rPr>
                <w:noProof/>
                <w:webHidden/>
              </w:rPr>
              <w:instrText xml:space="preserve"> PAGEREF _Toc511256330 \h </w:instrText>
            </w:r>
            <w:r w:rsidR="00CA2E9A">
              <w:rPr>
                <w:noProof/>
                <w:webHidden/>
              </w:rPr>
            </w:r>
            <w:r w:rsidR="00CA2E9A">
              <w:rPr>
                <w:noProof/>
                <w:webHidden/>
              </w:rPr>
              <w:fldChar w:fldCharType="separate"/>
            </w:r>
            <w:r w:rsidR="00CA2E9A">
              <w:rPr>
                <w:noProof/>
                <w:webHidden/>
              </w:rPr>
              <w:t>6</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31" w:history="1">
            <w:r w:rsidR="00CA2E9A" w:rsidRPr="00620862">
              <w:rPr>
                <w:rStyle w:val="Hyperlink"/>
                <w:noProof/>
              </w:rPr>
              <w:t>3.1</w:t>
            </w:r>
            <w:r w:rsidR="00CA2E9A">
              <w:rPr>
                <w:rFonts w:asciiTheme="minorHAnsi" w:eastAsiaTheme="minorEastAsia" w:hAnsiTheme="minorHAnsi" w:cstheme="minorBidi"/>
                <w:noProof/>
              </w:rPr>
              <w:tab/>
            </w:r>
            <w:r w:rsidR="00CA2E9A" w:rsidRPr="00620862">
              <w:rPr>
                <w:rStyle w:val="Hyperlink"/>
                <w:noProof/>
              </w:rPr>
              <w:t>Story Layout</w:t>
            </w:r>
            <w:r w:rsidR="00CA2E9A">
              <w:rPr>
                <w:noProof/>
                <w:webHidden/>
              </w:rPr>
              <w:tab/>
            </w:r>
            <w:r w:rsidR="00CA2E9A">
              <w:rPr>
                <w:noProof/>
                <w:webHidden/>
              </w:rPr>
              <w:fldChar w:fldCharType="begin"/>
            </w:r>
            <w:r w:rsidR="00CA2E9A">
              <w:rPr>
                <w:noProof/>
                <w:webHidden/>
              </w:rPr>
              <w:instrText xml:space="preserve"> PAGEREF _Toc511256331 \h </w:instrText>
            </w:r>
            <w:r w:rsidR="00CA2E9A">
              <w:rPr>
                <w:noProof/>
                <w:webHidden/>
              </w:rPr>
            </w:r>
            <w:r w:rsidR="00CA2E9A">
              <w:rPr>
                <w:noProof/>
                <w:webHidden/>
              </w:rPr>
              <w:fldChar w:fldCharType="separate"/>
            </w:r>
            <w:r w:rsidR="00CA2E9A">
              <w:rPr>
                <w:noProof/>
                <w:webHidden/>
              </w:rPr>
              <w:t>6</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32" w:history="1">
            <w:r w:rsidR="00CA2E9A" w:rsidRPr="00620862">
              <w:rPr>
                <w:rStyle w:val="Hyperlink"/>
                <w:noProof/>
              </w:rPr>
              <w:t>3.1.1</w:t>
            </w:r>
            <w:r w:rsidR="00CA2E9A">
              <w:rPr>
                <w:rFonts w:asciiTheme="minorHAnsi" w:eastAsiaTheme="minorEastAsia" w:hAnsiTheme="minorHAnsi" w:cstheme="minorBidi"/>
                <w:noProof/>
              </w:rPr>
              <w:tab/>
            </w:r>
            <w:r w:rsidR="00CA2E9A" w:rsidRPr="00620862">
              <w:rPr>
                <w:rStyle w:val="Hyperlink"/>
                <w:noProof/>
              </w:rPr>
              <w:t>Paper Prototype</w:t>
            </w:r>
            <w:r w:rsidR="00CA2E9A">
              <w:rPr>
                <w:noProof/>
                <w:webHidden/>
              </w:rPr>
              <w:tab/>
            </w:r>
            <w:r w:rsidR="00CA2E9A">
              <w:rPr>
                <w:noProof/>
                <w:webHidden/>
              </w:rPr>
              <w:fldChar w:fldCharType="begin"/>
            </w:r>
            <w:r w:rsidR="00CA2E9A">
              <w:rPr>
                <w:noProof/>
                <w:webHidden/>
              </w:rPr>
              <w:instrText xml:space="preserve"> PAGEREF _Toc511256332 \h </w:instrText>
            </w:r>
            <w:r w:rsidR="00CA2E9A">
              <w:rPr>
                <w:noProof/>
                <w:webHidden/>
              </w:rPr>
            </w:r>
            <w:r w:rsidR="00CA2E9A">
              <w:rPr>
                <w:noProof/>
                <w:webHidden/>
              </w:rPr>
              <w:fldChar w:fldCharType="separate"/>
            </w:r>
            <w:r w:rsidR="00CA2E9A">
              <w:rPr>
                <w:noProof/>
                <w:webHidden/>
              </w:rPr>
              <w:t>6</w:t>
            </w:r>
            <w:r w:rsidR="00CA2E9A">
              <w:rPr>
                <w:noProof/>
                <w:webHidden/>
              </w:rPr>
              <w:fldChar w:fldCharType="end"/>
            </w:r>
          </w:hyperlink>
        </w:p>
        <w:p w:rsidR="00CA2E9A" w:rsidRDefault="00D464DE">
          <w:pPr>
            <w:pStyle w:val="TOC1"/>
            <w:tabs>
              <w:tab w:val="left" w:pos="440"/>
              <w:tab w:val="right" w:leader="dot" w:pos="9016"/>
            </w:tabs>
            <w:rPr>
              <w:rFonts w:asciiTheme="minorHAnsi" w:eastAsiaTheme="minorEastAsia" w:hAnsiTheme="minorHAnsi" w:cstheme="minorBidi"/>
              <w:noProof/>
            </w:rPr>
          </w:pPr>
          <w:hyperlink w:anchor="_Toc511256333" w:history="1">
            <w:r w:rsidR="00CA2E9A" w:rsidRPr="00620862">
              <w:rPr>
                <w:rStyle w:val="Hyperlink"/>
                <w:noProof/>
              </w:rPr>
              <w:t>4</w:t>
            </w:r>
            <w:r w:rsidR="00CA2E9A">
              <w:rPr>
                <w:rFonts w:asciiTheme="minorHAnsi" w:eastAsiaTheme="minorEastAsia" w:hAnsiTheme="minorHAnsi" w:cstheme="minorBidi"/>
                <w:noProof/>
              </w:rPr>
              <w:tab/>
            </w:r>
            <w:r w:rsidR="00CA2E9A" w:rsidRPr="00620862">
              <w:rPr>
                <w:rStyle w:val="Hyperlink"/>
                <w:noProof/>
              </w:rPr>
              <w:t>Design &amp; Implementation</w:t>
            </w:r>
            <w:r w:rsidR="00CA2E9A">
              <w:rPr>
                <w:noProof/>
                <w:webHidden/>
              </w:rPr>
              <w:tab/>
            </w:r>
            <w:r w:rsidR="00CA2E9A">
              <w:rPr>
                <w:noProof/>
                <w:webHidden/>
              </w:rPr>
              <w:fldChar w:fldCharType="begin"/>
            </w:r>
            <w:r w:rsidR="00CA2E9A">
              <w:rPr>
                <w:noProof/>
                <w:webHidden/>
              </w:rPr>
              <w:instrText xml:space="preserve"> PAGEREF _Toc511256333 \h </w:instrText>
            </w:r>
            <w:r w:rsidR="00CA2E9A">
              <w:rPr>
                <w:noProof/>
                <w:webHidden/>
              </w:rPr>
            </w:r>
            <w:r w:rsidR="00CA2E9A">
              <w:rPr>
                <w:noProof/>
                <w:webHidden/>
              </w:rPr>
              <w:fldChar w:fldCharType="separate"/>
            </w:r>
            <w:r w:rsidR="00CA2E9A">
              <w:rPr>
                <w:noProof/>
                <w:webHidden/>
              </w:rPr>
              <w:t>8</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34" w:history="1">
            <w:r w:rsidR="00CA2E9A" w:rsidRPr="00620862">
              <w:rPr>
                <w:rStyle w:val="Hyperlink"/>
                <w:noProof/>
              </w:rPr>
              <w:t>4.1</w:t>
            </w:r>
            <w:r w:rsidR="00CA2E9A">
              <w:rPr>
                <w:rFonts w:asciiTheme="minorHAnsi" w:eastAsiaTheme="minorEastAsia" w:hAnsiTheme="minorHAnsi" w:cstheme="minorBidi"/>
                <w:noProof/>
              </w:rPr>
              <w:tab/>
            </w:r>
            <w:r w:rsidR="00CA2E9A" w:rsidRPr="00620862">
              <w:rPr>
                <w:rStyle w:val="Hyperlink"/>
                <w:noProof/>
              </w:rPr>
              <w:t>Load JSON data</w:t>
            </w:r>
            <w:r w:rsidR="00CA2E9A">
              <w:rPr>
                <w:noProof/>
                <w:webHidden/>
              </w:rPr>
              <w:tab/>
            </w:r>
            <w:r w:rsidR="00CA2E9A">
              <w:rPr>
                <w:noProof/>
                <w:webHidden/>
              </w:rPr>
              <w:fldChar w:fldCharType="begin"/>
            </w:r>
            <w:r w:rsidR="00CA2E9A">
              <w:rPr>
                <w:noProof/>
                <w:webHidden/>
              </w:rPr>
              <w:instrText xml:space="preserve"> PAGEREF _Toc511256334 \h </w:instrText>
            </w:r>
            <w:r w:rsidR="00CA2E9A">
              <w:rPr>
                <w:noProof/>
                <w:webHidden/>
              </w:rPr>
            </w:r>
            <w:r w:rsidR="00CA2E9A">
              <w:rPr>
                <w:noProof/>
                <w:webHidden/>
              </w:rPr>
              <w:fldChar w:fldCharType="separate"/>
            </w:r>
            <w:r w:rsidR="00CA2E9A">
              <w:rPr>
                <w:noProof/>
                <w:webHidden/>
              </w:rPr>
              <w:t>8</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35" w:history="1">
            <w:r w:rsidR="00CA2E9A" w:rsidRPr="00620862">
              <w:rPr>
                <w:rStyle w:val="Hyperlink"/>
                <w:noProof/>
              </w:rPr>
              <w:t>4.2</w:t>
            </w:r>
            <w:r w:rsidR="00CA2E9A">
              <w:rPr>
                <w:rFonts w:asciiTheme="minorHAnsi" w:eastAsiaTheme="minorEastAsia" w:hAnsiTheme="minorHAnsi" w:cstheme="minorBidi"/>
                <w:noProof/>
              </w:rPr>
              <w:tab/>
            </w:r>
            <w:r w:rsidR="00CA2E9A" w:rsidRPr="00620862">
              <w:rPr>
                <w:rStyle w:val="Hyperlink"/>
                <w:noProof/>
              </w:rPr>
              <w:t>Display nodes</w:t>
            </w:r>
            <w:r w:rsidR="00CA2E9A">
              <w:rPr>
                <w:noProof/>
                <w:webHidden/>
              </w:rPr>
              <w:tab/>
            </w:r>
            <w:r w:rsidR="00CA2E9A">
              <w:rPr>
                <w:noProof/>
                <w:webHidden/>
              </w:rPr>
              <w:fldChar w:fldCharType="begin"/>
            </w:r>
            <w:r w:rsidR="00CA2E9A">
              <w:rPr>
                <w:noProof/>
                <w:webHidden/>
              </w:rPr>
              <w:instrText xml:space="preserve"> PAGEREF _Toc511256335 \h </w:instrText>
            </w:r>
            <w:r w:rsidR="00CA2E9A">
              <w:rPr>
                <w:noProof/>
                <w:webHidden/>
              </w:rPr>
            </w:r>
            <w:r w:rsidR="00CA2E9A">
              <w:rPr>
                <w:noProof/>
                <w:webHidden/>
              </w:rPr>
              <w:fldChar w:fldCharType="separate"/>
            </w:r>
            <w:r w:rsidR="00CA2E9A">
              <w:rPr>
                <w:noProof/>
                <w:webHidden/>
              </w:rPr>
              <w:t>9</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36" w:history="1">
            <w:r w:rsidR="00CA2E9A" w:rsidRPr="00620862">
              <w:rPr>
                <w:rStyle w:val="Hyperlink"/>
                <w:noProof/>
              </w:rPr>
              <w:t>4.2.1</w:t>
            </w:r>
            <w:r w:rsidR="00CA2E9A">
              <w:rPr>
                <w:rFonts w:asciiTheme="minorHAnsi" w:eastAsiaTheme="minorEastAsia" w:hAnsiTheme="minorHAnsi" w:cstheme="minorBidi"/>
                <w:noProof/>
              </w:rPr>
              <w:tab/>
            </w:r>
            <w:r w:rsidR="00CA2E9A" w:rsidRPr="00620862">
              <w:rPr>
                <w:rStyle w:val="Hyperlink"/>
                <w:noProof/>
              </w:rPr>
              <w:t>Determine X and Y co-ordinates</w:t>
            </w:r>
            <w:r w:rsidR="00CA2E9A">
              <w:rPr>
                <w:noProof/>
                <w:webHidden/>
              </w:rPr>
              <w:tab/>
            </w:r>
            <w:r w:rsidR="00CA2E9A">
              <w:rPr>
                <w:noProof/>
                <w:webHidden/>
              </w:rPr>
              <w:fldChar w:fldCharType="begin"/>
            </w:r>
            <w:r w:rsidR="00CA2E9A">
              <w:rPr>
                <w:noProof/>
                <w:webHidden/>
              </w:rPr>
              <w:instrText xml:space="preserve"> PAGEREF _Toc511256336 \h </w:instrText>
            </w:r>
            <w:r w:rsidR="00CA2E9A">
              <w:rPr>
                <w:noProof/>
                <w:webHidden/>
              </w:rPr>
            </w:r>
            <w:r w:rsidR="00CA2E9A">
              <w:rPr>
                <w:noProof/>
                <w:webHidden/>
              </w:rPr>
              <w:fldChar w:fldCharType="separate"/>
            </w:r>
            <w:r w:rsidR="00CA2E9A">
              <w:rPr>
                <w:noProof/>
                <w:webHidden/>
              </w:rPr>
              <w:t>9</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37" w:history="1">
            <w:r w:rsidR="00CA2E9A" w:rsidRPr="00620862">
              <w:rPr>
                <w:rStyle w:val="Hyperlink"/>
                <w:noProof/>
              </w:rPr>
              <w:t>4.2.2</w:t>
            </w:r>
            <w:r w:rsidR="00CA2E9A">
              <w:rPr>
                <w:rFonts w:asciiTheme="minorHAnsi" w:eastAsiaTheme="minorEastAsia" w:hAnsiTheme="minorHAnsi" w:cstheme="minorBidi"/>
                <w:noProof/>
              </w:rPr>
              <w:tab/>
            </w:r>
            <w:r w:rsidR="00CA2E9A" w:rsidRPr="00620862">
              <w:rPr>
                <w:rStyle w:val="Hyperlink"/>
                <w:noProof/>
              </w:rPr>
              <w:t>Draw Node</w:t>
            </w:r>
            <w:r w:rsidR="00CA2E9A">
              <w:rPr>
                <w:noProof/>
                <w:webHidden/>
              </w:rPr>
              <w:tab/>
            </w:r>
            <w:r w:rsidR="00CA2E9A">
              <w:rPr>
                <w:noProof/>
                <w:webHidden/>
              </w:rPr>
              <w:fldChar w:fldCharType="begin"/>
            </w:r>
            <w:r w:rsidR="00CA2E9A">
              <w:rPr>
                <w:noProof/>
                <w:webHidden/>
              </w:rPr>
              <w:instrText xml:space="preserve"> PAGEREF _Toc511256337 \h </w:instrText>
            </w:r>
            <w:r w:rsidR="00CA2E9A">
              <w:rPr>
                <w:noProof/>
                <w:webHidden/>
              </w:rPr>
            </w:r>
            <w:r w:rsidR="00CA2E9A">
              <w:rPr>
                <w:noProof/>
                <w:webHidden/>
              </w:rPr>
              <w:fldChar w:fldCharType="separate"/>
            </w:r>
            <w:r w:rsidR="00CA2E9A">
              <w:rPr>
                <w:noProof/>
                <w:webHidden/>
              </w:rPr>
              <w:t>10</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38" w:history="1">
            <w:r w:rsidR="00CA2E9A" w:rsidRPr="00620862">
              <w:rPr>
                <w:rStyle w:val="Hyperlink"/>
                <w:noProof/>
              </w:rPr>
              <w:t>4.2.3</w:t>
            </w:r>
            <w:r w:rsidR="00CA2E9A">
              <w:rPr>
                <w:rFonts w:asciiTheme="minorHAnsi" w:eastAsiaTheme="minorEastAsia" w:hAnsiTheme="minorHAnsi" w:cstheme="minorBidi"/>
                <w:noProof/>
              </w:rPr>
              <w:tab/>
            </w:r>
            <w:r w:rsidR="00CA2E9A" w:rsidRPr="00620862">
              <w:rPr>
                <w:rStyle w:val="Hyperlink"/>
                <w:noProof/>
              </w:rPr>
              <w:t>Node Image</w:t>
            </w:r>
            <w:r w:rsidR="00CA2E9A">
              <w:rPr>
                <w:noProof/>
                <w:webHidden/>
              </w:rPr>
              <w:tab/>
            </w:r>
            <w:r w:rsidR="00CA2E9A">
              <w:rPr>
                <w:noProof/>
                <w:webHidden/>
              </w:rPr>
              <w:fldChar w:fldCharType="begin"/>
            </w:r>
            <w:r w:rsidR="00CA2E9A">
              <w:rPr>
                <w:noProof/>
                <w:webHidden/>
              </w:rPr>
              <w:instrText xml:space="preserve"> PAGEREF _Toc511256338 \h </w:instrText>
            </w:r>
            <w:r w:rsidR="00CA2E9A">
              <w:rPr>
                <w:noProof/>
                <w:webHidden/>
              </w:rPr>
            </w:r>
            <w:r w:rsidR="00CA2E9A">
              <w:rPr>
                <w:noProof/>
                <w:webHidden/>
              </w:rPr>
              <w:fldChar w:fldCharType="separate"/>
            </w:r>
            <w:r w:rsidR="00CA2E9A">
              <w:rPr>
                <w:noProof/>
                <w:webHidden/>
              </w:rPr>
              <w:t>11</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39" w:history="1">
            <w:r w:rsidR="00CA2E9A" w:rsidRPr="00620862">
              <w:rPr>
                <w:rStyle w:val="Hyperlink"/>
                <w:noProof/>
              </w:rPr>
              <w:t>4.3</w:t>
            </w:r>
            <w:r w:rsidR="00CA2E9A">
              <w:rPr>
                <w:rFonts w:asciiTheme="minorHAnsi" w:eastAsiaTheme="minorEastAsia" w:hAnsiTheme="minorHAnsi" w:cstheme="minorBidi"/>
                <w:noProof/>
              </w:rPr>
              <w:tab/>
            </w:r>
            <w:r w:rsidR="00CA2E9A" w:rsidRPr="00620862">
              <w:rPr>
                <w:rStyle w:val="Hyperlink"/>
                <w:noProof/>
              </w:rPr>
              <w:t>Draw Node Edges</w:t>
            </w:r>
            <w:r w:rsidR="00CA2E9A">
              <w:rPr>
                <w:noProof/>
                <w:webHidden/>
              </w:rPr>
              <w:tab/>
            </w:r>
            <w:r w:rsidR="00CA2E9A">
              <w:rPr>
                <w:noProof/>
                <w:webHidden/>
              </w:rPr>
              <w:fldChar w:fldCharType="begin"/>
            </w:r>
            <w:r w:rsidR="00CA2E9A">
              <w:rPr>
                <w:noProof/>
                <w:webHidden/>
              </w:rPr>
              <w:instrText xml:space="preserve"> PAGEREF _Toc511256339 \h </w:instrText>
            </w:r>
            <w:r w:rsidR="00CA2E9A">
              <w:rPr>
                <w:noProof/>
                <w:webHidden/>
              </w:rPr>
            </w:r>
            <w:r w:rsidR="00CA2E9A">
              <w:rPr>
                <w:noProof/>
                <w:webHidden/>
              </w:rPr>
              <w:fldChar w:fldCharType="separate"/>
            </w:r>
            <w:r w:rsidR="00CA2E9A">
              <w:rPr>
                <w:noProof/>
                <w:webHidden/>
              </w:rPr>
              <w:t>12</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40" w:history="1">
            <w:r w:rsidR="00CA2E9A" w:rsidRPr="00620862">
              <w:rPr>
                <w:rStyle w:val="Hyperlink"/>
                <w:noProof/>
              </w:rPr>
              <w:t>4.3.1</w:t>
            </w:r>
            <w:r w:rsidR="00CA2E9A">
              <w:rPr>
                <w:rFonts w:asciiTheme="minorHAnsi" w:eastAsiaTheme="minorEastAsia" w:hAnsiTheme="minorHAnsi" w:cstheme="minorBidi"/>
                <w:noProof/>
              </w:rPr>
              <w:tab/>
            </w:r>
            <w:r w:rsidR="00CA2E9A" w:rsidRPr="00620862">
              <w:rPr>
                <w:rStyle w:val="Hyperlink"/>
                <w:noProof/>
              </w:rPr>
              <w:t>Get Source/Target canvas ID</w:t>
            </w:r>
            <w:r w:rsidR="00CA2E9A">
              <w:rPr>
                <w:noProof/>
                <w:webHidden/>
              </w:rPr>
              <w:tab/>
            </w:r>
            <w:r w:rsidR="00CA2E9A">
              <w:rPr>
                <w:noProof/>
                <w:webHidden/>
              </w:rPr>
              <w:fldChar w:fldCharType="begin"/>
            </w:r>
            <w:r w:rsidR="00CA2E9A">
              <w:rPr>
                <w:noProof/>
                <w:webHidden/>
              </w:rPr>
              <w:instrText xml:space="preserve"> PAGEREF _Toc511256340 \h </w:instrText>
            </w:r>
            <w:r w:rsidR="00CA2E9A">
              <w:rPr>
                <w:noProof/>
                <w:webHidden/>
              </w:rPr>
            </w:r>
            <w:r w:rsidR="00CA2E9A">
              <w:rPr>
                <w:noProof/>
                <w:webHidden/>
              </w:rPr>
              <w:fldChar w:fldCharType="separate"/>
            </w:r>
            <w:r w:rsidR="00CA2E9A">
              <w:rPr>
                <w:noProof/>
                <w:webHidden/>
              </w:rPr>
              <w:t>12</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41" w:history="1">
            <w:r w:rsidR="00CA2E9A" w:rsidRPr="00620862">
              <w:rPr>
                <w:rStyle w:val="Hyperlink"/>
                <w:noProof/>
              </w:rPr>
              <w:t>4.4</w:t>
            </w:r>
            <w:r w:rsidR="00CA2E9A">
              <w:rPr>
                <w:rFonts w:asciiTheme="minorHAnsi" w:eastAsiaTheme="minorEastAsia" w:hAnsiTheme="minorHAnsi" w:cstheme="minorBidi"/>
                <w:noProof/>
              </w:rPr>
              <w:tab/>
            </w:r>
            <w:r w:rsidR="00CA2E9A" w:rsidRPr="00620862">
              <w:rPr>
                <w:rStyle w:val="Hyperlink"/>
                <w:noProof/>
              </w:rPr>
              <w:t>Draw Knowledge Nodes &amp; Edges</w:t>
            </w:r>
            <w:r w:rsidR="00CA2E9A">
              <w:rPr>
                <w:noProof/>
                <w:webHidden/>
              </w:rPr>
              <w:tab/>
            </w:r>
            <w:r w:rsidR="00CA2E9A">
              <w:rPr>
                <w:noProof/>
                <w:webHidden/>
              </w:rPr>
              <w:fldChar w:fldCharType="begin"/>
            </w:r>
            <w:r w:rsidR="00CA2E9A">
              <w:rPr>
                <w:noProof/>
                <w:webHidden/>
              </w:rPr>
              <w:instrText xml:space="preserve"> PAGEREF _Toc511256341 \h </w:instrText>
            </w:r>
            <w:r w:rsidR="00CA2E9A">
              <w:rPr>
                <w:noProof/>
                <w:webHidden/>
              </w:rPr>
            </w:r>
            <w:r w:rsidR="00CA2E9A">
              <w:rPr>
                <w:noProof/>
                <w:webHidden/>
              </w:rPr>
              <w:fldChar w:fldCharType="separate"/>
            </w:r>
            <w:r w:rsidR="00CA2E9A">
              <w:rPr>
                <w:noProof/>
                <w:webHidden/>
              </w:rPr>
              <w:t>18</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42" w:history="1">
            <w:r w:rsidR="00CA2E9A" w:rsidRPr="00620862">
              <w:rPr>
                <w:rStyle w:val="Hyperlink"/>
                <w:noProof/>
              </w:rPr>
              <w:t>4.4.1</w:t>
            </w:r>
            <w:r w:rsidR="00CA2E9A">
              <w:rPr>
                <w:rFonts w:asciiTheme="minorHAnsi" w:eastAsiaTheme="minorEastAsia" w:hAnsiTheme="minorHAnsi" w:cstheme="minorBidi"/>
                <w:noProof/>
              </w:rPr>
              <w:tab/>
            </w:r>
            <w:r w:rsidR="00CA2E9A" w:rsidRPr="00620862">
              <w:rPr>
                <w:rStyle w:val="Hyperlink"/>
                <w:noProof/>
              </w:rPr>
              <w:t>Determine how many Knowledge nodes are attached to each node</w:t>
            </w:r>
            <w:r w:rsidR="00CA2E9A">
              <w:rPr>
                <w:noProof/>
                <w:webHidden/>
              </w:rPr>
              <w:tab/>
            </w:r>
            <w:r w:rsidR="00CA2E9A">
              <w:rPr>
                <w:noProof/>
                <w:webHidden/>
              </w:rPr>
              <w:fldChar w:fldCharType="begin"/>
            </w:r>
            <w:r w:rsidR="00CA2E9A">
              <w:rPr>
                <w:noProof/>
                <w:webHidden/>
              </w:rPr>
              <w:instrText xml:space="preserve"> PAGEREF _Toc511256342 \h </w:instrText>
            </w:r>
            <w:r w:rsidR="00CA2E9A">
              <w:rPr>
                <w:noProof/>
                <w:webHidden/>
              </w:rPr>
            </w:r>
            <w:r w:rsidR="00CA2E9A">
              <w:rPr>
                <w:noProof/>
                <w:webHidden/>
              </w:rPr>
              <w:fldChar w:fldCharType="separate"/>
            </w:r>
            <w:r w:rsidR="00CA2E9A">
              <w:rPr>
                <w:noProof/>
                <w:webHidden/>
              </w:rPr>
              <w:t>19</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43" w:history="1">
            <w:r w:rsidR="00CA2E9A" w:rsidRPr="00620862">
              <w:rPr>
                <w:rStyle w:val="Hyperlink"/>
                <w:noProof/>
              </w:rPr>
              <w:t>4.4.2</w:t>
            </w:r>
            <w:r w:rsidR="00CA2E9A">
              <w:rPr>
                <w:rFonts w:asciiTheme="minorHAnsi" w:eastAsiaTheme="minorEastAsia" w:hAnsiTheme="minorHAnsi" w:cstheme="minorBidi"/>
                <w:noProof/>
              </w:rPr>
              <w:tab/>
            </w:r>
            <w:r w:rsidR="00CA2E9A" w:rsidRPr="00620862">
              <w:rPr>
                <w:rStyle w:val="Hyperlink"/>
                <w:noProof/>
              </w:rPr>
              <w:t>Determine how much of each knowledge node type is present</w:t>
            </w:r>
            <w:r w:rsidR="00CA2E9A">
              <w:rPr>
                <w:noProof/>
                <w:webHidden/>
              </w:rPr>
              <w:tab/>
            </w:r>
            <w:r w:rsidR="00CA2E9A">
              <w:rPr>
                <w:noProof/>
                <w:webHidden/>
              </w:rPr>
              <w:fldChar w:fldCharType="begin"/>
            </w:r>
            <w:r w:rsidR="00CA2E9A">
              <w:rPr>
                <w:noProof/>
                <w:webHidden/>
              </w:rPr>
              <w:instrText xml:space="preserve"> PAGEREF _Toc511256343 \h </w:instrText>
            </w:r>
            <w:r w:rsidR="00CA2E9A">
              <w:rPr>
                <w:noProof/>
                <w:webHidden/>
              </w:rPr>
            </w:r>
            <w:r w:rsidR="00CA2E9A">
              <w:rPr>
                <w:noProof/>
                <w:webHidden/>
              </w:rPr>
              <w:fldChar w:fldCharType="separate"/>
            </w:r>
            <w:r w:rsidR="00CA2E9A">
              <w:rPr>
                <w:noProof/>
                <w:webHidden/>
              </w:rPr>
              <w:t>20</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44" w:history="1">
            <w:r w:rsidR="00CA2E9A" w:rsidRPr="00620862">
              <w:rPr>
                <w:rStyle w:val="Hyperlink"/>
                <w:noProof/>
              </w:rPr>
              <w:t>4.4.3</w:t>
            </w:r>
            <w:r w:rsidR="00CA2E9A">
              <w:rPr>
                <w:rFonts w:asciiTheme="minorHAnsi" w:eastAsiaTheme="minorEastAsia" w:hAnsiTheme="minorHAnsi" w:cstheme="minorBidi"/>
                <w:noProof/>
              </w:rPr>
              <w:tab/>
            </w:r>
            <w:r w:rsidR="00CA2E9A" w:rsidRPr="00620862">
              <w:rPr>
                <w:rStyle w:val="Hyperlink"/>
                <w:noProof/>
              </w:rPr>
              <w:t>Determine position of Knowledge node around parent</w:t>
            </w:r>
            <w:r w:rsidR="00CA2E9A">
              <w:rPr>
                <w:noProof/>
                <w:webHidden/>
              </w:rPr>
              <w:tab/>
            </w:r>
            <w:r w:rsidR="00CA2E9A">
              <w:rPr>
                <w:noProof/>
                <w:webHidden/>
              </w:rPr>
              <w:fldChar w:fldCharType="begin"/>
            </w:r>
            <w:r w:rsidR="00CA2E9A">
              <w:rPr>
                <w:noProof/>
                <w:webHidden/>
              </w:rPr>
              <w:instrText xml:space="preserve"> PAGEREF _Toc511256344 \h </w:instrText>
            </w:r>
            <w:r w:rsidR="00CA2E9A">
              <w:rPr>
                <w:noProof/>
                <w:webHidden/>
              </w:rPr>
            </w:r>
            <w:r w:rsidR="00CA2E9A">
              <w:rPr>
                <w:noProof/>
                <w:webHidden/>
              </w:rPr>
              <w:fldChar w:fldCharType="separate"/>
            </w:r>
            <w:r w:rsidR="00CA2E9A">
              <w:rPr>
                <w:noProof/>
                <w:webHidden/>
              </w:rPr>
              <w:t>21</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45" w:history="1">
            <w:r w:rsidR="00CA2E9A" w:rsidRPr="00620862">
              <w:rPr>
                <w:rStyle w:val="Hyperlink"/>
                <w:noProof/>
              </w:rPr>
              <w:t>4.4.4</w:t>
            </w:r>
            <w:r w:rsidR="00CA2E9A">
              <w:rPr>
                <w:rFonts w:asciiTheme="minorHAnsi" w:eastAsiaTheme="minorEastAsia" w:hAnsiTheme="minorHAnsi" w:cstheme="minorBidi"/>
                <w:noProof/>
              </w:rPr>
              <w:tab/>
            </w:r>
            <w:r w:rsidR="00CA2E9A" w:rsidRPr="00620862">
              <w:rPr>
                <w:rStyle w:val="Hyperlink"/>
                <w:noProof/>
              </w:rPr>
              <w:t>Draw Knowledge Node</w:t>
            </w:r>
            <w:r w:rsidR="00CA2E9A">
              <w:rPr>
                <w:noProof/>
                <w:webHidden/>
              </w:rPr>
              <w:tab/>
            </w:r>
            <w:r w:rsidR="00CA2E9A">
              <w:rPr>
                <w:noProof/>
                <w:webHidden/>
              </w:rPr>
              <w:fldChar w:fldCharType="begin"/>
            </w:r>
            <w:r w:rsidR="00CA2E9A">
              <w:rPr>
                <w:noProof/>
                <w:webHidden/>
              </w:rPr>
              <w:instrText xml:space="preserve"> PAGEREF _Toc511256345 \h </w:instrText>
            </w:r>
            <w:r w:rsidR="00CA2E9A">
              <w:rPr>
                <w:noProof/>
                <w:webHidden/>
              </w:rPr>
            </w:r>
            <w:r w:rsidR="00CA2E9A">
              <w:rPr>
                <w:noProof/>
                <w:webHidden/>
              </w:rPr>
              <w:fldChar w:fldCharType="separate"/>
            </w:r>
            <w:r w:rsidR="00CA2E9A">
              <w:rPr>
                <w:noProof/>
                <w:webHidden/>
              </w:rPr>
              <w:t>24</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46" w:history="1">
            <w:r w:rsidR="00CA2E9A" w:rsidRPr="00620862">
              <w:rPr>
                <w:rStyle w:val="Hyperlink"/>
                <w:noProof/>
              </w:rPr>
              <w:t>4.4.5</w:t>
            </w:r>
            <w:r w:rsidR="00CA2E9A">
              <w:rPr>
                <w:rFonts w:asciiTheme="minorHAnsi" w:eastAsiaTheme="minorEastAsia" w:hAnsiTheme="minorHAnsi" w:cstheme="minorBidi"/>
                <w:noProof/>
              </w:rPr>
              <w:tab/>
            </w:r>
            <w:r w:rsidR="00CA2E9A" w:rsidRPr="00620862">
              <w:rPr>
                <w:rStyle w:val="Hyperlink"/>
                <w:noProof/>
              </w:rPr>
              <w:t>Draw Knowledge Edge</w:t>
            </w:r>
            <w:r w:rsidR="00CA2E9A">
              <w:rPr>
                <w:noProof/>
                <w:webHidden/>
              </w:rPr>
              <w:tab/>
            </w:r>
            <w:r w:rsidR="00CA2E9A">
              <w:rPr>
                <w:noProof/>
                <w:webHidden/>
              </w:rPr>
              <w:fldChar w:fldCharType="begin"/>
            </w:r>
            <w:r w:rsidR="00CA2E9A">
              <w:rPr>
                <w:noProof/>
                <w:webHidden/>
              </w:rPr>
              <w:instrText xml:space="preserve"> PAGEREF _Toc511256346 \h </w:instrText>
            </w:r>
            <w:r w:rsidR="00CA2E9A">
              <w:rPr>
                <w:noProof/>
                <w:webHidden/>
              </w:rPr>
            </w:r>
            <w:r w:rsidR="00CA2E9A">
              <w:rPr>
                <w:noProof/>
                <w:webHidden/>
              </w:rPr>
              <w:fldChar w:fldCharType="separate"/>
            </w:r>
            <w:r w:rsidR="00CA2E9A">
              <w:rPr>
                <w:noProof/>
                <w:webHidden/>
              </w:rPr>
              <w:t>27</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47" w:history="1">
            <w:r w:rsidR="00CA2E9A" w:rsidRPr="00620862">
              <w:rPr>
                <w:rStyle w:val="Hyperlink"/>
                <w:noProof/>
              </w:rPr>
              <w:t>4.5</w:t>
            </w:r>
            <w:r w:rsidR="00CA2E9A">
              <w:rPr>
                <w:rFonts w:asciiTheme="minorHAnsi" w:eastAsiaTheme="minorEastAsia" w:hAnsiTheme="minorHAnsi" w:cstheme="minorBidi"/>
                <w:noProof/>
              </w:rPr>
              <w:tab/>
            </w:r>
            <w:r w:rsidR="00CA2E9A" w:rsidRPr="00620862">
              <w:rPr>
                <w:rStyle w:val="Hyperlink"/>
                <w:noProof/>
              </w:rPr>
              <w:t>Draw Knowledge Nodes (alternate method)</w:t>
            </w:r>
            <w:r w:rsidR="00CA2E9A">
              <w:rPr>
                <w:noProof/>
                <w:webHidden/>
              </w:rPr>
              <w:tab/>
            </w:r>
            <w:r w:rsidR="00CA2E9A">
              <w:rPr>
                <w:noProof/>
                <w:webHidden/>
              </w:rPr>
              <w:fldChar w:fldCharType="begin"/>
            </w:r>
            <w:r w:rsidR="00CA2E9A">
              <w:rPr>
                <w:noProof/>
                <w:webHidden/>
              </w:rPr>
              <w:instrText xml:space="preserve"> PAGEREF _Toc511256347 \h </w:instrText>
            </w:r>
            <w:r w:rsidR="00CA2E9A">
              <w:rPr>
                <w:noProof/>
                <w:webHidden/>
              </w:rPr>
            </w:r>
            <w:r w:rsidR="00CA2E9A">
              <w:rPr>
                <w:noProof/>
                <w:webHidden/>
              </w:rPr>
              <w:fldChar w:fldCharType="separate"/>
            </w:r>
            <w:r w:rsidR="00CA2E9A">
              <w:rPr>
                <w:noProof/>
                <w:webHidden/>
              </w:rPr>
              <w:t>28</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48" w:history="1">
            <w:r w:rsidR="00CA2E9A" w:rsidRPr="00620862">
              <w:rPr>
                <w:rStyle w:val="Hyperlink"/>
                <w:noProof/>
              </w:rPr>
              <w:t>4.5.1</w:t>
            </w:r>
            <w:r w:rsidR="00CA2E9A">
              <w:rPr>
                <w:rFonts w:asciiTheme="minorHAnsi" w:eastAsiaTheme="minorEastAsia" w:hAnsiTheme="minorHAnsi" w:cstheme="minorBidi"/>
                <w:noProof/>
              </w:rPr>
              <w:tab/>
            </w:r>
            <w:r w:rsidR="00CA2E9A" w:rsidRPr="00620862">
              <w:rPr>
                <w:rStyle w:val="Hyperlink"/>
                <w:noProof/>
              </w:rPr>
              <w:t>Draw Chart.js pie chart to represent Knowledge data</w:t>
            </w:r>
            <w:r w:rsidR="00CA2E9A">
              <w:rPr>
                <w:noProof/>
                <w:webHidden/>
              </w:rPr>
              <w:tab/>
            </w:r>
            <w:r w:rsidR="00CA2E9A">
              <w:rPr>
                <w:noProof/>
                <w:webHidden/>
              </w:rPr>
              <w:fldChar w:fldCharType="begin"/>
            </w:r>
            <w:r w:rsidR="00CA2E9A">
              <w:rPr>
                <w:noProof/>
                <w:webHidden/>
              </w:rPr>
              <w:instrText xml:space="preserve"> PAGEREF _Toc511256348 \h </w:instrText>
            </w:r>
            <w:r w:rsidR="00CA2E9A">
              <w:rPr>
                <w:noProof/>
                <w:webHidden/>
              </w:rPr>
            </w:r>
            <w:r w:rsidR="00CA2E9A">
              <w:rPr>
                <w:noProof/>
                <w:webHidden/>
              </w:rPr>
              <w:fldChar w:fldCharType="separate"/>
            </w:r>
            <w:r w:rsidR="00CA2E9A">
              <w:rPr>
                <w:noProof/>
                <w:webHidden/>
              </w:rPr>
              <w:t>28</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49" w:history="1">
            <w:r w:rsidR="00CA2E9A" w:rsidRPr="00620862">
              <w:rPr>
                <w:rStyle w:val="Hyperlink"/>
                <w:noProof/>
              </w:rPr>
              <w:t>4.6</w:t>
            </w:r>
            <w:r w:rsidR="00CA2E9A">
              <w:rPr>
                <w:rFonts w:asciiTheme="minorHAnsi" w:eastAsiaTheme="minorEastAsia" w:hAnsiTheme="minorHAnsi" w:cstheme="minorBidi"/>
                <w:noProof/>
              </w:rPr>
              <w:tab/>
            </w:r>
            <w:r w:rsidR="00CA2E9A" w:rsidRPr="00620862">
              <w:rPr>
                <w:rStyle w:val="Hyperlink"/>
                <w:noProof/>
              </w:rPr>
              <w:t>Draw Actor Nodes</w:t>
            </w:r>
            <w:r w:rsidR="00CA2E9A">
              <w:rPr>
                <w:noProof/>
                <w:webHidden/>
              </w:rPr>
              <w:tab/>
            </w:r>
            <w:r w:rsidR="00CA2E9A">
              <w:rPr>
                <w:noProof/>
                <w:webHidden/>
              </w:rPr>
              <w:fldChar w:fldCharType="begin"/>
            </w:r>
            <w:r w:rsidR="00CA2E9A">
              <w:rPr>
                <w:noProof/>
                <w:webHidden/>
              </w:rPr>
              <w:instrText xml:space="preserve"> PAGEREF _Toc511256349 \h </w:instrText>
            </w:r>
            <w:r w:rsidR="00CA2E9A">
              <w:rPr>
                <w:noProof/>
                <w:webHidden/>
              </w:rPr>
            </w:r>
            <w:r w:rsidR="00CA2E9A">
              <w:rPr>
                <w:noProof/>
                <w:webHidden/>
              </w:rPr>
              <w:fldChar w:fldCharType="separate"/>
            </w:r>
            <w:r w:rsidR="00CA2E9A">
              <w:rPr>
                <w:noProof/>
                <w:webHidden/>
              </w:rPr>
              <w:t>30</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50" w:history="1">
            <w:r w:rsidR="00CA2E9A" w:rsidRPr="00620862">
              <w:rPr>
                <w:rStyle w:val="Hyperlink"/>
                <w:noProof/>
              </w:rPr>
              <w:t>4.6.1</w:t>
            </w:r>
            <w:r w:rsidR="00CA2E9A">
              <w:rPr>
                <w:rFonts w:asciiTheme="minorHAnsi" w:eastAsiaTheme="minorEastAsia" w:hAnsiTheme="minorHAnsi" w:cstheme="minorBidi"/>
                <w:noProof/>
              </w:rPr>
              <w:tab/>
            </w:r>
            <w:r w:rsidR="00CA2E9A" w:rsidRPr="00620862">
              <w:rPr>
                <w:rStyle w:val="Hyperlink"/>
                <w:noProof/>
              </w:rPr>
              <w:t>Create an array that contains all actor nodes in the JSON data</w:t>
            </w:r>
            <w:r w:rsidR="00CA2E9A">
              <w:rPr>
                <w:noProof/>
                <w:webHidden/>
              </w:rPr>
              <w:tab/>
            </w:r>
            <w:r w:rsidR="00CA2E9A">
              <w:rPr>
                <w:noProof/>
                <w:webHidden/>
              </w:rPr>
              <w:fldChar w:fldCharType="begin"/>
            </w:r>
            <w:r w:rsidR="00CA2E9A">
              <w:rPr>
                <w:noProof/>
                <w:webHidden/>
              </w:rPr>
              <w:instrText xml:space="preserve"> PAGEREF _Toc511256350 \h </w:instrText>
            </w:r>
            <w:r w:rsidR="00CA2E9A">
              <w:rPr>
                <w:noProof/>
                <w:webHidden/>
              </w:rPr>
            </w:r>
            <w:r w:rsidR="00CA2E9A">
              <w:rPr>
                <w:noProof/>
                <w:webHidden/>
              </w:rPr>
              <w:fldChar w:fldCharType="separate"/>
            </w:r>
            <w:r w:rsidR="00CA2E9A">
              <w:rPr>
                <w:noProof/>
                <w:webHidden/>
              </w:rPr>
              <w:t>30</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51" w:history="1">
            <w:r w:rsidR="00CA2E9A" w:rsidRPr="00620862">
              <w:rPr>
                <w:rStyle w:val="Hyperlink"/>
                <w:noProof/>
              </w:rPr>
              <w:t>4.6.2</w:t>
            </w:r>
            <w:r w:rsidR="00CA2E9A">
              <w:rPr>
                <w:rFonts w:asciiTheme="minorHAnsi" w:eastAsiaTheme="minorEastAsia" w:hAnsiTheme="minorHAnsi" w:cstheme="minorBidi"/>
                <w:noProof/>
              </w:rPr>
              <w:tab/>
            </w:r>
            <w:r w:rsidR="00CA2E9A" w:rsidRPr="00620862">
              <w:rPr>
                <w:rStyle w:val="Hyperlink"/>
                <w:noProof/>
              </w:rPr>
              <w:t>Determine if a node has a connected Actor node</w:t>
            </w:r>
            <w:r w:rsidR="00CA2E9A">
              <w:rPr>
                <w:noProof/>
                <w:webHidden/>
              </w:rPr>
              <w:tab/>
            </w:r>
            <w:r w:rsidR="00CA2E9A">
              <w:rPr>
                <w:noProof/>
                <w:webHidden/>
              </w:rPr>
              <w:fldChar w:fldCharType="begin"/>
            </w:r>
            <w:r w:rsidR="00CA2E9A">
              <w:rPr>
                <w:noProof/>
                <w:webHidden/>
              </w:rPr>
              <w:instrText xml:space="preserve"> PAGEREF _Toc511256351 \h </w:instrText>
            </w:r>
            <w:r w:rsidR="00CA2E9A">
              <w:rPr>
                <w:noProof/>
                <w:webHidden/>
              </w:rPr>
            </w:r>
            <w:r w:rsidR="00CA2E9A">
              <w:rPr>
                <w:noProof/>
                <w:webHidden/>
              </w:rPr>
              <w:fldChar w:fldCharType="separate"/>
            </w:r>
            <w:r w:rsidR="00CA2E9A">
              <w:rPr>
                <w:noProof/>
                <w:webHidden/>
              </w:rPr>
              <w:t>30</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52" w:history="1">
            <w:r w:rsidR="00CA2E9A" w:rsidRPr="00620862">
              <w:rPr>
                <w:rStyle w:val="Hyperlink"/>
                <w:noProof/>
              </w:rPr>
              <w:t>4.6.3</w:t>
            </w:r>
            <w:r w:rsidR="00CA2E9A">
              <w:rPr>
                <w:rFonts w:asciiTheme="minorHAnsi" w:eastAsiaTheme="minorEastAsia" w:hAnsiTheme="minorHAnsi" w:cstheme="minorBidi"/>
                <w:noProof/>
              </w:rPr>
              <w:tab/>
            </w:r>
            <w:r w:rsidR="00CA2E9A" w:rsidRPr="00620862">
              <w:rPr>
                <w:rStyle w:val="Hyperlink"/>
                <w:noProof/>
              </w:rPr>
              <w:t>Draw Actor Edge</w:t>
            </w:r>
            <w:r w:rsidR="00CA2E9A">
              <w:rPr>
                <w:noProof/>
                <w:webHidden/>
              </w:rPr>
              <w:tab/>
            </w:r>
            <w:r w:rsidR="00CA2E9A">
              <w:rPr>
                <w:noProof/>
                <w:webHidden/>
              </w:rPr>
              <w:fldChar w:fldCharType="begin"/>
            </w:r>
            <w:r w:rsidR="00CA2E9A">
              <w:rPr>
                <w:noProof/>
                <w:webHidden/>
              </w:rPr>
              <w:instrText xml:space="preserve"> PAGEREF _Toc511256352 \h </w:instrText>
            </w:r>
            <w:r w:rsidR="00CA2E9A">
              <w:rPr>
                <w:noProof/>
                <w:webHidden/>
              </w:rPr>
            </w:r>
            <w:r w:rsidR="00CA2E9A">
              <w:rPr>
                <w:noProof/>
                <w:webHidden/>
              </w:rPr>
              <w:fldChar w:fldCharType="separate"/>
            </w:r>
            <w:r w:rsidR="00CA2E9A">
              <w:rPr>
                <w:noProof/>
                <w:webHidden/>
              </w:rPr>
              <w:t>31</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53" w:history="1">
            <w:r w:rsidR="00CA2E9A" w:rsidRPr="00620862">
              <w:rPr>
                <w:rStyle w:val="Hyperlink"/>
                <w:noProof/>
              </w:rPr>
              <w:t>4.7</w:t>
            </w:r>
            <w:r w:rsidR="00CA2E9A">
              <w:rPr>
                <w:rFonts w:asciiTheme="minorHAnsi" w:eastAsiaTheme="minorEastAsia" w:hAnsiTheme="minorHAnsi" w:cstheme="minorBidi"/>
                <w:noProof/>
              </w:rPr>
              <w:tab/>
            </w:r>
            <w:r w:rsidR="00CA2E9A" w:rsidRPr="00620862">
              <w:rPr>
                <w:rStyle w:val="Hyperlink"/>
                <w:noProof/>
              </w:rPr>
              <w:t>Show connected Knowledge &amp; Actor nodes when user clicks a node</w:t>
            </w:r>
            <w:r w:rsidR="00CA2E9A">
              <w:rPr>
                <w:noProof/>
                <w:webHidden/>
              </w:rPr>
              <w:tab/>
            </w:r>
            <w:r w:rsidR="00CA2E9A">
              <w:rPr>
                <w:noProof/>
                <w:webHidden/>
              </w:rPr>
              <w:fldChar w:fldCharType="begin"/>
            </w:r>
            <w:r w:rsidR="00CA2E9A">
              <w:rPr>
                <w:noProof/>
                <w:webHidden/>
              </w:rPr>
              <w:instrText xml:space="preserve"> PAGEREF _Toc511256353 \h </w:instrText>
            </w:r>
            <w:r w:rsidR="00CA2E9A">
              <w:rPr>
                <w:noProof/>
                <w:webHidden/>
              </w:rPr>
            </w:r>
            <w:r w:rsidR="00CA2E9A">
              <w:rPr>
                <w:noProof/>
                <w:webHidden/>
              </w:rPr>
              <w:fldChar w:fldCharType="separate"/>
            </w:r>
            <w:r w:rsidR="00CA2E9A">
              <w:rPr>
                <w:noProof/>
                <w:webHidden/>
              </w:rPr>
              <w:t>32</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54" w:history="1">
            <w:r w:rsidR="00CA2E9A" w:rsidRPr="00620862">
              <w:rPr>
                <w:rStyle w:val="Hyperlink"/>
                <w:noProof/>
              </w:rPr>
              <w:t>4.7.1</w:t>
            </w:r>
            <w:r w:rsidR="00CA2E9A">
              <w:rPr>
                <w:rFonts w:asciiTheme="minorHAnsi" w:eastAsiaTheme="minorEastAsia" w:hAnsiTheme="minorHAnsi" w:cstheme="minorBidi"/>
                <w:noProof/>
              </w:rPr>
              <w:tab/>
            </w:r>
            <w:r w:rsidR="00CA2E9A" w:rsidRPr="00620862">
              <w:rPr>
                <w:rStyle w:val="Hyperlink"/>
                <w:noProof/>
              </w:rPr>
              <w:t>Determine what edges and nodes are connected to a single node</w:t>
            </w:r>
            <w:r w:rsidR="00CA2E9A">
              <w:rPr>
                <w:noProof/>
                <w:webHidden/>
              </w:rPr>
              <w:tab/>
            </w:r>
            <w:r w:rsidR="00CA2E9A">
              <w:rPr>
                <w:noProof/>
                <w:webHidden/>
              </w:rPr>
              <w:fldChar w:fldCharType="begin"/>
            </w:r>
            <w:r w:rsidR="00CA2E9A">
              <w:rPr>
                <w:noProof/>
                <w:webHidden/>
              </w:rPr>
              <w:instrText xml:space="preserve"> PAGEREF _Toc511256354 \h </w:instrText>
            </w:r>
            <w:r w:rsidR="00CA2E9A">
              <w:rPr>
                <w:noProof/>
                <w:webHidden/>
              </w:rPr>
            </w:r>
            <w:r w:rsidR="00CA2E9A">
              <w:rPr>
                <w:noProof/>
                <w:webHidden/>
              </w:rPr>
              <w:fldChar w:fldCharType="separate"/>
            </w:r>
            <w:r w:rsidR="00CA2E9A">
              <w:rPr>
                <w:noProof/>
                <w:webHidden/>
              </w:rPr>
              <w:t>32</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55" w:history="1">
            <w:r w:rsidR="00CA2E9A" w:rsidRPr="00620862">
              <w:rPr>
                <w:rStyle w:val="Hyperlink"/>
                <w:noProof/>
              </w:rPr>
              <w:t>4.7.2</w:t>
            </w:r>
            <w:r w:rsidR="00CA2E9A">
              <w:rPr>
                <w:rFonts w:asciiTheme="minorHAnsi" w:eastAsiaTheme="minorEastAsia" w:hAnsiTheme="minorHAnsi" w:cstheme="minorBidi"/>
                <w:noProof/>
              </w:rPr>
              <w:tab/>
            </w:r>
            <w:r w:rsidR="00CA2E9A" w:rsidRPr="00620862">
              <w:rPr>
                <w:rStyle w:val="Hyperlink"/>
                <w:noProof/>
              </w:rPr>
              <w:t>Show Knowledge and Actor Nodes</w:t>
            </w:r>
            <w:r w:rsidR="00CA2E9A">
              <w:rPr>
                <w:noProof/>
                <w:webHidden/>
              </w:rPr>
              <w:tab/>
            </w:r>
            <w:r w:rsidR="00CA2E9A">
              <w:rPr>
                <w:noProof/>
                <w:webHidden/>
              </w:rPr>
              <w:fldChar w:fldCharType="begin"/>
            </w:r>
            <w:r w:rsidR="00CA2E9A">
              <w:rPr>
                <w:noProof/>
                <w:webHidden/>
              </w:rPr>
              <w:instrText xml:space="preserve"> PAGEREF _Toc511256355 \h </w:instrText>
            </w:r>
            <w:r w:rsidR="00CA2E9A">
              <w:rPr>
                <w:noProof/>
                <w:webHidden/>
              </w:rPr>
            </w:r>
            <w:r w:rsidR="00CA2E9A">
              <w:rPr>
                <w:noProof/>
                <w:webHidden/>
              </w:rPr>
              <w:fldChar w:fldCharType="separate"/>
            </w:r>
            <w:r w:rsidR="00CA2E9A">
              <w:rPr>
                <w:noProof/>
                <w:webHidden/>
              </w:rPr>
              <w:t>33</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56" w:history="1">
            <w:r w:rsidR="00CA2E9A" w:rsidRPr="00620862">
              <w:rPr>
                <w:rStyle w:val="Hyperlink"/>
                <w:noProof/>
              </w:rPr>
              <w:t>4.8</w:t>
            </w:r>
            <w:r w:rsidR="00CA2E9A">
              <w:rPr>
                <w:rFonts w:asciiTheme="minorHAnsi" w:eastAsiaTheme="minorEastAsia" w:hAnsiTheme="minorHAnsi" w:cstheme="minorBidi"/>
                <w:noProof/>
              </w:rPr>
              <w:tab/>
            </w:r>
            <w:r w:rsidR="00CA2E9A" w:rsidRPr="00620862">
              <w:rPr>
                <w:rStyle w:val="Hyperlink"/>
                <w:noProof/>
              </w:rPr>
              <w:t>Draw all Knowledge Nodes on Button Toggle</w:t>
            </w:r>
            <w:r w:rsidR="00CA2E9A">
              <w:rPr>
                <w:noProof/>
                <w:webHidden/>
              </w:rPr>
              <w:tab/>
            </w:r>
            <w:r w:rsidR="00CA2E9A">
              <w:rPr>
                <w:noProof/>
                <w:webHidden/>
              </w:rPr>
              <w:fldChar w:fldCharType="begin"/>
            </w:r>
            <w:r w:rsidR="00CA2E9A">
              <w:rPr>
                <w:noProof/>
                <w:webHidden/>
              </w:rPr>
              <w:instrText xml:space="preserve"> PAGEREF _Toc511256356 \h </w:instrText>
            </w:r>
            <w:r w:rsidR="00CA2E9A">
              <w:rPr>
                <w:noProof/>
                <w:webHidden/>
              </w:rPr>
            </w:r>
            <w:r w:rsidR="00CA2E9A">
              <w:rPr>
                <w:noProof/>
                <w:webHidden/>
              </w:rPr>
              <w:fldChar w:fldCharType="separate"/>
            </w:r>
            <w:r w:rsidR="00CA2E9A">
              <w:rPr>
                <w:noProof/>
                <w:webHidden/>
              </w:rPr>
              <w:t>35</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57" w:history="1">
            <w:r w:rsidR="00CA2E9A" w:rsidRPr="00620862">
              <w:rPr>
                <w:rStyle w:val="Hyperlink"/>
                <w:noProof/>
              </w:rPr>
              <w:t>4.9</w:t>
            </w:r>
            <w:r w:rsidR="00CA2E9A">
              <w:rPr>
                <w:rFonts w:asciiTheme="minorHAnsi" w:eastAsiaTheme="minorEastAsia" w:hAnsiTheme="minorHAnsi" w:cstheme="minorBidi"/>
                <w:noProof/>
              </w:rPr>
              <w:tab/>
            </w:r>
            <w:r w:rsidR="00CA2E9A" w:rsidRPr="00620862">
              <w:rPr>
                <w:rStyle w:val="Hyperlink"/>
                <w:noProof/>
              </w:rPr>
              <w:t>Draw all Actor Nodes and Edges on Button Toggle</w:t>
            </w:r>
            <w:r w:rsidR="00CA2E9A">
              <w:rPr>
                <w:noProof/>
                <w:webHidden/>
              </w:rPr>
              <w:tab/>
            </w:r>
            <w:r w:rsidR="00CA2E9A">
              <w:rPr>
                <w:noProof/>
                <w:webHidden/>
              </w:rPr>
              <w:fldChar w:fldCharType="begin"/>
            </w:r>
            <w:r w:rsidR="00CA2E9A">
              <w:rPr>
                <w:noProof/>
                <w:webHidden/>
              </w:rPr>
              <w:instrText xml:space="preserve"> PAGEREF _Toc511256357 \h </w:instrText>
            </w:r>
            <w:r w:rsidR="00CA2E9A">
              <w:rPr>
                <w:noProof/>
                <w:webHidden/>
              </w:rPr>
            </w:r>
            <w:r w:rsidR="00CA2E9A">
              <w:rPr>
                <w:noProof/>
                <w:webHidden/>
              </w:rPr>
              <w:fldChar w:fldCharType="separate"/>
            </w:r>
            <w:r w:rsidR="00CA2E9A">
              <w:rPr>
                <w:noProof/>
                <w:webHidden/>
              </w:rPr>
              <w:t>36</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58" w:history="1">
            <w:r w:rsidR="00CA2E9A" w:rsidRPr="00620862">
              <w:rPr>
                <w:rStyle w:val="Hyperlink"/>
                <w:noProof/>
              </w:rPr>
              <w:t>4.10</w:t>
            </w:r>
            <w:r w:rsidR="00CA2E9A">
              <w:rPr>
                <w:rFonts w:asciiTheme="minorHAnsi" w:eastAsiaTheme="minorEastAsia" w:hAnsiTheme="minorHAnsi" w:cstheme="minorBidi"/>
                <w:noProof/>
              </w:rPr>
              <w:tab/>
            </w:r>
            <w:r w:rsidR="00CA2E9A" w:rsidRPr="00620862">
              <w:rPr>
                <w:rStyle w:val="Hyperlink"/>
                <w:noProof/>
              </w:rPr>
              <w:t>Display Data relevant to each node</w:t>
            </w:r>
            <w:r w:rsidR="00CA2E9A">
              <w:rPr>
                <w:noProof/>
                <w:webHidden/>
              </w:rPr>
              <w:tab/>
            </w:r>
            <w:r w:rsidR="00CA2E9A">
              <w:rPr>
                <w:noProof/>
                <w:webHidden/>
              </w:rPr>
              <w:fldChar w:fldCharType="begin"/>
            </w:r>
            <w:r w:rsidR="00CA2E9A">
              <w:rPr>
                <w:noProof/>
                <w:webHidden/>
              </w:rPr>
              <w:instrText xml:space="preserve"> PAGEREF _Toc511256358 \h </w:instrText>
            </w:r>
            <w:r w:rsidR="00CA2E9A">
              <w:rPr>
                <w:noProof/>
                <w:webHidden/>
              </w:rPr>
            </w:r>
            <w:r w:rsidR="00CA2E9A">
              <w:rPr>
                <w:noProof/>
                <w:webHidden/>
              </w:rPr>
              <w:fldChar w:fldCharType="separate"/>
            </w:r>
            <w:r w:rsidR="00CA2E9A">
              <w:rPr>
                <w:noProof/>
                <w:webHidden/>
              </w:rPr>
              <w:t>37</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59" w:history="1">
            <w:r w:rsidR="00CA2E9A" w:rsidRPr="00620862">
              <w:rPr>
                <w:rStyle w:val="Hyperlink"/>
                <w:noProof/>
              </w:rPr>
              <w:t>4.10.1</w:t>
            </w:r>
            <w:r w:rsidR="00CA2E9A">
              <w:rPr>
                <w:rFonts w:asciiTheme="minorHAnsi" w:eastAsiaTheme="minorEastAsia" w:hAnsiTheme="minorHAnsi" w:cstheme="minorBidi"/>
                <w:noProof/>
              </w:rPr>
              <w:tab/>
            </w:r>
            <w:r w:rsidR="00CA2E9A" w:rsidRPr="00620862">
              <w:rPr>
                <w:rStyle w:val="Hyperlink"/>
                <w:noProof/>
              </w:rPr>
              <w:t>Retrieve Node Data</w:t>
            </w:r>
            <w:r w:rsidR="00CA2E9A">
              <w:rPr>
                <w:noProof/>
                <w:webHidden/>
              </w:rPr>
              <w:tab/>
            </w:r>
            <w:r w:rsidR="00CA2E9A">
              <w:rPr>
                <w:noProof/>
                <w:webHidden/>
              </w:rPr>
              <w:fldChar w:fldCharType="begin"/>
            </w:r>
            <w:r w:rsidR="00CA2E9A">
              <w:rPr>
                <w:noProof/>
                <w:webHidden/>
              </w:rPr>
              <w:instrText xml:space="preserve"> PAGEREF _Toc511256359 \h </w:instrText>
            </w:r>
            <w:r w:rsidR="00CA2E9A">
              <w:rPr>
                <w:noProof/>
                <w:webHidden/>
              </w:rPr>
            </w:r>
            <w:r w:rsidR="00CA2E9A">
              <w:rPr>
                <w:noProof/>
                <w:webHidden/>
              </w:rPr>
              <w:fldChar w:fldCharType="separate"/>
            </w:r>
            <w:r w:rsidR="00CA2E9A">
              <w:rPr>
                <w:noProof/>
                <w:webHidden/>
              </w:rPr>
              <w:t>37</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60" w:history="1">
            <w:r w:rsidR="00CA2E9A" w:rsidRPr="00620862">
              <w:rPr>
                <w:rStyle w:val="Hyperlink"/>
                <w:noProof/>
              </w:rPr>
              <w:t>4.10.2</w:t>
            </w:r>
            <w:r w:rsidR="00CA2E9A">
              <w:rPr>
                <w:rFonts w:asciiTheme="minorHAnsi" w:eastAsiaTheme="minorEastAsia" w:hAnsiTheme="minorHAnsi" w:cstheme="minorBidi"/>
                <w:noProof/>
              </w:rPr>
              <w:tab/>
            </w:r>
            <w:r w:rsidR="00CA2E9A" w:rsidRPr="00620862">
              <w:rPr>
                <w:rStyle w:val="Hyperlink"/>
                <w:noProof/>
              </w:rPr>
              <w:t>Display Node Data</w:t>
            </w:r>
            <w:r w:rsidR="00CA2E9A">
              <w:rPr>
                <w:noProof/>
                <w:webHidden/>
              </w:rPr>
              <w:tab/>
            </w:r>
            <w:r w:rsidR="00CA2E9A">
              <w:rPr>
                <w:noProof/>
                <w:webHidden/>
              </w:rPr>
              <w:fldChar w:fldCharType="begin"/>
            </w:r>
            <w:r w:rsidR="00CA2E9A">
              <w:rPr>
                <w:noProof/>
                <w:webHidden/>
              </w:rPr>
              <w:instrText xml:space="preserve"> PAGEREF _Toc511256360 \h </w:instrText>
            </w:r>
            <w:r w:rsidR="00CA2E9A">
              <w:rPr>
                <w:noProof/>
                <w:webHidden/>
              </w:rPr>
            </w:r>
            <w:r w:rsidR="00CA2E9A">
              <w:rPr>
                <w:noProof/>
                <w:webHidden/>
              </w:rPr>
              <w:fldChar w:fldCharType="separate"/>
            </w:r>
            <w:r w:rsidR="00CA2E9A">
              <w:rPr>
                <w:noProof/>
                <w:webHidden/>
              </w:rPr>
              <w:t>40</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61" w:history="1">
            <w:r w:rsidR="00CA2E9A" w:rsidRPr="00620862">
              <w:rPr>
                <w:rStyle w:val="Hyperlink"/>
                <w:noProof/>
              </w:rPr>
              <w:t>4.10.3</w:t>
            </w:r>
            <w:r w:rsidR="00CA2E9A">
              <w:rPr>
                <w:rFonts w:asciiTheme="minorHAnsi" w:eastAsiaTheme="minorEastAsia" w:hAnsiTheme="minorHAnsi" w:cstheme="minorBidi"/>
                <w:noProof/>
              </w:rPr>
              <w:tab/>
            </w:r>
            <w:r w:rsidR="00CA2E9A" w:rsidRPr="00620862">
              <w:rPr>
                <w:rStyle w:val="Hyperlink"/>
                <w:noProof/>
              </w:rPr>
              <w:t>Display Knowledge Data</w:t>
            </w:r>
            <w:r w:rsidR="00CA2E9A">
              <w:rPr>
                <w:noProof/>
                <w:webHidden/>
              </w:rPr>
              <w:tab/>
            </w:r>
            <w:r w:rsidR="00CA2E9A">
              <w:rPr>
                <w:noProof/>
                <w:webHidden/>
              </w:rPr>
              <w:fldChar w:fldCharType="begin"/>
            </w:r>
            <w:r w:rsidR="00CA2E9A">
              <w:rPr>
                <w:noProof/>
                <w:webHidden/>
              </w:rPr>
              <w:instrText xml:space="preserve"> PAGEREF _Toc511256361 \h </w:instrText>
            </w:r>
            <w:r w:rsidR="00CA2E9A">
              <w:rPr>
                <w:noProof/>
                <w:webHidden/>
              </w:rPr>
            </w:r>
            <w:r w:rsidR="00CA2E9A">
              <w:rPr>
                <w:noProof/>
                <w:webHidden/>
              </w:rPr>
              <w:fldChar w:fldCharType="separate"/>
            </w:r>
            <w:r w:rsidR="00CA2E9A">
              <w:rPr>
                <w:noProof/>
                <w:webHidden/>
              </w:rPr>
              <w:t>41</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62" w:history="1">
            <w:r w:rsidR="00CA2E9A" w:rsidRPr="00620862">
              <w:rPr>
                <w:rStyle w:val="Hyperlink"/>
                <w:noProof/>
              </w:rPr>
              <w:t>4.10.4</w:t>
            </w:r>
            <w:r w:rsidR="00CA2E9A">
              <w:rPr>
                <w:rFonts w:asciiTheme="minorHAnsi" w:eastAsiaTheme="minorEastAsia" w:hAnsiTheme="minorHAnsi" w:cstheme="minorBidi"/>
                <w:noProof/>
              </w:rPr>
              <w:tab/>
            </w:r>
            <w:r w:rsidR="00CA2E9A" w:rsidRPr="00620862">
              <w:rPr>
                <w:rStyle w:val="Hyperlink"/>
                <w:noProof/>
              </w:rPr>
              <w:t>Display Actor Data</w:t>
            </w:r>
            <w:r w:rsidR="00CA2E9A">
              <w:rPr>
                <w:noProof/>
                <w:webHidden/>
              </w:rPr>
              <w:tab/>
            </w:r>
            <w:r w:rsidR="00CA2E9A">
              <w:rPr>
                <w:noProof/>
                <w:webHidden/>
              </w:rPr>
              <w:fldChar w:fldCharType="begin"/>
            </w:r>
            <w:r w:rsidR="00CA2E9A">
              <w:rPr>
                <w:noProof/>
                <w:webHidden/>
              </w:rPr>
              <w:instrText xml:space="preserve"> PAGEREF _Toc511256362 \h </w:instrText>
            </w:r>
            <w:r w:rsidR="00CA2E9A">
              <w:rPr>
                <w:noProof/>
                <w:webHidden/>
              </w:rPr>
            </w:r>
            <w:r w:rsidR="00CA2E9A">
              <w:rPr>
                <w:noProof/>
                <w:webHidden/>
              </w:rPr>
              <w:fldChar w:fldCharType="separate"/>
            </w:r>
            <w:r w:rsidR="00CA2E9A">
              <w:rPr>
                <w:noProof/>
                <w:webHidden/>
              </w:rPr>
              <w:t>43</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63" w:history="1">
            <w:r w:rsidR="00CA2E9A" w:rsidRPr="00620862">
              <w:rPr>
                <w:rStyle w:val="Hyperlink"/>
                <w:noProof/>
              </w:rPr>
              <w:t>4.11</w:t>
            </w:r>
            <w:r w:rsidR="00CA2E9A">
              <w:rPr>
                <w:rFonts w:asciiTheme="minorHAnsi" w:eastAsiaTheme="minorEastAsia" w:hAnsiTheme="minorHAnsi" w:cstheme="minorBidi"/>
                <w:noProof/>
              </w:rPr>
              <w:tab/>
            </w:r>
            <w:r w:rsidR="00CA2E9A" w:rsidRPr="00620862">
              <w:rPr>
                <w:rStyle w:val="Hyperlink"/>
                <w:noProof/>
              </w:rPr>
              <w:t>Detect User click on button and lists</w:t>
            </w:r>
            <w:r w:rsidR="00CA2E9A">
              <w:rPr>
                <w:noProof/>
                <w:webHidden/>
              </w:rPr>
              <w:tab/>
            </w:r>
            <w:r w:rsidR="00CA2E9A">
              <w:rPr>
                <w:noProof/>
                <w:webHidden/>
              </w:rPr>
              <w:fldChar w:fldCharType="begin"/>
            </w:r>
            <w:r w:rsidR="00CA2E9A">
              <w:rPr>
                <w:noProof/>
                <w:webHidden/>
              </w:rPr>
              <w:instrText xml:space="preserve"> PAGEREF _Toc511256363 \h </w:instrText>
            </w:r>
            <w:r w:rsidR="00CA2E9A">
              <w:rPr>
                <w:noProof/>
                <w:webHidden/>
              </w:rPr>
            </w:r>
            <w:r w:rsidR="00CA2E9A">
              <w:rPr>
                <w:noProof/>
                <w:webHidden/>
              </w:rPr>
              <w:fldChar w:fldCharType="separate"/>
            </w:r>
            <w:r w:rsidR="00CA2E9A">
              <w:rPr>
                <w:noProof/>
                <w:webHidden/>
              </w:rPr>
              <w:t>44</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64" w:history="1">
            <w:r w:rsidR="00CA2E9A" w:rsidRPr="00620862">
              <w:rPr>
                <w:rStyle w:val="Hyperlink"/>
                <w:noProof/>
              </w:rPr>
              <w:t>4.11.1</w:t>
            </w:r>
            <w:r w:rsidR="00CA2E9A">
              <w:rPr>
                <w:rFonts w:asciiTheme="minorHAnsi" w:eastAsiaTheme="minorEastAsia" w:hAnsiTheme="minorHAnsi" w:cstheme="minorBidi"/>
                <w:noProof/>
              </w:rPr>
              <w:tab/>
            </w:r>
            <w:r w:rsidR="00CA2E9A" w:rsidRPr="00620862">
              <w:rPr>
                <w:rStyle w:val="Hyperlink"/>
                <w:noProof/>
              </w:rPr>
              <w:t>Detect Button Click</w:t>
            </w:r>
            <w:r w:rsidR="00CA2E9A">
              <w:rPr>
                <w:noProof/>
                <w:webHidden/>
              </w:rPr>
              <w:tab/>
            </w:r>
            <w:r w:rsidR="00CA2E9A">
              <w:rPr>
                <w:noProof/>
                <w:webHidden/>
              </w:rPr>
              <w:fldChar w:fldCharType="begin"/>
            </w:r>
            <w:r w:rsidR="00CA2E9A">
              <w:rPr>
                <w:noProof/>
                <w:webHidden/>
              </w:rPr>
              <w:instrText xml:space="preserve"> PAGEREF _Toc511256364 \h </w:instrText>
            </w:r>
            <w:r w:rsidR="00CA2E9A">
              <w:rPr>
                <w:noProof/>
                <w:webHidden/>
              </w:rPr>
            </w:r>
            <w:r w:rsidR="00CA2E9A">
              <w:rPr>
                <w:noProof/>
                <w:webHidden/>
              </w:rPr>
              <w:fldChar w:fldCharType="separate"/>
            </w:r>
            <w:r w:rsidR="00CA2E9A">
              <w:rPr>
                <w:noProof/>
                <w:webHidden/>
              </w:rPr>
              <w:t>44</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65" w:history="1">
            <w:r w:rsidR="00CA2E9A" w:rsidRPr="00620862">
              <w:rPr>
                <w:rStyle w:val="Hyperlink"/>
                <w:noProof/>
              </w:rPr>
              <w:t>4.11.2</w:t>
            </w:r>
            <w:r w:rsidR="00CA2E9A">
              <w:rPr>
                <w:rFonts w:asciiTheme="minorHAnsi" w:eastAsiaTheme="minorEastAsia" w:hAnsiTheme="minorHAnsi" w:cstheme="minorBidi"/>
                <w:noProof/>
              </w:rPr>
              <w:tab/>
            </w:r>
            <w:r w:rsidR="00CA2E9A" w:rsidRPr="00620862">
              <w:rPr>
                <w:rStyle w:val="Hyperlink"/>
                <w:noProof/>
              </w:rPr>
              <w:t>Detect list-group clicks</w:t>
            </w:r>
            <w:r w:rsidR="00CA2E9A">
              <w:rPr>
                <w:noProof/>
                <w:webHidden/>
              </w:rPr>
              <w:tab/>
            </w:r>
            <w:r w:rsidR="00CA2E9A">
              <w:rPr>
                <w:noProof/>
                <w:webHidden/>
              </w:rPr>
              <w:fldChar w:fldCharType="begin"/>
            </w:r>
            <w:r w:rsidR="00CA2E9A">
              <w:rPr>
                <w:noProof/>
                <w:webHidden/>
              </w:rPr>
              <w:instrText xml:space="preserve"> PAGEREF _Toc511256365 \h </w:instrText>
            </w:r>
            <w:r w:rsidR="00CA2E9A">
              <w:rPr>
                <w:noProof/>
                <w:webHidden/>
              </w:rPr>
            </w:r>
            <w:r w:rsidR="00CA2E9A">
              <w:rPr>
                <w:noProof/>
                <w:webHidden/>
              </w:rPr>
              <w:fldChar w:fldCharType="separate"/>
            </w:r>
            <w:r w:rsidR="00CA2E9A">
              <w:rPr>
                <w:noProof/>
                <w:webHidden/>
              </w:rPr>
              <w:t>44</w:t>
            </w:r>
            <w:r w:rsidR="00CA2E9A">
              <w:rPr>
                <w:noProof/>
                <w:webHidden/>
              </w:rPr>
              <w:fldChar w:fldCharType="end"/>
            </w:r>
          </w:hyperlink>
        </w:p>
        <w:p w:rsidR="00CA2E9A" w:rsidRDefault="00D464DE">
          <w:pPr>
            <w:pStyle w:val="TOC2"/>
            <w:tabs>
              <w:tab w:val="left" w:pos="880"/>
              <w:tab w:val="right" w:leader="dot" w:pos="9016"/>
            </w:tabs>
            <w:rPr>
              <w:rFonts w:asciiTheme="minorHAnsi" w:eastAsiaTheme="minorEastAsia" w:hAnsiTheme="minorHAnsi" w:cstheme="minorBidi"/>
              <w:noProof/>
            </w:rPr>
          </w:pPr>
          <w:hyperlink w:anchor="_Toc511256366" w:history="1">
            <w:r w:rsidR="00CA2E9A" w:rsidRPr="00620862">
              <w:rPr>
                <w:rStyle w:val="Hyperlink"/>
                <w:noProof/>
              </w:rPr>
              <w:t>4.12</w:t>
            </w:r>
            <w:r w:rsidR="00CA2E9A">
              <w:rPr>
                <w:rFonts w:asciiTheme="minorHAnsi" w:eastAsiaTheme="minorEastAsia" w:hAnsiTheme="minorHAnsi" w:cstheme="minorBidi"/>
                <w:noProof/>
              </w:rPr>
              <w:tab/>
            </w:r>
            <w:r w:rsidR="00CA2E9A" w:rsidRPr="00620862">
              <w:rPr>
                <w:rStyle w:val="Hyperlink"/>
                <w:noProof/>
              </w:rPr>
              <w:t>Display Causal Summary</w:t>
            </w:r>
            <w:r w:rsidR="00CA2E9A">
              <w:rPr>
                <w:noProof/>
                <w:webHidden/>
              </w:rPr>
              <w:tab/>
            </w:r>
            <w:r w:rsidR="00CA2E9A">
              <w:rPr>
                <w:noProof/>
                <w:webHidden/>
              </w:rPr>
              <w:fldChar w:fldCharType="begin"/>
            </w:r>
            <w:r w:rsidR="00CA2E9A">
              <w:rPr>
                <w:noProof/>
                <w:webHidden/>
              </w:rPr>
              <w:instrText xml:space="preserve"> PAGEREF _Toc511256366 \h </w:instrText>
            </w:r>
            <w:r w:rsidR="00CA2E9A">
              <w:rPr>
                <w:noProof/>
                <w:webHidden/>
              </w:rPr>
            </w:r>
            <w:r w:rsidR="00CA2E9A">
              <w:rPr>
                <w:noProof/>
                <w:webHidden/>
              </w:rPr>
              <w:fldChar w:fldCharType="separate"/>
            </w:r>
            <w:r w:rsidR="00CA2E9A">
              <w:rPr>
                <w:noProof/>
                <w:webHidden/>
              </w:rPr>
              <w:t>45</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67" w:history="1">
            <w:r w:rsidR="00CA2E9A" w:rsidRPr="00620862">
              <w:rPr>
                <w:rStyle w:val="Hyperlink"/>
                <w:noProof/>
              </w:rPr>
              <w:t>4.12.1</w:t>
            </w:r>
            <w:r w:rsidR="00CA2E9A">
              <w:rPr>
                <w:rFonts w:asciiTheme="minorHAnsi" w:eastAsiaTheme="minorEastAsia" w:hAnsiTheme="minorHAnsi" w:cstheme="minorBidi"/>
                <w:noProof/>
              </w:rPr>
              <w:tab/>
            </w:r>
            <w:r w:rsidR="00CA2E9A" w:rsidRPr="00620862">
              <w:rPr>
                <w:rStyle w:val="Hyperlink"/>
                <w:noProof/>
              </w:rPr>
              <w:t>Write Ajax call</w:t>
            </w:r>
            <w:r w:rsidR="00CA2E9A">
              <w:rPr>
                <w:noProof/>
                <w:webHidden/>
              </w:rPr>
              <w:tab/>
            </w:r>
            <w:r w:rsidR="00CA2E9A">
              <w:rPr>
                <w:noProof/>
                <w:webHidden/>
              </w:rPr>
              <w:fldChar w:fldCharType="begin"/>
            </w:r>
            <w:r w:rsidR="00CA2E9A">
              <w:rPr>
                <w:noProof/>
                <w:webHidden/>
              </w:rPr>
              <w:instrText xml:space="preserve"> PAGEREF _Toc511256367 \h </w:instrText>
            </w:r>
            <w:r w:rsidR="00CA2E9A">
              <w:rPr>
                <w:noProof/>
                <w:webHidden/>
              </w:rPr>
            </w:r>
            <w:r w:rsidR="00CA2E9A">
              <w:rPr>
                <w:noProof/>
                <w:webHidden/>
              </w:rPr>
              <w:fldChar w:fldCharType="separate"/>
            </w:r>
            <w:r w:rsidR="00CA2E9A">
              <w:rPr>
                <w:noProof/>
                <w:webHidden/>
              </w:rPr>
              <w:t>45</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68" w:history="1">
            <w:r w:rsidR="00CA2E9A" w:rsidRPr="00620862">
              <w:rPr>
                <w:rStyle w:val="Hyperlink"/>
                <w:noProof/>
              </w:rPr>
              <w:t>4.12.2</w:t>
            </w:r>
            <w:r w:rsidR="00CA2E9A">
              <w:rPr>
                <w:rFonts w:asciiTheme="minorHAnsi" w:eastAsiaTheme="minorEastAsia" w:hAnsiTheme="minorHAnsi" w:cstheme="minorBidi"/>
                <w:noProof/>
              </w:rPr>
              <w:tab/>
            </w:r>
            <w:r w:rsidR="00CA2E9A" w:rsidRPr="00620862">
              <w:rPr>
                <w:rStyle w:val="Hyperlink"/>
                <w:noProof/>
              </w:rPr>
              <w:t>JSON Data returned by ajax call</w:t>
            </w:r>
            <w:r w:rsidR="00CA2E9A">
              <w:rPr>
                <w:noProof/>
                <w:webHidden/>
              </w:rPr>
              <w:tab/>
            </w:r>
            <w:r w:rsidR="00CA2E9A">
              <w:rPr>
                <w:noProof/>
                <w:webHidden/>
              </w:rPr>
              <w:fldChar w:fldCharType="begin"/>
            </w:r>
            <w:r w:rsidR="00CA2E9A">
              <w:rPr>
                <w:noProof/>
                <w:webHidden/>
              </w:rPr>
              <w:instrText xml:space="preserve"> PAGEREF _Toc511256368 \h </w:instrText>
            </w:r>
            <w:r w:rsidR="00CA2E9A">
              <w:rPr>
                <w:noProof/>
                <w:webHidden/>
              </w:rPr>
            </w:r>
            <w:r w:rsidR="00CA2E9A">
              <w:rPr>
                <w:noProof/>
                <w:webHidden/>
              </w:rPr>
              <w:fldChar w:fldCharType="separate"/>
            </w:r>
            <w:r w:rsidR="00CA2E9A">
              <w:rPr>
                <w:noProof/>
                <w:webHidden/>
              </w:rPr>
              <w:t>45</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69" w:history="1">
            <w:r w:rsidR="00CA2E9A" w:rsidRPr="00620862">
              <w:rPr>
                <w:rStyle w:val="Hyperlink"/>
                <w:noProof/>
              </w:rPr>
              <w:t>4.12.3</w:t>
            </w:r>
            <w:r w:rsidR="00CA2E9A">
              <w:rPr>
                <w:rFonts w:asciiTheme="minorHAnsi" w:eastAsiaTheme="minorEastAsia" w:hAnsiTheme="minorHAnsi" w:cstheme="minorBidi"/>
                <w:noProof/>
              </w:rPr>
              <w:tab/>
            </w:r>
            <w:r w:rsidR="00CA2E9A" w:rsidRPr="00620862">
              <w:rPr>
                <w:rStyle w:val="Hyperlink"/>
                <w:noProof/>
              </w:rPr>
              <w:t>Extract and sort Evidence from JSON data</w:t>
            </w:r>
            <w:r w:rsidR="00CA2E9A">
              <w:rPr>
                <w:noProof/>
                <w:webHidden/>
              </w:rPr>
              <w:tab/>
            </w:r>
            <w:r w:rsidR="00CA2E9A">
              <w:rPr>
                <w:noProof/>
                <w:webHidden/>
              </w:rPr>
              <w:fldChar w:fldCharType="begin"/>
            </w:r>
            <w:r w:rsidR="00CA2E9A">
              <w:rPr>
                <w:noProof/>
                <w:webHidden/>
              </w:rPr>
              <w:instrText xml:space="preserve"> PAGEREF _Toc511256369 \h </w:instrText>
            </w:r>
            <w:r w:rsidR="00CA2E9A">
              <w:rPr>
                <w:noProof/>
                <w:webHidden/>
              </w:rPr>
            </w:r>
            <w:r w:rsidR="00CA2E9A">
              <w:rPr>
                <w:noProof/>
                <w:webHidden/>
              </w:rPr>
              <w:fldChar w:fldCharType="separate"/>
            </w:r>
            <w:r w:rsidR="00CA2E9A">
              <w:rPr>
                <w:noProof/>
                <w:webHidden/>
              </w:rPr>
              <w:t>46</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70" w:history="1">
            <w:r w:rsidR="00CA2E9A" w:rsidRPr="00620862">
              <w:rPr>
                <w:rStyle w:val="Hyperlink"/>
                <w:noProof/>
              </w:rPr>
              <w:t>4.12.4</w:t>
            </w:r>
            <w:r w:rsidR="00CA2E9A">
              <w:rPr>
                <w:rFonts w:asciiTheme="minorHAnsi" w:eastAsiaTheme="minorEastAsia" w:hAnsiTheme="minorHAnsi" w:cstheme="minorBidi"/>
                <w:noProof/>
              </w:rPr>
              <w:tab/>
            </w:r>
            <w:r w:rsidR="00CA2E9A" w:rsidRPr="00620862">
              <w:rPr>
                <w:rStyle w:val="Hyperlink"/>
                <w:noProof/>
              </w:rPr>
              <w:t>Display Causal Knowledge</w:t>
            </w:r>
            <w:r w:rsidR="00CA2E9A">
              <w:rPr>
                <w:noProof/>
                <w:webHidden/>
              </w:rPr>
              <w:tab/>
            </w:r>
            <w:r w:rsidR="00CA2E9A">
              <w:rPr>
                <w:noProof/>
                <w:webHidden/>
              </w:rPr>
              <w:fldChar w:fldCharType="begin"/>
            </w:r>
            <w:r w:rsidR="00CA2E9A">
              <w:rPr>
                <w:noProof/>
                <w:webHidden/>
              </w:rPr>
              <w:instrText xml:space="preserve"> PAGEREF _Toc511256370 \h </w:instrText>
            </w:r>
            <w:r w:rsidR="00CA2E9A">
              <w:rPr>
                <w:noProof/>
                <w:webHidden/>
              </w:rPr>
            </w:r>
            <w:r w:rsidR="00CA2E9A">
              <w:rPr>
                <w:noProof/>
                <w:webHidden/>
              </w:rPr>
              <w:fldChar w:fldCharType="separate"/>
            </w:r>
            <w:r w:rsidR="00CA2E9A">
              <w:rPr>
                <w:noProof/>
                <w:webHidden/>
              </w:rPr>
              <w:t>47</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71" w:history="1">
            <w:r w:rsidR="00CA2E9A" w:rsidRPr="00620862">
              <w:rPr>
                <w:rStyle w:val="Hyperlink"/>
                <w:noProof/>
              </w:rPr>
              <w:t>4.12.5</w:t>
            </w:r>
            <w:r w:rsidR="00CA2E9A">
              <w:rPr>
                <w:rFonts w:asciiTheme="minorHAnsi" w:eastAsiaTheme="minorEastAsia" w:hAnsiTheme="minorHAnsi" w:cstheme="minorBidi"/>
                <w:noProof/>
              </w:rPr>
              <w:tab/>
            </w:r>
            <w:r w:rsidR="00CA2E9A" w:rsidRPr="00620862">
              <w:rPr>
                <w:rStyle w:val="Hyperlink"/>
                <w:noProof/>
              </w:rPr>
              <w:t>Draw Summary Graph for Causal Data</w:t>
            </w:r>
            <w:r w:rsidR="00CA2E9A">
              <w:rPr>
                <w:noProof/>
                <w:webHidden/>
              </w:rPr>
              <w:tab/>
            </w:r>
            <w:r w:rsidR="00CA2E9A">
              <w:rPr>
                <w:noProof/>
                <w:webHidden/>
              </w:rPr>
              <w:fldChar w:fldCharType="begin"/>
            </w:r>
            <w:r w:rsidR="00CA2E9A">
              <w:rPr>
                <w:noProof/>
                <w:webHidden/>
              </w:rPr>
              <w:instrText xml:space="preserve"> PAGEREF _Toc511256371 \h </w:instrText>
            </w:r>
            <w:r w:rsidR="00CA2E9A">
              <w:rPr>
                <w:noProof/>
                <w:webHidden/>
              </w:rPr>
            </w:r>
            <w:r w:rsidR="00CA2E9A">
              <w:rPr>
                <w:noProof/>
                <w:webHidden/>
              </w:rPr>
              <w:fldChar w:fldCharType="separate"/>
            </w:r>
            <w:r w:rsidR="00CA2E9A">
              <w:rPr>
                <w:noProof/>
                <w:webHidden/>
              </w:rPr>
              <w:t>48</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72" w:history="1">
            <w:r w:rsidR="00CA2E9A" w:rsidRPr="00620862">
              <w:rPr>
                <w:rStyle w:val="Hyperlink"/>
                <w:noProof/>
              </w:rPr>
              <w:t>4.12.6</w:t>
            </w:r>
            <w:r w:rsidR="00CA2E9A">
              <w:rPr>
                <w:rFonts w:asciiTheme="minorHAnsi" w:eastAsiaTheme="minorEastAsia" w:hAnsiTheme="minorHAnsi" w:cstheme="minorBidi"/>
                <w:noProof/>
              </w:rPr>
              <w:tab/>
            </w:r>
            <w:r w:rsidR="00CA2E9A" w:rsidRPr="00620862">
              <w:rPr>
                <w:rStyle w:val="Hyperlink"/>
                <w:noProof/>
              </w:rPr>
              <w:t>Create Button and Modal</w:t>
            </w:r>
            <w:r w:rsidR="00CA2E9A">
              <w:rPr>
                <w:noProof/>
                <w:webHidden/>
              </w:rPr>
              <w:tab/>
            </w:r>
            <w:r w:rsidR="00CA2E9A">
              <w:rPr>
                <w:noProof/>
                <w:webHidden/>
              </w:rPr>
              <w:fldChar w:fldCharType="begin"/>
            </w:r>
            <w:r w:rsidR="00CA2E9A">
              <w:rPr>
                <w:noProof/>
                <w:webHidden/>
              </w:rPr>
              <w:instrText xml:space="preserve"> PAGEREF _Toc511256372 \h </w:instrText>
            </w:r>
            <w:r w:rsidR="00CA2E9A">
              <w:rPr>
                <w:noProof/>
                <w:webHidden/>
              </w:rPr>
            </w:r>
            <w:r w:rsidR="00CA2E9A">
              <w:rPr>
                <w:noProof/>
                <w:webHidden/>
              </w:rPr>
              <w:fldChar w:fldCharType="separate"/>
            </w:r>
            <w:r w:rsidR="00CA2E9A">
              <w:rPr>
                <w:noProof/>
                <w:webHidden/>
              </w:rPr>
              <w:t>48</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73" w:history="1">
            <w:r w:rsidR="00CA2E9A" w:rsidRPr="00620862">
              <w:rPr>
                <w:rStyle w:val="Hyperlink"/>
                <w:noProof/>
              </w:rPr>
              <w:t>4.12.7</w:t>
            </w:r>
            <w:r w:rsidR="00CA2E9A">
              <w:rPr>
                <w:rFonts w:asciiTheme="minorHAnsi" w:eastAsiaTheme="minorEastAsia" w:hAnsiTheme="minorHAnsi" w:cstheme="minorBidi"/>
                <w:noProof/>
              </w:rPr>
              <w:tab/>
            </w:r>
            <w:r w:rsidR="00CA2E9A" w:rsidRPr="00620862">
              <w:rPr>
                <w:rStyle w:val="Hyperlink"/>
                <w:noProof/>
              </w:rPr>
              <w:t>Draw Graph</w:t>
            </w:r>
            <w:r w:rsidR="00CA2E9A">
              <w:rPr>
                <w:noProof/>
                <w:webHidden/>
              </w:rPr>
              <w:tab/>
            </w:r>
            <w:r w:rsidR="00CA2E9A">
              <w:rPr>
                <w:noProof/>
                <w:webHidden/>
              </w:rPr>
              <w:fldChar w:fldCharType="begin"/>
            </w:r>
            <w:r w:rsidR="00CA2E9A">
              <w:rPr>
                <w:noProof/>
                <w:webHidden/>
              </w:rPr>
              <w:instrText xml:space="preserve"> PAGEREF _Toc511256373 \h </w:instrText>
            </w:r>
            <w:r w:rsidR="00CA2E9A">
              <w:rPr>
                <w:noProof/>
                <w:webHidden/>
              </w:rPr>
            </w:r>
            <w:r w:rsidR="00CA2E9A">
              <w:rPr>
                <w:noProof/>
                <w:webHidden/>
              </w:rPr>
              <w:fldChar w:fldCharType="separate"/>
            </w:r>
            <w:r w:rsidR="00CA2E9A">
              <w:rPr>
                <w:noProof/>
                <w:webHidden/>
              </w:rPr>
              <w:t>48</w:t>
            </w:r>
            <w:r w:rsidR="00CA2E9A">
              <w:rPr>
                <w:noProof/>
                <w:webHidden/>
              </w:rPr>
              <w:fldChar w:fldCharType="end"/>
            </w:r>
          </w:hyperlink>
        </w:p>
        <w:p w:rsidR="00CA2E9A" w:rsidRDefault="00D464DE">
          <w:pPr>
            <w:pStyle w:val="TOC3"/>
            <w:tabs>
              <w:tab w:val="left" w:pos="1320"/>
              <w:tab w:val="right" w:leader="dot" w:pos="9016"/>
            </w:tabs>
            <w:rPr>
              <w:rFonts w:asciiTheme="minorHAnsi" w:eastAsiaTheme="minorEastAsia" w:hAnsiTheme="minorHAnsi" w:cstheme="minorBidi"/>
              <w:noProof/>
            </w:rPr>
          </w:pPr>
          <w:hyperlink w:anchor="_Toc511256374" w:history="1">
            <w:r w:rsidR="00CA2E9A" w:rsidRPr="00620862">
              <w:rPr>
                <w:rStyle w:val="Hyperlink"/>
                <w:noProof/>
              </w:rPr>
              <w:t>4.12.8</w:t>
            </w:r>
            <w:r w:rsidR="00CA2E9A">
              <w:rPr>
                <w:rFonts w:asciiTheme="minorHAnsi" w:eastAsiaTheme="minorEastAsia" w:hAnsiTheme="minorHAnsi" w:cstheme="minorBidi"/>
                <w:noProof/>
              </w:rPr>
              <w:tab/>
            </w:r>
            <w:r w:rsidR="00CA2E9A" w:rsidRPr="00620862">
              <w:rPr>
                <w:rStyle w:val="Hyperlink"/>
                <w:noProof/>
              </w:rPr>
              <w:t>Allow user to print chart</w:t>
            </w:r>
            <w:r w:rsidR="00CA2E9A">
              <w:rPr>
                <w:noProof/>
                <w:webHidden/>
              </w:rPr>
              <w:tab/>
            </w:r>
            <w:r w:rsidR="00CA2E9A">
              <w:rPr>
                <w:noProof/>
                <w:webHidden/>
              </w:rPr>
              <w:fldChar w:fldCharType="begin"/>
            </w:r>
            <w:r w:rsidR="00CA2E9A">
              <w:rPr>
                <w:noProof/>
                <w:webHidden/>
              </w:rPr>
              <w:instrText xml:space="preserve"> PAGEREF _Toc511256374 \h </w:instrText>
            </w:r>
            <w:r w:rsidR="00CA2E9A">
              <w:rPr>
                <w:noProof/>
                <w:webHidden/>
              </w:rPr>
            </w:r>
            <w:r w:rsidR="00CA2E9A">
              <w:rPr>
                <w:noProof/>
                <w:webHidden/>
              </w:rPr>
              <w:fldChar w:fldCharType="separate"/>
            </w:r>
            <w:r w:rsidR="00CA2E9A">
              <w:rPr>
                <w:noProof/>
                <w:webHidden/>
              </w:rPr>
              <w:t>50</w:t>
            </w:r>
            <w:r w:rsidR="00CA2E9A">
              <w:rPr>
                <w:noProof/>
                <w:webHidden/>
              </w:rPr>
              <w:fldChar w:fldCharType="end"/>
            </w:r>
          </w:hyperlink>
        </w:p>
        <w:p w:rsidR="00CA2E9A" w:rsidRDefault="00D464DE">
          <w:pPr>
            <w:pStyle w:val="TOC1"/>
            <w:tabs>
              <w:tab w:val="left" w:pos="440"/>
              <w:tab w:val="right" w:leader="dot" w:pos="9016"/>
            </w:tabs>
            <w:rPr>
              <w:rFonts w:asciiTheme="minorHAnsi" w:eastAsiaTheme="minorEastAsia" w:hAnsiTheme="minorHAnsi" w:cstheme="minorBidi"/>
              <w:noProof/>
            </w:rPr>
          </w:pPr>
          <w:hyperlink w:anchor="_Toc511256375" w:history="1">
            <w:r w:rsidR="00CA2E9A" w:rsidRPr="00620862">
              <w:rPr>
                <w:rStyle w:val="Hyperlink"/>
                <w:noProof/>
              </w:rPr>
              <w:t>5</w:t>
            </w:r>
            <w:r w:rsidR="00CA2E9A">
              <w:rPr>
                <w:rFonts w:asciiTheme="minorHAnsi" w:eastAsiaTheme="minorEastAsia" w:hAnsiTheme="minorHAnsi" w:cstheme="minorBidi"/>
                <w:noProof/>
              </w:rPr>
              <w:tab/>
            </w:r>
            <w:r w:rsidR="00CA2E9A" w:rsidRPr="00620862">
              <w:rPr>
                <w:rStyle w:val="Hyperlink"/>
                <w:noProof/>
              </w:rPr>
              <w:t>Conclusion</w:t>
            </w:r>
            <w:r w:rsidR="00CA2E9A">
              <w:rPr>
                <w:noProof/>
                <w:webHidden/>
              </w:rPr>
              <w:tab/>
            </w:r>
            <w:r w:rsidR="00CA2E9A">
              <w:rPr>
                <w:noProof/>
                <w:webHidden/>
              </w:rPr>
              <w:fldChar w:fldCharType="begin"/>
            </w:r>
            <w:r w:rsidR="00CA2E9A">
              <w:rPr>
                <w:noProof/>
                <w:webHidden/>
              </w:rPr>
              <w:instrText xml:space="preserve"> PAGEREF _Toc511256375 \h </w:instrText>
            </w:r>
            <w:r w:rsidR="00CA2E9A">
              <w:rPr>
                <w:noProof/>
                <w:webHidden/>
              </w:rPr>
            </w:r>
            <w:r w:rsidR="00CA2E9A">
              <w:rPr>
                <w:noProof/>
                <w:webHidden/>
              </w:rPr>
              <w:fldChar w:fldCharType="separate"/>
            </w:r>
            <w:r w:rsidR="00CA2E9A">
              <w:rPr>
                <w:noProof/>
                <w:webHidden/>
              </w:rPr>
              <w:t>51</w:t>
            </w:r>
            <w:r w:rsidR="00CA2E9A">
              <w:rPr>
                <w:noProof/>
                <w:webHidden/>
              </w:rPr>
              <w:fldChar w:fldCharType="end"/>
            </w:r>
          </w:hyperlink>
        </w:p>
        <w:p w:rsidR="00CA2E9A" w:rsidRDefault="00D464DE">
          <w:pPr>
            <w:pStyle w:val="TOC1"/>
            <w:tabs>
              <w:tab w:val="left" w:pos="440"/>
              <w:tab w:val="right" w:leader="dot" w:pos="9016"/>
            </w:tabs>
            <w:rPr>
              <w:rFonts w:asciiTheme="minorHAnsi" w:eastAsiaTheme="minorEastAsia" w:hAnsiTheme="minorHAnsi" w:cstheme="minorBidi"/>
              <w:noProof/>
            </w:rPr>
          </w:pPr>
          <w:hyperlink w:anchor="_Toc511256376" w:history="1">
            <w:r w:rsidR="00CA2E9A" w:rsidRPr="00620862">
              <w:rPr>
                <w:rStyle w:val="Hyperlink"/>
                <w:noProof/>
              </w:rPr>
              <w:t>6</w:t>
            </w:r>
            <w:r w:rsidR="00CA2E9A">
              <w:rPr>
                <w:rFonts w:asciiTheme="minorHAnsi" w:eastAsiaTheme="minorEastAsia" w:hAnsiTheme="minorHAnsi" w:cstheme="minorBidi"/>
                <w:noProof/>
              </w:rPr>
              <w:tab/>
            </w:r>
            <w:r w:rsidR="00CA2E9A" w:rsidRPr="00620862">
              <w:rPr>
                <w:rStyle w:val="Hyperlink"/>
                <w:noProof/>
              </w:rPr>
              <w:t>Future Work</w:t>
            </w:r>
            <w:r w:rsidR="00CA2E9A">
              <w:rPr>
                <w:noProof/>
                <w:webHidden/>
              </w:rPr>
              <w:tab/>
            </w:r>
            <w:r w:rsidR="00CA2E9A">
              <w:rPr>
                <w:noProof/>
                <w:webHidden/>
              </w:rPr>
              <w:fldChar w:fldCharType="begin"/>
            </w:r>
            <w:r w:rsidR="00CA2E9A">
              <w:rPr>
                <w:noProof/>
                <w:webHidden/>
              </w:rPr>
              <w:instrText xml:space="preserve"> PAGEREF _Toc511256376 \h </w:instrText>
            </w:r>
            <w:r w:rsidR="00CA2E9A">
              <w:rPr>
                <w:noProof/>
                <w:webHidden/>
              </w:rPr>
            </w:r>
            <w:r w:rsidR="00CA2E9A">
              <w:rPr>
                <w:noProof/>
                <w:webHidden/>
              </w:rPr>
              <w:fldChar w:fldCharType="separate"/>
            </w:r>
            <w:r w:rsidR="00CA2E9A">
              <w:rPr>
                <w:noProof/>
                <w:webHidden/>
              </w:rPr>
              <w:t>52</w:t>
            </w:r>
            <w:r w:rsidR="00CA2E9A">
              <w:rPr>
                <w:noProof/>
                <w:webHidden/>
              </w:rPr>
              <w:fldChar w:fldCharType="end"/>
            </w:r>
          </w:hyperlink>
        </w:p>
        <w:p w:rsidR="00CA2E9A" w:rsidRDefault="00D464DE">
          <w:pPr>
            <w:pStyle w:val="TOC1"/>
            <w:tabs>
              <w:tab w:val="left" w:pos="440"/>
              <w:tab w:val="right" w:leader="dot" w:pos="9016"/>
            </w:tabs>
            <w:rPr>
              <w:rFonts w:asciiTheme="minorHAnsi" w:eastAsiaTheme="minorEastAsia" w:hAnsiTheme="minorHAnsi" w:cstheme="minorBidi"/>
              <w:noProof/>
            </w:rPr>
          </w:pPr>
          <w:hyperlink w:anchor="_Toc511256377" w:history="1">
            <w:r w:rsidR="00CA2E9A" w:rsidRPr="00620862">
              <w:rPr>
                <w:rStyle w:val="Hyperlink"/>
                <w:noProof/>
              </w:rPr>
              <w:t>7</w:t>
            </w:r>
            <w:r w:rsidR="00CA2E9A">
              <w:rPr>
                <w:rFonts w:asciiTheme="minorHAnsi" w:eastAsiaTheme="minorEastAsia" w:hAnsiTheme="minorHAnsi" w:cstheme="minorBidi"/>
                <w:noProof/>
              </w:rPr>
              <w:tab/>
            </w:r>
            <w:r w:rsidR="00CA2E9A" w:rsidRPr="00620862">
              <w:rPr>
                <w:rStyle w:val="Hyperlink"/>
                <w:noProof/>
              </w:rPr>
              <w:t>References</w:t>
            </w:r>
            <w:r w:rsidR="00CA2E9A">
              <w:rPr>
                <w:noProof/>
                <w:webHidden/>
              </w:rPr>
              <w:tab/>
            </w:r>
            <w:r w:rsidR="00CA2E9A">
              <w:rPr>
                <w:noProof/>
                <w:webHidden/>
              </w:rPr>
              <w:fldChar w:fldCharType="begin"/>
            </w:r>
            <w:r w:rsidR="00CA2E9A">
              <w:rPr>
                <w:noProof/>
                <w:webHidden/>
              </w:rPr>
              <w:instrText xml:space="preserve"> PAGEREF _Toc511256377 \h </w:instrText>
            </w:r>
            <w:r w:rsidR="00CA2E9A">
              <w:rPr>
                <w:noProof/>
                <w:webHidden/>
              </w:rPr>
            </w:r>
            <w:r w:rsidR="00CA2E9A">
              <w:rPr>
                <w:noProof/>
                <w:webHidden/>
              </w:rPr>
              <w:fldChar w:fldCharType="separate"/>
            </w:r>
            <w:r w:rsidR="00CA2E9A">
              <w:rPr>
                <w:noProof/>
                <w:webHidden/>
              </w:rPr>
              <w:t>53</w:t>
            </w:r>
            <w:r w:rsidR="00CA2E9A">
              <w:rPr>
                <w:noProof/>
                <w:webHidden/>
              </w:rPr>
              <w:fldChar w:fldCharType="end"/>
            </w:r>
          </w:hyperlink>
        </w:p>
        <w:p w:rsidR="00941B75" w:rsidRDefault="00B753E1" w:rsidP="00941B75">
          <w:pPr>
            <w:rPr>
              <w:bCs/>
              <w:noProof/>
            </w:rPr>
          </w:pPr>
          <w:r w:rsidRPr="00F81C3E">
            <w:rPr>
              <w:bCs/>
              <w:noProof/>
            </w:rPr>
            <w:fldChar w:fldCharType="end"/>
          </w:r>
        </w:p>
      </w:sdtContent>
    </w:sdt>
    <w:p w:rsidR="00FA4DAD" w:rsidRPr="004745DF" w:rsidRDefault="00FA4DAD" w:rsidP="005E5DD6">
      <w:pPr>
        <w:rPr>
          <w:b/>
          <w:bCs/>
          <w:noProof/>
        </w:rPr>
        <w:sectPr w:rsidR="00FA4DAD" w:rsidRPr="004745DF" w:rsidSect="00CE39BB">
          <w:pgSz w:w="11906" w:h="16838"/>
          <w:pgMar w:top="1440" w:right="1440" w:bottom="1440" w:left="1440" w:header="709" w:footer="709" w:gutter="0"/>
          <w:pgNumType w:fmt="lowerRoman" w:start="1"/>
          <w:cols w:space="708"/>
          <w:docGrid w:linePitch="360"/>
        </w:sectPr>
      </w:pPr>
    </w:p>
    <w:p w:rsidR="005E5DD6" w:rsidRPr="00FA4DAD" w:rsidRDefault="005E5DD6" w:rsidP="005E5DD6">
      <w:pPr>
        <w:rPr>
          <w:i/>
        </w:rPr>
      </w:pPr>
      <w:r w:rsidRPr="00FA4DAD">
        <w:rPr>
          <w:i/>
          <w:sz w:val="44"/>
        </w:rPr>
        <w:lastRenderedPageBreak/>
        <w:t>Chapter 1</w:t>
      </w:r>
    </w:p>
    <w:p w:rsidR="00236FD6" w:rsidRPr="00757ED0" w:rsidRDefault="00236FD6" w:rsidP="001838EB">
      <w:pPr>
        <w:pStyle w:val="Heading1"/>
        <w:numPr>
          <w:ilvl w:val="0"/>
          <w:numId w:val="12"/>
        </w:numPr>
        <w:rPr>
          <w:rFonts w:cs="Times New Roman"/>
        </w:rPr>
      </w:pPr>
      <w:bookmarkStart w:id="3" w:name="_Toc511256310"/>
      <w:r w:rsidRPr="00757ED0">
        <w:rPr>
          <w:rFonts w:cs="Times New Roman"/>
        </w:rPr>
        <w:t>Introduction</w:t>
      </w:r>
      <w:bookmarkEnd w:id="3"/>
    </w:p>
    <w:p w:rsidR="00ED6AD2" w:rsidRPr="00757ED0" w:rsidRDefault="00ED6AD2" w:rsidP="00236FD6">
      <w:pPr>
        <w:rPr>
          <w:sz w:val="6"/>
        </w:rPr>
      </w:pPr>
    </w:p>
    <w:p w:rsidR="00236FD6" w:rsidRPr="00757ED0" w:rsidRDefault="00ED6AD2" w:rsidP="00236FD6">
      <w:r w:rsidRPr="00757ED0">
        <w:t xml:space="preserve">This chapter provides a brief overview of the project and its goals, along </w:t>
      </w:r>
      <w:r w:rsidR="00674B63" w:rsidRPr="00757ED0">
        <w:t>with an introduction to the project timeline</w:t>
      </w:r>
      <w:r w:rsidRPr="00757ED0">
        <w:t xml:space="preserve">.  </w:t>
      </w:r>
    </w:p>
    <w:p w:rsidR="00D2083E" w:rsidRPr="00757ED0" w:rsidRDefault="00D2083E" w:rsidP="00D2083E">
      <w:pPr>
        <w:pStyle w:val="Heading2"/>
        <w:rPr>
          <w:rFonts w:cs="Times New Roman"/>
        </w:rPr>
      </w:pPr>
      <w:bookmarkStart w:id="4" w:name="_Toc511256311"/>
      <w:r w:rsidRPr="00757ED0">
        <w:rPr>
          <w:rFonts w:cs="Times New Roman"/>
        </w:rPr>
        <w:t>Project Overview</w:t>
      </w:r>
      <w:bookmarkEnd w:id="4"/>
    </w:p>
    <w:p w:rsidR="00B30380" w:rsidRPr="00757ED0" w:rsidRDefault="00B30380" w:rsidP="00B30380">
      <w:pPr>
        <w:rPr>
          <w:sz w:val="6"/>
        </w:rPr>
      </w:pPr>
    </w:p>
    <w:p w:rsidR="00941B75" w:rsidRPr="00757ED0" w:rsidRDefault="00D2083E" w:rsidP="00D2083E">
      <w:r w:rsidRPr="00757ED0">
        <w:t xml:space="preserve">“ResponSEAble is an interactive website that supports the development of cost-effective ocean literacy in Europe. It is an ambitious, 15-partner project and is funded by Horizon 2020. ResponSEAble is mapping European marine research and knowledge to further our understanding of complex human-ocean relationships and the economic benefits that we derive from our seas and the ecosystems they support” [1]. </w:t>
      </w:r>
    </w:p>
    <w:p w:rsidR="00B30380" w:rsidRPr="00757ED0" w:rsidRDefault="00B30380" w:rsidP="00B30380">
      <w:pPr>
        <w:pStyle w:val="Heading2"/>
        <w:rPr>
          <w:rFonts w:cs="Times New Roman"/>
        </w:rPr>
      </w:pPr>
      <w:bookmarkStart w:id="5" w:name="_Toc511256312"/>
      <w:r w:rsidRPr="00757ED0">
        <w:rPr>
          <w:rFonts w:cs="Times New Roman"/>
        </w:rPr>
        <w:t>Project Objectives and Goals</w:t>
      </w:r>
      <w:bookmarkEnd w:id="5"/>
    </w:p>
    <w:p w:rsidR="00B30380" w:rsidRPr="00757ED0" w:rsidRDefault="00B30380" w:rsidP="00B30380">
      <w:pPr>
        <w:rPr>
          <w:sz w:val="4"/>
        </w:rPr>
      </w:pPr>
    </w:p>
    <w:p w:rsidR="00B30380" w:rsidRPr="00757ED0" w:rsidRDefault="00B30380" w:rsidP="00B30380">
      <w:r w:rsidRPr="00757ED0">
        <w:t>My main objective is to develop an interactive, intelligent user interface for exploring the knowledge in the graph database, both visually and using queries.</w:t>
      </w:r>
    </w:p>
    <w:p w:rsidR="00B30380" w:rsidRPr="00DD3A61" w:rsidRDefault="00B30380" w:rsidP="00B30380">
      <w:r w:rsidRPr="00DD3A61">
        <w:t>To achieve this objective, the following main goals must be met:</w:t>
      </w:r>
    </w:p>
    <w:p w:rsidR="00B30380" w:rsidRPr="00DD3A61" w:rsidRDefault="00B30380" w:rsidP="00B30380">
      <w:pPr>
        <w:pStyle w:val="Default"/>
        <w:numPr>
          <w:ilvl w:val="0"/>
          <w:numId w:val="14"/>
        </w:numPr>
        <w:rPr>
          <w:sz w:val="22"/>
          <w:szCs w:val="22"/>
        </w:rPr>
      </w:pPr>
      <w:r w:rsidRPr="00DD3A61">
        <w:rPr>
          <w:sz w:val="22"/>
          <w:szCs w:val="22"/>
        </w:rPr>
        <w:t xml:space="preserve">Develop an intelligent user interface that the user can interact with. </w:t>
      </w:r>
    </w:p>
    <w:p w:rsidR="00B30380" w:rsidRPr="00DD3A61" w:rsidRDefault="00B30380" w:rsidP="00B30380">
      <w:pPr>
        <w:pStyle w:val="Default"/>
        <w:rPr>
          <w:sz w:val="22"/>
          <w:szCs w:val="22"/>
        </w:rPr>
      </w:pPr>
    </w:p>
    <w:p w:rsidR="00B30380" w:rsidRPr="00DD3A61" w:rsidRDefault="00B30380" w:rsidP="00B30380">
      <w:pPr>
        <w:pStyle w:val="Default"/>
        <w:numPr>
          <w:ilvl w:val="0"/>
          <w:numId w:val="14"/>
        </w:numPr>
        <w:rPr>
          <w:sz w:val="22"/>
          <w:szCs w:val="22"/>
        </w:rPr>
      </w:pPr>
      <w:r w:rsidRPr="00DD3A61">
        <w:rPr>
          <w:sz w:val="22"/>
          <w:szCs w:val="22"/>
        </w:rPr>
        <w:t xml:space="preserve">Design a method of allowing the user to query specific sections of stories that allows supporting evidence to be returned. The user should be allowed to interactively select the start and end points. </w:t>
      </w:r>
    </w:p>
    <w:p w:rsidR="00B30380" w:rsidRPr="00DD3A61" w:rsidRDefault="00B30380" w:rsidP="00B30380">
      <w:pPr>
        <w:pStyle w:val="Default"/>
        <w:rPr>
          <w:sz w:val="22"/>
          <w:szCs w:val="22"/>
        </w:rPr>
      </w:pPr>
    </w:p>
    <w:p w:rsidR="00B30380" w:rsidRPr="00FA4DAD" w:rsidRDefault="00B30380" w:rsidP="00FA4DAD">
      <w:pPr>
        <w:pStyle w:val="Default"/>
        <w:numPr>
          <w:ilvl w:val="0"/>
          <w:numId w:val="14"/>
        </w:numPr>
        <w:rPr>
          <w:sz w:val="22"/>
          <w:szCs w:val="22"/>
        </w:rPr>
      </w:pPr>
      <w:r w:rsidRPr="00FA4DAD">
        <w:rPr>
          <w:sz w:val="22"/>
          <w:szCs w:val="22"/>
        </w:rPr>
        <w:t xml:space="preserve">Design and implement a method of visually displaying the evidence that is present in a specific link or the evidence returned from a query. </w:t>
      </w:r>
    </w:p>
    <w:p w:rsidR="00B30380" w:rsidRPr="00DD3A61" w:rsidRDefault="00B30380" w:rsidP="00B30380">
      <w:pPr>
        <w:pStyle w:val="Default"/>
        <w:rPr>
          <w:sz w:val="22"/>
          <w:szCs w:val="22"/>
        </w:rPr>
      </w:pPr>
    </w:p>
    <w:p w:rsidR="00B30380" w:rsidRPr="00DD3A61" w:rsidRDefault="00B30380" w:rsidP="00B30380">
      <w:pPr>
        <w:pStyle w:val="Default"/>
        <w:numPr>
          <w:ilvl w:val="0"/>
          <w:numId w:val="14"/>
        </w:numPr>
        <w:rPr>
          <w:sz w:val="22"/>
          <w:szCs w:val="22"/>
        </w:rPr>
      </w:pPr>
      <w:r w:rsidRPr="00DD3A61">
        <w:rPr>
          <w:sz w:val="22"/>
          <w:szCs w:val="22"/>
        </w:rPr>
        <w:t>Develop a method that will visually inform the user that a specific link or vertex has supporting evidence.</w:t>
      </w:r>
    </w:p>
    <w:p w:rsidR="00B30380" w:rsidRPr="00DD3A61" w:rsidRDefault="00B30380" w:rsidP="00B30380">
      <w:pPr>
        <w:pStyle w:val="Default"/>
        <w:rPr>
          <w:sz w:val="22"/>
          <w:szCs w:val="22"/>
        </w:rPr>
      </w:pPr>
    </w:p>
    <w:p w:rsidR="00B30380" w:rsidRPr="00DD3A61" w:rsidRDefault="00B30380" w:rsidP="00B30380">
      <w:pPr>
        <w:pStyle w:val="Default"/>
        <w:numPr>
          <w:ilvl w:val="0"/>
          <w:numId w:val="14"/>
        </w:numPr>
        <w:rPr>
          <w:sz w:val="22"/>
          <w:szCs w:val="22"/>
        </w:rPr>
      </w:pPr>
      <w:r w:rsidRPr="00DD3A61">
        <w:rPr>
          <w:sz w:val="22"/>
          <w:szCs w:val="22"/>
        </w:rPr>
        <w:t xml:space="preserve">Design and implement a method of displaying </w:t>
      </w:r>
      <w:r w:rsidRPr="00F564C5">
        <w:rPr>
          <w:noProof/>
          <w:sz w:val="22"/>
          <w:szCs w:val="22"/>
        </w:rPr>
        <w:t>node</w:t>
      </w:r>
      <w:r w:rsidR="00F564C5">
        <w:rPr>
          <w:noProof/>
          <w:sz w:val="22"/>
          <w:szCs w:val="22"/>
        </w:rPr>
        <w:t>-</w:t>
      </w:r>
      <w:r w:rsidRPr="00F564C5">
        <w:rPr>
          <w:noProof/>
          <w:sz w:val="22"/>
          <w:szCs w:val="22"/>
        </w:rPr>
        <w:t>specific</w:t>
      </w:r>
      <w:r w:rsidRPr="00DD3A61">
        <w:rPr>
          <w:sz w:val="22"/>
          <w:szCs w:val="22"/>
        </w:rPr>
        <w:t xml:space="preserve"> data.</w:t>
      </w:r>
    </w:p>
    <w:p w:rsidR="00B30380" w:rsidRPr="00DD3A61" w:rsidRDefault="00B30380" w:rsidP="00B30380">
      <w:pPr>
        <w:pStyle w:val="Default"/>
        <w:rPr>
          <w:sz w:val="22"/>
          <w:szCs w:val="22"/>
        </w:rPr>
      </w:pPr>
    </w:p>
    <w:p w:rsidR="00B30380" w:rsidRPr="00DD3A61" w:rsidRDefault="00B30380" w:rsidP="00B30380">
      <w:pPr>
        <w:pStyle w:val="Default"/>
        <w:numPr>
          <w:ilvl w:val="0"/>
          <w:numId w:val="14"/>
        </w:numPr>
        <w:rPr>
          <w:sz w:val="22"/>
          <w:szCs w:val="22"/>
        </w:rPr>
      </w:pPr>
      <w:r w:rsidRPr="00DD3A61">
        <w:rPr>
          <w:sz w:val="22"/>
          <w:szCs w:val="22"/>
        </w:rPr>
        <w:t xml:space="preserve">Develop a method for displaying Actor specific data. </w:t>
      </w:r>
    </w:p>
    <w:p w:rsidR="00B30380" w:rsidRPr="00DD3A61" w:rsidRDefault="00B30380" w:rsidP="00B30380">
      <w:pPr>
        <w:pStyle w:val="Default"/>
        <w:rPr>
          <w:sz w:val="22"/>
          <w:szCs w:val="22"/>
        </w:rPr>
      </w:pPr>
    </w:p>
    <w:p w:rsidR="00B30380" w:rsidRPr="00DD3A61" w:rsidRDefault="00B30380" w:rsidP="00B30380">
      <w:pPr>
        <w:pStyle w:val="Default"/>
        <w:numPr>
          <w:ilvl w:val="0"/>
          <w:numId w:val="14"/>
        </w:numPr>
        <w:rPr>
          <w:sz w:val="22"/>
          <w:szCs w:val="22"/>
        </w:rPr>
      </w:pPr>
      <w:r w:rsidRPr="00DD3A61">
        <w:rPr>
          <w:sz w:val="22"/>
          <w:szCs w:val="22"/>
        </w:rPr>
        <w:t xml:space="preserve">Develop a method of displaying to </w:t>
      </w:r>
      <w:r w:rsidR="00CA2E9A">
        <w:rPr>
          <w:sz w:val="22"/>
          <w:szCs w:val="22"/>
        </w:rPr>
        <w:t xml:space="preserve">the </w:t>
      </w:r>
      <w:r w:rsidRPr="00CA2E9A">
        <w:rPr>
          <w:noProof/>
          <w:sz w:val="22"/>
          <w:szCs w:val="22"/>
        </w:rPr>
        <w:t>user</w:t>
      </w:r>
      <w:r w:rsidRPr="00DD3A61">
        <w:rPr>
          <w:sz w:val="22"/>
          <w:szCs w:val="22"/>
        </w:rPr>
        <w:t xml:space="preserve"> if a specific link or vertex has Actors connected to it.</w:t>
      </w:r>
    </w:p>
    <w:p w:rsidR="00B30380" w:rsidRPr="00DD3A61" w:rsidRDefault="00B30380" w:rsidP="00B30380">
      <w:pPr>
        <w:pStyle w:val="Default"/>
        <w:rPr>
          <w:sz w:val="22"/>
          <w:szCs w:val="22"/>
        </w:rPr>
      </w:pPr>
    </w:p>
    <w:p w:rsidR="00B30380" w:rsidRPr="00DD3A61" w:rsidRDefault="00B30380" w:rsidP="00B30380">
      <w:pPr>
        <w:pStyle w:val="Default"/>
        <w:numPr>
          <w:ilvl w:val="0"/>
          <w:numId w:val="14"/>
        </w:numPr>
        <w:rPr>
          <w:sz w:val="22"/>
          <w:szCs w:val="22"/>
        </w:rPr>
      </w:pPr>
      <w:r w:rsidRPr="00DD3A61">
        <w:rPr>
          <w:sz w:val="22"/>
          <w:szCs w:val="22"/>
        </w:rPr>
        <w:t xml:space="preserve">Incorporate existing features such as the </w:t>
      </w:r>
      <w:r w:rsidR="00DD3A61">
        <w:rPr>
          <w:sz w:val="22"/>
          <w:szCs w:val="22"/>
        </w:rPr>
        <w:t>navBar</w:t>
      </w:r>
      <w:r w:rsidRPr="00DD3A61">
        <w:rPr>
          <w:sz w:val="22"/>
          <w:szCs w:val="22"/>
        </w:rPr>
        <w:t xml:space="preserve"> and the description box. </w:t>
      </w:r>
    </w:p>
    <w:p w:rsidR="00B30380" w:rsidRPr="00757ED0" w:rsidRDefault="00B30380" w:rsidP="00B30380">
      <w:r w:rsidRPr="00757ED0">
        <w:t xml:space="preserve"> </w:t>
      </w:r>
    </w:p>
    <w:p w:rsidR="00236FD6" w:rsidRPr="00757ED0" w:rsidRDefault="00B30380" w:rsidP="00236FD6">
      <w:r w:rsidRPr="00757ED0">
        <w:t xml:space="preserve">The purpose of this project to create a develop an interactive, intelligent user interface for exploring the knowledge in the graph database, both visually and using queries. The UI should have a logical flow to its structure that makes it easy to read.  Users will be able to visually explore and examine specific stories. The interface should inform the user of how much evidence is supporting each node and the causal links between nodes. This allows users to learn from the stories. Users can select specific start and end nodes on the graph and retrieve the causal evidence that supports them being linked. </w:t>
      </w:r>
    </w:p>
    <w:p w:rsidR="00C437D6" w:rsidRPr="00757ED0" w:rsidRDefault="003F7979" w:rsidP="003F7979">
      <w:pPr>
        <w:pStyle w:val="Heading2"/>
        <w:rPr>
          <w:rFonts w:cs="Times New Roman"/>
        </w:rPr>
      </w:pPr>
      <w:bookmarkStart w:id="6" w:name="_Toc511256313"/>
      <w:r w:rsidRPr="00757ED0">
        <w:rPr>
          <w:rFonts w:cs="Times New Roman"/>
        </w:rPr>
        <w:lastRenderedPageBreak/>
        <w:t>Project Timeline</w:t>
      </w:r>
      <w:bookmarkEnd w:id="6"/>
    </w:p>
    <w:p w:rsidR="003F7979" w:rsidRPr="00757ED0" w:rsidRDefault="003F7979" w:rsidP="003F7979"/>
    <w:p w:rsidR="00C437D6" w:rsidRPr="00757ED0" w:rsidRDefault="003F7979" w:rsidP="003D2638">
      <w:r w:rsidRPr="00757ED0">
        <w:t xml:space="preserve">This project was completed between October 2017 and April 2018. The project was </w:t>
      </w:r>
      <w:r w:rsidR="000347EC" w:rsidRPr="00757ED0">
        <w:t xml:space="preserve">divided into several short phases with the Agile methodology in mind. The goal was to create short sprints that allowed me to break the large main goals down into smaller </w:t>
      </w:r>
      <w:r w:rsidR="000347EC" w:rsidRPr="00F564C5">
        <w:rPr>
          <w:noProof/>
        </w:rPr>
        <w:t>subtasks</w:t>
      </w:r>
      <w:r w:rsidR="000347EC" w:rsidRPr="00757ED0">
        <w:t xml:space="preserve"> that could be completed in the space of a few days rather than weeks.</w:t>
      </w:r>
      <w:r w:rsidR="001F1612" w:rsidRPr="00757ED0">
        <w:rPr>
          <w:noProof/>
        </w:rPr>
        <w:drawing>
          <wp:inline distT="0" distB="0" distL="0" distR="0" wp14:anchorId="30062D24" wp14:editId="4E465B73">
            <wp:extent cx="5731510" cy="2676525"/>
            <wp:effectExtent l="0" t="0" r="2540"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76525"/>
                    </a:xfrm>
                    <a:prstGeom prst="rect">
                      <a:avLst/>
                    </a:prstGeom>
                  </pic:spPr>
                </pic:pic>
              </a:graphicData>
            </a:graphic>
          </wp:inline>
        </w:drawing>
      </w:r>
    </w:p>
    <w:p w:rsidR="001F1612" w:rsidRPr="00757ED0" w:rsidRDefault="001F1612" w:rsidP="00A929CF">
      <w:pPr>
        <w:pStyle w:val="Caption"/>
      </w:pPr>
      <w:bookmarkStart w:id="7" w:name="_Toc511256215"/>
      <w:r w:rsidRPr="00757ED0">
        <w:t xml:space="preserve">Figure </w:t>
      </w:r>
      <w:r w:rsidR="00F81C3E">
        <w:fldChar w:fldCharType="begin"/>
      </w:r>
      <w:r w:rsidR="00F81C3E">
        <w:instrText xml:space="preserve"> STYLEREF 1 \s </w:instrText>
      </w:r>
      <w:r w:rsidR="00F81C3E">
        <w:fldChar w:fldCharType="separate"/>
      </w:r>
      <w:r w:rsidR="00F81C3E">
        <w:rPr>
          <w:noProof/>
        </w:rPr>
        <w:t>1</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w:t>
      </w:r>
      <w:r w:rsidR="00F81C3E">
        <w:fldChar w:fldCharType="end"/>
      </w:r>
      <w:r w:rsidRPr="00757ED0">
        <w:t xml:space="preserve"> Gantt Chart showing project Timeline</w:t>
      </w:r>
      <w:bookmarkEnd w:id="7"/>
    </w:p>
    <w:p w:rsidR="001F1612" w:rsidRPr="00757ED0" w:rsidRDefault="001F1612">
      <w:pPr>
        <w:rPr>
          <w:sz w:val="44"/>
        </w:rPr>
      </w:pPr>
      <w:r w:rsidRPr="00757ED0">
        <w:rPr>
          <w:sz w:val="44"/>
        </w:rPr>
        <w:br w:type="page"/>
      </w:r>
    </w:p>
    <w:p w:rsidR="005E5DD6" w:rsidRPr="00FA4DAD" w:rsidRDefault="005E5DD6" w:rsidP="005E5DD6">
      <w:pPr>
        <w:rPr>
          <w:i/>
          <w:sz w:val="44"/>
        </w:rPr>
      </w:pPr>
      <w:r w:rsidRPr="00FA4DAD">
        <w:rPr>
          <w:i/>
          <w:sz w:val="44"/>
        </w:rPr>
        <w:lastRenderedPageBreak/>
        <w:t>Chapter 2</w:t>
      </w:r>
    </w:p>
    <w:p w:rsidR="004B6960" w:rsidRPr="00757ED0" w:rsidRDefault="005E5DD6" w:rsidP="00932748">
      <w:pPr>
        <w:pStyle w:val="Heading1"/>
        <w:rPr>
          <w:rFonts w:cs="Times New Roman"/>
          <w:sz w:val="44"/>
          <w:szCs w:val="44"/>
        </w:rPr>
      </w:pPr>
      <w:bookmarkStart w:id="8" w:name="_Toc511256314"/>
      <w:r w:rsidRPr="00757ED0">
        <w:rPr>
          <w:rFonts w:cs="Times New Roman"/>
          <w:sz w:val="44"/>
          <w:szCs w:val="44"/>
        </w:rPr>
        <w:t>Technologies Used</w:t>
      </w:r>
      <w:bookmarkEnd w:id="8"/>
    </w:p>
    <w:p w:rsidR="00674B63" w:rsidRPr="00757ED0" w:rsidRDefault="00674B63" w:rsidP="00674B63">
      <w:r w:rsidRPr="00757ED0">
        <w:t>This chapter provides information on the various technologies used in the project, what they were used for and why I choose to use them. The technologies used can be broken down into 3 categories.</w:t>
      </w:r>
    </w:p>
    <w:p w:rsidR="00674B63" w:rsidRPr="00757ED0" w:rsidRDefault="00674B63" w:rsidP="00674B63">
      <w:pPr>
        <w:pStyle w:val="ListParagraph"/>
        <w:numPr>
          <w:ilvl w:val="0"/>
          <w:numId w:val="16"/>
        </w:numPr>
      </w:pPr>
      <w:r w:rsidRPr="00757ED0">
        <w:t>Tools - provides details on the tools used for code development and version control.</w:t>
      </w:r>
    </w:p>
    <w:p w:rsidR="00674B63" w:rsidRPr="00757ED0" w:rsidRDefault="00674B63" w:rsidP="00674B63">
      <w:pPr>
        <w:pStyle w:val="ListParagraph"/>
        <w:numPr>
          <w:ilvl w:val="0"/>
          <w:numId w:val="15"/>
        </w:numPr>
      </w:pPr>
      <w:r w:rsidRPr="00757ED0">
        <w:t>Languages - Provides details on the languages used to build the UI</w:t>
      </w:r>
    </w:p>
    <w:p w:rsidR="00674B63" w:rsidRPr="00757ED0" w:rsidRDefault="00674B63" w:rsidP="00674B63">
      <w:pPr>
        <w:pStyle w:val="ListParagraph"/>
        <w:numPr>
          <w:ilvl w:val="0"/>
          <w:numId w:val="15"/>
        </w:numPr>
      </w:pPr>
      <w:r w:rsidRPr="00757ED0">
        <w:t>Frameworks/Libraries – Provides details on the Frameworks/Libraries used.</w:t>
      </w:r>
    </w:p>
    <w:p w:rsidR="00CB686E" w:rsidRPr="00757ED0" w:rsidRDefault="004B457C" w:rsidP="007904DA">
      <w:pPr>
        <w:pStyle w:val="Heading2"/>
        <w:rPr>
          <w:rFonts w:cs="Times New Roman"/>
          <w:sz w:val="32"/>
          <w:szCs w:val="40"/>
        </w:rPr>
      </w:pPr>
      <w:bookmarkStart w:id="9" w:name="_Toc511256315"/>
      <w:r w:rsidRPr="00757ED0">
        <w:rPr>
          <w:rFonts w:cs="Times New Roman"/>
          <w:sz w:val="32"/>
          <w:szCs w:val="40"/>
        </w:rPr>
        <w:t>Tools</w:t>
      </w:r>
      <w:bookmarkEnd w:id="9"/>
    </w:p>
    <w:p w:rsidR="007904DA" w:rsidRDefault="004B6960" w:rsidP="00D464DE">
      <w:r w:rsidRPr="00757ED0">
        <w:t>The decision on what tools to use as part of the proje</w:t>
      </w:r>
      <w:r w:rsidR="002A245D" w:rsidRPr="00757ED0">
        <w:t>ct was extremely important. It was critical to ensure that the correct tools were used to increase the speed and ease of development but at the same time preserve the developer’s knowledge of the inner workings of the application. This section gives a better understanding of the tools used in the development process.</w:t>
      </w:r>
    </w:p>
    <w:p w:rsidR="00D464DE" w:rsidRPr="00757ED0" w:rsidRDefault="00D464DE" w:rsidP="00D464DE">
      <w:pPr>
        <w:pStyle w:val="Heading3"/>
      </w:pPr>
      <w:bookmarkStart w:id="10" w:name="_GoBack"/>
      <w:bookmarkEnd w:id="10"/>
    </w:p>
    <w:p w:rsidR="00CB686E" w:rsidRPr="00757ED0" w:rsidRDefault="00CB686E" w:rsidP="002A245D">
      <w:r w:rsidRPr="00757ED0">
        <w:t>Use</w:t>
      </w:r>
      <w:r w:rsidR="007904DA" w:rsidRPr="00757ED0">
        <w:t>d</w:t>
      </w:r>
      <w:r w:rsidRPr="00757ED0">
        <w:t xml:space="preserve"> for the coding/developing the UI. Used NetBeans in conjunction with GlassFish server to run </w:t>
      </w:r>
      <w:r w:rsidR="00FB1E5D" w:rsidRPr="00757ED0">
        <w:t xml:space="preserve">the </w:t>
      </w:r>
      <w:r w:rsidRPr="00757ED0">
        <w:t>application.</w:t>
      </w:r>
      <w:r w:rsidR="004B6960" w:rsidRPr="00757ED0">
        <w:t xml:space="preserve"> This editor supports all the necessary technologies and languages required for the project. It also allows for extensions to the editor </w:t>
      </w:r>
      <w:r w:rsidR="004B6960" w:rsidRPr="00F564C5">
        <w:rPr>
          <w:noProof/>
        </w:rPr>
        <w:t>th</w:t>
      </w:r>
      <w:r w:rsidR="00F564C5">
        <w:rPr>
          <w:noProof/>
        </w:rPr>
        <w:t>r</w:t>
      </w:r>
      <w:r w:rsidR="004B6960" w:rsidRPr="00F564C5">
        <w:rPr>
          <w:noProof/>
        </w:rPr>
        <w:t>ough</w:t>
      </w:r>
      <w:r w:rsidR="004B6960" w:rsidRPr="00757ED0">
        <w:t xml:space="preserve"> the use of plugins. </w:t>
      </w:r>
      <w:r w:rsidR="002A245D" w:rsidRPr="00757ED0">
        <w:t xml:space="preserve">NetBeans allows for </w:t>
      </w:r>
      <w:r w:rsidR="002A245D" w:rsidRPr="00CA2E9A">
        <w:rPr>
          <w:noProof/>
        </w:rPr>
        <w:t>easy</w:t>
      </w:r>
      <w:r w:rsidR="002A245D" w:rsidRPr="00757ED0">
        <w:t xml:space="preserve"> and readable presentation of code and the decision to use it over other IDE’s was down to personal preference. </w:t>
      </w:r>
      <w:r w:rsidR="00FA4DAD">
        <w:t>[2]</w:t>
      </w:r>
    </w:p>
    <w:p w:rsidR="007904DA" w:rsidRPr="00757ED0" w:rsidRDefault="00CB686E" w:rsidP="00D464DE">
      <w:pPr>
        <w:pStyle w:val="Heading3"/>
      </w:pPr>
      <w:bookmarkStart w:id="11" w:name="_Toc511256317"/>
      <w:r w:rsidRPr="00757ED0">
        <w:t>GitHub</w:t>
      </w:r>
      <w:bookmarkEnd w:id="11"/>
      <w:r w:rsidRPr="00757ED0">
        <w:t xml:space="preserve"> </w:t>
      </w:r>
    </w:p>
    <w:p w:rsidR="00CB686E" w:rsidRPr="00757ED0" w:rsidRDefault="00CB686E" w:rsidP="002A245D">
      <w:r w:rsidRPr="00757ED0">
        <w:t>Used for version control and source management.</w:t>
      </w:r>
      <w:r w:rsidR="00674B63" w:rsidRPr="00757ED0">
        <w:t xml:space="preserve"> Most popular and accessible version control application available. </w:t>
      </w:r>
      <w:r w:rsidR="00FA4DAD">
        <w:t>[3]</w:t>
      </w:r>
    </w:p>
    <w:p w:rsidR="002A245D" w:rsidRPr="00757ED0" w:rsidRDefault="002A245D" w:rsidP="00D464DE">
      <w:pPr>
        <w:pStyle w:val="Heading3"/>
      </w:pPr>
      <w:bookmarkStart w:id="12" w:name="_Toc511256318"/>
      <w:r w:rsidRPr="00757ED0">
        <w:t>Chrome and Dev Tools</w:t>
      </w:r>
      <w:bookmarkEnd w:id="12"/>
    </w:p>
    <w:p w:rsidR="00932748" w:rsidRPr="00757ED0" w:rsidRDefault="002A245D" w:rsidP="002A245D">
      <w:r w:rsidRPr="00757ED0">
        <w:t xml:space="preserve">One of the most important tools used in the project development was Chrome and </w:t>
      </w:r>
      <w:r w:rsidR="007904DA" w:rsidRPr="00757ED0">
        <w:t>its</w:t>
      </w:r>
      <w:r w:rsidRPr="00757ED0">
        <w:t xml:space="preserve"> Dev Tools. Their performance, feature set</w:t>
      </w:r>
      <w:r w:rsidR="00CA2E9A">
        <w:t>,</w:t>
      </w:r>
      <w:r w:rsidRPr="00757ED0">
        <w:t xml:space="preserve"> </w:t>
      </w:r>
      <w:r w:rsidRPr="00CA2E9A">
        <w:rPr>
          <w:noProof/>
        </w:rPr>
        <w:t>and</w:t>
      </w:r>
      <w:r w:rsidRPr="00757ED0">
        <w:t xml:space="preserve"> usability </w:t>
      </w:r>
      <w:r w:rsidR="00CA2E9A">
        <w:rPr>
          <w:noProof/>
        </w:rPr>
        <w:t>are</w:t>
      </w:r>
      <w:r w:rsidRPr="00757ED0">
        <w:t xml:space="preserve"> unapparelled. It’s the first point of call when an error occurs and it makes the </w:t>
      </w:r>
      <w:r w:rsidR="007904DA" w:rsidRPr="00757ED0">
        <w:t>sometimes-difficult</w:t>
      </w:r>
      <w:r w:rsidRPr="00757ED0">
        <w:t xml:space="preserve"> process of debugging JavaScript that much easier. The time and effort saved by using the console tab to view simple things like the current structure </w:t>
      </w:r>
      <w:r w:rsidR="007904DA" w:rsidRPr="00757ED0">
        <w:t>of JSON</w:t>
      </w:r>
      <w:r w:rsidR="00FA4DAD">
        <w:t xml:space="preserve"> data </w:t>
      </w:r>
      <w:r w:rsidR="00FA4DAD" w:rsidRPr="00CA2E9A">
        <w:rPr>
          <w:noProof/>
        </w:rPr>
        <w:t>w</w:t>
      </w:r>
      <w:r w:rsidR="00CA2E9A">
        <w:rPr>
          <w:noProof/>
        </w:rPr>
        <w:t>ere</w:t>
      </w:r>
      <w:r w:rsidR="00FA4DAD">
        <w:t xml:space="preserve"> invaluable.</w:t>
      </w:r>
    </w:p>
    <w:p w:rsidR="00FA4DAD" w:rsidRDefault="00FA4DAD" w:rsidP="000C2A3A">
      <w:pPr>
        <w:jc w:val="center"/>
        <w:rPr>
          <w:noProof/>
        </w:rPr>
      </w:pPr>
    </w:p>
    <w:p w:rsidR="000C2A3A" w:rsidRPr="00757ED0" w:rsidRDefault="002A245D" w:rsidP="000C2A3A">
      <w:pPr>
        <w:jc w:val="center"/>
        <w:rPr>
          <w:i/>
        </w:rPr>
      </w:pPr>
      <w:r w:rsidRPr="00757ED0">
        <w:rPr>
          <w:noProof/>
        </w:rPr>
        <w:drawing>
          <wp:inline distT="0" distB="0" distL="0" distR="0" wp14:anchorId="321324E7" wp14:editId="6B8247FE">
            <wp:extent cx="5728970" cy="2087406"/>
            <wp:effectExtent l="0" t="0" r="508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1257"/>
                    <a:stretch/>
                  </pic:blipFill>
                  <pic:spPr bwMode="auto">
                    <a:xfrm>
                      <a:off x="0" y="0"/>
                      <a:ext cx="5752809" cy="2096092"/>
                    </a:xfrm>
                    <a:prstGeom prst="rect">
                      <a:avLst/>
                    </a:prstGeom>
                    <a:ln>
                      <a:noFill/>
                    </a:ln>
                    <a:extLst>
                      <a:ext uri="{53640926-AAD7-44D8-BBD7-CCE9431645EC}">
                        <a14:shadowObscured xmlns:a14="http://schemas.microsoft.com/office/drawing/2010/main"/>
                      </a:ext>
                    </a:extLst>
                  </pic:spPr>
                </pic:pic>
              </a:graphicData>
            </a:graphic>
          </wp:inline>
        </w:drawing>
      </w:r>
    </w:p>
    <w:p w:rsidR="00B72E50" w:rsidRPr="00757ED0" w:rsidRDefault="00F81C3E" w:rsidP="00F81C3E">
      <w:pPr>
        <w:pStyle w:val="Caption"/>
        <w:rPr>
          <w:i w:val="0"/>
        </w:rPr>
      </w:pPr>
      <w:bookmarkStart w:id="13" w:name="_Toc511256216"/>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00932748" w:rsidRPr="00F81C3E">
        <w:t>Using Chrome console</w:t>
      </w:r>
      <w:r w:rsidR="00B72E50" w:rsidRPr="00F81C3E">
        <w:t xml:space="preserve"> tab</w:t>
      </w:r>
      <w:r w:rsidR="00932748" w:rsidRPr="00F81C3E">
        <w:t xml:space="preserve"> for debugging</w:t>
      </w:r>
      <w:r w:rsidR="00B72E50" w:rsidRPr="00757ED0">
        <w:rPr>
          <w:i w:val="0"/>
        </w:rPr>
        <w:t>.</w:t>
      </w:r>
      <w:bookmarkEnd w:id="13"/>
      <w:r w:rsidR="00932748" w:rsidRPr="00757ED0">
        <w:rPr>
          <w:i w:val="0"/>
        </w:rPr>
        <w:t xml:space="preserve"> </w:t>
      </w:r>
    </w:p>
    <w:p w:rsidR="007904DA" w:rsidRPr="00757ED0" w:rsidRDefault="007904DA" w:rsidP="007904DA">
      <w:r w:rsidRPr="00757ED0">
        <w:lastRenderedPageBreak/>
        <w:t xml:space="preserve">Another key feature of Chrome and its developer Tools was the ability to use the source tab to debug code in real time as you performed click events on the application. </w:t>
      </w:r>
    </w:p>
    <w:p w:rsidR="007904DA" w:rsidRPr="00757ED0" w:rsidRDefault="007904DA" w:rsidP="007904DA">
      <w:pPr>
        <w:rPr>
          <w:i/>
        </w:rPr>
      </w:pPr>
      <w:r w:rsidRPr="00757ED0">
        <w:rPr>
          <w:noProof/>
        </w:rPr>
        <w:drawing>
          <wp:inline distT="0" distB="0" distL="0" distR="0" wp14:anchorId="76FAC975" wp14:editId="1EBD1F8D">
            <wp:extent cx="5731510" cy="3027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27680"/>
                    </a:xfrm>
                    <a:prstGeom prst="rect">
                      <a:avLst/>
                    </a:prstGeom>
                  </pic:spPr>
                </pic:pic>
              </a:graphicData>
            </a:graphic>
          </wp:inline>
        </w:drawing>
      </w:r>
    </w:p>
    <w:p w:rsidR="000D7868" w:rsidRPr="00757ED0" w:rsidRDefault="00F81C3E" w:rsidP="00F81C3E">
      <w:pPr>
        <w:pStyle w:val="Caption"/>
      </w:pPr>
      <w:bookmarkStart w:id="14" w:name="_Toc511256217"/>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2</w:t>
      </w:r>
      <w:r>
        <w:fldChar w:fldCharType="end"/>
      </w:r>
      <w:r>
        <w:t xml:space="preserve">: </w:t>
      </w:r>
      <w:r w:rsidR="00C07088" w:rsidRPr="00757ED0">
        <w:rPr>
          <w:color w:val="333333"/>
          <w:spacing w:val="3"/>
          <w:shd w:val="clear" w:color="auto" w:fill="FFFFFF"/>
        </w:rPr>
        <w:t>Use Chrome Dev Tools sources tab for debugging</w:t>
      </w:r>
      <w:r w:rsidR="007904DA" w:rsidRPr="00757ED0">
        <w:rPr>
          <w:color w:val="333333"/>
          <w:spacing w:val="3"/>
          <w:shd w:val="clear" w:color="auto" w:fill="FFFFFF"/>
        </w:rPr>
        <w:t>.</w:t>
      </w:r>
      <w:bookmarkEnd w:id="14"/>
    </w:p>
    <w:p w:rsidR="00674B63" w:rsidRPr="00757ED0" w:rsidRDefault="004B6960" w:rsidP="00674B63">
      <w:pPr>
        <w:pStyle w:val="Heading2"/>
        <w:rPr>
          <w:rFonts w:cs="Times New Roman"/>
        </w:rPr>
      </w:pPr>
      <w:bookmarkStart w:id="15" w:name="_Toc511256319"/>
      <w:r w:rsidRPr="00757ED0">
        <w:rPr>
          <w:rFonts w:cs="Times New Roman"/>
        </w:rPr>
        <w:t>Languages</w:t>
      </w:r>
      <w:bookmarkEnd w:id="15"/>
    </w:p>
    <w:p w:rsidR="002D0A88" w:rsidRPr="002D0A88" w:rsidRDefault="000D7868" w:rsidP="00D464DE">
      <w:pPr>
        <w:pStyle w:val="Heading3"/>
      </w:pPr>
      <w:bookmarkStart w:id="16" w:name="_Toc511256320"/>
      <w:r w:rsidRPr="00757ED0">
        <w:t>HTML</w:t>
      </w:r>
      <w:bookmarkEnd w:id="16"/>
    </w:p>
    <w:p w:rsidR="000D7868" w:rsidRPr="00757ED0" w:rsidRDefault="000D7868" w:rsidP="002D0A88">
      <w:r w:rsidRPr="00757ED0">
        <w:t xml:space="preserve">HTML or Hypertext Markup Language is used to tell the browser how to display a web pages’ data to a user. HTML is supported across all major browsers which makes it the ideal language to display our content with. </w:t>
      </w:r>
      <w:r w:rsidR="00C946F4" w:rsidRPr="00757ED0">
        <w:t>HTML was created to describe the contents of a page.</w:t>
      </w:r>
      <w:r w:rsidR="00FA4DAD" w:rsidRPr="00FA4DAD">
        <w:t xml:space="preserve"> </w:t>
      </w:r>
      <w:r w:rsidR="00FA4DAD">
        <w:t>[4]</w:t>
      </w:r>
    </w:p>
    <w:p w:rsidR="002D0A88" w:rsidRPr="002D0A88" w:rsidRDefault="000D7868" w:rsidP="00D464DE">
      <w:pPr>
        <w:pStyle w:val="Heading3"/>
      </w:pPr>
      <w:bookmarkStart w:id="17" w:name="_Toc511256321"/>
      <w:r w:rsidRPr="00757ED0">
        <w:t>JavaScript</w:t>
      </w:r>
      <w:bookmarkEnd w:id="17"/>
    </w:p>
    <w:p w:rsidR="000D7868" w:rsidRPr="00757ED0" w:rsidRDefault="000D7868" w:rsidP="002D0A88">
      <w:r w:rsidRPr="00757ED0">
        <w:t xml:space="preserve">Due to the non-static data that will be displayed on our web </w:t>
      </w:r>
      <w:r w:rsidRPr="00CA2E9A">
        <w:rPr>
          <w:noProof/>
        </w:rPr>
        <w:t>pages</w:t>
      </w:r>
      <w:r w:rsidR="00CA2E9A">
        <w:rPr>
          <w:noProof/>
        </w:rPr>
        <w:t>,</w:t>
      </w:r>
      <w:r w:rsidRPr="00757ED0">
        <w:t xml:space="preserve"> we need to use JavaScript in conjunction with HTML pages which allows for the creation of a dynamic and interactive application. </w:t>
      </w:r>
      <w:r w:rsidR="00170003" w:rsidRPr="00757ED0">
        <w:t>JavaScript is stored in separate JavaScript files to make code readability easier. JavaScript is supported across all modern browsers.</w:t>
      </w:r>
      <w:r w:rsidR="00FA4DAD">
        <w:t xml:space="preserve"> [5]</w:t>
      </w:r>
    </w:p>
    <w:p w:rsidR="002D0A88" w:rsidRPr="002D0A88" w:rsidRDefault="002D0A88" w:rsidP="00D464DE">
      <w:pPr>
        <w:pStyle w:val="Heading3"/>
        <w:rPr>
          <w:color w:val="000000"/>
          <w:sz w:val="22"/>
          <w:szCs w:val="22"/>
        </w:rPr>
      </w:pPr>
      <w:bookmarkStart w:id="18" w:name="_Toc511256322"/>
      <w:r w:rsidRPr="00757ED0">
        <w:t>CSS</w:t>
      </w:r>
      <w:bookmarkEnd w:id="18"/>
      <w:r>
        <w:t xml:space="preserve"> </w:t>
      </w:r>
    </w:p>
    <w:p w:rsidR="008C48FF" w:rsidRPr="002D0A88" w:rsidRDefault="008C48FF" w:rsidP="002D0A88">
      <w:r w:rsidRPr="002D0A88">
        <w:rPr>
          <w:bCs/>
        </w:rPr>
        <w:t>C</w:t>
      </w:r>
      <w:r w:rsidRPr="002D0A88">
        <w:t>ascading </w:t>
      </w:r>
      <w:r w:rsidRPr="002D0A88">
        <w:rPr>
          <w:bCs/>
        </w:rPr>
        <w:t>S</w:t>
      </w:r>
      <w:r w:rsidRPr="002D0A88">
        <w:t>tyle </w:t>
      </w:r>
      <w:r w:rsidRPr="002D0A88">
        <w:rPr>
          <w:bCs/>
        </w:rPr>
        <w:t>S</w:t>
      </w:r>
      <w:r w:rsidRPr="002D0A88">
        <w:t>heets</w:t>
      </w:r>
      <w:r w:rsidR="00C946F4" w:rsidRPr="002D0A88">
        <w:t xml:space="preserve"> (CSS)</w:t>
      </w:r>
      <w:r w:rsidRPr="002D0A88">
        <w:t xml:space="preserve"> describes </w:t>
      </w:r>
      <w:r w:rsidRPr="002D0A88">
        <w:rPr>
          <w:bCs/>
        </w:rPr>
        <w:t>how HTML elements are to be di</w:t>
      </w:r>
      <w:r w:rsidR="006175EF" w:rsidRPr="002D0A88">
        <w:rPr>
          <w:bCs/>
        </w:rPr>
        <w:t xml:space="preserve">splayed on </w:t>
      </w:r>
      <w:r w:rsidR="006175EF" w:rsidRPr="00CA2E9A">
        <w:rPr>
          <w:bCs/>
          <w:noProof/>
        </w:rPr>
        <w:t>screen</w:t>
      </w:r>
      <w:r w:rsidR="006175EF" w:rsidRPr="002D0A88">
        <w:rPr>
          <w:bCs/>
        </w:rPr>
        <w:t xml:space="preserve">, paper, or </w:t>
      </w:r>
      <w:r w:rsidRPr="002D0A88">
        <w:rPr>
          <w:bCs/>
        </w:rPr>
        <w:t>other media</w:t>
      </w:r>
      <w:r w:rsidR="00C946F4" w:rsidRPr="002D0A88">
        <w:rPr>
          <w:bCs/>
        </w:rPr>
        <w:t xml:space="preserve">. </w:t>
      </w:r>
      <w:r w:rsidRPr="002D0A88">
        <w:t>CSS </w:t>
      </w:r>
      <w:r w:rsidR="00C946F4" w:rsidRPr="002D0A88">
        <w:rPr>
          <w:bCs/>
        </w:rPr>
        <w:t>can be used to control</w:t>
      </w:r>
      <w:r w:rsidRPr="002D0A88">
        <w:t xml:space="preserve"> the layout of multiple web pages all at once</w:t>
      </w:r>
      <w:r w:rsidR="00C946F4" w:rsidRPr="002D0A88">
        <w:t xml:space="preserve">. CSS was introduced when tags such as &lt;font&gt; and </w:t>
      </w:r>
      <w:r w:rsidR="00C946F4" w:rsidRPr="00CA2E9A">
        <w:rPr>
          <w:noProof/>
        </w:rPr>
        <w:t>color</w:t>
      </w:r>
      <w:r w:rsidR="00C946F4" w:rsidRPr="002D0A88">
        <w:t xml:space="preserve"> attributes were added to HTML </w:t>
      </w:r>
      <w:r w:rsidR="005E43E1" w:rsidRPr="002D0A88">
        <w:t>to</w:t>
      </w:r>
      <w:r w:rsidR="00C946F4" w:rsidRPr="002D0A88">
        <w:t xml:space="preserve"> create a single source of styling instead of having to </w:t>
      </w:r>
      <w:r w:rsidR="00C946F4" w:rsidRPr="00CA2E9A">
        <w:rPr>
          <w:noProof/>
        </w:rPr>
        <w:t>add</w:t>
      </w:r>
      <w:r w:rsidR="00C946F4" w:rsidRPr="002D0A88">
        <w:t xml:space="preserve"> styling to every single page. </w:t>
      </w:r>
      <w:r w:rsidR="00FA4DAD">
        <w:t>[6]</w:t>
      </w:r>
    </w:p>
    <w:p w:rsidR="00826DE7" w:rsidRPr="00757ED0" w:rsidRDefault="00826DE7" w:rsidP="005A256A">
      <w:pPr>
        <w:pStyle w:val="Heading2"/>
        <w:rPr>
          <w:rFonts w:cs="Times New Roman"/>
        </w:rPr>
      </w:pPr>
      <w:bookmarkStart w:id="19" w:name="_Toc511256323"/>
      <w:r w:rsidRPr="00757ED0">
        <w:rPr>
          <w:rFonts w:cs="Times New Roman"/>
        </w:rPr>
        <w:t>Libraries/Frameworks</w:t>
      </w:r>
      <w:bookmarkEnd w:id="19"/>
    </w:p>
    <w:p w:rsidR="00826DE7" w:rsidRPr="00757ED0" w:rsidRDefault="00826DE7" w:rsidP="00D464DE">
      <w:pPr>
        <w:pStyle w:val="Heading3"/>
      </w:pPr>
      <w:bookmarkStart w:id="20" w:name="_Toc511256324"/>
      <w:r w:rsidRPr="00757ED0">
        <w:t>JointJS</w:t>
      </w:r>
      <w:bookmarkEnd w:id="20"/>
      <w:r w:rsidR="002D0A88">
        <w:t xml:space="preserve"> </w:t>
      </w:r>
    </w:p>
    <w:p w:rsidR="00826DE7" w:rsidRPr="00757ED0" w:rsidRDefault="00826DE7" w:rsidP="00826DE7">
      <w:pPr>
        <w:pStyle w:val="Default"/>
        <w:rPr>
          <w:sz w:val="22"/>
          <w:szCs w:val="22"/>
        </w:rPr>
      </w:pPr>
      <w:r w:rsidRPr="00757ED0">
        <w:rPr>
          <w:sz w:val="22"/>
          <w:szCs w:val="22"/>
        </w:rPr>
        <w:t>JointJS is JavaScript library that can be used to dynamically create static or fully interactive graphs and diagrams from JSON data retrieved using Ajax. JointJS was the main language used in the creation of the user interface. JointJS allowed for the creation of custom shapes via SVG and the rendering of potentially hundreds of elements and links with instant interaction. Zooming, animations and touch support are just s</w:t>
      </w:r>
      <w:r w:rsidR="000D7CA9" w:rsidRPr="00757ED0">
        <w:rPr>
          <w:sz w:val="22"/>
          <w:szCs w:val="22"/>
        </w:rPr>
        <w:t>ome of the features of JointJS.</w:t>
      </w:r>
      <w:r w:rsidR="00FA4DAD">
        <w:rPr>
          <w:sz w:val="22"/>
          <w:szCs w:val="22"/>
        </w:rPr>
        <w:t xml:space="preserve"> </w:t>
      </w:r>
      <w:r w:rsidR="00FA4DAD">
        <w:t>[7]</w:t>
      </w:r>
    </w:p>
    <w:p w:rsidR="005A256A" w:rsidRPr="00757ED0" w:rsidRDefault="005A256A" w:rsidP="00826DE7">
      <w:pPr>
        <w:pStyle w:val="Default"/>
        <w:rPr>
          <w:sz w:val="22"/>
          <w:szCs w:val="22"/>
        </w:rPr>
      </w:pPr>
    </w:p>
    <w:p w:rsidR="005A256A" w:rsidRPr="00757ED0" w:rsidRDefault="005A256A" w:rsidP="00826DE7">
      <w:pPr>
        <w:pStyle w:val="Default"/>
        <w:rPr>
          <w:sz w:val="22"/>
          <w:szCs w:val="22"/>
        </w:rPr>
      </w:pPr>
      <w:r w:rsidRPr="00757ED0">
        <w:rPr>
          <w:sz w:val="22"/>
          <w:szCs w:val="22"/>
        </w:rPr>
        <w:t xml:space="preserve">JointJS was used to draw all nodes and edges on the graph. </w:t>
      </w:r>
    </w:p>
    <w:p w:rsidR="000D7CA9" w:rsidRPr="00757ED0" w:rsidRDefault="000D7CA9" w:rsidP="00826DE7">
      <w:pPr>
        <w:pStyle w:val="Default"/>
        <w:rPr>
          <w:sz w:val="22"/>
          <w:szCs w:val="22"/>
        </w:rPr>
      </w:pPr>
    </w:p>
    <w:p w:rsidR="00826DE7" w:rsidRPr="00757ED0" w:rsidRDefault="00826DE7" w:rsidP="00D464DE">
      <w:pPr>
        <w:pStyle w:val="Heading3"/>
      </w:pPr>
      <w:bookmarkStart w:id="21" w:name="_Toc511256325"/>
      <w:r w:rsidRPr="00757ED0">
        <w:lastRenderedPageBreak/>
        <w:t>SVG</w:t>
      </w:r>
      <w:bookmarkEnd w:id="21"/>
      <w:r w:rsidR="002D0A88">
        <w:t xml:space="preserve"> </w:t>
      </w:r>
    </w:p>
    <w:p w:rsidR="00826DE7" w:rsidRPr="00757ED0" w:rsidRDefault="00826DE7" w:rsidP="00826DE7">
      <w:pPr>
        <w:pStyle w:val="Default"/>
        <w:rPr>
          <w:sz w:val="22"/>
          <w:szCs w:val="23"/>
        </w:rPr>
      </w:pPr>
      <w:r w:rsidRPr="00757ED0">
        <w:rPr>
          <w:sz w:val="22"/>
          <w:szCs w:val="23"/>
        </w:rPr>
        <w:t xml:space="preserve">Scalable Vector Graphics (SVG) allows graphics objects, images and text to be rendered. </w:t>
      </w:r>
      <w:r w:rsidR="008C48FF" w:rsidRPr="00757ED0">
        <w:rPr>
          <w:sz w:val="22"/>
          <w:szCs w:val="23"/>
        </w:rPr>
        <w:t xml:space="preserve">SVG is XML based which means that every element is available within the SVG DOM and can attach JavaScript handlers to each element. In SVG, each drawn shape is remembered as an object and </w:t>
      </w:r>
      <w:r w:rsidR="005E43E1" w:rsidRPr="00757ED0">
        <w:rPr>
          <w:sz w:val="22"/>
          <w:szCs w:val="23"/>
        </w:rPr>
        <w:t>thus</w:t>
      </w:r>
      <w:r w:rsidR="008C48FF" w:rsidRPr="00757ED0">
        <w:rPr>
          <w:sz w:val="22"/>
          <w:szCs w:val="23"/>
        </w:rPr>
        <w:t xml:space="preserve"> if the attributes of an object </w:t>
      </w:r>
      <w:r w:rsidR="005E43E1" w:rsidRPr="00757ED0">
        <w:rPr>
          <w:sz w:val="22"/>
          <w:szCs w:val="23"/>
        </w:rPr>
        <w:t>are</w:t>
      </w:r>
      <w:r w:rsidR="008C48FF" w:rsidRPr="00757ED0">
        <w:rPr>
          <w:sz w:val="22"/>
          <w:szCs w:val="23"/>
        </w:rPr>
        <w:t xml:space="preserve"> changed, the browser can automatically re-render the shape.  </w:t>
      </w:r>
      <w:r w:rsidRPr="00757ED0">
        <w:rPr>
          <w:sz w:val="22"/>
          <w:szCs w:val="23"/>
        </w:rPr>
        <w:t xml:space="preserve">SVG makes use of CSS for styling and JavaScript for scripting. The SVG library is included as standard in the JointJS Library. </w:t>
      </w:r>
      <w:r w:rsidR="00FA4DAD">
        <w:t>[8]</w:t>
      </w:r>
    </w:p>
    <w:p w:rsidR="000D7CA9" w:rsidRPr="00757ED0" w:rsidRDefault="000D7CA9" w:rsidP="00826DE7">
      <w:pPr>
        <w:pStyle w:val="Default"/>
        <w:rPr>
          <w:sz w:val="23"/>
          <w:szCs w:val="23"/>
        </w:rPr>
      </w:pPr>
    </w:p>
    <w:p w:rsidR="00826DE7" w:rsidRPr="00757ED0" w:rsidRDefault="002D0A88" w:rsidP="00D464DE">
      <w:pPr>
        <w:pStyle w:val="Heading3"/>
        <w:rPr>
          <w:sz w:val="36"/>
          <w:szCs w:val="36"/>
        </w:rPr>
      </w:pPr>
      <w:bookmarkStart w:id="22" w:name="_Toc511256326"/>
      <w:r w:rsidRPr="00757ED0">
        <w:t>Chart.js</w:t>
      </w:r>
      <w:bookmarkEnd w:id="22"/>
      <w:r w:rsidRPr="00757ED0">
        <w:t xml:space="preserve"> </w:t>
      </w:r>
    </w:p>
    <w:p w:rsidR="005A256A" w:rsidRPr="00757ED0" w:rsidRDefault="00744675" w:rsidP="00692549">
      <w:pPr>
        <w:pStyle w:val="Default"/>
        <w:rPr>
          <w:color w:val="auto"/>
          <w:sz w:val="22"/>
          <w:szCs w:val="22"/>
        </w:rPr>
      </w:pPr>
      <w:r w:rsidRPr="00757ED0">
        <w:rPr>
          <w:color w:val="auto"/>
          <w:sz w:val="22"/>
          <w:szCs w:val="22"/>
        </w:rPr>
        <w:t>Chart.js is a JavaScript open-source library that helps you easily visualize data using JavaScript. It supports 8 different types of chart and they’re all responsive. Chart.js is used to summarise the causal data between two nodes in the form of a bar chart.</w:t>
      </w:r>
      <w:r w:rsidR="00674B63" w:rsidRPr="00757ED0">
        <w:rPr>
          <w:color w:val="auto"/>
          <w:sz w:val="22"/>
          <w:szCs w:val="22"/>
        </w:rPr>
        <w:t xml:space="preserve"> Chart.js was used over JointJS as it offered greater flexibility and faster implementation.</w:t>
      </w:r>
      <w:r w:rsidR="005A256A" w:rsidRPr="00757ED0">
        <w:rPr>
          <w:color w:val="auto"/>
          <w:sz w:val="22"/>
          <w:szCs w:val="22"/>
        </w:rPr>
        <w:t xml:space="preserve"> </w:t>
      </w:r>
      <w:r w:rsidR="00FA4DAD" w:rsidRPr="00757ED0">
        <w:t>[</w:t>
      </w:r>
      <w:r w:rsidR="00FA4DAD">
        <w:t>9]</w:t>
      </w:r>
    </w:p>
    <w:p w:rsidR="005A256A" w:rsidRPr="00757ED0" w:rsidRDefault="005A256A" w:rsidP="00692549">
      <w:pPr>
        <w:pStyle w:val="Default"/>
        <w:rPr>
          <w:color w:val="auto"/>
          <w:sz w:val="22"/>
          <w:szCs w:val="22"/>
        </w:rPr>
      </w:pPr>
    </w:p>
    <w:p w:rsidR="000D7CA9" w:rsidRPr="00757ED0" w:rsidRDefault="005A256A" w:rsidP="00692549">
      <w:pPr>
        <w:pStyle w:val="Default"/>
        <w:rPr>
          <w:color w:val="auto"/>
          <w:sz w:val="22"/>
          <w:szCs w:val="22"/>
        </w:rPr>
      </w:pPr>
      <w:r w:rsidRPr="00757ED0">
        <w:rPr>
          <w:color w:val="auto"/>
          <w:sz w:val="22"/>
          <w:szCs w:val="22"/>
        </w:rPr>
        <w:t xml:space="preserve">Chart.js was used on this site to create a bar chart that </w:t>
      </w:r>
      <w:r w:rsidRPr="00CA2E9A">
        <w:rPr>
          <w:noProof/>
          <w:color w:val="auto"/>
          <w:sz w:val="22"/>
          <w:szCs w:val="22"/>
        </w:rPr>
        <w:t>display</w:t>
      </w:r>
      <w:r w:rsidR="00CA2E9A">
        <w:rPr>
          <w:noProof/>
          <w:color w:val="auto"/>
          <w:sz w:val="22"/>
          <w:szCs w:val="22"/>
        </w:rPr>
        <w:t>s</w:t>
      </w:r>
      <w:r w:rsidRPr="00757ED0">
        <w:rPr>
          <w:color w:val="auto"/>
          <w:sz w:val="22"/>
          <w:szCs w:val="22"/>
        </w:rPr>
        <w:t xml:space="preserve"> a summary of the causal evidence between two nodes.</w:t>
      </w:r>
    </w:p>
    <w:p w:rsidR="00692549" w:rsidRPr="00757ED0" w:rsidRDefault="00692549" w:rsidP="00692549">
      <w:pPr>
        <w:pStyle w:val="Default"/>
        <w:rPr>
          <w:color w:val="auto"/>
          <w:sz w:val="22"/>
          <w:szCs w:val="22"/>
        </w:rPr>
      </w:pPr>
    </w:p>
    <w:p w:rsidR="000D7CA9" w:rsidRPr="00757ED0" w:rsidRDefault="002D0A88" w:rsidP="00D464DE">
      <w:pPr>
        <w:pStyle w:val="Heading3"/>
      </w:pPr>
      <w:bookmarkStart w:id="23" w:name="_Toc511256327"/>
      <w:r w:rsidRPr="00757ED0">
        <w:t>JQuery</w:t>
      </w:r>
      <w:bookmarkEnd w:id="23"/>
      <w:r w:rsidRPr="00757ED0">
        <w:t xml:space="preserve"> </w:t>
      </w:r>
    </w:p>
    <w:p w:rsidR="000D7CA9" w:rsidRPr="00757ED0" w:rsidRDefault="005A256A" w:rsidP="000D7868">
      <w:r w:rsidRPr="00757ED0">
        <w:rPr>
          <w:color w:val="000000"/>
          <w:shd w:val="clear" w:color="auto" w:fill="FFFFFF"/>
        </w:rPr>
        <w:t>jQuery is a lightweight, "write less, do more", JavaScript library.</w:t>
      </w:r>
      <w:r w:rsidRPr="00757ED0">
        <w:t xml:space="preserve">  </w:t>
      </w:r>
      <w:r w:rsidR="000D7CA9" w:rsidRPr="00757ED0">
        <w:t>JQuery is a free open-source JavaScript library whose purpose</w:t>
      </w:r>
      <w:r w:rsidR="000D7CA9" w:rsidRPr="00757ED0">
        <w:rPr>
          <w:sz w:val="18"/>
        </w:rPr>
        <w:t xml:space="preserve"> </w:t>
      </w:r>
      <w:r w:rsidR="000D7CA9" w:rsidRPr="00757ED0">
        <w:t xml:space="preserve">is to simplify the use of JavaScript on your website. </w:t>
      </w:r>
      <w:r w:rsidRPr="00757ED0">
        <w:t>It provides methods to perform tasks that would otherwise require many lines of code helping to simplify the development process.</w:t>
      </w:r>
      <w:r w:rsidR="00FA4DAD" w:rsidRPr="00FA4DAD">
        <w:t xml:space="preserve"> </w:t>
      </w:r>
      <w:r w:rsidR="00FA4DAD" w:rsidRPr="00757ED0">
        <w:t>[</w:t>
      </w:r>
      <w:r w:rsidR="00FA4DAD">
        <w:t>10</w:t>
      </w:r>
      <w:r w:rsidR="00FA4DAD" w:rsidRPr="00757ED0">
        <w:t>]</w:t>
      </w:r>
    </w:p>
    <w:p w:rsidR="005A256A" w:rsidRPr="00757ED0" w:rsidRDefault="005A256A" w:rsidP="000D7868">
      <w:r w:rsidRPr="00757ED0">
        <w:t xml:space="preserve">In this </w:t>
      </w:r>
      <w:r w:rsidRPr="00CA2E9A">
        <w:rPr>
          <w:noProof/>
        </w:rPr>
        <w:t>application</w:t>
      </w:r>
      <w:r w:rsidR="00CA2E9A">
        <w:rPr>
          <w:noProof/>
        </w:rPr>
        <w:t>,</w:t>
      </w:r>
      <w:r w:rsidRPr="00757ED0">
        <w:t xml:space="preserve"> JQuery was used to detect user interaction with HTML button elements and dynamically append data to them along with toggling their display status. </w:t>
      </w:r>
    </w:p>
    <w:p w:rsidR="005A256A" w:rsidRPr="00757ED0" w:rsidRDefault="005A256A" w:rsidP="00D464DE">
      <w:pPr>
        <w:pStyle w:val="Heading3"/>
      </w:pPr>
      <w:bookmarkStart w:id="24" w:name="_Toc511256328"/>
      <w:r w:rsidRPr="00757ED0">
        <w:t xml:space="preserve">Twitter </w:t>
      </w:r>
      <w:r w:rsidR="002D0A88" w:rsidRPr="00757ED0">
        <w:t>Bootstrap</w:t>
      </w:r>
      <w:bookmarkEnd w:id="24"/>
    </w:p>
    <w:p w:rsidR="005A256A" w:rsidRPr="00757ED0" w:rsidRDefault="005A256A">
      <w:r w:rsidRPr="00757ED0">
        <w:t>Bootstrap is the most popular HTML, CSS, and JavaScript framework for developing responsive, mobile-first websites. Bootstrap can be used to automatically divide the layout of a web page to best fit the device they are being viewed on. Bootstrap offers plenty of support and has many templates that allow for quick implementation.</w:t>
      </w:r>
      <w:r w:rsidR="00FA4DAD">
        <w:t xml:space="preserve"> </w:t>
      </w:r>
      <w:r w:rsidR="00FA4DAD" w:rsidRPr="00757ED0">
        <w:t>[</w:t>
      </w:r>
      <w:r w:rsidR="00FA4DAD">
        <w:t>11</w:t>
      </w:r>
      <w:r w:rsidR="00FA4DAD" w:rsidRPr="00757ED0">
        <w:t>]</w:t>
      </w:r>
      <w:r w:rsidRPr="00757ED0">
        <w:t xml:space="preserve"> </w:t>
      </w:r>
    </w:p>
    <w:p w:rsidR="00C43ADD" w:rsidRDefault="005A256A">
      <w:r w:rsidRPr="00757ED0">
        <w:t xml:space="preserve">In this </w:t>
      </w:r>
      <w:r w:rsidRPr="00CA2E9A">
        <w:rPr>
          <w:noProof/>
        </w:rPr>
        <w:t>project</w:t>
      </w:r>
      <w:r w:rsidR="00CA2E9A">
        <w:rPr>
          <w:noProof/>
        </w:rPr>
        <w:t>,</w:t>
      </w:r>
      <w:r w:rsidRPr="00757ED0">
        <w:t xml:space="preserve"> bootstrap is used to control the layout of the UI and to also provide other features such as toggle buttons and modal popups. </w:t>
      </w:r>
    </w:p>
    <w:p w:rsidR="00FA4DAD" w:rsidRPr="00FA4DAD" w:rsidRDefault="00A447A5" w:rsidP="00D464DE">
      <w:pPr>
        <w:pStyle w:val="Heading3"/>
      </w:pPr>
      <w:bookmarkStart w:id="25" w:name="_Toc511256329"/>
      <w:r>
        <w:t>Orient DB</w:t>
      </w:r>
      <w:bookmarkEnd w:id="25"/>
      <w:r>
        <w:t xml:space="preserve"> </w:t>
      </w:r>
    </w:p>
    <w:p w:rsidR="00A447A5" w:rsidRPr="00FA4DAD" w:rsidRDefault="00A447A5" w:rsidP="00A447A5">
      <w:pPr>
        <w:pStyle w:val="Default"/>
        <w:rPr>
          <w:sz w:val="22"/>
          <w:szCs w:val="22"/>
        </w:rPr>
      </w:pPr>
      <w:r w:rsidRPr="00FA4DAD">
        <w:rPr>
          <w:sz w:val="22"/>
          <w:szCs w:val="22"/>
        </w:rPr>
        <w:t xml:space="preserve">Orient DB is the database that is used to store all the graphs. It’s an open source NoSQL Database and is written in Java. It supports different models but we are using it primarily for Graphs. My work won’t involve much manipulation of the database but it is still important to know the basics. </w:t>
      </w:r>
      <w:r w:rsidR="00FA4DAD" w:rsidRPr="00FA4DAD">
        <w:rPr>
          <w:sz w:val="22"/>
          <w:szCs w:val="22"/>
        </w:rPr>
        <w:t>[12]</w:t>
      </w:r>
    </w:p>
    <w:p w:rsidR="00A447A5" w:rsidRPr="00757ED0" w:rsidRDefault="00A447A5"/>
    <w:p w:rsidR="00C43ADD" w:rsidRPr="00757ED0" w:rsidRDefault="00C43ADD">
      <w:pPr>
        <w:rPr>
          <w:i/>
        </w:rPr>
      </w:pPr>
      <w:r w:rsidRPr="00757ED0">
        <w:br w:type="page"/>
      </w:r>
      <w:r w:rsidRPr="00757ED0">
        <w:rPr>
          <w:i/>
          <w:sz w:val="44"/>
        </w:rPr>
        <w:lastRenderedPageBreak/>
        <w:t>Chapter 3</w:t>
      </w:r>
    </w:p>
    <w:p w:rsidR="00393ED0" w:rsidRPr="00757ED0" w:rsidRDefault="00450184" w:rsidP="00393ED0">
      <w:pPr>
        <w:pStyle w:val="Heading1"/>
        <w:rPr>
          <w:rFonts w:cs="Times New Roman"/>
          <w:sz w:val="44"/>
        </w:rPr>
      </w:pPr>
      <w:bookmarkStart w:id="26" w:name="_Toc511256330"/>
      <w:r>
        <w:rPr>
          <w:rFonts w:cs="Times New Roman"/>
          <w:sz w:val="44"/>
        </w:rPr>
        <w:t xml:space="preserve">Initial </w:t>
      </w:r>
      <w:r w:rsidR="00C43ADD" w:rsidRPr="00757ED0">
        <w:rPr>
          <w:rFonts w:cs="Times New Roman"/>
          <w:sz w:val="44"/>
        </w:rPr>
        <w:t>UI Design</w:t>
      </w:r>
      <w:bookmarkEnd w:id="26"/>
      <w:r w:rsidR="00C43ADD" w:rsidRPr="00757ED0">
        <w:rPr>
          <w:rFonts w:cs="Times New Roman"/>
          <w:sz w:val="44"/>
        </w:rPr>
        <w:t xml:space="preserve"> </w:t>
      </w:r>
    </w:p>
    <w:p w:rsidR="00393ED0" w:rsidRPr="00757ED0" w:rsidRDefault="0061709B" w:rsidP="0061709B">
      <w:pPr>
        <w:pStyle w:val="Heading2"/>
        <w:rPr>
          <w:rFonts w:cs="Times New Roman"/>
        </w:rPr>
      </w:pPr>
      <w:bookmarkStart w:id="27" w:name="_Toc511256331"/>
      <w:r w:rsidRPr="00757ED0">
        <w:rPr>
          <w:rFonts w:cs="Times New Roman"/>
        </w:rPr>
        <w:t>Story Layout</w:t>
      </w:r>
      <w:bookmarkEnd w:id="27"/>
    </w:p>
    <w:p w:rsidR="00393ED0" w:rsidRPr="00757ED0" w:rsidRDefault="00393ED0" w:rsidP="00393ED0">
      <w:r w:rsidRPr="00757ED0">
        <w:t xml:space="preserve">The first problem to </w:t>
      </w:r>
      <w:r w:rsidRPr="00CA2E9A">
        <w:rPr>
          <w:noProof/>
        </w:rPr>
        <w:t>be address</w:t>
      </w:r>
      <w:r w:rsidR="00CA2E9A">
        <w:rPr>
          <w:noProof/>
        </w:rPr>
        <w:t>ed</w:t>
      </w:r>
      <w:r w:rsidRPr="00757ED0">
        <w:t xml:space="preserve"> was to create a method of displaying all nodes in a pre-determined order. In the current method of displaying </w:t>
      </w:r>
      <w:r w:rsidRPr="00CA2E9A">
        <w:rPr>
          <w:noProof/>
        </w:rPr>
        <w:t>stories</w:t>
      </w:r>
      <w:r w:rsidR="00CA2E9A">
        <w:rPr>
          <w:noProof/>
        </w:rPr>
        <w:t>,</w:t>
      </w:r>
      <w:r w:rsidRPr="00757ED0">
        <w:t xml:space="preserve"> the layout of the story depends entirely on how it was created and thus if the graph was created with little or no order it makes it very difficult to read. In the Project Definition Document, a Paper Prototype was created for the user interface for displaying a story. The key goal was to assign each Node type its own column. This was to help preserve the flow of the graph and make it more readable. It also takes the pressure off the creator of the graph, they don’t need to worry about creating the graph in a neat and readable format. </w:t>
      </w:r>
    </w:p>
    <w:p w:rsidR="0061709B" w:rsidRPr="00757ED0" w:rsidRDefault="00393ED0" w:rsidP="0061709B">
      <w:r w:rsidRPr="00757ED0">
        <w:t>When designing the order in which we expect the nodes to follow we operate under the assumption that graphs</w:t>
      </w:r>
      <w:r w:rsidR="00CA2E9A">
        <w:t>, for the most part,</w:t>
      </w:r>
      <w:r w:rsidRPr="00757ED0">
        <w:t xml:space="preserve"> will follow the DAPSIWR (Driver </w:t>
      </w:r>
      <w:r w:rsidRPr="00757ED0">
        <w:sym w:font="Wingdings" w:char="F0E0"/>
      </w:r>
      <w:r w:rsidRPr="00757ED0">
        <w:t xml:space="preserve"> Activity </w:t>
      </w:r>
      <w:r w:rsidRPr="00757ED0">
        <w:sym w:font="Wingdings" w:char="F0E0"/>
      </w:r>
      <w:r w:rsidRPr="00757ED0">
        <w:t xml:space="preserve"> Pressure </w:t>
      </w:r>
      <w:r w:rsidRPr="00757ED0">
        <w:sym w:font="Wingdings" w:char="F0E0"/>
      </w:r>
      <w:r w:rsidRPr="00757ED0">
        <w:t xml:space="preserve"> State </w:t>
      </w:r>
      <w:r w:rsidRPr="00757ED0">
        <w:sym w:font="Wingdings" w:char="F0E0"/>
      </w:r>
      <w:r w:rsidRPr="00757ED0">
        <w:t xml:space="preserve"> Impact </w:t>
      </w:r>
      <w:r w:rsidRPr="00757ED0">
        <w:sym w:font="Wingdings" w:char="F0E0"/>
      </w:r>
      <w:r w:rsidRPr="00757ED0">
        <w:t xml:space="preserve"> Welfare </w:t>
      </w:r>
      <w:r w:rsidRPr="00757ED0">
        <w:sym w:font="Wingdings" w:char="F0E0"/>
      </w:r>
      <w:r w:rsidRPr="00757ED0">
        <w:t xml:space="preserve"> Response) format. This means that all links will follow a logical flow from one vertex type to the next. </w:t>
      </w:r>
    </w:p>
    <w:p w:rsidR="00393ED0" w:rsidRPr="00757ED0" w:rsidRDefault="00393ED0" w:rsidP="00D464DE">
      <w:pPr>
        <w:pStyle w:val="Heading3"/>
      </w:pPr>
      <w:bookmarkStart w:id="28" w:name="_Toc511256332"/>
      <w:r w:rsidRPr="00757ED0">
        <w:t>Paper Prototype</w:t>
      </w:r>
      <w:bookmarkEnd w:id="28"/>
      <w:r w:rsidRPr="00757ED0">
        <w:t xml:space="preserve"> </w:t>
      </w:r>
    </w:p>
    <w:p w:rsidR="0061709B" w:rsidRPr="00757ED0" w:rsidRDefault="0061709B" w:rsidP="0061709B"/>
    <w:p w:rsidR="00393ED0" w:rsidRPr="00757ED0" w:rsidRDefault="00393ED0" w:rsidP="00393ED0">
      <w:pPr>
        <w:pStyle w:val="Default"/>
        <w:rPr>
          <w:sz w:val="22"/>
          <w:szCs w:val="22"/>
        </w:rPr>
      </w:pPr>
      <w:r w:rsidRPr="00757ED0">
        <w:rPr>
          <w:sz w:val="22"/>
          <w:szCs w:val="22"/>
        </w:rPr>
        <w:t>The initial prototype for the user interface for displaying a story in Figure 1 is as follows.</w:t>
      </w:r>
    </w:p>
    <w:p w:rsidR="0061709B" w:rsidRPr="00757ED0" w:rsidRDefault="0061709B" w:rsidP="00393ED0">
      <w:pPr>
        <w:pStyle w:val="Default"/>
        <w:rPr>
          <w:sz w:val="22"/>
          <w:szCs w:val="22"/>
        </w:rPr>
      </w:pPr>
    </w:p>
    <w:p w:rsidR="00393ED0" w:rsidRPr="00757ED0" w:rsidRDefault="0061709B" w:rsidP="00393ED0">
      <w:pPr>
        <w:pStyle w:val="Default"/>
        <w:rPr>
          <w:sz w:val="22"/>
          <w:szCs w:val="22"/>
        </w:rPr>
      </w:pPr>
      <w:r w:rsidRPr="00757ED0">
        <w:rPr>
          <w:b/>
          <w:sz w:val="22"/>
          <w:szCs w:val="22"/>
        </w:rPr>
        <w:t>1.</w:t>
      </w:r>
      <w:r w:rsidRPr="00757ED0">
        <w:rPr>
          <w:sz w:val="22"/>
          <w:szCs w:val="22"/>
        </w:rPr>
        <w:t xml:space="preserve"> </w:t>
      </w:r>
      <w:r w:rsidR="00CA2E9A">
        <w:rPr>
          <w:noProof/>
          <w:sz w:val="22"/>
          <w:szCs w:val="22"/>
        </w:rPr>
        <w:t>The u</w:t>
      </w:r>
      <w:r w:rsidRPr="00CA2E9A">
        <w:rPr>
          <w:noProof/>
          <w:sz w:val="22"/>
          <w:szCs w:val="22"/>
        </w:rPr>
        <w:t>ser</w:t>
      </w:r>
      <w:r w:rsidRPr="00757ED0">
        <w:rPr>
          <w:sz w:val="22"/>
          <w:szCs w:val="22"/>
        </w:rPr>
        <w:t xml:space="preserve"> should have access to buttons on navbar that </w:t>
      </w:r>
      <w:r w:rsidRPr="00CA2E9A">
        <w:rPr>
          <w:noProof/>
          <w:sz w:val="22"/>
          <w:szCs w:val="22"/>
        </w:rPr>
        <w:t>allow</w:t>
      </w:r>
      <w:r w:rsidR="00CA2E9A">
        <w:rPr>
          <w:noProof/>
          <w:sz w:val="22"/>
          <w:szCs w:val="22"/>
        </w:rPr>
        <w:t>s</w:t>
      </w:r>
      <w:r w:rsidRPr="00757ED0">
        <w:rPr>
          <w:sz w:val="22"/>
          <w:szCs w:val="22"/>
        </w:rPr>
        <w:t xml:space="preserve"> them to toggle the status of Knowledge and Actor nodes. They should also be able to create a query to return causal evidence between two points.</w:t>
      </w:r>
    </w:p>
    <w:p w:rsidR="00393ED0" w:rsidRPr="00757ED0" w:rsidRDefault="0061709B" w:rsidP="00393ED0">
      <w:pPr>
        <w:pStyle w:val="Default"/>
        <w:spacing w:after="51"/>
        <w:rPr>
          <w:sz w:val="22"/>
          <w:szCs w:val="22"/>
        </w:rPr>
      </w:pPr>
      <w:r w:rsidRPr="00757ED0">
        <w:rPr>
          <w:b/>
          <w:sz w:val="22"/>
          <w:szCs w:val="22"/>
        </w:rPr>
        <w:t>2</w:t>
      </w:r>
      <w:r w:rsidR="00393ED0" w:rsidRPr="00757ED0">
        <w:rPr>
          <w:sz w:val="22"/>
          <w:szCs w:val="22"/>
        </w:rPr>
        <w:t xml:space="preserve">. Each Vertex type should be displayed in its own column. The first column should be reserved for Stories only, the second column for Drivers, the third column for Activates and so on. </w:t>
      </w:r>
    </w:p>
    <w:p w:rsidR="00393ED0" w:rsidRPr="00757ED0" w:rsidRDefault="0061709B" w:rsidP="00393ED0">
      <w:pPr>
        <w:pStyle w:val="Default"/>
        <w:spacing w:after="51"/>
        <w:rPr>
          <w:sz w:val="22"/>
          <w:szCs w:val="22"/>
        </w:rPr>
      </w:pPr>
      <w:r w:rsidRPr="00757ED0">
        <w:rPr>
          <w:b/>
          <w:sz w:val="22"/>
          <w:szCs w:val="22"/>
        </w:rPr>
        <w:t>3</w:t>
      </w:r>
      <w:r w:rsidR="00393ED0" w:rsidRPr="00757ED0">
        <w:rPr>
          <w:b/>
          <w:sz w:val="22"/>
          <w:szCs w:val="22"/>
        </w:rPr>
        <w:t>.</w:t>
      </w:r>
      <w:r w:rsidR="00393ED0" w:rsidRPr="00757ED0">
        <w:rPr>
          <w:sz w:val="22"/>
          <w:szCs w:val="22"/>
        </w:rPr>
        <w:t xml:space="preserve"> As you can clearly see the link between the driver and the State is much larger than all the other links. This is a potential method for visually displaying to the user that there is a lot of evidence to back up the link between these two vertices. </w:t>
      </w:r>
    </w:p>
    <w:p w:rsidR="00393ED0" w:rsidRPr="00757ED0" w:rsidRDefault="0061709B" w:rsidP="00393ED0">
      <w:pPr>
        <w:pStyle w:val="Default"/>
        <w:spacing w:after="51"/>
        <w:rPr>
          <w:sz w:val="22"/>
          <w:szCs w:val="22"/>
        </w:rPr>
      </w:pPr>
      <w:r w:rsidRPr="00757ED0">
        <w:rPr>
          <w:b/>
          <w:sz w:val="22"/>
          <w:szCs w:val="22"/>
        </w:rPr>
        <w:t>4</w:t>
      </w:r>
      <w:r w:rsidR="00393ED0" w:rsidRPr="00757ED0">
        <w:rPr>
          <w:b/>
          <w:sz w:val="22"/>
          <w:szCs w:val="22"/>
        </w:rPr>
        <w:t>.</w:t>
      </w:r>
      <w:r w:rsidR="00393ED0" w:rsidRPr="00757ED0">
        <w:rPr>
          <w:sz w:val="22"/>
          <w:szCs w:val="22"/>
        </w:rPr>
        <w:t xml:space="preserve"> The </w:t>
      </w:r>
      <w:r w:rsidRPr="00757ED0">
        <w:rPr>
          <w:sz w:val="22"/>
          <w:szCs w:val="22"/>
        </w:rPr>
        <w:t xml:space="preserve">node has some indicator around it that like point 3 this is can be a </w:t>
      </w:r>
      <w:r w:rsidR="00393ED0" w:rsidRPr="00757ED0">
        <w:rPr>
          <w:sz w:val="22"/>
          <w:szCs w:val="22"/>
        </w:rPr>
        <w:t xml:space="preserve">potential method for visually communicating to the user that this vertex has supporting evidence. </w:t>
      </w:r>
    </w:p>
    <w:p w:rsidR="00393ED0" w:rsidRPr="00757ED0" w:rsidRDefault="00393ED0" w:rsidP="00393ED0">
      <w:pPr>
        <w:pStyle w:val="Default"/>
        <w:spacing w:after="51"/>
        <w:rPr>
          <w:sz w:val="22"/>
          <w:szCs w:val="22"/>
        </w:rPr>
      </w:pPr>
      <w:r w:rsidRPr="00757ED0">
        <w:rPr>
          <w:b/>
          <w:sz w:val="22"/>
          <w:szCs w:val="22"/>
        </w:rPr>
        <w:t>5.</w:t>
      </w:r>
      <w:r w:rsidRPr="00757ED0">
        <w:rPr>
          <w:sz w:val="22"/>
          <w:szCs w:val="22"/>
        </w:rPr>
        <w:t xml:space="preserve"> This is where the user can input a custom query. They can use this query to request all the evidence between certain points on the graph. The user can either type in the points they want the query to start and end with or they can click the start and finish vertices manually on the node. An example of a query would be “return all evidence linking Driver (D1) to State (S1)”. </w:t>
      </w:r>
    </w:p>
    <w:p w:rsidR="00393ED0" w:rsidRPr="00757ED0" w:rsidRDefault="00393ED0" w:rsidP="00393ED0">
      <w:pPr>
        <w:pStyle w:val="Default"/>
        <w:spacing w:after="51"/>
        <w:rPr>
          <w:sz w:val="22"/>
          <w:szCs w:val="22"/>
        </w:rPr>
      </w:pPr>
      <w:r w:rsidRPr="00757ED0">
        <w:rPr>
          <w:b/>
          <w:sz w:val="22"/>
          <w:szCs w:val="22"/>
        </w:rPr>
        <w:t>6.</w:t>
      </w:r>
      <w:r w:rsidRPr="00757ED0">
        <w:rPr>
          <w:sz w:val="22"/>
          <w:szCs w:val="22"/>
        </w:rPr>
        <w:t xml:space="preserve"> From the user query generated in part 6, the evidence would be displayed here and would be broken down into the different types. E.g. Video evidence, Journals, Research papers, Verified Facts, News Paper articles. Similarly, if a user clicks on a specific node or link then the evidence supporting the link will appear here. </w:t>
      </w:r>
    </w:p>
    <w:p w:rsidR="00393ED0" w:rsidRPr="00757ED0" w:rsidRDefault="00393ED0" w:rsidP="00393ED0">
      <w:pPr>
        <w:pStyle w:val="Default"/>
        <w:spacing w:after="51"/>
        <w:rPr>
          <w:sz w:val="22"/>
          <w:szCs w:val="22"/>
        </w:rPr>
      </w:pPr>
      <w:r w:rsidRPr="00757ED0">
        <w:rPr>
          <w:b/>
          <w:sz w:val="22"/>
          <w:szCs w:val="22"/>
        </w:rPr>
        <w:t>7</w:t>
      </w:r>
      <w:r w:rsidRPr="00757ED0">
        <w:rPr>
          <w:sz w:val="22"/>
          <w:szCs w:val="22"/>
        </w:rPr>
        <w:t>. The user can then click on each different type of evidence. Say the user clicks Journals. The dropdown should be populated with all Journal evidence.</w:t>
      </w:r>
    </w:p>
    <w:p w:rsidR="00393ED0" w:rsidRPr="00757ED0" w:rsidRDefault="00393ED0" w:rsidP="00393ED0">
      <w:pPr>
        <w:pStyle w:val="Default"/>
        <w:rPr>
          <w:sz w:val="22"/>
          <w:szCs w:val="22"/>
        </w:rPr>
      </w:pPr>
      <w:r w:rsidRPr="00757ED0">
        <w:rPr>
          <w:b/>
          <w:sz w:val="22"/>
          <w:szCs w:val="22"/>
        </w:rPr>
        <w:t>8.</w:t>
      </w:r>
      <w:r w:rsidRPr="00757ED0">
        <w:rPr>
          <w:sz w:val="22"/>
          <w:szCs w:val="22"/>
        </w:rPr>
        <w:t xml:space="preserve"> This is an already existing feature which I will incorporate and extend in my final solution. It will display all data that is relevant to a node which the user selects. This data could be the actual node data, knowledge data that is linked to that node or data relevant to actors that are also connected. </w:t>
      </w:r>
    </w:p>
    <w:p w:rsidR="00393ED0" w:rsidRPr="00757ED0" w:rsidRDefault="00393ED0" w:rsidP="00393ED0">
      <w:pPr>
        <w:pStyle w:val="Default"/>
        <w:rPr>
          <w:sz w:val="23"/>
          <w:szCs w:val="23"/>
        </w:rPr>
      </w:pPr>
    </w:p>
    <w:p w:rsidR="00596421" w:rsidRPr="00757ED0" w:rsidRDefault="00393ED0" w:rsidP="0061709B">
      <w:pPr>
        <w:pStyle w:val="Default"/>
        <w:jc w:val="center"/>
        <w:rPr>
          <w:sz w:val="22"/>
          <w:szCs w:val="22"/>
        </w:rPr>
      </w:pPr>
      <w:r w:rsidRPr="00757ED0">
        <w:rPr>
          <w:noProof/>
        </w:rPr>
        <w:lastRenderedPageBreak/>
        <w:drawing>
          <wp:inline distT="0" distB="0" distL="0" distR="0" wp14:anchorId="3088FC03" wp14:editId="1238C108">
            <wp:extent cx="5562600" cy="2835431"/>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3398" cy="2840935"/>
                    </a:xfrm>
                    <a:prstGeom prst="rect">
                      <a:avLst/>
                    </a:prstGeom>
                    <a:noFill/>
                    <a:ln>
                      <a:noFill/>
                    </a:ln>
                  </pic:spPr>
                </pic:pic>
              </a:graphicData>
            </a:graphic>
          </wp:inline>
        </w:drawing>
      </w:r>
    </w:p>
    <w:p w:rsidR="0061709B" w:rsidRDefault="0061709B" w:rsidP="00A929CF">
      <w:pPr>
        <w:pStyle w:val="Caption"/>
      </w:pPr>
      <w:bookmarkStart w:id="29" w:name="_Toc511256218"/>
      <w:r w:rsidRPr="00757ED0">
        <w:t xml:space="preserve">Figure </w:t>
      </w:r>
      <w:r w:rsidR="00F81C3E">
        <w:fldChar w:fldCharType="begin"/>
      </w:r>
      <w:r w:rsidR="00F81C3E">
        <w:instrText xml:space="preserve"> STYLEREF 1 \s </w:instrText>
      </w:r>
      <w:r w:rsidR="00F81C3E">
        <w:fldChar w:fldCharType="separate"/>
      </w:r>
      <w:r w:rsidR="00F81C3E">
        <w:rPr>
          <w:noProof/>
        </w:rPr>
        <w:t>3</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w:t>
      </w:r>
      <w:r w:rsidR="00F81C3E">
        <w:fldChar w:fldCharType="end"/>
      </w:r>
      <w:r w:rsidRPr="00757ED0">
        <w:t>: Initial paper prototype created in the design phase.</w:t>
      </w:r>
      <w:bookmarkEnd w:id="29"/>
    </w:p>
    <w:p w:rsidR="00757ED0" w:rsidRDefault="00757ED0" w:rsidP="00757ED0">
      <w:r w:rsidRPr="00757ED0">
        <w:rPr>
          <w:noProof/>
        </w:rPr>
        <w:drawing>
          <wp:inline distT="0" distB="0" distL="0" distR="0" wp14:anchorId="67AC6C89" wp14:editId="5CCCB1B0">
            <wp:extent cx="5731510" cy="2950210"/>
            <wp:effectExtent l="0" t="0" r="254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50210"/>
                    </a:xfrm>
                    <a:prstGeom prst="rect">
                      <a:avLst/>
                    </a:prstGeom>
                  </pic:spPr>
                </pic:pic>
              </a:graphicData>
            </a:graphic>
          </wp:inline>
        </w:drawing>
      </w:r>
    </w:p>
    <w:p w:rsidR="00757ED0" w:rsidRPr="00757ED0" w:rsidRDefault="00757ED0" w:rsidP="00A929CF">
      <w:pPr>
        <w:pStyle w:val="Caption"/>
      </w:pPr>
      <w:bookmarkStart w:id="30" w:name="_Toc511256219"/>
      <w:r w:rsidRPr="00757ED0">
        <w:t xml:space="preserve">Figure </w:t>
      </w:r>
      <w:r w:rsidR="00F81C3E">
        <w:fldChar w:fldCharType="begin"/>
      </w:r>
      <w:r w:rsidR="00F81C3E">
        <w:instrText xml:space="preserve"> STYLEREF 1 \s </w:instrText>
      </w:r>
      <w:r w:rsidR="00F81C3E">
        <w:fldChar w:fldCharType="separate"/>
      </w:r>
      <w:r w:rsidR="00F81C3E">
        <w:rPr>
          <w:noProof/>
        </w:rPr>
        <w:t>3</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w:t>
      </w:r>
      <w:r w:rsidR="00F81C3E">
        <w:fldChar w:fldCharType="end"/>
      </w:r>
      <w:r w:rsidRPr="00757ED0">
        <w:t>: Design we produced on our application</w:t>
      </w:r>
      <w:bookmarkEnd w:id="30"/>
    </w:p>
    <w:p w:rsidR="00393ED0" w:rsidRPr="00757ED0" w:rsidRDefault="0061709B" w:rsidP="0061709B">
      <w:pPr>
        <w:rPr>
          <w:szCs w:val="18"/>
        </w:rPr>
      </w:pPr>
      <w:r w:rsidRPr="00757ED0">
        <w:br w:type="page"/>
      </w:r>
    </w:p>
    <w:p w:rsidR="00B72E50" w:rsidRPr="00FA4DAD" w:rsidRDefault="00C43ADD" w:rsidP="00757ED0">
      <w:pPr>
        <w:rPr>
          <w:i/>
          <w:sz w:val="44"/>
          <w:szCs w:val="44"/>
        </w:rPr>
      </w:pPr>
      <w:r w:rsidRPr="00FA4DAD">
        <w:rPr>
          <w:i/>
          <w:sz w:val="44"/>
          <w:szCs w:val="44"/>
        </w:rPr>
        <w:lastRenderedPageBreak/>
        <w:t>Chapter 4</w:t>
      </w:r>
    </w:p>
    <w:p w:rsidR="00596421" w:rsidRPr="00757ED0" w:rsidRDefault="00450184" w:rsidP="00596421">
      <w:pPr>
        <w:pStyle w:val="Heading1"/>
        <w:rPr>
          <w:rFonts w:cs="Times New Roman"/>
          <w:sz w:val="44"/>
          <w:szCs w:val="44"/>
        </w:rPr>
      </w:pPr>
      <w:bookmarkStart w:id="31" w:name="_Toc511256333"/>
      <w:r>
        <w:rPr>
          <w:rFonts w:cs="Times New Roman"/>
          <w:sz w:val="44"/>
          <w:szCs w:val="44"/>
        </w:rPr>
        <w:t xml:space="preserve">Design &amp; </w:t>
      </w:r>
      <w:r w:rsidR="00596421" w:rsidRPr="00757ED0">
        <w:rPr>
          <w:rFonts w:cs="Times New Roman"/>
          <w:sz w:val="44"/>
          <w:szCs w:val="44"/>
        </w:rPr>
        <w:t>Implementation</w:t>
      </w:r>
      <w:bookmarkEnd w:id="31"/>
    </w:p>
    <w:p w:rsidR="000347EC" w:rsidRPr="00757ED0" w:rsidRDefault="000347EC" w:rsidP="000347EC"/>
    <w:p w:rsidR="00FB1E5D" w:rsidRPr="00757ED0" w:rsidRDefault="00FB1E5D" w:rsidP="00F90D74">
      <w:pPr>
        <w:pStyle w:val="Heading2"/>
        <w:rPr>
          <w:rFonts w:cs="Times New Roman"/>
        </w:rPr>
      </w:pPr>
      <w:bookmarkStart w:id="32" w:name="_Toc511256334"/>
      <w:r w:rsidRPr="00757ED0">
        <w:rPr>
          <w:rFonts w:cs="Times New Roman"/>
        </w:rPr>
        <w:t>Load JSON data</w:t>
      </w:r>
      <w:bookmarkEnd w:id="32"/>
    </w:p>
    <w:p w:rsidR="000347EC" w:rsidRPr="00757ED0" w:rsidRDefault="000347EC" w:rsidP="000347EC"/>
    <w:p w:rsidR="00FB1E5D" w:rsidRPr="00757ED0" w:rsidRDefault="00FB1E5D" w:rsidP="00FB1E5D">
      <w:r w:rsidRPr="00757ED0">
        <w:rPr>
          <w:noProof/>
        </w:rPr>
        <w:drawing>
          <wp:inline distT="0" distB="0" distL="0" distR="0" wp14:anchorId="151C4EE0" wp14:editId="32D97764">
            <wp:extent cx="5731510" cy="20783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078355"/>
                    </a:xfrm>
                    <a:prstGeom prst="rect">
                      <a:avLst/>
                    </a:prstGeom>
                  </pic:spPr>
                </pic:pic>
              </a:graphicData>
            </a:graphic>
          </wp:inline>
        </w:drawing>
      </w:r>
    </w:p>
    <w:p w:rsidR="00FB1E5D" w:rsidRPr="00757ED0" w:rsidRDefault="00E601AC" w:rsidP="00A929CF">
      <w:pPr>
        <w:pStyle w:val="Caption"/>
      </w:pPr>
      <w:bookmarkStart w:id="33" w:name="_Toc51125622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w:t>
      </w:r>
      <w:r w:rsidR="00F81C3E">
        <w:fldChar w:fldCharType="end"/>
      </w:r>
      <w:r w:rsidRPr="00757ED0">
        <w:t>:</w:t>
      </w:r>
      <w:r w:rsidR="00412D6B" w:rsidRPr="00757ED0">
        <w:t xml:space="preserve"> </w:t>
      </w:r>
      <w:r w:rsidR="00FB1E5D" w:rsidRPr="00757ED0">
        <w:t xml:space="preserve">Example of node </w:t>
      </w:r>
      <w:r w:rsidR="00DE4262" w:rsidRPr="00757ED0">
        <w:t>JSON data</w:t>
      </w:r>
      <w:bookmarkEnd w:id="33"/>
    </w:p>
    <w:p w:rsidR="00DE4262" w:rsidRPr="00757ED0" w:rsidRDefault="00DE4262" w:rsidP="00DE4262">
      <w:pPr>
        <w:jc w:val="center"/>
        <w:rPr>
          <w:i/>
        </w:rPr>
      </w:pPr>
      <w:r w:rsidRPr="00757ED0">
        <w:rPr>
          <w:noProof/>
        </w:rPr>
        <w:drawing>
          <wp:inline distT="0" distB="0" distL="0" distR="0" wp14:anchorId="631692AA" wp14:editId="4D5CE9FC">
            <wp:extent cx="3847619" cy="2876190"/>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7619" cy="2876190"/>
                    </a:xfrm>
                    <a:prstGeom prst="rect">
                      <a:avLst/>
                    </a:prstGeom>
                  </pic:spPr>
                </pic:pic>
              </a:graphicData>
            </a:graphic>
          </wp:inline>
        </w:drawing>
      </w:r>
    </w:p>
    <w:p w:rsidR="00DE4262" w:rsidRPr="00757ED0" w:rsidRDefault="00E601AC" w:rsidP="00A929CF">
      <w:pPr>
        <w:pStyle w:val="Caption"/>
      </w:pPr>
      <w:bookmarkStart w:id="34" w:name="_Toc51125622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w:t>
      </w:r>
      <w:r w:rsidR="00F81C3E">
        <w:fldChar w:fldCharType="end"/>
      </w:r>
      <w:r w:rsidRPr="00757ED0">
        <w:t xml:space="preserve">: </w:t>
      </w:r>
      <w:r w:rsidR="00DE4262" w:rsidRPr="00757ED0">
        <w:t>Example of Edge JSON data</w:t>
      </w:r>
      <w:bookmarkEnd w:id="34"/>
      <w:r w:rsidR="00DE4262" w:rsidRPr="00757ED0">
        <w:t xml:space="preserve"> </w:t>
      </w:r>
    </w:p>
    <w:p w:rsidR="00DE4262" w:rsidRPr="00757ED0" w:rsidRDefault="00DE4262" w:rsidP="00DE4262">
      <w:pPr>
        <w:jc w:val="center"/>
        <w:rPr>
          <w:i/>
        </w:rPr>
      </w:pPr>
    </w:p>
    <w:p w:rsidR="00FB1E5D" w:rsidRPr="00757ED0" w:rsidRDefault="000347EC" w:rsidP="00FB1E5D">
      <w:r w:rsidRPr="00757ED0">
        <w:br w:type="page"/>
      </w:r>
    </w:p>
    <w:p w:rsidR="00596421" w:rsidRPr="00757ED0" w:rsidRDefault="00D40A68" w:rsidP="00F90D74">
      <w:pPr>
        <w:pStyle w:val="Heading2"/>
        <w:rPr>
          <w:rFonts w:cs="Times New Roman"/>
        </w:rPr>
      </w:pPr>
      <w:bookmarkStart w:id="35" w:name="_Toc511256335"/>
      <w:r w:rsidRPr="00757ED0">
        <w:rPr>
          <w:rFonts w:cs="Times New Roman"/>
        </w:rPr>
        <w:lastRenderedPageBreak/>
        <w:t>Display nodes</w:t>
      </w:r>
      <w:bookmarkEnd w:id="35"/>
    </w:p>
    <w:p w:rsidR="00941B75" w:rsidRDefault="00941B75" w:rsidP="002E5522"/>
    <w:p w:rsidR="002E5522" w:rsidRPr="00757ED0" w:rsidRDefault="002E5522" w:rsidP="002E5522">
      <w:r w:rsidRPr="00757ED0">
        <w:t xml:space="preserve">There are 10 different categories of </w:t>
      </w:r>
      <w:r w:rsidRPr="00CA2E9A">
        <w:rPr>
          <w:noProof/>
        </w:rPr>
        <w:t>node</w:t>
      </w:r>
      <w:r w:rsidRPr="00757ED0">
        <w:t xml:space="preserve"> that can be present in the JSON data. The first 8 node Types are identical in the method in which they are drawn.</w:t>
      </w:r>
    </w:p>
    <w:p w:rsidR="002E5522" w:rsidRPr="00757ED0" w:rsidRDefault="002E5522" w:rsidP="002E5522">
      <w:pPr>
        <w:pStyle w:val="ListParagraph"/>
        <w:numPr>
          <w:ilvl w:val="0"/>
          <w:numId w:val="8"/>
        </w:numPr>
      </w:pPr>
      <w:r w:rsidRPr="00757ED0">
        <w:t>Story</w:t>
      </w:r>
    </w:p>
    <w:p w:rsidR="002E5522" w:rsidRPr="00757ED0" w:rsidRDefault="002E5522" w:rsidP="002E5522">
      <w:pPr>
        <w:pStyle w:val="ListParagraph"/>
        <w:numPr>
          <w:ilvl w:val="0"/>
          <w:numId w:val="8"/>
        </w:numPr>
      </w:pPr>
      <w:r w:rsidRPr="00757ED0">
        <w:t>Driver</w:t>
      </w:r>
    </w:p>
    <w:p w:rsidR="002E5522" w:rsidRPr="00757ED0" w:rsidRDefault="002E5522" w:rsidP="002E5522">
      <w:pPr>
        <w:pStyle w:val="ListParagraph"/>
        <w:numPr>
          <w:ilvl w:val="0"/>
          <w:numId w:val="8"/>
        </w:numPr>
      </w:pPr>
      <w:r w:rsidRPr="00757ED0">
        <w:t>Activity</w:t>
      </w:r>
    </w:p>
    <w:p w:rsidR="002E5522" w:rsidRPr="00757ED0" w:rsidRDefault="002E5522" w:rsidP="002E5522">
      <w:pPr>
        <w:pStyle w:val="ListParagraph"/>
        <w:numPr>
          <w:ilvl w:val="0"/>
          <w:numId w:val="8"/>
        </w:numPr>
      </w:pPr>
      <w:r w:rsidRPr="00757ED0">
        <w:t>Pressure</w:t>
      </w:r>
    </w:p>
    <w:p w:rsidR="002E5522" w:rsidRPr="00757ED0" w:rsidRDefault="002E5522" w:rsidP="002E5522">
      <w:pPr>
        <w:pStyle w:val="ListParagraph"/>
        <w:numPr>
          <w:ilvl w:val="0"/>
          <w:numId w:val="8"/>
        </w:numPr>
      </w:pPr>
      <w:r w:rsidRPr="00757ED0">
        <w:t>State</w:t>
      </w:r>
    </w:p>
    <w:p w:rsidR="002E5522" w:rsidRPr="00757ED0" w:rsidRDefault="002E5522" w:rsidP="002E5522">
      <w:pPr>
        <w:pStyle w:val="ListParagraph"/>
        <w:numPr>
          <w:ilvl w:val="0"/>
          <w:numId w:val="8"/>
        </w:numPr>
      </w:pPr>
      <w:r w:rsidRPr="00757ED0">
        <w:t>Impact</w:t>
      </w:r>
    </w:p>
    <w:p w:rsidR="002E5522" w:rsidRPr="00757ED0" w:rsidRDefault="002E5522" w:rsidP="002E5522">
      <w:pPr>
        <w:pStyle w:val="ListParagraph"/>
        <w:numPr>
          <w:ilvl w:val="0"/>
          <w:numId w:val="8"/>
        </w:numPr>
      </w:pPr>
      <w:r w:rsidRPr="00757ED0">
        <w:t xml:space="preserve">Welfare </w:t>
      </w:r>
    </w:p>
    <w:p w:rsidR="002E5522" w:rsidRPr="00757ED0" w:rsidRDefault="002E5522" w:rsidP="002E5522">
      <w:pPr>
        <w:pStyle w:val="ListParagraph"/>
        <w:numPr>
          <w:ilvl w:val="0"/>
          <w:numId w:val="8"/>
        </w:numPr>
      </w:pPr>
      <w:r w:rsidRPr="00757ED0">
        <w:t xml:space="preserve">Response </w:t>
      </w:r>
    </w:p>
    <w:p w:rsidR="002E5522" w:rsidRPr="00757ED0" w:rsidRDefault="002E5522" w:rsidP="00B753E1">
      <w:pPr>
        <w:rPr>
          <w:b/>
          <w:sz w:val="28"/>
          <w:szCs w:val="28"/>
        </w:rPr>
      </w:pPr>
      <w:r w:rsidRPr="00757ED0">
        <w:t>The following is the method to draw the first 8 node Types. The other node Types are Actor nodes and Knowledge node which follow slightly different rules when being drawn. We will talk more about them later</w:t>
      </w:r>
      <w:r w:rsidR="00757ED0">
        <w:t>.</w:t>
      </w:r>
    </w:p>
    <w:p w:rsidR="004B691F" w:rsidRPr="00757ED0" w:rsidRDefault="004B691F" w:rsidP="00D464DE">
      <w:pPr>
        <w:pStyle w:val="Heading3"/>
      </w:pPr>
      <w:bookmarkStart w:id="36" w:name="_Toc511256336"/>
      <w:r w:rsidRPr="00757ED0">
        <w:t>Determine X and Y co-ordinates</w:t>
      </w:r>
      <w:bookmarkEnd w:id="36"/>
    </w:p>
    <w:p w:rsidR="00D123A4" w:rsidRPr="00757ED0" w:rsidRDefault="00D123A4" w:rsidP="00B753E1">
      <w:r w:rsidRPr="00757ED0">
        <w:t xml:space="preserve">When the story is initially loaded from the DB </w:t>
      </w:r>
      <w:r w:rsidR="004B691F" w:rsidRPr="00757ED0">
        <w:t>using</w:t>
      </w:r>
      <w:r w:rsidRPr="00757ED0">
        <w:t xml:space="preserve"> a pre-</w:t>
      </w:r>
      <w:r w:rsidR="004B691F" w:rsidRPr="00757ED0">
        <w:t>defined</w:t>
      </w:r>
      <w:r w:rsidRPr="00757ED0">
        <w:t xml:space="preserve"> ajax call we cycle through the data to determine how much of each type of node is present. </w:t>
      </w:r>
      <w:r w:rsidR="004B691F" w:rsidRPr="00757ED0">
        <w:t>We cycle only through the vertex data as this reduces complexity.</w:t>
      </w:r>
    </w:p>
    <w:p w:rsidR="00D123A4" w:rsidRPr="00757ED0" w:rsidRDefault="00D123A4" w:rsidP="00B753E1">
      <w:r w:rsidRPr="00757ED0">
        <w:rPr>
          <w:noProof/>
        </w:rPr>
        <w:drawing>
          <wp:inline distT="0" distB="0" distL="0" distR="0" wp14:anchorId="6983F228" wp14:editId="060DE186">
            <wp:extent cx="5731510" cy="34391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439160"/>
                    </a:xfrm>
                    <a:prstGeom prst="rect">
                      <a:avLst/>
                    </a:prstGeom>
                  </pic:spPr>
                </pic:pic>
              </a:graphicData>
            </a:graphic>
          </wp:inline>
        </w:drawing>
      </w:r>
    </w:p>
    <w:p w:rsidR="00D123A4" w:rsidRPr="00757ED0" w:rsidRDefault="00E601AC" w:rsidP="00A929CF">
      <w:pPr>
        <w:pStyle w:val="Caption"/>
      </w:pPr>
      <w:bookmarkStart w:id="37" w:name="_Toc51125622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w:t>
      </w:r>
      <w:r w:rsidR="00F81C3E">
        <w:fldChar w:fldCharType="end"/>
      </w:r>
      <w:r w:rsidRPr="00757ED0">
        <w:t>:</w:t>
      </w:r>
      <w:r w:rsidR="00412D6B" w:rsidRPr="00757ED0">
        <w:t xml:space="preserve"> </w:t>
      </w:r>
      <w:r w:rsidR="00D123A4" w:rsidRPr="00757ED0">
        <w:t>Code that determine</w:t>
      </w:r>
      <w:r w:rsidR="000E70AF" w:rsidRPr="00757ED0">
        <w:t>s</w:t>
      </w:r>
      <w:r w:rsidR="00D123A4" w:rsidRPr="00757ED0">
        <w:t xml:space="preserve"> how much of each</w:t>
      </w:r>
      <w:r w:rsidR="000E70AF" w:rsidRPr="00757ED0">
        <w:t xml:space="preserve"> node</w:t>
      </w:r>
      <w:r w:rsidR="00D123A4" w:rsidRPr="00757ED0">
        <w:t xml:space="preserve"> type is present</w:t>
      </w:r>
      <w:bookmarkEnd w:id="37"/>
    </w:p>
    <w:p w:rsidR="004B691F" w:rsidRPr="00757ED0" w:rsidRDefault="00D123A4" w:rsidP="00D123A4">
      <w:r w:rsidRPr="00757ED0">
        <w:t>The reason we do this is to allow us to determine how large our paper n</w:t>
      </w:r>
      <w:r w:rsidR="00941B75">
        <w:t>eeds to be. We use the most t</w:t>
      </w:r>
      <w:r w:rsidRPr="00757ED0">
        <w:t>he most populous</w:t>
      </w:r>
      <w:r w:rsidR="00941B75">
        <w:t xml:space="preserve"> node type to</w:t>
      </w:r>
      <w:r w:rsidRPr="00757ED0">
        <w:t xml:space="preserve"> determine the max width of our paper. We want each node to have sufficient </w:t>
      </w:r>
      <w:r w:rsidR="004B691F" w:rsidRPr="00757ED0">
        <w:t>space to potentially display knowledge and not appear cluttered.</w:t>
      </w:r>
    </w:p>
    <w:p w:rsidR="00D123A4" w:rsidRDefault="004B691F" w:rsidP="004B691F">
      <w:pPr>
        <w:jc w:val="center"/>
      </w:pPr>
      <w:r w:rsidRPr="00757ED0">
        <w:rPr>
          <w:noProof/>
        </w:rPr>
        <w:lastRenderedPageBreak/>
        <w:drawing>
          <wp:inline distT="0" distB="0" distL="0" distR="0" wp14:anchorId="05142883" wp14:editId="36436307">
            <wp:extent cx="4285714" cy="1371429"/>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5714" cy="1371429"/>
                    </a:xfrm>
                    <a:prstGeom prst="rect">
                      <a:avLst/>
                    </a:prstGeom>
                  </pic:spPr>
                </pic:pic>
              </a:graphicData>
            </a:graphic>
          </wp:inline>
        </w:drawing>
      </w:r>
    </w:p>
    <w:p w:rsidR="00980EB4" w:rsidRPr="00757ED0" w:rsidRDefault="00980EB4" w:rsidP="00A929CF">
      <w:pPr>
        <w:pStyle w:val="Caption"/>
      </w:pPr>
      <w:bookmarkStart w:id="38" w:name="_Toc511256223"/>
      <w:r>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w:t>
      </w:r>
      <w:r w:rsidR="00F81C3E">
        <w:fldChar w:fldCharType="end"/>
      </w:r>
      <w:r>
        <w:t>: Assign each its initial position</w:t>
      </w:r>
      <w:bookmarkEnd w:id="38"/>
    </w:p>
    <w:p w:rsidR="002E5522" w:rsidRPr="00757ED0" w:rsidRDefault="004B691F" w:rsidP="004B691F">
      <w:pPr>
        <w:rPr>
          <w:b/>
          <w:sz w:val="32"/>
          <w:szCs w:val="32"/>
        </w:rPr>
      </w:pPr>
      <w:r w:rsidRPr="00757ED0">
        <w:t xml:space="preserve">X and Y </w:t>
      </w:r>
      <w:r w:rsidRPr="00F564C5">
        <w:rPr>
          <w:noProof/>
        </w:rPr>
        <w:t>coordinates</w:t>
      </w:r>
      <w:r w:rsidRPr="00757ED0">
        <w:t xml:space="preserve"> are assigned based on the width and height of the paper. We determine a step i.e. the vertical distance between each node type based on the number of that type of node and the overall height of the paper e.g. if there are 3 or one type of node and the paper height is 1000px then the node step will be 250. This means that each node will be placed with y-</w:t>
      </w:r>
      <w:r w:rsidRPr="00F564C5">
        <w:rPr>
          <w:noProof/>
        </w:rPr>
        <w:t>coordinate</w:t>
      </w:r>
      <w:r w:rsidRPr="00757ED0">
        <w:t xml:space="preserve"> of 250,500 and 750 respectively. This means the nodes have the maximum spa</w:t>
      </w:r>
      <w:r w:rsidR="00980EB4">
        <w:t>ce between each other possible.</w:t>
      </w:r>
    </w:p>
    <w:p w:rsidR="004B691F" w:rsidRPr="00757ED0" w:rsidRDefault="004B691F" w:rsidP="00D464DE">
      <w:pPr>
        <w:pStyle w:val="Heading3"/>
      </w:pPr>
      <w:bookmarkStart w:id="39" w:name="_Toc511256337"/>
      <w:r w:rsidRPr="00757ED0">
        <w:t>Draw Node</w:t>
      </w:r>
      <w:bookmarkEnd w:id="39"/>
    </w:p>
    <w:p w:rsidR="004B691F" w:rsidRPr="00757ED0" w:rsidRDefault="004B691F" w:rsidP="002E5522">
      <w:r w:rsidRPr="00757ED0">
        <w:t xml:space="preserve">For each category of </w:t>
      </w:r>
      <w:r w:rsidR="005C591F" w:rsidRPr="00CA2E9A">
        <w:rPr>
          <w:noProof/>
        </w:rPr>
        <w:t>node</w:t>
      </w:r>
      <w:r w:rsidR="005C591F" w:rsidRPr="00757ED0">
        <w:t>,</w:t>
      </w:r>
      <w:r w:rsidRPr="00757ED0">
        <w:t xml:space="preserve"> we draw a custom JointJS shape. Each node type has the same underlying </w:t>
      </w:r>
      <w:r w:rsidR="00CC1E52" w:rsidRPr="00757ED0">
        <w:t xml:space="preserve">structure but with different attributes added upon creation. </w:t>
      </w:r>
      <w:r w:rsidRPr="00757ED0">
        <w:rPr>
          <w:noProof/>
        </w:rPr>
        <w:drawing>
          <wp:inline distT="0" distB="0" distL="0" distR="0" wp14:anchorId="49178133" wp14:editId="429C7544">
            <wp:extent cx="5731510" cy="336867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68675"/>
                    </a:xfrm>
                    <a:prstGeom prst="rect">
                      <a:avLst/>
                    </a:prstGeom>
                  </pic:spPr>
                </pic:pic>
              </a:graphicData>
            </a:graphic>
          </wp:inline>
        </w:drawing>
      </w:r>
    </w:p>
    <w:p w:rsidR="00D2487C" w:rsidRPr="00757ED0" w:rsidRDefault="00D2487C" w:rsidP="00A929CF">
      <w:pPr>
        <w:pStyle w:val="Caption"/>
        <w:rPr>
          <w:b/>
          <w:szCs w:val="32"/>
        </w:rPr>
      </w:pPr>
      <w:bookmarkStart w:id="40" w:name="_Toc51125622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w:t>
      </w:r>
      <w:r w:rsidR="00F81C3E">
        <w:fldChar w:fldCharType="end"/>
      </w:r>
      <w:r w:rsidRPr="00757ED0">
        <w:t>: Draw DAPSIWR node</w:t>
      </w:r>
      <w:bookmarkEnd w:id="40"/>
    </w:p>
    <w:p w:rsidR="004B691F" w:rsidRPr="00757ED0" w:rsidRDefault="00CC1E52" w:rsidP="004B691F">
      <w:r w:rsidRPr="00757ED0">
        <w:t xml:space="preserve">As you can see each time a node of </w:t>
      </w:r>
      <w:r w:rsidR="00CA2E9A">
        <w:t xml:space="preserve">a </w:t>
      </w:r>
      <w:r w:rsidRPr="00CA2E9A">
        <w:rPr>
          <w:noProof/>
        </w:rPr>
        <w:t>specific</w:t>
      </w:r>
      <w:r w:rsidRPr="00757ED0">
        <w:t xml:space="preserve"> type is created </w:t>
      </w:r>
      <w:r w:rsidRPr="00F564C5">
        <w:rPr>
          <w:noProof/>
        </w:rPr>
        <w:t>the y</w:t>
      </w:r>
      <w:r w:rsidR="00F564C5">
        <w:t>-</w:t>
      </w:r>
      <w:r w:rsidRPr="00F564C5">
        <w:rPr>
          <w:noProof/>
        </w:rPr>
        <w:t>coordinate</w:t>
      </w:r>
      <w:r w:rsidRPr="00757ED0">
        <w:t xml:space="preserve"> is incremented by the amount specified by the step value. The x </w:t>
      </w:r>
      <w:r w:rsidRPr="00F564C5">
        <w:rPr>
          <w:noProof/>
        </w:rPr>
        <w:t>coordinate</w:t>
      </w:r>
      <w:r w:rsidRPr="00757ED0">
        <w:t xml:space="preserve"> remains the same as we want all nodes of the same type to appear in a vertical line. Each node has the shortened text value assigned to it that gives a brief description </w:t>
      </w:r>
      <w:r w:rsidR="00CA2E9A">
        <w:rPr>
          <w:noProof/>
        </w:rPr>
        <w:t>of</w:t>
      </w:r>
      <w:r w:rsidRPr="00757ED0">
        <w:t xml:space="preserve"> the property of the node. The text was shortened to 15 characters as it helped declutter the graph. </w:t>
      </w:r>
    </w:p>
    <w:p w:rsidR="00CC1E52" w:rsidRPr="00757ED0" w:rsidRDefault="00CC1E52" w:rsidP="004B691F">
      <w:r w:rsidRPr="00757ED0">
        <w:t xml:space="preserve">As you can see as the node is created new attributes are added to it. These are the </w:t>
      </w:r>
      <w:r w:rsidRPr="00F564C5">
        <w:rPr>
          <w:noProof/>
        </w:rPr>
        <w:t>database</w:t>
      </w:r>
      <w:r w:rsidR="00F564C5" w:rsidRPr="00F564C5">
        <w:rPr>
          <w:noProof/>
        </w:rPr>
        <w:t>Id</w:t>
      </w:r>
      <w:r w:rsidRPr="00757ED0">
        <w:t xml:space="preserve">, nodeData, type, </w:t>
      </w:r>
      <w:r w:rsidRPr="00F564C5">
        <w:rPr>
          <w:noProof/>
        </w:rPr>
        <w:t>xcoord</w:t>
      </w:r>
      <w:r w:rsidRPr="00757ED0">
        <w:t xml:space="preserve"> and the </w:t>
      </w:r>
      <w:r w:rsidRPr="00F564C5">
        <w:rPr>
          <w:noProof/>
        </w:rPr>
        <w:t>ycoord</w:t>
      </w:r>
      <w:r w:rsidRPr="00757ED0">
        <w:t xml:space="preserve">. </w:t>
      </w:r>
    </w:p>
    <w:p w:rsidR="00CC1E52" w:rsidRPr="00757ED0" w:rsidRDefault="00CC1E52" w:rsidP="004B691F">
      <w:r w:rsidRPr="00F564C5">
        <w:rPr>
          <w:b/>
          <w:noProof/>
        </w:rPr>
        <w:t>databaseId</w:t>
      </w:r>
      <w:r w:rsidRPr="00757ED0">
        <w:rPr>
          <w:b/>
        </w:rPr>
        <w:t xml:space="preserve"> –</w:t>
      </w:r>
      <w:r w:rsidRPr="00757ED0">
        <w:t xml:space="preserve"> This is the unique identifier that </w:t>
      </w:r>
      <w:r w:rsidRPr="00F564C5">
        <w:rPr>
          <w:noProof/>
        </w:rPr>
        <w:t>orientDB</w:t>
      </w:r>
      <w:r w:rsidRPr="00757ED0">
        <w:t xml:space="preserve"> maintains to distinguish between nodes. This attribute is extremely important when we look to add edges to the graph as we require a method of </w:t>
      </w:r>
      <w:r w:rsidRPr="00757ED0">
        <w:lastRenderedPageBreak/>
        <w:t xml:space="preserve">determining what edges connect to what nodes. By adding the databaseId attribute here we can make </w:t>
      </w:r>
      <w:r w:rsidRPr="00F564C5">
        <w:rPr>
          <w:noProof/>
        </w:rPr>
        <w:t>i</w:t>
      </w:r>
      <w:r w:rsidR="00F564C5">
        <w:rPr>
          <w:noProof/>
        </w:rPr>
        <w:t>t</w:t>
      </w:r>
      <w:r w:rsidRPr="00757ED0">
        <w:t xml:space="preserve"> easily accessible </w:t>
      </w:r>
      <w:r w:rsidR="005C591F" w:rsidRPr="00757ED0">
        <w:t>later</w:t>
      </w:r>
      <w:r w:rsidRPr="00757ED0">
        <w:t xml:space="preserve">. </w:t>
      </w:r>
      <w:r w:rsidR="005C591F" w:rsidRPr="00757ED0">
        <w:t xml:space="preserve">We will talk more </w:t>
      </w:r>
      <w:r w:rsidR="00CA2E9A">
        <w:rPr>
          <w:noProof/>
        </w:rPr>
        <w:t>about</w:t>
      </w:r>
      <w:r w:rsidR="005C591F" w:rsidRPr="00757ED0">
        <w:t xml:space="preserve"> this later.</w:t>
      </w:r>
    </w:p>
    <w:p w:rsidR="00CC1E52" w:rsidRPr="00757ED0" w:rsidRDefault="00CC1E52" w:rsidP="004B691F">
      <w:r w:rsidRPr="00757ED0">
        <w:rPr>
          <w:b/>
        </w:rPr>
        <w:t xml:space="preserve">NodeData – </w:t>
      </w:r>
      <w:r w:rsidRPr="00757ED0">
        <w:t xml:space="preserve">To this </w:t>
      </w:r>
      <w:r w:rsidRPr="00CA2E9A">
        <w:rPr>
          <w:noProof/>
        </w:rPr>
        <w:t>attribute</w:t>
      </w:r>
      <w:r w:rsidR="00CA2E9A">
        <w:rPr>
          <w:noProof/>
        </w:rPr>
        <w:t>,</w:t>
      </w:r>
      <w:r w:rsidRPr="00757ED0">
        <w:t xml:space="preserve"> we assign all data that is </w:t>
      </w:r>
      <w:r w:rsidR="005C591F" w:rsidRPr="00757ED0">
        <w:t>received for each node to that</w:t>
      </w:r>
      <w:r w:rsidRPr="00757ED0">
        <w:t xml:space="preserve"> node on its creation. By doing this we have access to all node data in a singular place that is accessible within the DOM</w:t>
      </w:r>
      <w:r w:rsidR="005C591F" w:rsidRPr="00757ED0">
        <w:t xml:space="preserve">. Because of </w:t>
      </w:r>
      <w:r w:rsidR="005C591F" w:rsidRPr="00CA2E9A">
        <w:rPr>
          <w:noProof/>
        </w:rPr>
        <w:t>this</w:t>
      </w:r>
      <w:r w:rsidR="00CA2E9A">
        <w:rPr>
          <w:noProof/>
        </w:rPr>
        <w:t>,</w:t>
      </w:r>
      <w:r w:rsidR="005C591F" w:rsidRPr="00757ED0">
        <w:t xml:space="preserve"> it is very easy </w:t>
      </w:r>
      <w:r w:rsidR="00CA2E9A">
        <w:t xml:space="preserve">to </w:t>
      </w:r>
      <w:r w:rsidR="005C591F" w:rsidRPr="00CA2E9A">
        <w:rPr>
          <w:noProof/>
        </w:rPr>
        <w:t>access</w:t>
      </w:r>
      <w:r w:rsidR="005C591F" w:rsidRPr="00757ED0">
        <w:t xml:space="preserve"> node data at a later point. Without adding this attribute, we would not have all node data easily accessible at a singular location and would make the building of dynamic lists very difficult.</w:t>
      </w:r>
    </w:p>
    <w:p w:rsidR="005C591F" w:rsidRPr="00757ED0" w:rsidRDefault="005C591F" w:rsidP="004B691F">
      <w:r w:rsidRPr="00757ED0">
        <w:rPr>
          <w:b/>
        </w:rPr>
        <w:t xml:space="preserve">Type – </w:t>
      </w:r>
      <w:r w:rsidRPr="00757ED0">
        <w:t xml:space="preserve">Type </w:t>
      </w:r>
      <w:r w:rsidRPr="00CA2E9A">
        <w:rPr>
          <w:noProof/>
        </w:rPr>
        <w:t>is used</w:t>
      </w:r>
      <w:r w:rsidR="00CA2E9A">
        <w:rPr>
          <w:noProof/>
        </w:rPr>
        <w:t xml:space="preserve"> as</w:t>
      </w:r>
      <w:r w:rsidRPr="00757ED0">
        <w:t xml:space="preserve"> an identifier to distinguish between the different type of nodes created</w:t>
      </w:r>
      <w:r w:rsidR="00F564C5">
        <w:t xml:space="preserve"> e.g. knowledge, actors, drivers</w:t>
      </w:r>
      <w:r w:rsidRPr="00757ED0">
        <w:t xml:space="preserve"> etc. This is helpful later when we want to examine nodes in a graph and we know we don’t need to consider knowledge nodes, by having the type attribute defined we can ignore these nodes in our computations and saving resources.</w:t>
      </w:r>
    </w:p>
    <w:p w:rsidR="005C591F" w:rsidRPr="00757ED0" w:rsidRDefault="005C591F" w:rsidP="004B691F">
      <w:r w:rsidRPr="00757ED0">
        <w:rPr>
          <w:b/>
        </w:rPr>
        <w:t xml:space="preserve">X and Y </w:t>
      </w:r>
      <w:r w:rsidRPr="00F564C5">
        <w:rPr>
          <w:b/>
          <w:noProof/>
        </w:rPr>
        <w:t>coords</w:t>
      </w:r>
      <w:r w:rsidRPr="00757ED0">
        <w:rPr>
          <w:b/>
        </w:rPr>
        <w:t xml:space="preserve"> – </w:t>
      </w:r>
      <w:r w:rsidRPr="00757ED0">
        <w:t>As each node is drawn we record it x and y position. This is helpful later when we want to position knowledge and actor nodes relevant to each node. It again allows easy access to this data.</w:t>
      </w:r>
    </w:p>
    <w:p w:rsidR="00D40A68" w:rsidRPr="00757ED0" w:rsidRDefault="00D40A68" w:rsidP="00D464DE">
      <w:pPr>
        <w:pStyle w:val="Heading3"/>
      </w:pPr>
      <w:bookmarkStart w:id="41" w:name="_Toc511256338"/>
      <w:r w:rsidRPr="00757ED0">
        <w:t>Node Image</w:t>
      </w:r>
      <w:bookmarkEnd w:id="41"/>
    </w:p>
    <w:p w:rsidR="006E2AF5" w:rsidRDefault="00D40A68" w:rsidP="00D40A68">
      <w:r w:rsidRPr="00757ED0">
        <w:t xml:space="preserve">Each Node category has its own specific image to represent it. Each image is mapped to a Base 64 string. From there it is mapped to a specific category name and called when necessary. </w:t>
      </w:r>
    </w:p>
    <w:p w:rsidR="00D40A68" w:rsidRPr="00757ED0" w:rsidRDefault="006E2AF5" w:rsidP="00D40A68">
      <w:r w:rsidRPr="006E2AF5">
        <w:rPr>
          <w:b/>
        </w:rPr>
        <w:t>Note</w:t>
      </w:r>
      <w:r>
        <w:t xml:space="preserve"> images mapped to Base 64 strings was used in the previous codebase and </w:t>
      </w:r>
      <w:r w:rsidRPr="00CA2E9A">
        <w:rPr>
          <w:noProof/>
        </w:rPr>
        <w:t>I</w:t>
      </w:r>
      <w:r>
        <w:t xml:space="preserve"> repurposed it for my own use.</w:t>
      </w:r>
    </w:p>
    <w:p w:rsidR="00D40A68" w:rsidRPr="00757ED0" w:rsidRDefault="00D40A68" w:rsidP="00D40A68">
      <w:r w:rsidRPr="00757ED0">
        <w:rPr>
          <w:noProof/>
        </w:rPr>
        <w:drawing>
          <wp:inline distT="0" distB="0" distL="0" distR="0" wp14:anchorId="4B2E0B41" wp14:editId="249C5A0B">
            <wp:extent cx="5276190" cy="54285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6190" cy="542857"/>
                    </a:xfrm>
                    <a:prstGeom prst="rect">
                      <a:avLst/>
                    </a:prstGeom>
                  </pic:spPr>
                </pic:pic>
              </a:graphicData>
            </a:graphic>
          </wp:inline>
        </w:drawing>
      </w:r>
      <w:r w:rsidRPr="00757ED0">
        <w:t xml:space="preserve"> </w:t>
      </w:r>
    </w:p>
    <w:p w:rsidR="00D40A68" w:rsidRPr="00757ED0" w:rsidRDefault="00980EB4" w:rsidP="00A929CF">
      <w:pPr>
        <w:pStyle w:val="Caption"/>
      </w:pPr>
      <w:bookmarkStart w:id="42" w:name="_Toc511256225"/>
      <w:r>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w:t>
      </w:r>
      <w:r w:rsidR="00F81C3E">
        <w:fldChar w:fldCharType="end"/>
      </w:r>
      <w:r>
        <w:t xml:space="preserve">: </w:t>
      </w:r>
      <w:r w:rsidR="00D40A68" w:rsidRPr="00F564C5">
        <w:rPr>
          <w:noProof/>
        </w:rPr>
        <w:t>Node</w:t>
      </w:r>
      <w:r w:rsidR="00F564C5">
        <w:rPr>
          <w:noProof/>
        </w:rPr>
        <w:t>-</w:t>
      </w:r>
      <w:r w:rsidR="00D40A68" w:rsidRPr="00F564C5">
        <w:rPr>
          <w:noProof/>
        </w:rPr>
        <w:t>specific</w:t>
      </w:r>
      <w:r w:rsidR="00D40A68" w:rsidRPr="00980EB4">
        <w:t xml:space="preserve"> images are loaded based on the category types</w:t>
      </w:r>
      <w:bookmarkEnd w:id="42"/>
    </w:p>
    <w:p w:rsidR="00D40A68" w:rsidRPr="00757ED0" w:rsidRDefault="00D40A68" w:rsidP="00D40A68">
      <w:pPr>
        <w:jc w:val="center"/>
        <w:rPr>
          <w:i/>
        </w:rPr>
      </w:pPr>
    </w:p>
    <w:p w:rsidR="00D40A68" w:rsidRPr="00757ED0" w:rsidRDefault="00D40A68" w:rsidP="00980EB4">
      <w:pPr>
        <w:rPr>
          <w:i/>
        </w:rPr>
      </w:pPr>
    </w:p>
    <w:p w:rsidR="00D40A68" w:rsidRPr="00757ED0" w:rsidRDefault="00D40A68">
      <w:pPr>
        <w:rPr>
          <w:i/>
        </w:rPr>
      </w:pPr>
      <w:r w:rsidRPr="00757ED0">
        <w:rPr>
          <w:i/>
        </w:rPr>
        <w:br w:type="page"/>
      </w:r>
    </w:p>
    <w:p w:rsidR="00D40A68" w:rsidRPr="00757ED0" w:rsidRDefault="00D40A68" w:rsidP="00D40A68">
      <w:pPr>
        <w:pStyle w:val="Heading2"/>
        <w:rPr>
          <w:rFonts w:cs="Times New Roman"/>
        </w:rPr>
      </w:pPr>
      <w:bookmarkStart w:id="43" w:name="_Toc511256339"/>
      <w:r w:rsidRPr="00757ED0">
        <w:rPr>
          <w:rFonts w:cs="Times New Roman"/>
        </w:rPr>
        <w:lastRenderedPageBreak/>
        <w:t xml:space="preserve">Draw </w:t>
      </w:r>
      <w:r w:rsidR="001646FE" w:rsidRPr="00757ED0">
        <w:rPr>
          <w:rFonts w:cs="Times New Roman"/>
        </w:rPr>
        <w:t xml:space="preserve">Node </w:t>
      </w:r>
      <w:r w:rsidRPr="00757ED0">
        <w:rPr>
          <w:rFonts w:cs="Times New Roman"/>
        </w:rPr>
        <w:t>Edges</w:t>
      </w:r>
      <w:bookmarkEnd w:id="43"/>
    </w:p>
    <w:p w:rsidR="0082235A" w:rsidRPr="00757ED0" w:rsidRDefault="00D40A68" w:rsidP="00D40A68">
      <w:r w:rsidRPr="00CA2E9A">
        <w:rPr>
          <w:noProof/>
        </w:rPr>
        <w:t>Next</w:t>
      </w:r>
      <w:r w:rsidR="00CA2E9A">
        <w:rPr>
          <w:noProof/>
        </w:rPr>
        <w:t>,</w:t>
      </w:r>
      <w:r w:rsidRPr="00757ED0">
        <w:t xml:space="preserve"> we must draw all edges on the graph as they connect to the graph. Edges must be drawn after the nodes have been drawn as we need to obtain the </w:t>
      </w:r>
      <w:r w:rsidR="00F564C5" w:rsidRPr="00F564C5">
        <w:rPr>
          <w:noProof/>
        </w:rPr>
        <w:t>canvasId</w:t>
      </w:r>
      <w:r w:rsidRPr="00757ED0">
        <w:t xml:space="preserve"> to be able to pinpoint the location of the nodes on the canvas. </w:t>
      </w:r>
      <w:r w:rsidR="00980EB4">
        <w:t xml:space="preserve"> </w:t>
      </w:r>
    </w:p>
    <w:p w:rsidR="00D40A68" w:rsidRPr="00757ED0" w:rsidRDefault="00F95A63" w:rsidP="00D40A68">
      <w:r w:rsidRPr="00757ED0">
        <w:t>Like</w:t>
      </w:r>
      <w:r w:rsidR="00D40A68" w:rsidRPr="00757ED0">
        <w:t xml:space="preserve"> </w:t>
      </w:r>
      <w:r w:rsidR="00CA2E9A">
        <w:t>with</w:t>
      </w:r>
      <w:r w:rsidR="00D40A68" w:rsidRPr="00757ED0">
        <w:t xml:space="preserve"> </w:t>
      </w:r>
      <w:r w:rsidR="00D40A68" w:rsidRPr="00CA2E9A">
        <w:rPr>
          <w:noProof/>
        </w:rPr>
        <w:t>nodes</w:t>
      </w:r>
      <w:r w:rsidR="00CA2E9A">
        <w:rPr>
          <w:noProof/>
        </w:rPr>
        <w:t>,</w:t>
      </w:r>
      <w:r w:rsidR="00D40A68" w:rsidRPr="00757ED0">
        <w:t xml:space="preserve"> we loop through all edges in the JSON da</w:t>
      </w:r>
      <w:r w:rsidR="00A60FF1" w:rsidRPr="00757ED0">
        <w:t xml:space="preserve">ta. In the JSON </w:t>
      </w:r>
      <w:r w:rsidR="00A60FF1" w:rsidRPr="00CA2E9A">
        <w:rPr>
          <w:noProof/>
        </w:rPr>
        <w:t>Data</w:t>
      </w:r>
      <w:r w:rsidR="00CA2E9A">
        <w:rPr>
          <w:noProof/>
        </w:rPr>
        <w:t>,</w:t>
      </w:r>
      <w:r w:rsidR="00A60FF1" w:rsidRPr="00757ED0">
        <w:t xml:space="preserve"> there are 5</w:t>
      </w:r>
      <w:r w:rsidR="00D40A68" w:rsidRPr="00757ED0">
        <w:t xml:space="preserve"> types of edges</w:t>
      </w:r>
      <w:r w:rsidR="000C0549" w:rsidRPr="00757ED0">
        <w:t xml:space="preserve">. </w:t>
      </w:r>
      <w:r w:rsidR="00D40A68" w:rsidRPr="00757ED0">
        <w:t xml:space="preserve"> </w:t>
      </w:r>
    </w:p>
    <w:p w:rsidR="00F95A63" w:rsidRPr="00757ED0" w:rsidRDefault="00D40A68" w:rsidP="00AC2FF7">
      <w:pPr>
        <w:pStyle w:val="ListParagraph"/>
        <w:numPr>
          <w:ilvl w:val="0"/>
          <w:numId w:val="7"/>
        </w:numPr>
      </w:pPr>
      <w:r w:rsidRPr="00757ED0">
        <w:rPr>
          <w:b/>
        </w:rPr>
        <w:t>‘S’</w:t>
      </w:r>
      <w:r w:rsidRPr="00757ED0">
        <w:t xml:space="preserve"> – this edges represents the link between a Story node and a Driver</w:t>
      </w:r>
    </w:p>
    <w:p w:rsidR="00F95A63" w:rsidRPr="00757ED0" w:rsidRDefault="00F95A63" w:rsidP="00F95A63">
      <w:pPr>
        <w:pStyle w:val="ListParagraph"/>
      </w:pPr>
    </w:p>
    <w:p w:rsidR="00F95A63" w:rsidRPr="00757ED0" w:rsidRDefault="00F95A63" w:rsidP="00F95A63">
      <w:pPr>
        <w:pStyle w:val="ListParagraph"/>
        <w:jc w:val="center"/>
        <w:rPr>
          <w:i/>
        </w:rPr>
      </w:pPr>
      <w:r w:rsidRPr="00757ED0">
        <w:rPr>
          <w:i/>
          <w:noProof/>
        </w:rPr>
        <w:drawing>
          <wp:inline distT="0" distB="0" distL="0" distR="0" wp14:anchorId="1E401101" wp14:editId="3652C3BC">
            <wp:extent cx="3752381" cy="1571429"/>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52381" cy="1571429"/>
                    </a:xfrm>
                    <a:prstGeom prst="rect">
                      <a:avLst/>
                    </a:prstGeom>
                  </pic:spPr>
                </pic:pic>
              </a:graphicData>
            </a:graphic>
          </wp:inline>
        </w:drawing>
      </w:r>
    </w:p>
    <w:p w:rsidR="00F95A63" w:rsidRPr="00757ED0" w:rsidRDefault="00E601AC" w:rsidP="00A929CF">
      <w:pPr>
        <w:pStyle w:val="Caption"/>
      </w:pPr>
      <w:bookmarkStart w:id="44" w:name="_Toc51125622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w:t>
      </w:r>
      <w:r w:rsidR="00F81C3E">
        <w:fldChar w:fldCharType="end"/>
      </w:r>
      <w:r w:rsidRPr="00757ED0">
        <w:t>:</w:t>
      </w:r>
      <w:r w:rsidR="00F55D4B" w:rsidRPr="00757ED0">
        <w:t xml:space="preserve"> </w:t>
      </w:r>
      <w:r w:rsidR="00F95A63" w:rsidRPr="00757ED0">
        <w:t>Example of JSON data for edge type ‘S’</w:t>
      </w:r>
      <w:bookmarkEnd w:id="44"/>
    </w:p>
    <w:p w:rsidR="00F95A63" w:rsidRPr="00757ED0" w:rsidRDefault="00F95A63" w:rsidP="00F95A63">
      <w:r w:rsidRPr="00757ED0">
        <w:t xml:space="preserve">It is relatively </w:t>
      </w:r>
      <w:r w:rsidRPr="00F564C5">
        <w:rPr>
          <w:noProof/>
        </w:rPr>
        <w:t>straightforward</w:t>
      </w:r>
      <w:r w:rsidRPr="00757ED0">
        <w:t xml:space="preserve"> to draw all we need is the </w:t>
      </w:r>
      <w:r w:rsidRPr="00F564C5">
        <w:rPr>
          <w:noProof/>
        </w:rPr>
        <w:t>canvas</w:t>
      </w:r>
      <w:r w:rsidR="00F564C5" w:rsidRPr="00F564C5">
        <w:rPr>
          <w:noProof/>
        </w:rPr>
        <w:t>Id</w:t>
      </w:r>
      <w:r w:rsidRPr="00757ED0">
        <w:t xml:space="preserve"> of both the target and </w:t>
      </w:r>
      <w:r w:rsidR="00CA2E9A">
        <w:t xml:space="preserve">the </w:t>
      </w:r>
      <w:r w:rsidRPr="00CA2E9A">
        <w:rPr>
          <w:noProof/>
        </w:rPr>
        <w:t>source</w:t>
      </w:r>
      <w:r w:rsidRPr="00757ED0">
        <w:t xml:space="preserve"> node.</w:t>
      </w:r>
    </w:p>
    <w:p w:rsidR="00F95A63" w:rsidRPr="00757ED0" w:rsidRDefault="00F95A63" w:rsidP="00F95A63">
      <w:pPr>
        <w:pStyle w:val="ListParagraph"/>
        <w:jc w:val="center"/>
        <w:rPr>
          <w:i/>
        </w:rPr>
      </w:pPr>
    </w:p>
    <w:p w:rsidR="0082235A" w:rsidRPr="00757ED0" w:rsidRDefault="0082235A" w:rsidP="00F95A63">
      <w:pPr>
        <w:pStyle w:val="ListParagraph"/>
      </w:pPr>
      <w:r w:rsidRPr="00757ED0">
        <w:rPr>
          <w:noProof/>
        </w:rPr>
        <w:drawing>
          <wp:inline distT="0" distB="0" distL="0" distR="0" wp14:anchorId="304C2F64" wp14:editId="1FAE2237">
            <wp:extent cx="5731510" cy="19881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988185"/>
                    </a:xfrm>
                    <a:prstGeom prst="rect">
                      <a:avLst/>
                    </a:prstGeom>
                  </pic:spPr>
                </pic:pic>
              </a:graphicData>
            </a:graphic>
          </wp:inline>
        </w:drawing>
      </w:r>
    </w:p>
    <w:p w:rsidR="00E601AC" w:rsidRPr="00757ED0" w:rsidRDefault="00E601AC" w:rsidP="00A929CF">
      <w:pPr>
        <w:pStyle w:val="Caption"/>
      </w:pPr>
      <w:bookmarkStart w:id="45" w:name="_Toc51125622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w:t>
      </w:r>
      <w:r w:rsidR="00F81C3E">
        <w:fldChar w:fldCharType="end"/>
      </w:r>
      <w:r w:rsidRPr="00757ED0">
        <w:t>: Code to draw canvas Edge</w:t>
      </w:r>
      <w:bookmarkEnd w:id="45"/>
    </w:p>
    <w:p w:rsidR="00F95A63" w:rsidRPr="00757ED0" w:rsidRDefault="00F95A63" w:rsidP="00F95A63">
      <w:r w:rsidRPr="00757ED0">
        <w:t xml:space="preserve">If the “linkType === ‘S’” we execute this piece of code. Since we know that all we require to draw this edge is </w:t>
      </w:r>
      <w:r w:rsidRPr="00F564C5">
        <w:rPr>
          <w:noProof/>
        </w:rPr>
        <w:t>canvasId</w:t>
      </w:r>
      <w:r w:rsidRPr="00757ED0">
        <w:t xml:space="preserve"> of both the target and </w:t>
      </w:r>
      <w:r w:rsidR="00CA2E9A">
        <w:t xml:space="preserve">the </w:t>
      </w:r>
      <w:r w:rsidRPr="00CA2E9A">
        <w:rPr>
          <w:noProof/>
        </w:rPr>
        <w:t>source</w:t>
      </w:r>
      <w:r w:rsidRPr="00757ED0">
        <w:t xml:space="preserve"> node.  </w:t>
      </w:r>
    </w:p>
    <w:p w:rsidR="00F95A63" w:rsidRPr="00757ED0" w:rsidRDefault="00F95A63" w:rsidP="00D464DE">
      <w:pPr>
        <w:pStyle w:val="Heading3"/>
      </w:pPr>
      <w:bookmarkStart w:id="46" w:name="_Toc511256340"/>
      <w:r w:rsidRPr="00757ED0">
        <w:t>Get Source</w:t>
      </w:r>
      <w:r w:rsidR="004C32CB" w:rsidRPr="00757ED0">
        <w:t>/Target</w:t>
      </w:r>
      <w:r w:rsidRPr="00757ED0">
        <w:t xml:space="preserve"> canvas ID</w:t>
      </w:r>
      <w:bookmarkEnd w:id="46"/>
    </w:p>
    <w:p w:rsidR="00F95A63" w:rsidRDefault="004C32CB" w:rsidP="00F95A63">
      <w:pPr>
        <w:rPr>
          <w:noProof/>
        </w:rPr>
      </w:pPr>
      <w:r w:rsidRPr="00757ED0">
        <w:rPr>
          <w:noProof/>
        </w:rPr>
        <w:drawing>
          <wp:inline distT="0" distB="0" distL="0" distR="0" wp14:anchorId="0BD51895" wp14:editId="676D5D00">
            <wp:extent cx="5731510" cy="29083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0830"/>
                    </a:xfrm>
                    <a:prstGeom prst="rect">
                      <a:avLst/>
                    </a:prstGeom>
                  </pic:spPr>
                </pic:pic>
              </a:graphicData>
            </a:graphic>
          </wp:inline>
        </w:drawing>
      </w:r>
      <w:r w:rsidRPr="00757ED0">
        <w:rPr>
          <w:noProof/>
        </w:rPr>
        <w:t xml:space="preserve"> </w:t>
      </w:r>
    </w:p>
    <w:p w:rsidR="00980EB4" w:rsidRPr="00757ED0" w:rsidRDefault="00980EB4" w:rsidP="00A929CF">
      <w:pPr>
        <w:pStyle w:val="Caption"/>
        <w:rPr>
          <w:b/>
        </w:rPr>
      </w:pPr>
      <w:bookmarkStart w:id="47" w:name="_Toc511256228"/>
      <w:r>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9</w:t>
      </w:r>
      <w:r w:rsidR="00F81C3E">
        <w:fldChar w:fldCharType="end"/>
      </w:r>
      <w:r>
        <w:t xml:space="preserve">: Get </w:t>
      </w:r>
      <w:r w:rsidR="00CA2E9A">
        <w:t xml:space="preserve">the </w:t>
      </w:r>
      <w:r w:rsidRPr="00CA2E9A">
        <w:rPr>
          <w:noProof/>
        </w:rPr>
        <w:t>source</w:t>
      </w:r>
      <w:r>
        <w:t xml:space="preserve"> and target </w:t>
      </w:r>
      <w:r w:rsidRPr="00F564C5">
        <w:rPr>
          <w:noProof/>
        </w:rPr>
        <w:t>canvasId</w:t>
      </w:r>
      <w:bookmarkEnd w:id="47"/>
      <w:r>
        <w:t xml:space="preserve"> </w:t>
      </w:r>
    </w:p>
    <w:p w:rsidR="00F95A63" w:rsidRPr="00757ED0" w:rsidRDefault="00F95A63" w:rsidP="00F95A63">
      <w:r w:rsidRPr="00757ED0">
        <w:t xml:space="preserve">To find this we pass two parameters to the getCanvasIdByDatabaseId () function. </w:t>
      </w:r>
      <w:r w:rsidRPr="00CA2E9A">
        <w:rPr>
          <w:noProof/>
        </w:rPr>
        <w:t>First</w:t>
      </w:r>
      <w:r w:rsidR="00CA2E9A">
        <w:rPr>
          <w:noProof/>
        </w:rPr>
        <w:t>,</w:t>
      </w:r>
      <w:r w:rsidRPr="00757ED0">
        <w:t xml:space="preserve"> we pass </w:t>
      </w:r>
      <w:r w:rsidR="004C32CB" w:rsidRPr="00757ED0">
        <w:t>the ‘</w:t>
      </w:r>
      <w:r w:rsidRPr="00757ED0">
        <w:t>_outV</w:t>
      </w:r>
      <w:r w:rsidR="004C32CB" w:rsidRPr="00757ED0">
        <w:t xml:space="preserve"> or ‘_inV’</w:t>
      </w:r>
      <w:r w:rsidRPr="00757ED0">
        <w:t xml:space="preserve"> databaseId property for this edge</w:t>
      </w:r>
      <w:r w:rsidR="004C32CB" w:rsidRPr="00757ED0">
        <w:t>. ‘_outV’</w:t>
      </w:r>
      <w:r w:rsidRPr="00757ED0">
        <w:t xml:space="preserve"> refers to the databaseId from which the edge originates</w:t>
      </w:r>
      <w:r w:rsidR="004C32CB" w:rsidRPr="00757ED0">
        <w:t xml:space="preserve"> i.e. source and ‘_inV’ refers to the to the databaseId from which the edge terminates i.e. target</w:t>
      </w:r>
      <w:r w:rsidRPr="00757ED0">
        <w:t xml:space="preserve">. </w:t>
      </w:r>
      <w:r w:rsidRPr="00CA2E9A">
        <w:rPr>
          <w:noProof/>
        </w:rPr>
        <w:t>Next</w:t>
      </w:r>
      <w:r w:rsidR="00CA2E9A">
        <w:rPr>
          <w:noProof/>
        </w:rPr>
        <w:t>,</w:t>
      </w:r>
      <w:r w:rsidRPr="00757ED0">
        <w:t xml:space="preserve"> we pass the graph in its current state i.e. with all nodes drawn. This object has a </w:t>
      </w:r>
      <w:r w:rsidRPr="00757ED0">
        <w:lastRenderedPageBreak/>
        <w:t xml:space="preserve">reference to every element drawn on the canvas. </w:t>
      </w:r>
      <w:r w:rsidR="004C32CB" w:rsidRPr="00757ED0">
        <w:t xml:space="preserve">We do this because the graph has a reference to the </w:t>
      </w:r>
      <w:r w:rsidR="004C32CB" w:rsidRPr="00F564C5">
        <w:rPr>
          <w:noProof/>
        </w:rPr>
        <w:t>canvasId</w:t>
      </w:r>
      <w:r w:rsidR="004C32CB" w:rsidRPr="00757ED0">
        <w:t xml:space="preserve"> property of the drawn element which is necessary to draw the link.</w:t>
      </w:r>
    </w:p>
    <w:p w:rsidR="00F95A63" w:rsidRDefault="00F95A63">
      <w:r w:rsidRPr="00757ED0">
        <w:t xml:space="preserve">Next we step into the getCanvasIdByDatabaseId () function </w:t>
      </w:r>
    </w:p>
    <w:p w:rsidR="006E2AF5" w:rsidRPr="00757ED0" w:rsidRDefault="006E2AF5">
      <w:r w:rsidRPr="006E2AF5">
        <w:rPr>
          <w:b/>
        </w:rPr>
        <w:t>Note:</w:t>
      </w:r>
      <w:r>
        <w:t xml:space="preserve"> this function was present in the ResponSEAble codebase</w:t>
      </w:r>
    </w:p>
    <w:p w:rsidR="00F95A63" w:rsidRPr="00757ED0" w:rsidRDefault="00F95A63" w:rsidP="00ED02FB">
      <w:pPr>
        <w:jc w:val="center"/>
      </w:pPr>
      <w:r w:rsidRPr="00757ED0">
        <w:rPr>
          <w:noProof/>
        </w:rPr>
        <w:drawing>
          <wp:inline distT="0" distB="0" distL="0" distR="0" wp14:anchorId="51D797B3" wp14:editId="177CE8DB">
            <wp:extent cx="5731510" cy="271018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710180"/>
                    </a:xfrm>
                    <a:prstGeom prst="rect">
                      <a:avLst/>
                    </a:prstGeom>
                  </pic:spPr>
                </pic:pic>
              </a:graphicData>
            </a:graphic>
          </wp:inline>
        </w:drawing>
      </w:r>
    </w:p>
    <w:p w:rsidR="00ED02FB" w:rsidRPr="00757ED0" w:rsidRDefault="00E601AC" w:rsidP="00A929CF">
      <w:pPr>
        <w:pStyle w:val="Caption"/>
        <w:rPr>
          <w:rStyle w:val="SubtleEmphasis"/>
          <w:i/>
          <w:iCs/>
          <w:color w:val="auto"/>
        </w:rPr>
      </w:pPr>
      <w:bookmarkStart w:id="48" w:name="_Toc511256229"/>
      <w:r w:rsidRPr="00757ED0">
        <w:rPr>
          <w:rStyle w:val="SubtleEmphasis"/>
          <w:i/>
          <w:iCs/>
          <w:color w:val="auto"/>
        </w:rPr>
        <w:t xml:space="preserve">Figure </w:t>
      </w:r>
      <w:r w:rsidR="00F81C3E">
        <w:rPr>
          <w:rStyle w:val="SubtleEmphasis"/>
          <w:i/>
          <w:iCs/>
          <w:color w:val="auto"/>
        </w:rPr>
        <w:fldChar w:fldCharType="begin"/>
      </w:r>
      <w:r w:rsidR="00F81C3E">
        <w:rPr>
          <w:rStyle w:val="SubtleEmphasis"/>
          <w:i/>
          <w:iCs/>
          <w:color w:val="auto"/>
        </w:rPr>
        <w:instrText xml:space="preserve"> STYLEREF 1 \s </w:instrText>
      </w:r>
      <w:r w:rsidR="00F81C3E">
        <w:rPr>
          <w:rStyle w:val="SubtleEmphasis"/>
          <w:i/>
          <w:iCs/>
          <w:color w:val="auto"/>
        </w:rPr>
        <w:fldChar w:fldCharType="separate"/>
      </w:r>
      <w:r w:rsidR="00F81C3E">
        <w:rPr>
          <w:rStyle w:val="SubtleEmphasis"/>
          <w:i/>
          <w:iCs/>
          <w:noProof/>
          <w:color w:val="auto"/>
        </w:rPr>
        <w:t>4</w:t>
      </w:r>
      <w:r w:rsidR="00F81C3E">
        <w:rPr>
          <w:rStyle w:val="SubtleEmphasis"/>
          <w:i/>
          <w:iCs/>
          <w:color w:val="auto"/>
        </w:rPr>
        <w:fldChar w:fldCharType="end"/>
      </w:r>
      <w:r w:rsidR="00F81C3E">
        <w:rPr>
          <w:rStyle w:val="SubtleEmphasis"/>
          <w:i/>
          <w:iCs/>
          <w:color w:val="auto"/>
        </w:rPr>
        <w:t>.</w:t>
      </w:r>
      <w:r w:rsidR="00F81C3E">
        <w:rPr>
          <w:rStyle w:val="SubtleEmphasis"/>
          <w:i/>
          <w:iCs/>
          <w:color w:val="auto"/>
        </w:rPr>
        <w:fldChar w:fldCharType="begin"/>
      </w:r>
      <w:r w:rsidR="00F81C3E">
        <w:rPr>
          <w:rStyle w:val="SubtleEmphasis"/>
          <w:i/>
          <w:iCs/>
          <w:color w:val="auto"/>
        </w:rPr>
        <w:instrText xml:space="preserve"> SEQ Figure \* ARABIC \s 1 </w:instrText>
      </w:r>
      <w:r w:rsidR="00F81C3E">
        <w:rPr>
          <w:rStyle w:val="SubtleEmphasis"/>
          <w:i/>
          <w:iCs/>
          <w:color w:val="auto"/>
        </w:rPr>
        <w:fldChar w:fldCharType="separate"/>
      </w:r>
      <w:r w:rsidR="00F81C3E">
        <w:rPr>
          <w:rStyle w:val="SubtleEmphasis"/>
          <w:i/>
          <w:iCs/>
          <w:noProof/>
          <w:color w:val="auto"/>
        </w:rPr>
        <w:t>10</w:t>
      </w:r>
      <w:r w:rsidR="00F81C3E">
        <w:rPr>
          <w:rStyle w:val="SubtleEmphasis"/>
          <w:i/>
          <w:iCs/>
          <w:color w:val="auto"/>
        </w:rPr>
        <w:fldChar w:fldCharType="end"/>
      </w:r>
      <w:r w:rsidRPr="00757ED0">
        <w:rPr>
          <w:rStyle w:val="SubtleEmphasis"/>
          <w:i/>
          <w:iCs/>
          <w:color w:val="auto"/>
        </w:rPr>
        <w:t xml:space="preserve">: </w:t>
      </w:r>
      <w:r w:rsidR="00ED02FB" w:rsidRPr="00757ED0">
        <w:rPr>
          <w:rStyle w:val="SubtleEmphasis"/>
          <w:i/>
          <w:iCs/>
          <w:color w:val="auto"/>
        </w:rPr>
        <w:t>getCanvasIdByDatabaseId () function</w:t>
      </w:r>
      <w:bookmarkEnd w:id="48"/>
    </w:p>
    <w:p w:rsidR="00ED02FB" w:rsidRPr="00757ED0" w:rsidRDefault="00ED02FB" w:rsidP="00ED02FB">
      <w:r w:rsidRPr="00757ED0">
        <w:t xml:space="preserve">In here we loop through each element previously added to the graph and check if the ‘databaseId’ property added when we created the node for the graph element equals the Id of the node from which our edge is originating from or terminating </w:t>
      </w:r>
      <w:r w:rsidRPr="00F564C5">
        <w:rPr>
          <w:noProof/>
        </w:rPr>
        <w:t>at</w:t>
      </w:r>
      <w:r w:rsidRPr="00757ED0">
        <w:t>.</w:t>
      </w:r>
      <w:r w:rsidR="000C0549" w:rsidRPr="00757ED0">
        <w:t xml:space="preserve"> The ‘databaseId’ property is extremely important as it is our only way of verifying if the graph element is indeed the correct element from which our node originates/terminates and that we ensure we retrieve the correct canvasId. Without this property, we wouldn’t be able to correctly draw the edges between nodes. </w:t>
      </w:r>
      <w:r w:rsidRPr="00757ED0">
        <w:t>If the ‘databaseId’</w:t>
      </w:r>
      <w:r w:rsidR="004C32CB" w:rsidRPr="00757ED0">
        <w:t xml:space="preserve"> f</w:t>
      </w:r>
      <w:r w:rsidRPr="00757ED0">
        <w:t>r</w:t>
      </w:r>
      <w:r w:rsidR="004C32CB" w:rsidRPr="00757ED0">
        <w:t>o</w:t>
      </w:r>
      <w:r w:rsidRPr="00757ED0">
        <w:t xml:space="preserve">m the graph element and our </w:t>
      </w:r>
      <w:r w:rsidR="004C32CB" w:rsidRPr="00757ED0">
        <w:t xml:space="preserve">edge source or target match, then we retrieve the ‘id’(canvasId) of the element. The id property takes the following format </w:t>
      </w:r>
      <w:r w:rsidR="004C32CB" w:rsidRPr="00757ED0">
        <w:rPr>
          <w:rStyle w:val="name"/>
          <w:color w:val="881391"/>
          <w:sz w:val="18"/>
          <w:szCs w:val="18"/>
        </w:rPr>
        <w:t>id</w:t>
      </w:r>
      <w:r w:rsidR="004C32CB" w:rsidRPr="00757ED0">
        <w:rPr>
          <w:rStyle w:val="object-properties-section-separator"/>
          <w:rFonts w:eastAsiaTheme="majorEastAsia"/>
          <w:color w:val="212121"/>
          <w:sz w:val="18"/>
          <w:szCs w:val="18"/>
        </w:rPr>
        <w:t>:</w:t>
      </w:r>
      <w:r w:rsidR="004C32CB" w:rsidRPr="00757ED0">
        <w:rPr>
          <w:rStyle w:val="object-value-string-quote"/>
          <w:color w:val="222222"/>
          <w:sz w:val="18"/>
          <w:szCs w:val="18"/>
        </w:rPr>
        <w:t>"</w:t>
      </w:r>
      <w:r w:rsidR="004C32CB" w:rsidRPr="00757ED0">
        <w:rPr>
          <w:rStyle w:val="object-value-string"/>
          <w:color w:val="C41A16"/>
          <w:sz w:val="18"/>
          <w:szCs w:val="18"/>
        </w:rPr>
        <w:t>b2c11d70-c74a-44fd-8b3e-8437bcc3dfa2</w:t>
      </w:r>
      <w:r w:rsidR="004C32CB" w:rsidRPr="00757ED0">
        <w:rPr>
          <w:rStyle w:val="object-value-string-quote"/>
          <w:color w:val="222222"/>
          <w:sz w:val="18"/>
          <w:szCs w:val="18"/>
        </w:rPr>
        <w:t>"</w:t>
      </w:r>
      <w:r w:rsidR="004C32CB" w:rsidRPr="00757ED0">
        <w:t xml:space="preserve"> This is a unique identifier for each element and is generated when each element is rendered. We return this value from our function and assign it to either the source or target variable. It is then used when drawing the new edge.</w:t>
      </w:r>
    </w:p>
    <w:p w:rsidR="00ED02FB" w:rsidRPr="00757ED0" w:rsidRDefault="00ED02FB" w:rsidP="00ED02FB"/>
    <w:p w:rsidR="00ED02FB" w:rsidRPr="00757ED0" w:rsidRDefault="00ED02FB" w:rsidP="00ED02FB">
      <w:pPr>
        <w:jc w:val="center"/>
      </w:pPr>
      <w:r w:rsidRPr="00757ED0">
        <w:rPr>
          <w:noProof/>
        </w:rPr>
        <w:drawing>
          <wp:inline distT="0" distB="0" distL="0" distR="0">
            <wp:extent cx="6090285" cy="2152565"/>
            <wp:effectExtent l="0" t="0" r="5715" b="635"/>
            <wp:docPr id="23" name="Picture 23" descr="C:\Users\I330152\AppData\Local\Temp\SNAGHTML22249a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330152\AppData\Local\Temp\SNAGHTML22249ad9.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50910" cy="2173992"/>
                    </a:xfrm>
                    <a:prstGeom prst="rect">
                      <a:avLst/>
                    </a:prstGeom>
                    <a:noFill/>
                    <a:ln>
                      <a:noFill/>
                    </a:ln>
                  </pic:spPr>
                </pic:pic>
              </a:graphicData>
            </a:graphic>
          </wp:inline>
        </w:drawing>
      </w:r>
    </w:p>
    <w:p w:rsidR="000C0549" w:rsidRPr="00757ED0" w:rsidRDefault="00E601AC" w:rsidP="00A929CF">
      <w:pPr>
        <w:pStyle w:val="Caption"/>
      </w:pPr>
      <w:bookmarkStart w:id="49" w:name="_Toc51125623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1</w:t>
      </w:r>
      <w:r w:rsidR="00F81C3E">
        <w:fldChar w:fldCharType="end"/>
      </w:r>
      <w:r w:rsidRPr="00757ED0">
        <w:t xml:space="preserve">: </w:t>
      </w:r>
      <w:r w:rsidR="00A80246" w:rsidRPr="00757ED0">
        <w:t xml:space="preserve">Easily access </w:t>
      </w:r>
      <w:r w:rsidR="004C32CB" w:rsidRPr="00757ED0">
        <w:t>databaseId and id property</w:t>
      </w:r>
      <w:r w:rsidR="000C0549" w:rsidRPr="00757ED0">
        <w:t xml:space="preserve"> </w:t>
      </w:r>
      <w:r w:rsidR="00A80246" w:rsidRPr="00757ED0">
        <w:t>in a graph element</w:t>
      </w:r>
      <w:r w:rsidR="000C0549" w:rsidRPr="00757ED0">
        <w:t>.</w:t>
      </w:r>
      <w:bookmarkEnd w:id="49"/>
      <w:r w:rsidR="000C0549" w:rsidRPr="00757ED0">
        <w:br w:type="page"/>
      </w:r>
    </w:p>
    <w:p w:rsidR="00A929CF" w:rsidRDefault="002A2D94" w:rsidP="00A60FF1">
      <w:pPr>
        <w:pStyle w:val="ListParagraph"/>
        <w:numPr>
          <w:ilvl w:val="0"/>
          <w:numId w:val="7"/>
        </w:numPr>
      </w:pPr>
      <w:r w:rsidRPr="00757ED0">
        <w:rPr>
          <w:b/>
        </w:rPr>
        <w:lastRenderedPageBreak/>
        <w:t xml:space="preserve">&amp; </w:t>
      </w:r>
      <w:r w:rsidR="00A60FF1" w:rsidRPr="00757ED0">
        <w:rPr>
          <w:b/>
        </w:rPr>
        <w:t xml:space="preserve">   </w:t>
      </w:r>
      <w:r w:rsidRPr="00757ED0">
        <w:rPr>
          <w:b/>
        </w:rPr>
        <w:t xml:space="preserve">3.  </w:t>
      </w:r>
      <w:r w:rsidR="000C0549" w:rsidRPr="00757ED0">
        <w:rPr>
          <w:b/>
        </w:rPr>
        <w:t>‘C1’</w:t>
      </w:r>
      <w:r w:rsidR="007B055E" w:rsidRPr="00757ED0">
        <w:rPr>
          <w:b/>
        </w:rPr>
        <w:t xml:space="preserve"> &amp; ‘C2’</w:t>
      </w:r>
      <w:r w:rsidR="000C0549" w:rsidRPr="00757ED0">
        <w:rPr>
          <w:b/>
        </w:rPr>
        <w:t xml:space="preserve"> – </w:t>
      </w:r>
      <w:r w:rsidR="000C0549" w:rsidRPr="00757ED0">
        <w:t>This represent</w:t>
      </w:r>
      <w:r w:rsidR="007B055E" w:rsidRPr="00757ED0">
        <w:t>s</w:t>
      </w:r>
      <w:r w:rsidR="000C0549" w:rsidRPr="00757ED0">
        <w:t xml:space="preserve"> the causal relationsh</w:t>
      </w:r>
      <w:r w:rsidR="00A929CF">
        <w:t xml:space="preserve">ip between two nodes. </w:t>
      </w:r>
    </w:p>
    <w:p w:rsidR="007B055E" w:rsidRPr="00757ED0" w:rsidRDefault="00A929CF" w:rsidP="00A929CF">
      <w:r>
        <w:t xml:space="preserve">This is a </w:t>
      </w:r>
      <w:r w:rsidR="000C0549" w:rsidRPr="00757ED0">
        <w:t xml:space="preserve">slightly more complicated edge to draw as you must understand the structure of the ResponSEAble graph. When we want to connect two nodes we want to be able to display causal evidence that supports the relationship between these two nodes. </w:t>
      </w:r>
      <w:r w:rsidR="007B055E" w:rsidRPr="00757ED0">
        <w:t>When a user creates a causal edge two parts are created, C1 which is the link from the source node to a special node called the ‘</w:t>
      </w:r>
      <w:r w:rsidR="002A2D94" w:rsidRPr="00757ED0">
        <w:t>LinkEvidence</w:t>
      </w:r>
      <w:r w:rsidR="007B055E" w:rsidRPr="00757ED0">
        <w:t xml:space="preserve">’ node and C2 which is the link from the </w:t>
      </w:r>
      <w:r w:rsidR="002A2D94" w:rsidRPr="00757ED0">
        <w:t>LinkEvidence</w:t>
      </w:r>
      <w:r w:rsidR="007B055E" w:rsidRPr="00757ED0">
        <w:t xml:space="preserve"> node to the target node. When we draw the edge, we want just one edge to be drawn with the </w:t>
      </w:r>
      <w:r w:rsidR="002A2D94" w:rsidRPr="00757ED0">
        <w:t>LinkEvidence</w:t>
      </w:r>
      <w:r w:rsidR="007B055E" w:rsidRPr="00757ED0">
        <w:t xml:space="preserve"> node appended on top of the link.</w:t>
      </w:r>
      <w:r w:rsidR="002A2D94" w:rsidRPr="00757ED0">
        <w:t xml:space="preserve"> The purpose of the LinkEvidence</w:t>
      </w:r>
      <w:r w:rsidR="007B055E" w:rsidRPr="00757ED0">
        <w:t xml:space="preserve"> node is to attach knowledge to further support the relationship between two nodes.</w:t>
      </w:r>
      <w:r w:rsidR="002A2D94" w:rsidRPr="00757ED0">
        <w:t xml:space="preserve"> Thus, C1 and C2 </w:t>
      </w:r>
      <w:r w:rsidR="002A2D94" w:rsidRPr="00CA2E9A">
        <w:rPr>
          <w:noProof/>
        </w:rPr>
        <w:t>edges</w:t>
      </w:r>
      <w:r w:rsidR="002A2D94" w:rsidRPr="00757ED0">
        <w:t xml:space="preserve"> always come in pairs and map to a common LinkEvidence node.</w:t>
      </w:r>
    </w:p>
    <w:p w:rsidR="00F95A63" w:rsidRPr="00757ED0" w:rsidRDefault="00941B75" w:rsidP="007B055E">
      <w:pPr>
        <w:pStyle w:val="ListParagraph"/>
        <w:ind w:left="360"/>
        <w:jc w:val="center"/>
      </w:pPr>
      <w:r>
        <w:rPr>
          <w:noProof/>
        </w:rPr>
        <w:drawing>
          <wp:inline distT="0" distB="0" distL="0" distR="0" wp14:anchorId="0E452F78" wp14:editId="5EFCDE23">
            <wp:extent cx="2009524" cy="2714286"/>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09524" cy="2714286"/>
                    </a:xfrm>
                    <a:prstGeom prst="rect">
                      <a:avLst/>
                    </a:prstGeom>
                  </pic:spPr>
                </pic:pic>
              </a:graphicData>
            </a:graphic>
          </wp:inline>
        </w:drawing>
      </w:r>
    </w:p>
    <w:p w:rsidR="000C0549" w:rsidRPr="00757ED0" w:rsidRDefault="00E601AC" w:rsidP="00A929CF">
      <w:pPr>
        <w:pStyle w:val="Caption"/>
      </w:pPr>
      <w:bookmarkStart w:id="50" w:name="_Toc51125623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2</w:t>
      </w:r>
      <w:r w:rsidR="00F81C3E">
        <w:fldChar w:fldCharType="end"/>
      </w:r>
      <w:r w:rsidRPr="00757ED0">
        <w:t xml:space="preserve">: </w:t>
      </w:r>
      <w:r w:rsidR="000C0549" w:rsidRPr="00757ED0">
        <w:t>Example of an edge of linkType C1</w:t>
      </w:r>
      <w:r w:rsidR="00941B75">
        <w:t xml:space="preserve"> &amp; C2</w:t>
      </w:r>
      <w:bookmarkEnd w:id="50"/>
    </w:p>
    <w:p w:rsidR="007B055E" w:rsidRPr="00757ED0" w:rsidRDefault="007B055E" w:rsidP="000C0549">
      <w:pPr>
        <w:ind w:left="360"/>
        <w:jc w:val="center"/>
        <w:rPr>
          <w:i/>
        </w:rPr>
      </w:pPr>
      <w:r w:rsidRPr="00757ED0">
        <w:rPr>
          <w:noProof/>
        </w:rPr>
        <w:drawing>
          <wp:inline distT="0" distB="0" distL="0" distR="0" wp14:anchorId="0897A9C3" wp14:editId="0844ACA6">
            <wp:extent cx="2190750" cy="15424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36084"/>
                    <a:stretch/>
                  </pic:blipFill>
                  <pic:spPr bwMode="auto">
                    <a:xfrm>
                      <a:off x="0" y="0"/>
                      <a:ext cx="2191378" cy="1542857"/>
                    </a:xfrm>
                    <a:prstGeom prst="rect">
                      <a:avLst/>
                    </a:prstGeom>
                    <a:ln>
                      <a:noFill/>
                    </a:ln>
                    <a:extLst>
                      <a:ext uri="{53640926-AAD7-44D8-BBD7-CCE9431645EC}">
                        <a14:shadowObscured xmlns:a14="http://schemas.microsoft.com/office/drawing/2010/main"/>
                      </a:ext>
                    </a:extLst>
                  </pic:spPr>
                </pic:pic>
              </a:graphicData>
            </a:graphic>
          </wp:inline>
        </w:drawing>
      </w:r>
    </w:p>
    <w:p w:rsidR="007B055E" w:rsidRPr="00757ED0" w:rsidRDefault="00E601AC" w:rsidP="00A929CF">
      <w:pPr>
        <w:pStyle w:val="Caption"/>
      </w:pPr>
      <w:bookmarkStart w:id="51" w:name="_Toc51125623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3</w:t>
      </w:r>
      <w:r w:rsidR="00F81C3E">
        <w:fldChar w:fldCharType="end"/>
      </w:r>
      <w:r w:rsidRPr="00757ED0">
        <w:t xml:space="preserve">: </w:t>
      </w:r>
      <w:r w:rsidR="007B055E" w:rsidRPr="00757ED0">
        <w:t>Example of a LinkEvidence node</w:t>
      </w:r>
      <w:bookmarkEnd w:id="51"/>
    </w:p>
    <w:p w:rsidR="007B055E" w:rsidRPr="00757ED0" w:rsidRDefault="007B055E" w:rsidP="000C0549">
      <w:pPr>
        <w:ind w:left="360"/>
        <w:jc w:val="center"/>
        <w:rPr>
          <w:noProof/>
        </w:rPr>
      </w:pPr>
    </w:p>
    <w:p w:rsidR="007B055E" w:rsidRPr="00757ED0" w:rsidRDefault="007B055E" w:rsidP="000C0549">
      <w:pPr>
        <w:ind w:left="360"/>
        <w:jc w:val="center"/>
        <w:rPr>
          <w:i/>
        </w:rPr>
      </w:pPr>
    </w:p>
    <w:p w:rsidR="002A2D94" w:rsidRPr="00757ED0" w:rsidRDefault="002A2D94" w:rsidP="00F93650">
      <w:r w:rsidRPr="00757ED0">
        <w:t xml:space="preserve">Like every other </w:t>
      </w:r>
      <w:r w:rsidRPr="00CA2E9A">
        <w:rPr>
          <w:noProof/>
        </w:rPr>
        <w:t>edge</w:t>
      </w:r>
      <w:r w:rsidR="00CA2E9A">
        <w:rPr>
          <w:noProof/>
        </w:rPr>
        <w:t>,</w:t>
      </w:r>
      <w:r w:rsidRPr="00757ED0">
        <w:t xml:space="preserve"> we draw we must find the canvasId of both the source and target nodes. However, with causal </w:t>
      </w:r>
      <w:r w:rsidRPr="00CA2E9A">
        <w:rPr>
          <w:noProof/>
        </w:rPr>
        <w:t>edges</w:t>
      </w:r>
      <w:r w:rsidR="00CA2E9A">
        <w:rPr>
          <w:noProof/>
        </w:rPr>
        <w:t>,</w:t>
      </w:r>
      <w:r w:rsidRPr="00757ED0">
        <w:t xml:space="preserve"> we need to find the source node of edge C1 and the target node of edge C2 and then draw the LinkEvidence node in the middle of this new edge. </w:t>
      </w:r>
      <w:r w:rsidR="00A929CF" w:rsidRPr="00757ED0">
        <w:t xml:space="preserve">f we encounter an edge of type ‘C1’ we find the canvasId for the source node using the same function as before. </w:t>
      </w:r>
      <w:r w:rsidR="00A929CF" w:rsidRPr="00CA2E9A">
        <w:rPr>
          <w:noProof/>
        </w:rPr>
        <w:t>Next</w:t>
      </w:r>
      <w:r w:rsidR="00CA2E9A">
        <w:rPr>
          <w:noProof/>
        </w:rPr>
        <w:t>,</w:t>
      </w:r>
      <w:r w:rsidR="00A929CF" w:rsidRPr="00757ED0">
        <w:t xml:space="preserve"> we assign a variable called c1TargetNode to the databaseId of the target node for C1. Since we know C1 and C2 edges come in pairs and map to a common LinkEvidence node we can find the second half of the </w:t>
      </w:r>
      <w:r w:rsidR="00A929CF" w:rsidRPr="00757ED0">
        <w:lastRenderedPageBreak/>
        <w:t xml:space="preserve">causal link by looping </w:t>
      </w:r>
      <w:r w:rsidR="00A929CF" w:rsidRPr="00F564C5">
        <w:rPr>
          <w:noProof/>
        </w:rPr>
        <w:t>th</w:t>
      </w:r>
      <w:r w:rsidR="00F564C5">
        <w:rPr>
          <w:noProof/>
        </w:rPr>
        <w:t>r</w:t>
      </w:r>
      <w:r w:rsidR="00A929CF" w:rsidRPr="00F564C5">
        <w:rPr>
          <w:noProof/>
        </w:rPr>
        <w:t>ough</w:t>
      </w:r>
      <w:r w:rsidR="00A929CF" w:rsidRPr="00757ED0">
        <w:t xml:space="preserve"> the edges to find an edge of type ‘C2’ where the ‘_outV’ is equal to the </w:t>
      </w:r>
      <w:r w:rsidR="00A929CF" w:rsidRPr="00757ED0">
        <w:rPr>
          <w:noProof/>
        </w:rPr>
        <w:drawing>
          <wp:anchor distT="0" distB="0" distL="114300" distR="114300" simplePos="0" relativeHeight="251659264" behindDoc="1" locked="0" layoutInCell="1" allowOverlap="1">
            <wp:simplePos x="0" y="0"/>
            <wp:positionH relativeFrom="column">
              <wp:posOffset>0</wp:posOffset>
            </wp:positionH>
            <wp:positionV relativeFrom="paragraph">
              <wp:posOffset>2992755</wp:posOffset>
            </wp:positionV>
            <wp:extent cx="5831205" cy="419100"/>
            <wp:effectExtent l="0" t="0" r="0" b="0"/>
            <wp:wrapTight wrapText="bothSides">
              <wp:wrapPolygon edited="0">
                <wp:start x="0" y="0"/>
                <wp:lineTo x="0" y="20618"/>
                <wp:lineTo x="21522" y="20618"/>
                <wp:lineTo x="2152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7377" b="70983"/>
                    <a:stretch/>
                  </pic:blipFill>
                  <pic:spPr bwMode="auto">
                    <a:xfrm>
                      <a:off x="0" y="0"/>
                      <a:ext cx="5831205"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929CF" w:rsidRPr="00757ED0">
        <w:rPr>
          <w:noProof/>
        </w:rPr>
        <w:drawing>
          <wp:anchor distT="0" distB="0" distL="114300" distR="114300" simplePos="0" relativeHeight="251658240" behindDoc="1" locked="0" layoutInCell="1" allowOverlap="1">
            <wp:simplePos x="0" y="0"/>
            <wp:positionH relativeFrom="column">
              <wp:posOffset>-64267</wp:posOffset>
            </wp:positionH>
            <wp:positionV relativeFrom="paragraph">
              <wp:posOffset>394982</wp:posOffset>
            </wp:positionV>
            <wp:extent cx="5839460" cy="2524125"/>
            <wp:effectExtent l="0" t="0" r="8890" b="9525"/>
            <wp:wrapTight wrapText="bothSides">
              <wp:wrapPolygon edited="0">
                <wp:start x="0" y="0"/>
                <wp:lineTo x="0" y="21518"/>
                <wp:lineTo x="21562" y="21518"/>
                <wp:lineTo x="21562"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839460" cy="2524125"/>
                    </a:xfrm>
                    <a:prstGeom prst="rect">
                      <a:avLst/>
                    </a:prstGeom>
                  </pic:spPr>
                </pic:pic>
              </a:graphicData>
            </a:graphic>
            <wp14:sizeRelH relativeFrom="margin">
              <wp14:pctWidth>0</wp14:pctWidth>
            </wp14:sizeRelH>
            <wp14:sizeRelV relativeFrom="margin">
              <wp14:pctHeight>0</wp14:pctHeight>
            </wp14:sizeRelV>
          </wp:anchor>
        </w:drawing>
      </w:r>
      <w:r w:rsidR="00A929CF" w:rsidRPr="00757ED0">
        <w:t xml:space="preserve">‘_inV’ of the ‘C1’ edge. </w:t>
      </w:r>
    </w:p>
    <w:p w:rsidR="00654C2F" w:rsidRPr="00757ED0" w:rsidRDefault="00E601AC" w:rsidP="00A929CF">
      <w:pPr>
        <w:pStyle w:val="Caption"/>
      </w:pPr>
      <w:bookmarkStart w:id="52" w:name="_Toc51125623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4</w:t>
      </w:r>
      <w:r w:rsidR="00F81C3E">
        <w:fldChar w:fldCharType="end"/>
      </w:r>
      <w:r w:rsidRPr="00757ED0">
        <w:t xml:space="preserve">: </w:t>
      </w:r>
      <w:r w:rsidR="00654C2F" w:rsidRPr="00757ED0">
        <w:t>Finding the target and source canvasId for a causal link</w:t>
      </w:r>
      <w:bookmarkEnd w:id="52"/>
    </w:p>
    <w:p w:rsidR="00C97053" w:rsidRPr="00757ED0" w:rsidRDefault="00C97053" w:rsidP="00654C2F">
      <w:pPr>
        <w:ind w:left="360"/>
      </w:pPr>
      <w:r w:rsidRPr="00757ED0">
        <w:t>Then</w:t>
      </w:r>
      <w:r w:rsidR="00654C2F" w:rsidRPr="00757ED0">
        <w:t xml:space="preserve"> we do a check to ensure </w:t>
      </w:r>
      <w:r w:rsidRPr="00757ED0">
        <w:t xml:space="preserve">there’re no </w:t>
      </w:r>
      <w:r w:rsidRPr="00F564C5">
        <w:rPr>
          <w:noProof/>
        </w:rPr>
        <w:t>backward</w:t>
      </w:r>
      <w:r w:rsidRPr="00757ED0">
        <w:t xml:space="preserve"> links i</w:t>
      </w:r>
      <w:r w:rsidR="00654C2F" w:rsidRPr="00757ED0">
        <w:t xml:space="preserve">.e. links that don’t follow the </w:t>
      </w:r>
      <w:r w:rsidRPr="00757ED0">
        <w:t xml:space="preserve">DAPSIWR structure. We assume that only links originating from Response nodes will go </w:t>
      </w:r>
      <w:r w:rsidRPr="00F564C5">
        <w:rPr>
          <w:noProof/>
        </w:rPr>
        <w:t>backward</w:t>
      </w:r>
      <w:r w:rsidRPr="00757ED0">
        <w:t>. To do this we create an array that contains all response nodes.</w:t>
      </w:r>
      <w:r w:rsidRPr="00757ED0">
        <w:rPr>
          <w:noProof/>
        </w:rPr>
        <w:drawing>
          <wp:inline distT="0" distB="0" distL="0" distR="0" wp14:anchorId="70F149AF" wp14:editId="45AAD604">
            <wp:extent cx="5542857" cy="866667"/>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2857" cy="866667"/>
                    </a:xfrm>
                    <a:prstGeom prst="rect">
                      <a:avLst/>
                    </a:prstGeom>
                  </pic:spPr>
                </pic:pic>
              </a:graphicData>
            </a:graphic>
          </wp:inline>
        </w:drawing>
      </w:r>
    </w:p>
    <w:p w:rsidR="00C97053" w:rsidRPr="00757ED0" w:rsidRDefault="00E601AC" w:rsidP="00A929CF">
      <w:pPr>
        <w:pStyle w:val="Caption"/>
      </w:pPr>
      <w:bookmarkStart w:id="53" w:name="_Toc51125623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5</w:t>
      </w:r>
      <w:r w:rsidR="00F81C3E">
        <w:fldChar w:fldCharType="end"/>
      </w:r>
      <w:r w:rsidRPr="00757ED0">
        <w:t xml:space="preserve">: </w:t>
      </w:r>
      <w:r w:rsidR="00C97053" w:rsidRPr="00757ED0">
        <w:t>If the node is of type ‘Response’ we add it to an array containing all response nodes.</w:t>
      </w:r>
      <w:bookmarkEnd w:id="53"/>
    </w:p>
    <w:p w:rsidR="00C97053" w:rsidRPr="00757ED0" w:rsidRDefault="00C97053" w:rsidP="00C97053">
      <w:pPr>
        <w:ind w:left="360"/>
      </w:pPr>
      <w:r w:rsidRPr="00757ED0">
        <w:t xml:space="preserve">When we are drawing causal links we initially test to see if this link that goes </w:t>
      </w:r>
      <w:r w:rsidRPr="00F564C5">
        <w:rPr>
          <w:noProof/>
        </w:rPr>
        <w:t>backward</w:t>
      </w:r>
      <w:r w:rsidRPr="00757ED0">
        <w:t xml:space="preserve">. We do this before we draw the edge to save computation in the case it is a </w:t>
      </w:r>
      <w:r w:rsidRPr="00F564C5">
        <w:rPr>
          <w:noProof/>
        </w:rPr>
        <w:t>backward</w:t>
      </w:r>
      <w:r w:rsidRPr="00757ED0">
        <w:t xml:space="preserve"> edge.</w:t>
      </w:r>
    </w:p>
    <w:p w:rsidR="00C97053" w:rsidRPr="00757ED0" w:rsidRDefault="00C97053" w:rsidP="00C97053">
      <w:pPr>
        <w:ind w:left="360"/>
      </w:pPr>
      <w:r w:rsidRPr="00757ED0">
        <w:rPr>
          <w:noProof/>
        </w:rPr>
        <w:drawing>
          <wp:inline distT="0" distB="0" distL="0" distR="0" wp14:anchorId="113851B1" wp14:editId="50CC0D07">
            <wp:extent cx="5731510" cy="1161415"/>
            <wp:effectExtent l="0" t="0" r="254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161415"/>
                    </a:xfrm>
                    <a:prstGeom prst="rect">
                      <a:avLst/>
                    </a:prstGeom>
                  </pic:spPr>
                </pic:pic>
              </a:graphicData>
            </a:graphic>
          </wp:inline>
        </w:drawing>
      </w:r>
    </w:p>
    <w:p w:rsidR="00C97053" w:rsidRPr="00757ED0" w:rsidRDefault="00E601AC" w:rsidP="00A929CF">
      <w:pPr>
        <w:pStyle w:val="Caption"/>
      </w:pPr>
      <w:bookmarkStart w:id="54" w:name="_Toc51125623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6</w:t>
      </w:r>
      <w:r w:rsidR="00F81C3E">
        <w:fldChar w:fldCharType="end"/>
      </w:r>
      <w:r w:rsidRPr="00757ED0">
        <w:t xml:space="preserve">: </w:t>
      </w:r>
      <w:r w:rsidR="00C97053" w:rsidRPr="00757ED0">
        <w:t xml:space="preserve">Test to </w:t>
      </w:r>
      <w:r w:rsidR="00BE7909" w:rsidRPr="00757ED0">
        <w:t xml:space="preserve">ensure no </w:t>
      </w:r>
      <w:r w:rsidR="00BE7909" w:rsidRPr="00F564C5">
        <w:rPr>
          <w:noProof/>
        </w:rPr>
        <w:t>backward</w:t>
      </w:r>
      <w:r w:rsidR="00BE7909" w:rsidRPr="00757ED0">
        <w:t xml:space="preserve"> edges are drawn.</w:t>
      </w:r>
      <w:bookmarkEnd w:id="54"/>
    </w:p>
    <w:p w:rsidR="00A929CF" w:rsidRDefault="0067202F" w:rsidP="002E5522">
      <w:pPr>
        <w:ind w:left="360"/>
      </w:pPr>
      <w:r w:rsidRPr="00757ED0">
        <w:t>Once we have verified that the edge can be drawn on the canvas we draw it. However, once we add it to the graph we must append the LinkEvidence on top of it. After we add it to the graph we call its setup function and pass the LinkEvidence _id to it. It is important that we pass this as we will require it later when we will attach knowledge to it.</w:t>
      </w:r>
    </w:p>
    <w:p w:rsidR="0067202F" w:rsidRPr="00757ED0" w:rsidRDefault="00A929CF" w:rsidP="00A929CF">
      <w:r>
        <w:br w:type="page"/>
      </w:r>
    </w:p>
    <w:p w:rsidR="0067202F" w:rsidRPr="00757ED0" w:rsidRDefault="0067202F" w:rsidP="0067202F">
      <w:pPr>
        <w:ind w:left="360"/>
      </w:pPr>
      <w:r w:rsidRPr="00757ED0">
        <w:rPr>
          <w:noProof/>
        </w:rPr>
        <w:lastRenderedPageBreak/>
        <w:drawing>
          <wp:inline distT="0" distB="0" distL="0" distR="0" wp14:anchorId="120A3C63" wp14:editId="7315D830">
            <wp:extent cx="5731510" cy="40068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00685"/>
                    </a:xfrm>
                    <a:prstGeom prst="rect">
                      <a:avLst/>
                    </a:prstGeom>
                  </pic:spPr>
                </pic:pic>
              </a:graphicData>
            </a:graphic>
          </wp:inline>
        </w:drawing>
      </w:r>
    </w:p>
    <w:p w:rsidR="00A929CF" w:rsidRPr="00A929CF" w:rsidRDefault="00E601AC" w:rsidP="00A929CF">
      <w:pPr>
        <w:pStyle w:val="Caption"/>
      </w:pPr>
      <w:bookmarkStart w:id="55" w:name="_Toc511256236"/>
      <w:r w:rsidRPr="00A929CF">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7</w:t>
      </w:r>
      <w:r w:rsidR="00F81C3E">
        <w:fldChar w:fldCharType="end"/>
      </w:r>
      <w:r w:rsidRPr="00A929CF">
        <w:t xml:space="preserve">: </w:t>
      </w:r>
      <w:r w:rsidR="0034120C" w:rsidRPr="00A929CF">
        <w:t xml:space="preserve">Call setup function on </w:t>
      </w:r>
      <w:r w:rsidR="0034120C" w:rsidRPr="00F564C5">
        <w:rPr>
          <w:noProof/>
        </w:rPr>
        <w:t>newEdge</w:t>
      </w:r>
      <w:r w:rsidR="0034120C" w:rsidRPr="00A929CF">
        <w:t xml:space="preserve"> and pass the databaseId to it.</w:t>
      </w:r>
      <w:bookmarkEnd w:id="55"/>
    </w:p>
    <w:p w:rsidR="003A5B38" w:rsidRPr="00A929CF" w:rsidRDefault="003A5B38" w:rsidP="00A929CF">
      <w:r w:rsidRPr="00A929CF">
        <w:t xml:space="preserve">When we create the new node to represent the LinkEvidence we must add the </w:t>
      </w:r>
      <w:r w:rsidR="003616E2" w:rsidRPr="00A929CF">
        <w:t>databaseId of the LinkEvidence node so that we can reference this node later when we look to attach knowledge to the causal edge.</w:t>
      </w:r>
      <w:r w:rsidR="00F15F02" w:rsidRPr="00A929CF">
        <w:t xml:space="preserve"> Note this setup function was predefined, I merely added to it to better suit the needs of my project.</w:t>
      </w:r>
    </w:p>
    <w:p w:rsidR="003A5B38" w:rsidRPr="00757ED0" w:rsidRDefault="003A5B38" w:rsidP="0034120C">
      <w:pPr>
        <w:ind w:left="360"/>
        <w:jc w:val="center"/>
        <w:rPr>
          <w:i/>
        </w:rPr>
      </w:pPr>
      <w:r w:rsidRPr="00757ED0">
        <w:rPr>
          <w:noProof/>
        </w:rPr>
        <w:drawing>
          <wp:inline distT="0" distB="0" distL="0" distR="0" wp14:anchorId="6A8C7CE8" wp14:editId="31E6C46F">
            <wp:extent cx="4504055" cy="1466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53298"/>
                    <a:stretch/>
                  </pic:blipFill>
                  <pic:spPr bwMode="auto">
                    <a:xfrm>
                      <a:off x="0" y="0"/>
                      <a:ext cx="4504763" cy="1467081"/>
                    </a:xfrm>
                    <a:prstGeom prst="rect">
                      <a:avLst/>
                    </a:prstGeom>
                    <a:ln>
                      <a:noFill/>
                    </a:ln>
                    <a:extLst>
                      <a:ext uri="{53640926-AAD7-44D8-BBD7-CCE9431645EC}">
                        <a14:shadowObscured xmlns:a14="http://schemas.microsoft.com/office/drawing/2010/main"/>
                      </a:ext>
                    </a:extLst>
                  </pic:spPr>
                </pic:pic>
              </a:graphicData>
            </a:graphic>
          </wp:inline>
        </w:drawing>
      </w:r>
    </w:p>
    <w:p w:rsidR="00F15F02" w:rsidRPr="00757ED0" w:rsidRDefault="00E601AC" w:rsidP="00A929CF">
      <w:pPr>
        <w:pStyle w:val="Caption"/>
      </w:pPr>
      <w:bookmarkStart w:id="56" w:name="_Toc511256237"/>
      <w:r w:rsidRPr="00A929CF">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8</w:t>
      </w:r>
      <w:r w:rsidR="00F81C3E">
        <w:fldChar w:fldCharType="end"/>
      </w:r>
      <w:r w:rsidRPr="00A929CF">
        <w:t xml:space="preserve">: </w:t>
      </w:r>
      <w:r w:rsidR="003A5B38" w:rsidRPr="00A929CF">
        <w:t>Add the databaseId property to the new node when setup is called.</w:t>
      </w:r>
      <w:bookmarkEnd w:id="56"/>
      <w:r w:rsidR="003616E2" w:rsidRPr="00A929CF">
        <w:t xml:space="preserve"> </w:t>
      </w:r>
    </w:p>
    <w:p w:rsidR="00E73797" w:rsidRPr="00757ED0" w:rsidRDefault="003616E2" w:rsidP="00E73797">
      <w:pPr>
        <w:ind w:left="360"/>
      </w:pPr>
      <w:r w:rsidRPr="00757ED0">
        <w:t xml:space="preserve">The </w:t>
      </w:r>
      <w:r w:rsidRPr="00F564C5">
        <w:rPr>
          <w:noProof/>
        </w:rPr>
        <w:t>relNode</w:t>
      </w:r>
      <w:r w:rsidRPr="00757ED0">
        <w:t xml:space="preserve"> </w:t>
      </w:r>
      <w:r w:rsidR="002E5522" w:rsidRPr="00757ED0">
        <w:t xml:space="preserve">is added </w:t>
      </w:r>
      <w:r w:rsidRPr="00757ED0">
        <w:t xml:space="preserve">to the graph. </w:t>
      </w:r>
      <w:r w:rsidRPr="00CA2E9A">
        <w:rPr>
          <w:noProof/>
        </w:rPr>
        <w:t>Next</w:t>
      </w:r>
      <w:r w:rsidR="00CA2E9A">
        <w:rPr>
          <w:noProof/>
        </w:rPr>
        <w:t>,</w:t>
      </w:r>
      <w:r w:rsidRPr="00757ED0">
        <w:t xml:space="preserve"> we need to find the </w:t>
      </w:r>
      <w:r w:rsidRPr="00F564C5">
        <w:rPr>
          <w:noProof/>
        </w:rPr>
        <w:t>coordinates</w:t>
      </w:r>
      <w:r w:rsidRPr="00757ED0">
        <w:t xml:space="preserve"> of the source and target nodes of the causal edge. We can access these attributes as they are present in the graph </w:t>
      </w:r>
      <w:r w:rsidR="002E5522" w:rsidRPr="00757ED0">
        <w:t>e</w:t>
      </w:r>
      <w:r w:rsidR="00E73797" w:rsidRPr="00757ED0">
        <w:t>lement. Note I modified this code from the existing codebase to better suit my needs.</w:t>
      </w:r>
    </w:p>
    <w:p w:rsidR="003616E2" w:rsidRPr="00757ED0" w:rsidRDefault="003616E2" w:rsidP="003616E2">
      <w:pPr>
        <w:ind w:left="360"/>
      </w:pPr>
      <w:r w:rsidRPr="00757ED0">
        <w:rPr>
          <w:noProof/>
        </w:rPr>
        <w:drawing>
          <wp:inline distT="0" distB="0" distL="0" distR="0" wp14:anchorId="72EE5A23" wp14:editId="11B4CCD0">
            <wp:extent cx="5731510" cy="2696845"/>
            <wp:effectExtent l="0" t="0" r="254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696845"/>
                    </a:xfrm>
                    <a:prstGeom prst="rect">
                      <a:avLst/>
                    </a:prstGeom>
                  </pic:spPr>
                </pic:pic>
              </a:graphicData>
            </a:graphic>
          </wp:inline>
        </w:drawing>
      </w:r>
    </w:p>
    <w:p w:rsidR="003616E2" w:rsidRPr="00757ED0" w:rsidRDefault="00E601AC" w:rsidP="00A929CF">
      <w:pPr>
        <w:pStyle w:val="Caption"/>
      </w:pPr>
      <w:bookmarkStart w:id="57" w:name="_Toc51125623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19</w:t>
      </w:r>
      <w:r w:rsidR="00F81C3E">
        <w:fldChar w:fldCharType="end"/>
      </w:r>
      <w:r w:rsidRPr="00757ED0">
        <w:t xml:space="preserve">: </w:t>
      </w:r>
      <w:r w:rsidR="005D1AEE" w:rsidRPr="00757ED0">
        <w:t xml:space="preserve">Find </w:t>
      </w:r>
      <w:r w:rsidR="00CA2E9A">
        <w:t xml:space="preserve">the </w:t>
      </w:r>
      <w:r w:rsidR="003616E2" w:rsidRPr="00CA2E9A">
        <w:rPr>
          <w:noProof/>
        </w:rPr>
        <w:t>source</w:t>
      </w:r>
      <w:r w:rsidR="003616E2" w:rsidRPr="00757ED0">
        <w:t xml:space="preserve"> and target nodes</w:t>
      </w:r>
      <w:r w:rsidR="005D1AEE" w:rsidRPr="00757ED0">
        <w:t xml:space="preserve"> canvasId</w:t>
      </w:r>
      <w:r w:rsidR="003616E2" w:rsidRPr="00757ED0">
        <w:t xml:space="preserve"> and then retrieve their </w:t>
      </w:r>
      <w:r w:rsidR="0096388A" w:rsidRPr="00757ED0">
        <w:t>x and y co</w:t>
      </w:r>
      <w:r w:rsidR="003616E2" w:rsidRPr="00757ED0">
        <w:t>-ordinates</w:t>
      </w:r>
      <w:r w:rsidR="0096388A" w:rsidRPr="00757ED0">
        <w:t>.</w:t>
      </w:r>
      <w:bookmarkEnd w:id="57"/>
    </w:p>
    <w:p w:rsidR="002E5522" w:rsidRPr="00757ED0" w:rsidRDefault="002E5522" w:rsidP="002E5522">
      <w:pPr>
        <w:ind w:left="360"/>
      </w:pPr>
      <w:r w:rsidRPr="00757ED0">
        <w:t xml:space="preserve">We use the position of the target and source node to determine the midpoint and the most suitable place for the relNode to be drawn. </w:t>
      </w:r>
    </w:p>
    <w:p w:rsidR="002E5522" w:rsidRPr="00757ED0" w:rsidRDefault="002E5522" w:rsidP="002E5522">
      <w:pPr>
        <w:ind w:left="360"/>
        <w:jc w:val="center"/>
      </w:pPr>
      <w:r w:rsidRPr="00757ED0">
        <w:rPr>
          <w:noProof/>
        </w:rPr>
        <w:drawing>
          <wp:inline distT="0" distB="0" distL="0" distR="0" wp14:anchorId="7B2E316B" wp14:editId="59B1FD09">
            <wp:extent cx="2148839" cy="895350"/>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63337" cy="901391"/>
                    </a:xfrm>
                    <a:prstGeom prst="rect">
                      <a:avLst/>
                    </a:prstGeom>
                  </pic:spPr>
                </pic:pic>
              </a:graphicData>
            </a:graphic>
          </wp:inline>
        </w:drawing>
      </w:r>
    </w:p>
    <w:p w:rsidR="002E5522" w:rsidRPr="00757ED0" w:rsidRDefault="00E601AC" w:rsidP="00A929CF">
      <w:pPr>
        <w:pStyle w:val="Caption"/>
      </w:pPr>
      <w:bookmarkStart w:id="58" w:name="_Toc51125623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0</w:t>
      </w:r>
      <w:r w:rsidR="00F81C3E">
        <w:fldChar w:fldCharType="end"/>
      </w:r>
      <w:r w:rsidRPr="00757ED0">
        <w:t xml:space="preserve">: </w:t>
      </w:r>
      <w:r w:rsidR="002E5522" w:rsidRPr="00757ED0">
        <w:t xml:space="preserve">Example of </w:t>
      </w:r>
      <w:r w:rsidR="00CA2E9A">
        <w:t xml:space="preserve">a </w:t>
      </w:r>
      <w:r w:rsidR="002E5522" w:rsidRPr="00CA2E9A">
        <w:rPr>
          <w:noProof/>
        </w:rPr>
        <w:t>causal</w:t>
      </w:r>
      <w:r w:rsidR="002E5522" w:rsidRPr="00757ED0">
        <w:t xml:space="preserve"> link with relNode</w:t>
      </w:r>
      <w:bookmarkEnd w:id="58"/>
      <w:r w:rsidR="00CA2E9A">
        <w:t xml:space="preserve"> </w:t>
      </w:r>
      <w:r w:rsidR="00CA2E9A" w:rsidRPr="00CA2E9A">
        <w:rPr>
          <w:noProof/>
        </w:rPr>
        <w:t>appended</w:t>
      </w:r>
    </w:p>
    <w:p w:rsidR="00AC2FF7" w:rsidRPr="00757ED0" w:rsidRDefault="002E5522" w:rsidP="002E5522">
      <w:pPr>
        <w:ind w:left="360"/>
      </w:pPr>
      <w:r w:rsidRPr="00757ED0">
        <w:lastRenderedPageBreak/>
        <w:t>We can see here that the link between Fish Population and Impact is a causal link. The white node resting on the edge between these two edges represents the relNode and this is the point at which we will append Knowledge that supports the relationship between these two nodes.</w:t>
      </w:r>
    </w:p>
    <w:p w:rsidR="00AC2FF7" w:rsidRPr="00757ED0" w:rsidRDefault="00AC2FF7" w:rsidP="002E5522">
      <w:pPr>
        <w:ind w:left="360"/>
      </w:pPr>
    </w:p>
    <w:p w:rsidR="00AC2FF7" w:rsidRPr="00757ED0" w:rsidRDefault="00AC2FF7" w:rsidP="002E5522">
      <w:pPr>
        <w:ind w:left="360"/>
      </w:pPr>
      <w:r w:rsidRPr="00757ED0">
        <w:t xml:space="preserve">There are 2 other types of links that are present and these are </w:t>
      </w:r>
    </w:p>
    <w:p w:rsidR="002E5522" w:rsidRPr="00757ED0" w:rsidRDefault="005E43E1" w:rsidP="00AC2FF7">
      <w:pPr>
        <w:ind w:left="360"/>
        <w:rPr>
          <w:b/>
        </w:rPr>
      </w:pPr>
      <w:r w:rsidRPr="00757ED0">
        <w:rPr>
          <w:b/>
        </w:rPr>
        <w:t>4. ‘</w:t>
      </w:r>
      <w:r w:rsidR="00AC2FF7" w:rsidRPr="00757ED0">
        <w:rPr>
          <w:b/>
        </w:rPr>
        <w:t xml:space="preserve">K’ </w:t>
      </w:r>
      <w:r w:rsidR="00AC2FF7" w:rsidRPr="00757ED0">
        <w:t>- Knowledge Nodes</w:t>
      </w:r>
    </w:p>
    <w:p w:rsidR="00A60FF1" w:rsidRPr="00757ED0" w:rsidRDefault="00AC2FF7" w:rsidP="00A60FF1">
      <w:pPr>
        <w:ind w:left="360"/>
        <w:rPr>
          <w:b/>
          <w:i/>
        </w:rPr>
      </w:pPr>
      <w:r w:rsidRPr="00757ED0">
        <w:rPr>
          <w:b/>
          <w:i/>
        </w:rPr>
        <w:t xml:space="preserve">5. </w:t>
      </w:r>
      <w:r w:rsidRPr="00757ED0">
        <w:rPr>
          <w:b/>
          <w:i/>
        </w:rPr>
        <w:tab/>
        <w:t xml:space="preserve">‘A’ </w:t>
      </w:r>
      <w:r w:rsidRPr="00757ED0">
        <w:rPr>
          <w:i/>
        </w:rPr>
        <w:t xml:space="preserve">- </w:t>
      </w:r>
      <w:r w:rsidRPr="00757ED0">
        <w:t>Actor Nodes</w:t>
      </w:r>
    </w:p>
    <w:p w:rsidR="00784A4B" w:rsidRPr="00757ED0" w:rsidRDefault="00AC2FF7" w:rsidP="00E601AC">
      <w:pPr>
        <w:ind w:left="360"/>
      </w:pPr>
      <w:r w:rsidRPr="00757ED0">
        <w:t xml:space="preserve">We will talk more about these later </w:t>
      </w:r>
      <w:r w:rsidR="00A929CF">
        <w:t xml:space="preserve">when </w:t>
      </w:r>
      <w:r w:rsidR="00784A4B" w:rsidRPr="00757ED0">
        <w:t>we construct the knowledge and A</w:t>
      </w:r>
      <w:r w:rsidRPr="00757ED0">
        <w:t>ctor nodes.</w:t>
      </w:r>
    </w:p>
    <w:p w:rsidR="00784A4B" w:rsidRPr="00757ED0" w:rsidRDefault="00784A4B" w:rsidP="00784A4B">
      <w:pPr>
        <w:rPr>
          <w:rFonts w:eastAsiaTheme="majorEastAsia"/>
          <w:sz w:val="28"/>
          <w:szCs w:val="26"/>
        </w:rPr>
      </w:pPr>
      <w:r w:rsidRPr="00757ED0">
        <w:br w:type="page"/>
      </w:r>
    </w:p>
    <w:p w:rsidR="00784A4B" w:rsidRPr="00757ED0" w:rsidRDefault="00784A4B" w:rsidP="00784A4B">
      <w:pPr>
        <w:pStyle w:val="Heading2"/>
        <w:rPr>
          <w:rFonts w:cs="Times New Roman"/>
        </w:rPr>
      </w:pPr>
      <w:bookmarkStart w:id="59" w:name="_Toc511256341"/>
      <w:r w:rsidRPr="00757ED0">
        <w:rPr>
          <w:rFonts w:cs="Times New Roman"/>
        </w:rPr>
        <w:lastRenderedPageBreak/>
        <w:t>Draw Knowledge Nodes</w:t>
      </w:r>
      <w:r w:rsidR="00ED47E5" w:rsidRPr="00757ED0">
        <w:rPr>
          <w:rFonts w:cs="Times New Roman"/>
        </w:rPr>
        <w:t xml:space="preserve"> &amp; Edges</w:t>
      </w:r>
      <w:bookmarkEnd w:id="59"/>
    </w:p>
    <w:p w:rsidR="0040089B" w:rsidRPr="00757ED0" w:rsidRDefault="0040089B" w:rsidP="00784A4B">
      <w:r w:rsidRPr="00757ED0">
        <w:t>Here is the typical JSON data format for a Knowledge node</w:t>
      </w:r>
      <w:r w:rsidR="00E601AC" w:rsidRPr="00757ED0">
        <w:t>.</w:t>
      </w:r>
    </w:p>
    <w:p w:rsidR="0040089B" w:rsidRPr="00757ED0" w:rsidRDefault="0040089B" w:rsidP="00784A4B">
      <w:r w:rsidRPr="00757ED0">
        <w:rPr>
          <w:noProof/>
        </w:rPr>
        <w:drawing>
          <wp:inline distT="0" distB="0" distL="0" distR="0" wp14:anchorId="34EE8086" wp14:editId="797C0089">
            <wp:extent cx="5570855" cy="45434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1429" cy="4543893"/>
                    </a:xfrm>
                    <a:prstGeom prst="rect">
                      <a:avLst/>
                    </a:prstGeom>
                  </pic:spPr>
                </pic:pic>
              </a:graphicData>
            </a:graphic>
          </wp:inline>
        </w:drawing>
      </w:r>
    </w:p>
    <w:p w:rsidR="00784A4B" w:rsidRPr="00757ED0" w:rsidRDefault="0040089B" w:rsidP="00784A4B">
      <w:r w:rsidRPr="00757ED0">
        <w:rPr>
          <w:noProof/>
        </w:rPr>
        <w:drawing>
          <wp:inline distT="0" distB="0" distL="0" distR="0" wp14:anchorId="7546F5E9" wp14:editId="5B980D9D">
            <wp:extent cx="5447665" cy="3269412"/>
            <wp:effectExtent l="0" t="0" r="635"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1186"/>
                    <a:stretch/>
                  </pic:blipFill>
                  <pic:spPr bwMode="auto">
                    <a:xfrm>
                      <a:off x="0" y="0"/>
                      <a:ext cx="5453444" cy="3272880"/>
                    </a:xfrm>
                    <a:prstGeom prst="rect">
                      <a:avLst/>
                    </a:prstGeom>
                    <a:ln>
                      <a:noFill/>
                    </a:ln>
                    <a:extLst>
                      <a:ext uri="{53640926-AAD7-44D8-BBD7-CCE9431645EC}">
                        <a14:shadowObscured xmlns:a14="http://schemas.microsoft.com/office/drawing/2010/main"/>
                      </a:ext>
                    </a:extLst>
                  </pic:spPr>
                </pic:pic>
              </a:graphicData>
            </a:graphic>
          </wp:inline>
        </w:drawing>
      </w:r>
      <w:r w:rsidRPr="00757ED0">
        <w:t xml:space="preserve"> </w:t>
      </w:r>
    </w:p>
    <w:p w:rsidR="00E601AC" w:rsidRPr="00757ED0" w:rsidRDefault="00E601AC" w:rsidP="00A929CF">
      <w:pPr>
        <w:pStyle w:val="Caption"/>
        <w:rPr>
          <w:b/>
          <w:szCs w:val="28"/>
        </w:rPr>
      </w:pPr>
      <w:bookmarkStart w:id="60" w:name="_Toc51125624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1</w:t>
      </w:r>
      <w:r w:rsidR="00F81C3E">
        <w:fldChar w:fldCharType="end"/>
      </w:r>
      <w:r w:rsidRPr="00757ED0">
        <w:t>: Typical JSON data format for a Knowledge node.</w:t>
      </w:r>
      <w:bookmarkEnd w:id="60"/>
    </w:p>
    <w:p w:rsidR="000D64DF" w:rsidRPr="00757ED0" w:rsidRDefault="000D64DF" w:rsidP="00D464DE">
      <w:pPr>
        <w:pStyle w:val="Heading3"/>
      </w:pPr>
      <w:bookmarkStart w:id="61" w:name="_Toc511256342"/>
      <w:r w:rsidRPr="00757ED0">
        <w:lastRenderedPageBreak/>
        <w:t>Determine how many Knowledge nodes are attached to each node</w:t>
      </w:r>
      <w:bookmarkEnd w:id="61"/>
    </w:p>
    <w:p w:rsidR="00784A4B" w:rsidRPr="00757ED0" w:rsidRDefault="006F5201" w:rsidP="00FF5ACF">
      <w:r w:rsidRPr="00757ED0">
        <w:t>Knowledge nodes need to be drawn after all DAPSIWR nodes have been drawn so that we can access their canvas position and id.</w:t>
      </w:r>
    </w:p>
    <w:p w:rsidR="00FF5ACF" w:rsidRPr="00757ED0" w:rsidRDefault="00784A4B" w:rsidP="00FF5ACF">
      <w:pPr>
        <w:rPr>
          <w:noProof/>
        </w:rPr>
      </w:pPr>
      <w:r w:rsidRPr="00757ED0">
        <w:t xml:space="preserve">We first need to determine how many knowledge nodes are connected to a single </w:t>
      </w:r>
      <w:r w:rsidR="006F5201" w:rsidRPr="00757ED0">
        <w:t>node. We do this by looping through all nodes in the</w:t>
      </w:r>
      <w:r w:rsidR="0066220B" w:rsidRPr="00757ED0">
        <w:t xml:space="preserve"> JSON data and then looping through every edge in the</w:t>
      </w:r>
      <w:r w:rsidR="000D64DF" w:rsidRPr="00757ED0">
        <w:t xml:space="preserve"> JSON Data. If we find a link of type ‘K’(knowledge)</w:t>
      </w:r>
      <w:r w:rsidR="0066220B" w:rsidRPr="00757ED0">
        <w:t xml:space="preserve"> </w:t>
      </w:r>
      <w:r w:rsidR="000D64DF" w:rsidRPr="00F564C5">
        <w:rPr>
          <w:noProof/>
        </w:rPr>
        <w:t>who</w:t>
      </w:r>
      <w:r w:rsidR="00F564C5">
        <w:rPr>
          <w:noProof/>
        </w:rPr>
        <w:t>se</w:t>
      </w:r>
      <w:r w:rsidR="000D64DF" w:rsidRPr="00757ED0">
        <w:t xml:space="preserve"> source is the current node (i.e.  a relNode or a DAPSIWR node) we step into another loop that again goes through every knowledge node in the JSON data and determines if the id of the of the Knowledge node is equal to the target of the knowledge link. Essentially we first determine if a knowledge link originates from the current node and it that is true we then find the knowledge node at which that terminates. Because of </w:t>
      </w:r>
      <w:r w:rsidR="000D64DF" w:rsidRPr="00CA2E9A">
        <w:rPr>
          <w:noProof/>
        </w:rPr>
        <w:t>this</w:t>
      </w:r>
      <w:r w:rsidR="00CA2E9A">
        <w:rPr>
          <w:noProof/>
        </w:rPr>
        <w:t>,</w:t>
      </w:r>
      <w:r w:rsidR="000D64DF" w:rsidRPr="00757ED0">
        <w:t xml:space="preserve"> we can determine all the knowledge nodes that are attached to a single node. As we find the attached knowledge nodes we add them to an array called knowledgePerNode. Once all edges for a single node have been examined we send the knowledgePerNode</w:t>
      </w:r>
      <w:r w:rsidR="000D64DF" w:rsidRPr="00757ED0">
        <w:rPr>
          <w:noProof/>
        </w:rPr>
        <w:t xml:space="preserve"> array to a function that will sort and then draw all the knowledge nodes. </w:t>
      </w:r>
    </w:p>
    <w:p w:rsidR="00FF5ACF" w:rsidRPr="00757ED0" w:rsidRDefault="00FF5ACF" w:rsidP="00FF5ACF">
      <w:r w:rsidRPr="00757ED0">
        <w:rPr>
          <w:noProof/>
        </w:rPr>
        <w:t>T</w:t>
      </w:r>
      <w:r w:rsidRPr="00757ED0">
        <w:t xml:space="preserve">his is a very computationally expensive process to run as we need to examine every edge at every node. In large </w:t>
      </w:r>
      <w:r w:rsidRPr="00CA2E9A">
        <w:rPr>
          <w:noProof/>
        </w:rPr>
        <w:t>graphs</w:t>
      </w:r>
      <w:r w:rsidR="00CA2E9A">
        <w:rPr>
          <w:noProof/>
        </w:rPr>
        <w:t>,</w:t>
      </w:r>
      <w:r w:rsidRPr="00757ED0">
        <w:t xml:space="preserve"> this could have a detrimental impact on performance.  For this reason, we determine what actor nodes are connected to each node in this loop also. We wi</w:t>
      </w:r>
      <w:r w:rsidR="00A929CF">
        <w:t xml:space="preserve">ll talk more about that later. </w:t>
      </w:r>
    </w:p>
    <w:p w:rsidR="00FF5ACF" w:rsidRPr="00757ED0" w:rsidRDefault="0066220B" w:rsidP="00FF5ACF">
      <w:pPr>
        <w:rPr>
          <w:noProof/>
        </w:rPr>
      </w:pPr>
      <w:r w:rsidRPr="00757ED0">
        <w:rPr>
          <w:noProof/>
        </w:rPr>
        <w:drawing>
          <wp:inline distT="0" distB="0" distL="0" distR="0" wp14:anchorId="4E3E09E8" wp14:editId="731C1D9A">
            <wp:extent cx="5731510" cy="3713480"/>
            <wp:effectExtent l="0" t="0" r="254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713480"/>
                    </a:xfrm>
                    <a:prstGeom prst="rect">
                      <a:avLst/>
                    </a:prstGeom>
                  </pic:spPr>
                </pic:pic>
              </a:graphicData>
            </a:graphic>
          </wp:inline>
        </w:drawing>
      </w:r>
    </w:p>
    <w:p w:rsidR="00FF5ACF" w:rsidRPr="00757ED0" w:rsidRDefault="00E601AC" w:rsidP="00A929CF">
      <w:pPr>
        <w:pStyle w:val="Caption"/>
        <w:rPr>
          <w:noProof/>
        </w:rPr>
      </w:pPr>
      <w:bookmarkStart w:id="62" w:name="_Toc51125624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2</w:t>
      </w:r>
      <w:r w:rsidR="00F81C3E">
        <w:fldChar w:fldCharType="end"/>
      </w:r>
      <w:r w:rsidRPr="00757ED0">
        <w:t xml:space="preserve">: </w:t>
      </w:r>
      <w:r w:rsidR="00FF5ACF" w:rsidRPr="00757ED0">
        <w:rPr>
          <w:noProof/>
        </w:rPr>
        <w:t>C</w:t>
      </w:r>
      <w:r w:rsidR="00864944" w:rsidRPr="00757ED0">
        <w:rPr>
          <w:noProof/>
        </w:rPr>
        <w:t>ode to determine</w:t>
      </w:r>
      <w:r w:rsidR="00FF5ACF" w:rsidRPr="00757ED0">
        <w:rPr>
          <w:noProof/>
        </w:rPr>
        <w:t xml:space="preserve"> how many knowledge nodes are connected to each node</w:t>
      </w:r>
      <w:r w:rsidR="00864944" w:rsidRPr="00757ED0">
        <w:rPr>
          <w:noProof/>
        </w:rPr>
        <w:t>.</w:t>
      </w:r>
      <w:bookmarkEnd w:id="62"/>
    </w:p>
    <w:p w:rsidR="00FF5ACF" w:rsidRPr="00757ED0" w:rsidRDefault="00FF5ACF" w:rsidP="00FF5ACF">
      <w:pPr>
        <w:rPr>
          <w:noProof/>
        </w:rPr>
      </w:pPr>
      <w:r w:rsidRPr="00757ED0">
        <w:rPr>
          <w:noProof/>
        </w:rPr>
        <w:t xml:space="preserve">You can see before we test to ensure that the knowledgePerNode array is not empty before we send this to </w:t>
      </w:r>
      <w:r w:rsidRPr="00F564C5">
        <w:rPr>
          <w:noProof/>
        </w:rPr>
        <w:t>displayKnowledge</w:t>
      </w:r>
      <w:r w:rsidRPr="00757ED0">
        <w:rPr>
          <w:noProof/>
        </w:rPr>
        <w:t xml:space="preserve">. We also send extra parameters to the function. </w:t>
      </w:r>
    </w:p>
    <w:p w:rsidR="00FF5ACF" w:rsidRPr="00757ED0" w:rsidRDefault="00FF5ACF" w:rsidP="00FF5ACF">
      <w:pPr>
        <w:rPr>
          <w:noProof/>
        </w:rPr>
      </w:pPr>
      <w:r w:rsidRPr="00757ED0">
        <w:rPr>
          <w:b/>
          <w:noProof/>
        </w:rPr>
        <w:t>knowledgePerNode</w:t>
      </w:r>
      <w:r w:rsidRPr="00757ED0">
        <w:rPr>
          <w:noProof/>
        </w:rPr>
        <w:t xml:space="preserve"> - array containing the knowledge attached to single node</w:t>
      </w:r>
    </w:p>
    <w:p w:rsidR="00FF5ACF" w:rsidRPr="00757ED0" w:rsidRDefault="00FF5ACF" w:rsidP="00FF5ACF">
      <w:pPr>
        <w:rPr>
          <w:noProof/>
        </w:rPr>
      </w:pPr>
      <w:r w:rsidRPr="00757ED0">
        <w:rPr>
          <w:b/>
          <w:noProof/>
        </w:rPr>
        <w:t>node</w:t>
      </w:r>
      <w:r w:rsidRPr="00757ED0">
        <w:rPr>
          <w:noProof/>
        </w:rPr>
        <w:t xml:space="preserve"> – parent node upon which </w:t>
      </w:r>
      <w:r w:rsidRPr="00F564C5">
        <w:rPr>
          <w:noProof/>
        </w:rPr>
        <w:t>the knowledge</w:t>
      </w:r>
      <w:r w:rsidRPr="00757ED0">
        <w:rPr>
          <w:noProof/>
        </w:rPr>
        <w:t xml:space="preserve"> will be appended around.</w:t>
      </w:r>
    </w:p>
    <w:p w:rsidR="00FF5ACF" w:rsidRPr="00757ED0" w:rsidRDefault="00FF5ACF" w:rsidP="00FF5ACF">
      <w:pPr>
        <w:rPr>
          <w:noProof/>
        </w:rPr>
      </w:pPr>
      <w:r w:rsidRPr="00757ED0">
        <w:rPr>
          <w:b/>
          <w:noProof/>
        </w:rPr>
        <w:lastRenderedPageBreak/>
        <w:t xml:space="preserve">knowledgeNodeId </w:t>
      </w:r>
      <w:r w:rsidRPr="00757ED0">
        <w:rPr>
          <w:noProof/>
        </w:rPr>
        <w:t xml:space="preserve">– due to the fact that multiple knowledge nodes could have to be combined into one element we needed to create a new unique identifier for the node. By incrementing this value every time we call this function we can </w:t>
      </w:r>
      <w:r w:rsidRPr="00F564C5">
        <w:rPr>
          <w:noProof/>
        </w:rPr>
        <w:t>g</w:t>
      </w:r>
      <w:r w:rsidR="00F564C5">
        <w:rPr>
          <w:noProof/>
        </w:rPr>
        <w:t>uaran</w:t>
      </w:r>
      <w:r w:rsidRPr="00F564C5">
        <w:rPr>
          <w:noProof/>
        </w:rPr>
        <w:t>tee</w:t>
      </w:r>
      <w:r w:rsidRPr="00757ED0">
        <w:rPr>
          <w:noProof/>
        </w:rPr>
        <w:t xml:space="preserve"> the uniqueness of the id. We further add another digit later on to ensure this.</w:t>
      </w:r>
    </w:p>
    <w:p w:rsidR="00FF5ACF" w:rsidRDefault="00FF5ACF" w:rsidP="00FF5ACF">
      <w:pPr>
        <w:rPr>
          <w:noProof/>
        </w:rPr>
      </w:pPr>
      <w:r w:rsidRPr="00757ED0">
        <w:rPr>
          <w:b/>
          <w:noProof/>
        </w:rPr>
        <w:t>this.graph</w:t>
      </w:r>
      <w:r w:rsidRPr="00757ED0">
        <w:rPr>
          <w:noProof/>
        </w:rPr>
        <w:t xml:space="preserve"> – We pass this so we can have an up to date copy of the graph at the time of </w:t>
      </w:r>
      <w:r w:rsidRPr="00CA2E9A">
        <w:rPr>
          <w:noProof/>
        </w:rPr>
        <w:t>drawing</w:t>
      </w:r>
      <w:r w:rsidRPr="00757ED0">
        <w:rPr>
          <w:noProof/>
        </w:rPr>
        <w:t xml:space="preserve">. We will need this to access the canvasId and position </w:t>
      </w:r>
      <w:r w:rsidR="0044085A" w:rsidRPr="00757ED0">
        <w:rPr>
          <w:noProof/>
        </w:rPr>
        <w:t>of the source and target nodes.</w:t>
      </w:r>
    </w:p>
    <w:p w:rsidR="00A929CF" w:rsidRDefault="00A929CF" w:rsidP="00FF5ACF">
      <w:r>
        <w:t>To help improve performance we wait until the initial graph has loaded and then run the code necessary to draw the knowledge nodes in the background. Since the knowledge nodes are initially invisible on the page load the user won’t notice them missing.</w:t>
      </w:r>
    </w:p>
    <w:p w:rsidR="00A929CF" w:rsidRDefault="00A929CF" w:rsidP="00A929CF">
      <w:pPr>
        <w:jc w:val="center"/>
      </w:pPr>
      <w:r>
        <w:rPr>
          <w:noProof/>
        </w:rPr>
        <w:drawing>
          <wp:inline distT="0" distB="0" distL="0" distR="0" wp14:anchorId="6D01AAB4" wp14:editId="24E59912">
            <wp:extent cx="2304762" cy="1095238"/>
            <wp:effectExtent l="0" t="0" r="63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04762" cy="1095238"/>
                    </a:xfrm>
                    <a:prstGeom prst="rect">
                      <a:avLst/>
                    </a:prstGeom>
                  </pic:spPr>
                </pic:pic>
              </a:graphicData>
            </a:graphic>
          </wp:inline>
        </w:drawing>
      </w:r>
    </w:p>
    <w:p w:rsidR="00A929CF" w:rsidRPr="00757ED0" w:rsidRDefault="00A929CF" w:rsidP="00A929CF">
      <w:pPr>
        <w:pStyle w:val="Caption"/>
      </w:pPr>
      <w:bookmarkStart w:id="63" w:name="_Toc511256242"/>
      <w:r>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3</w:t>
      </w:r>
      <w:r w:rsidR="00F81C3E">
        <w:fldChar w:fldCharType="end"/>
      </w:r>
      <w:r>
        <w:t xml:space="preserve">: Draw all knowledge nodes in the background when </w:t>
      </w:r>
      <w:r w:rsidR="00CA2E9A">
        <w:t xml:space="preserve">the </w:t>
      </w:r>
      <w:r w:rsidRPr="00CA2E9A">
        <w:rPr>
          <w:noProof/>
        </w:rPr>
        <w:t>initial</w:t>
      </w:r>
      <w:r>
        <w:t xml:space="preserve"> page has loaded</w:t>
      </w:r>
      <w:bookmarkEnd w:id="63"/>
    </w:p>
    <w:p w:rsidR="0044085A" w:rsidRPr="00757ED0" w:rsidRDefault="0044085A" w:rsidP="00D464DE">
      <w:pPr>
        <w:pStyle w:val="Heading3"/>
        <w:rPr>
          <w:noProof/>
        </w:rPr>
      </w:pPr>
      <w:bookmarkStart w:id="64" w:name="_Toc511256343"/>
      <w:r w:rsidRPr="00757ED0">
        <w:rPr>
          <w:noProof/>
        </w:rPr>
        <w:t xml:space="preserve">Determine how </w:t>
      </w:r>
      <w:r w:rsidR="00A929CF">
        <w:rPr>
          <w:noProof/>
        </w:rPr>
        <w:t>much</w:t>
      </w:r>
      <w:r w:rsidRPr="00757ED0">
        <w:rPr>
          <w:noProof/>
        </w:rPr>
        <w:t xml:space="preserve"> of each knowledge node type is present</w:t>
      </w:r>
      <w:bookmarkEnd w:id="64"/>
    </w:p>
    <w:p w:rsidR="0044085A" w:rsidRPr="00757ED0" w:rsidRDefault="0044085A" w:rsidP="0044085A">
      <w:r w:rsidRPr="00757ED0">
        <w:rPr>
          <w:noProof/>
        </w:rPr>
        <w:t xml:space="preserve">Once we pass this data to the displayKnowledge function we have to further separate the data. </w:t>
      </w:r>
      <w:r w:rsidRPr="00757ED0">
        <w:t>There are 8 different types(</w:t>
      </w:r>
      <w:r w:rsidRPr="00F564C5">
        <w:rPr>
          <w:noProof/>
        </w:rPr>
        <w:t>kGroup</w:t>
      </w:r>
      <w:r w:rsidRPr="00757ED0">
        <w:t xml:space="preserve">) of Knowledge nodes that can be returned in the JSON Data. </w:t>
      </w:r>
    </w:p>
    <w:p w:rsidR="0044085A" w:rsidRPr="00757ED0" w:rsidRDefault="0044085A" w:rsidP="0044085A">
      <w:r w:rsidRPr="00757ED0">
        <w:t xml:space="preserve">These are </w:t>
      </w:r>
    </w:p>
    <w:p w:rsidR="0044085A" w:rsidRPr="00757ED0" w:rsidRDefault="0044085A" w:rsidP="0044085A">
      <w:pPr>
        <w:pStyle w:val="ListParagraph"/>
        <w:numPr>
          <w:ilvl w:val="0"/>
          <w:numId w:val="9"/>
        </w:numPr>
      </w:pPr>
      <w:r w:rsidRPr="00757ED0">
        <w:t>Visual and Performance Arts</w:t>
      </w:r>
    </w:p>
    <w:p w:rsidR="0044085A" w:rsidRPr="00757ED0" w:rsidRDefault="0044085A" w:rsidP="0044085A">
      <w:pPr>
        <w:pStyle w:val="ListParagraph"/>
        <w:numPr>
          <w:ilvl w:val="0"/>
          <w:numId w:val="9"/>
        </w:numPr>
      </w:pPr>
      <w:r w:rsidRPr="00757ED0">
        <w:t>Education and Public Events</w:t>
      </w:r>
    </w:p>
    <w:p w:rsidR="0044085A" w:rsidRPr="00757ED0" w:rsidRDefault="0044085A" w:rsidP="0044085A">
      <w:pPr>
        <w:pStyle w:val="ListParagraph"/>
        <w:numPr>
          <w:ilvl w:val="0"/>
          <w:numId w:val="9"/>
        </w:numPr>
      </w:pPr>
      <w:r w:rsidRPr="00F564C5">
        <w:rPr>
          <w:noProof/>
        </w:rPr>
        <w:t>Non Academic</w:t>
      </w:r>
      <w:r w:rsidRPr="00757ED0">
        <w:t xml:space="preserve"> Press</w:t>
      </w:r>
    </w:p>
    <w:p w:rsidR="0044085A" w:rsidRPr="00757ED0" w:rsidRDefault="0044085A" w:rsidP="0044085A">
      <w:pPr>
        <w:pStyle w:val="ListParagraph"/>
        <w:numPr>
          <w:ilvl w:val="0"/>
          <w:numId w:val="9"/>
        </w:numPr>
      </w:pPr>
      <w:r w:rsidRPr="00757ED0">
        <w:t>Scientific Print Media</w:t>
      </w:r>
    </w:p>
    <w:p w:rsidR="0044085A" w:rsidRPr="00757ED0" w:rsidRDefault="0044085A" w:rsidP="0044085A">
      <w:pPr>
        <w:pStyle w:val="ListParagraph"/>
        <w:numPr>
          <w:ilvl w:val="0"/>
          <w:numId w:val="9"/>
        </w:numPr>
      </w:pPr>
      <w:r w:rsidRPr="00757ED0">
        <w:t>Broadcast Media</w:t>
      </w:r>
    </w:p>
    <w:p w:rsidR="0044085A" w:rsidRPr="00757ED0" w:rsidRDefault="0044085A" w:rsidP="0044085A">
      <w:pPr>
        <w:pStyle w:val="ListParagraph"/>
        <w:numPr>
          <w:ilvl w:val="0"/>
          <w:numId w:val="9"/>
        </w:numPr>
      </w:pPr>
      <w:r w:rsidRPr="00757ED0">
        <w:t>Film</w:t>
      </w:r>
    </w:p>
    <w:p w:rsidR="0044085A" w:rsidRPr="00757ED0" w:rsidRDefault="0044085A" w:rsidP="0044085A">
      <w:pPr>
        <w:pStyle w:val="ListParagraph"/>
        <w:numPr>
          <w:ilvl w:val="0"/>
          <w:numId w:val="9"/>
        </w:numPr>
      </w:pPr>
      <w:r w:rsidRPr="00757ED0">
        <w:t>Other</w:t>
      </w:r>
    </w:p>
    <w:p w:rsidR="0044085A" w:rsidRPr="00757ED0" w:rsidRDefault="0044085A" w:rsidP="0044085A">
      <w:pPr>
        <w:pStyle w:val="ListParagraph"/>
        <w:numPr>
          <w:ilvl w:val="0"/>
          <w:numId w:val="9"/>
        </w:numPr>
      </w:pPr>
      <w:r w:rsidRPr="00757ED0">
        <w:t>Online Digital Media</w:t>
      </w:r>
    </w:p>
    <w:p w:rsidR="0044085A" w:rsidRPr="00757ED0" w:rsidRDefault="0044085A" w:rsidP="0044085A">
      <w:r w:rsidRPr="00757ED0">
        <w:t xml:space="preserve">Regardless of the knowledge node type the method for drawing them follows the same procedure. In the </w:t>
      </w:r>
      <w:r w:rsidRPr="00757ED0">
        <w:rPr>
          <w:noProof/>
        </w:rPr>
        <w:t xml:space="preserve">displayKnowledge </w:t>
      </w:r>
      <w:r w:rsidRPr="00CA2E9A">
        <w:rPr>
          <w:noProof/>
        </w:rPr>
        <w:t>f</w:t>
      </w:r>
      <w:r w:rsidR="00F564C5" w:rsidRPr="00CA2E9A">
        <w:rPr>
          <w:noProof/>
        </w:rPr>
        <w:t>u</w:t>
      </w:r>
      <w:r w:rsidRPr="00CA2E9A">
        <w:rPr>
          <w:noProof/>
        </w:rPr>
        <w:t>nction</w:t>
      </w:r>
      <w:r w:rsidR="00CA2E9A">
        <w:rPr>
          <w:noProof/>
        </w:rPr>
        <w:t>,</w:t>
      </w:r>
      <w:r w:rsidRPr="00757ED0">
        <w:rPr>
          <w:noProof/>
        </w:rPr>
        <w:t xml:space="preserve"> we separate these knowledge types </w:t>
      </w:r>
      <w:r w:rsidRPr="00757ED0">
        <w:t>and how many of each type are present. For instance, there might be 3 articles belonging to KGroup ‘Visual and Performance Arts’ This means we have to combine these 3 articles of Knowledge and represent them with a single node. We also do this to determine how many how many different types of knowledge is present.</w:t>
      </w:r>
    </w:p>
    <w:p w:rsidR="0044085A" w:rsidRPr="00757ED0" w:rsidRDefault="0044085A" w:rsidP="0044085A">
      <w:r w:rsidRPr="00757ED0">
        <w:t xml:space="preserve">To do this we create an empty array for each knowledge type and then loop through the </w:t>
      </w:r>
      <w:r w:rsidRPr="00F564C5">
        <w:rPr>
          <w:noProof/>
        </w:rPr>
        <w:t>knowledgeNodes</w:t>
      </w:r>
      <w:r w:rsidRPr="00757ED0">
        <w:t xml:space="preserve"> data.</w:t>
      </w:r>
    </w:p>
    <w:p w:rsidR="0044085A" w:rsidRPr="00757ED0" w:rsidRDefault="0044085A" w:rsidP="0044085A">
      <w:r w:rsidRPr="00757ED0">
        <w:rPr>
          <w:noProof/>
        </w:rPr>
        <w:lastRenderedPageBreak/>
        <w:drawing>
          <wp:inline distT="0" distB="0" distL="0" distR="0" wp14:anchorId="56EE49E8" wp14:editId="2CA67850">
            <wp:extent cx="5731510" cy="229425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94255"/>
                    </a:xfrm>
                    <a:prstGeom prst="rect">
                      <a:avLst/>
                    </a:prstGeom>
                  </pic:spPr>
                </pic:pic>
              </a:graphicData>
            </a:graphic>
          </wp:inline>
        </w:drawing>
      </w:r>
    </w:p>
    <w:p w:rsidR="0044085A" w:rsidRPr="00757ED0" w:rsidRDefault="00E601AC" w:rsidP="00A929CF">
      <w:pPr>
        <w:pStyle w:val="Caption"/>
      </w:pPr>
      <w:bookmarkStart w:id="65" w:name="_Toc51125624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4</w:t>
      </w:r>
      <w:r w:rsidR="00F81C3E">
        <w:fldChar w:fldCharType="end"/>
      </w:r>
      <w:r w:rsidRPr="00757ED0">
        <w:t xml:space="preserve">: </w:t>
      </w:r>
      <w:r w:rsidR="00AF5B38" w:rsidRPr="00757ED0">
        <w:t>L</w:t>
      </w:r>
      <w:r w:rsidR="0044085A" w:rsidRPr="00757ED0">
        <w:t>oop th</w:t>
      </w:r>
      <w:r w:rsidR="00AF5B38" w:rsidRPr="00757ED0">
        <w:t>r</w:t>
      </w:r>
      <w:r w:rsidR="0044085A" w:rsidRPr="00757ED0">
        <w:t xml:space="preserve">ough the knowledge node data and </w:t>
      </w:r>
      <w:r w:rsidR="005E43E1" w:rsidRPr="00757ED0">
        <w:t>sort the data</w:t>
      </w:r>
      <w:r w:rsidR="0044085A" w:rsidRPr="00757ED0">
        <w:t xml:space="preserve"> depending on its KGroup</w:t>
      </w:r>
      <w:bookmarkEnd w:id="65"/>
    </w:p>
    <w:p w:rsidR="0044085A" w:rsidRPr="00757ED0" w:rsidRDefault="0044085A" w:rsidP="0044085A">
      <w:r w:rsidRPr="00757ED0">
        <w:t xml:space="preserve">The purpose of the visualPerformanceArtsScore = 1; is to keep track of </w:t>
      </w:r>
      <w:r w:rsidR="004754FB" w:rsidRPr="00757ED0">
        <w:t>whether</w:t>
      </w:r>
      <w:r w:rsidRPr="00757ED0">
        <w:t xml:space="preserve"> this knowledge type is present. This is so we know how many knowledge types are present once we’ve sorted all the knowledgeNodes and can evenly space the knowledge nodes in orbit around their parent node. </w:t>
      </w:r>
    </w:p>
    <w:p w:rsidR="0044085A" w:rsidRPr="00757ED0" w:rsidRDefault="0044085A" w:rsidP="0044085A"/>
    <w:p w:rsidR="0044085A" w:rsidRPr="00757ED0" w:rsidRDefault="004754FB" w:rsidP="00D464DE">
      <w:pPr>
        <w:pStyle w:val="Heading3"/>
        <w:rPr>
          <w:noProof/>
        </w:rPr>
      </w:pPr>
      <w:bookmarkStart w:id="66" w:name="_Toc511256344"/>
      <w:r w:rsidRPr="00757ED0">
        <w:rPr>
          <w:noProof/>
        </w:rPr>
        <w:t>Determine position of Knowledge node around parent</w:t>
      </w:r>
      <w:bookmarkEnd w:id="66"/>
    </w:p>
    <w:p w:rsidR="004754FB" w:rsidRPr="00757ED0" w:rsidRDefault="004754FB" w:rsidP="00FF5ACF">
      <w:pPr>
        <w:rPr>
          <w:noProof/>
        </w:rPr>
      </w:pPr>
      <w:r w:rsidRPr="00757ED0">
        <w:rPr>
          <w:noProof/>
        </w:rPr>
        <w:t xml:space="preserve">To determine the position of the Knowledge node we must first determine the position of the source node. We do this by extracting the data belonging to the graph element whos databaseId </w:t>
      </w:r>
      <w:r w:rsidRPr="00F564C5">
        <w:rPr>
          <w:noProof/>
        </w:rPr>
        <w:t>match</w:t>
      </w:r>
      <w:r w:rsidR="00F564C5">
        <w:rPr>
          <w:noProof/>
        </w:rPr>
        <w:t>e</w:t>
      </w:r>
      <w:r w:rsidRPr="00F564C5">
        <w:rPr>
          <w:noProof/>
        </w:rPr>
        <w:t>s</w:t>
      </w:r>
      <w:r w:rsidRPr="00757ED0">
        <w:rPr>
          <w:noProof/>
        </w:rPr>
        <w:t xml:space="preserve"> the id of the source node.  </w:t>
      </w:r>
    </w:p>
    <w:p w:rsidR="004754FB" w:rsidRPr="00757ED0" w:rsidRDefault="004754FB" w:rsidP="004754FB">
      <w:pPr>
        <w:jc w:val="center"/>
        <w:rPr>
          <w:noProof/>
        </w:rPr>
      </w:pPr>
      <w:r w:rsidRPr="00757ED0">
        <w:rPr>
          <w:noProof/>
        </w:rPr>
        <w:drawing>
          <wp:inline distT="0" distB="0" distL="0" distR="0" wp14:anchorId="6D93E851" wp14:editId="6D5C472A">
            <wp:extent cx="5731510" cy="1423035"/>
            <wp:effectExtent l="0" t="0" r="254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423035"/>
                    </a:xfrm>
                    <a:prstGeom prst="rect">
                      <a:avLst/>
                    </a:prstGeom>
                  </pic:spPr>
                </pic:pic>
              </a:graphicData>
            </a:graphic>
          </wp:inline>
        </w:drawing>
      </w:r>
    </w:p>
    <w:p w:rsidR="004754FB" w:rsidRPr="00757ED0" w:rsidRDefault="00E601AC" w:rsidP="00A929CF">
      <w:pPr>
        <w:pStyle w:val="Caption"/>
        <w:rPr>
          <w:noProof/>
        </w:rPr>
      </w:pPr>
      <w:bookmarkStart w:id="67" w:name="_Toc51125624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5</w:t>
      </w:r>
      <w:r w:rsidR="00F81C3E">
        <w:fldChar w:fldCharType="end"/>
      </w:r>
      <w:r w:rsidRPr="00757ED0">
        <w:t xml:space="preserve">: </w:t>
      </w:r>
      <w:r w:rsidR="004754FB" w:rsidRPr="00757ED0">
        <w:rPr>
          <w:noProof/>
        </w:rPr>
        <w:t xml:space="preserve">Find the node </w:t>
      </w:r>
      <w:r w:rsidR="004754FB" w:rsidRPr="00F564C5">
        <w:rPr>
          <w:noProof/>
        </w:rPr>
        <w:t>pos</w:t>
      </w:r>
      <w:r w:rsidR="00F564C5">
        <w:rPr>
          <w:noProof/>
        </w:rPr>
        <w:t>i</w:t>
      </w:r>
      <w:r w:rsidR="004754FB" w:rsidRPr="00F564C5">
        <w:rPr>
          <w:noProof/>
        </w:rPr>
        <w:t>tion</w:t>
      </w:r>
      <w:r w:rsidR="004754FB" w:rsidRPr="00757ED0">
        <w:rPr>
          <w:noProof/>
        </w:rPr>
        <w:t xml:space="preserve"> and radius of the source node</w:t>
      </w:r>
      <w:bookmarkEnd w:id="67"/>
    </w:p>
    <w:p w:rsidR="00FF5ACF" w:rsidRPr="00757ED0" w:rsidRDefault="004754FB" w:rsidP="00FF5ACF">
      <w:pPr>
        <w:rPr>
          <w:noProof/>
        </w:rPr>
      </w:pPr>
      <w:r w:rsidRPr="00757ED0">
        <w:rPr>
          <w:noProof/>
        </w:rPr>
        <w:t xml:space="preserve">Node radius is an important attribute because it can vary in size depending on </w:t>
      </w:r>
      <w:r w:rsidRPr="00F564C5">
        <w:rPr>
          <w:noProof/>
        </w:rPr>
        <w:t>whet</w:t>
      </w:r>
      <w:r w:rsidR="00F564C5">
        <w:rPr>
          <w:noProof/>
        </w:rPr>
        <w:t>h</w:t>
      </w:r>
      <w:r w:rsidRPr="00F564C5">
        <w:rPr>
          <w:noProof/>
        </w:rPr>
        <w:t>er</w:t>
      </w:r>
      <w:r w:rsidRPr="00757ED0">
        <w:rPr>
          <w:noProof/>
        </w:rPr>
        <w:t xml:space="preserve"> it is a normal node or a relNode we are appending the knowledge to. Here we define variables necessary to find the orbit positions for knowledge nodes. We also find the number of unique knowledge nodes present by adding up all the </w:t>
      </w:r>
      <w:r w:rsidRPr="00CA2E9A">
        <w:rPr>
          <w:noProof/>
        </w:rPr>
        <w:t>score</w:t>
      </w:r>
      <w:r w:rsidRPr="00757ED0">
        <w:rPr>
          <w:noProof/>
        </w:rPr>
        <w:t xml:space="preserve"> values. </w:t>
      </w:r>
    </w:p>
    <w:p w:rsidR="004754FB" w:rsidRPr="00757ED0" w:rsidRDefault="004754FB" w:rsidP="00A929CF">
      <w:pPr>
        <w:jc w:val="center"/>
        <w:rPr>
          <w:noProof/>
        </w:rPr>
      </w:pPr>
      <w:r w:rsidRPr="00757ED0">
        <w:rPr>
          <w:noProof/>
        </w:rPr>
        <w:drawing>
          <wp:inline distT="0" distB="0" distL="0" distR="0" wp14:anchorId="35602ED2" wp14:editId="462724ED">
            <wp:extent cx="5731510" cy="1478280"/>
            <wp:effectExtent l="0" t="0" r="254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478280"/>
                    </a:xfrm>
                    <a:prstGeom prst="rect">
                      <a:avLst/>
                    </a:prstGeom>
                  </pic:spPr>
                </pic:pic>
              </a:graphicData>
            </a:graphic>
          </wp:inline>
        </w:drawing>
      </w:r>
    </w:p>
    <w:p w:rsidR="000D64DF" w:rsidRPr="00757ED0" w:rsidRDefault="00E601AC" w:rsidP="00A929CF">
      <w:pPr>
        <w:pStyle w:val="Caption"/>
        <w:rPr>
          <w:noProof/>
        </w:rPr>
      </w:pPr>
      <w:bookmarkStart w:id="68" w:name="_Toc51125624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6</w:t>
      </w:r>
      <w:r w:rsidR="00F81C3E">
        <w:fldChar w:fldCharType="end"/>
      </w:r>
      <w:r w:rsidRPr="00757ED0">
        <w:t xml:space="preserve">: </w:t>
      </w:r>
      <w:r w:rsidR="004754FB" w:rsidRPr="00757ED0">
        <w:rPr>
          <w:noProof/>
        </w:rPr>
        <w:t>Define variables to find orbit posi</w:t>
      </w:r>
      <w:r w:rsidRPr="00757ED0">
        <w:rPr>
          <w:noProof/>
        </w:rPr>
        <w:t>tions and find the nu</w:t>
      </w:r>
      <w:r w:rsidR="005E43E1" w:rsidRPr="00757ED0">
        <w:rPr>
          <w:noProof/>
        </w:rPr>
        <w:t>mbe</w:t>
      </w:r>
      <w:r w:rsidRPr="00757ED0">
        <w:rPr>
          <w:noProof/>
        </w:rPr>
        <w:t>r</w:t>
      </w:r>
      <w:r w:rsidR="005E43E1" w:rsidRPr="00757ED0">
        <w:rPr>
          <w:noProof/>
        </w:rPr>
        <w:t xml:space="preserve"> </w:t>
      </w:r>
      <w:r w:rsidRPr="00757ED0">
        <w:rPr>
          <w:noProof/>
        </w:rPr>
        <w:t xml:space="preserve">of </w:t>
      </w:r>
      <w:r w:rsidRPr="00CA2E9A">
        <w:rPr>
          <w:noProof/>
        </w:rPr>
        <w:t>un</w:t>
      </w:r>
      <w:r w:rsidR="00CA2E9A">
        <w:rPr>
          <w:noProof/>
        </w:rPr>
        <w:t>i</w:t>
      </w:r>
      <w:r w:rsidRPr="00CA2E9A">
        <w:rPr>
          <w:noProof/>
        </w:rPr>
        <w:t>q</w:t>
      </w:r>
      <w:r w:rsidR="004754FB" w:rsidRPr="00CA2E9A">
        <w:rPr>
          <w:noProof/>
        </w:rPr>
        <w:t>u</w:t>
      </w:r>
      <w:r w:rsidRPr="00CA2E9A">
        <w:rPr>
          <w:noProof/>
        </w:rPr>
        <w:t>e</w:t>
      </w:r>
      <w:r w:rsidR="004754FB" w:rsidRPr="00757ED0">
        <w:rPr>
          <w:noProof/>
        </w:rPr>
        <w:t xml:space="preserve"> knowledge types</w:t>
      </w:r>
      <w:bookmarkEnd w:id="68"/>
    </w:p>
    <w:p w:rsidR="00A642C1" w:rsidRPr="00757ED0" w:rsidRDefault="00A642C1" w:rsidP="00A642C1">
      <w:pPr>
        <w:rPr>
          <w:noProof/>
        </w:rPr>
      </w:pPr>
      <w:r w:rsidRPr="00CA2E9A">
        <w:rPr>
          <w:noProof/>
        </w:rPr>
        <w:lastRenderedPageBreak/>
        <w:t>Next</w:t>
      </w:r>
      <w:r w:rsidR="00CA2E9A">
        <w:rPr>
          <w:noProof/>
        </w:rPr>
        <w:t>,</w:t>
      </w:r>
      <w:r w:rsidRPr="00757ED0">
        <w:rPr>
          <w:noProof/>
        </w:rPr>
        <w:t xml:space="preserve"> we test each individual array to check if </w:t>
      </w:r>
      <w:r w:rsidRPr="00CA2E9A">
        <w:rPr>
          <w:noProof/>
        </w:rPr>
        <w:t>it</w:t>
      </w:r>
      <w:r w:rsidR="00CA2E9A">
        <w:rPr>
          <w:noProof/>
        </w:rPr>
        <w:t>'</w:t>
      </w:r>
      <w:r w:rsidRPr="00CA2E9A">
        <w:rPr>
          <w:noProof/>
        </w:rPr>
        <w:t>s</w:t>
      </w:r>
      <w:r w:rsidRPr="00757ED0">
        <w:rPr>
          <w:noProof/>
        </w:rPr>
        <w:t xml:space="preserve"> not empty. The first step </w:t>
      </w:r>
      <w:r w:rsidR="00CA2E9A">
        <w:rPr>
          <w:noProof/>
        </w:rPr>
        <w:t>i</w:t>
      </w:r>
      <w:r w:rsidRPr="00CA2E9A">
        <w:rPr>
          <w:noProof/>
        </w:rPr>
        <w:t>n</w:t>
      </w:r>
      <w:r w:rsidRPr="00757ED0">
        <w:rPr>
          <w:noProof/>
        </w:rPr>
        <w:t xml:space="preserve"> verifying </w:t>
      </w:r>
      <w:r w:rsidRPr="00CA2E9A">
        <w:rPr>
          <w:noProof/>
        </w:rPr>
        <w:t>it</w:t>
      </w:r>
      <w:r w:rsidR="00CA2E9A">
        <w:rPr>
          <w:noProof/>
        </w:rPr>
        <w:t>'</w:t>
      </w:r>
      <w:r w:rsidRPr="00CA2E9A">
        <w:rPr>
          <w:noProof/>
        </w:rPr>
        <w:t>s</w:t>
      </w:r>
      <w:r w:rsidRPr="00757ED0">
        <w:rPr>
          <w:noProof/>
        </w:rPr>
        <w:t xml:space="preserve"> not empty is to find the </w:t>
      </w:r>
      <w:r w:rsidRPr="00CA2E9A">
        <w:rPr>
          <w:noProof/>
        </w:rPr>
        <w:t>coordinates</w:t>
      </w:r>
      <w:r w:rsidRPr="00757ED0">
        <w:rPr>
          <w:noProof/>
        </w:rPr>
        <w:t xml:space="preserve"> for </w:t>
      </w:r>
      <w:r w:rsidR="00EA199F" w:rsidRPr="00757ED0">
        <w:rPr>
          <w:noProof/>
        </w:rPr>
        <w:t>that</w:t>
      </w:r>
      <w:r w:rsidRPr="00757ED0">
        <w:rPr>
          <w:noProof/>
        </w:rPr>
        <w:t xml:space="preserve"> knowledge node.</w:t>
      </w:r>
    </w:p>
    <w:p w:rsidR="00A642C1" w:rsidRPr="00757ED0" w:rsidRDefault="00A642C1" w:rsidP="00A642C1">
      <w:pPr>
        <w:jc w:val="center"/>
        <w:rPr>
          <w:i/>
        </w:rPr>
      </w:pPr>
      <w:r w:rsidRPr="00757ED0">
        <w:rPr>
          <w:noProof/>
        </w:rPr>
        <w:drawing>
          <wp:inline distT="0" distB="0" distL="0" distR="0">
            <wp:extent cx="6236605" cy="1047750"/>
            <wp:effectExtent l="0" t="0" r="0" b="0"/>
            <wp:docPr id="48" name="Picture 48" descr="C:\Users\I330152\AppData\Local\Temp\SNAGHTML2341b9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330152\AppData\Local\Temp\SNAGHTML2341b9b1.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55576" cy="1050937"/>
                    </a:xfrm>
                    <a:prstGeom prst="rect">
                      <a:avLst/>
                    </a:prstGeom>
                    <a:noFill/>
                    <a:ln>
                      <a:noFill/>
                    </a:ln>
                  </pic:spPr>
                </pic:pic>
              </a:graphicData>
            </a:graphic>
          </wp:inline>
        </w:drawing>
      </w:r>
    </w:p>
    <w:p w:rsidR="00A642C1" w:rsidRPr="00757ED0" w:rsidRDefault="00E601AC" w:rsidP="00A929CF">
      <w:pPr>
        <w:pStyle w:val="Caption"/>
      </w:pPr>
      <w:bookmarkStart w:id="69" w:name="_Toc51125624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7</w:t>
      </w:r>
      <w:r w:rsidR="00F81C3E">
        <w:fldChar w:fldCharType="end"/>
      </w:r>
      <w:r w:rsidRPr="00757ED0">
        <w:t xml:space="preserve">: </w:t>
      </w:r>
      <w:r w:rsidR="00A642C1" w:rsidRPr="00757ED0">
        <w:t xml:space="preserve">Function call to get </w:t>
      </w:r>
      <w:r w:rsidR="00A642C1" w:rsidRPr="00CA2E9A">
        <w:rPr>
          <w:noProof/>
        </w:rPr>
        <w:t>coordinates</w:t>
      </w:r>
      <w:r w:rsidR="00A642C1" w:rsidRPr="00757ED0">
        <w:t xml:space="preserve"> for each knowledge node</w:t>
      </w:r>
      <w:bookmarkEnd w:id="69"/>
    </w:p>
    <w:p w:rsidR="00A642C1" w:rsidRPr="00757ED0" w:rsidRDefault="00A642C1" w:rsidP="00A642C1">
      <w:r w:rsidRPr="00757ED0">
        <w:t>The parameters we pass to this function are as follows</w:t>
      </w:r>
    </w:p>
    <w:p w:rsidR="00A642C1" w:rsidRPr="00757ED0" w:rsidRDefault="00A642C1" w:rsidP="00A642C1">
      <w:r w:rsidRPr="00757ED0">
        <w:rPr>
          <w:b/>
        </w:rPr>
        <w:t>Width -</w:t>
      </w:r>
      <w:r w:rsidRPr="00757ED0">
        <w:t xml:space="preserve"> width of the parent node. Important as the wider the node the greater the offset position will need to be.</w:t>
      </w:r>
    </w:p>
    <w:p w:rsidR="00A642C1" w:rsidRPr="00757ED0" w:rsidRDefault="00EA199F" w:rsidP="00A642C1">
      <w:r w:rsidRPr="00757ED0">
        <w:rPr>
          <w:b/>
        </w:rPr>
        <w:t xml:space="preserve">numUniqueNodes – </w:t>
      </w:r>
      <w:r w:rsidRPr="00757ED0">
        <w:t>Count of the number of unique nodes. Determines the spacing between knowledge nodes around the orbit of the source node.</w:t>
      </w:r>
    </w:p>
    <w:p w:rsidR="00EA199F" w:rsidRPr="00757ED0" w:rsidRDefault="00EA199F" w:rsidP="00A642C1">
      <w:r w:rsidRPr="00757ED0">
        <w:rPr>
          <w:b/>
        </w:rPr>
        <w:t>i –</w:t>
      </w:r>
      <w:r w:rsidRPr="00757ED0">
        <w:t xml:space="preserve"> Keeps track of the number of knowledge nodes drawn. i.e. is this the first or last knowledge node to be drawn. The value of ‘i’ is updated as we leave the if statement.</w:t>
      </w:r>
    </w:p>
    <w:p w:rsidR="00EA199F" w:rsidRPr="00757ED0" w:rsidRDefault="00EA199F" w:rsidP="00A642C1">
      <w:r w:rsidRPr="00CA2E9A">
        <w:rPr>
          <w:b/>
          <w:noProof/>
        </w:rPr>
        <w:t>parentX</w:t>
      </w:r>
      <w:r w:rsidRPr="00757ED0">
        <w:rPr>
          <w:b/>
        </w:rPr>
        <w:t xml:space="preserve"> – </w:t>
      </w:r>
      <w:r w:rsidRPr="00757ED0">
        <w:t xml:space="preserve">X </w:t>
      </w:r>
      <w:r w:rsidRPr="00CA2E9A">
        <w:rPr>
          <w:noProof/>
        </w:rPr>
        <w:t>coordinate</w:t>
      </w:r>
      <w:r w:rsidRPr="00757ED0">
        <w:t xml:space="preserve"> of the source node</w:t>
      </w:r>
    </w:p>
    <w:p w:rsidR="00EA199F" w:rsidRPr="00757ED0" w:rsidRDefault="00EA199F" w:rsidP="00A642C1">
      <w:pPr>
        <w:rPr>
          <w:b/>
        </w:rPr>
      </w:pPr>
      <w:r w:rsidRPr="00CA2E9A">
        <w:rPr>
          <w:b/>
          <w:noProof/>
        </w:rPr>
        <w:t>parentY</w:t>
      </w:r>
      <w:r w:rsidRPr="00757ED0">
        <w:rPr>
          <w:b/>
        </w:rPr>
        <w:t xml:space="preserve"> –</w:t>
      </w:r>
      <w:r w:rsidRPr="00757ED0">
        <w:t xml:space="preserve"> Y </w:t>
      </w:r>
      <w:r w:rsidRPr="00CA2E9A">
        <w:rPr>
          <w:noProof/>
        </w:rPr>
        <w:t>coordinate</w:t>
      </w:r>
      <w:r w:rsidRPr="00757ED0">
        <w:t xml:space="preserve"> of the source node.</w:t>
      </w:r>
      <w:r w:rsidR="00A929CF">
        <w:rPr>
          <w:b/>
        </w:rPr>
        <w:t xml:space="preserve"> </w:t>
      </w:r>
    </w:p>
    <w:p w:rsidR="00A3378B" w:rsidRPr="00757ED0" w:rsidRDefault="00EA199F" w:rsidP="00A642C1">
      <w:r w:rsidRPr="00757ED0">
        <w:t xml:space="preserve">Now </w:t>
      </w:r>
      <w:r w:rsidR="00D35663" w:rsidRPr="00757ED0">
        <w:t>that</w:t>
      </w:r>
      <w:r w:rsidRPr="00757ED0">
        <w:t xml:space="preserve"> we are in the </w:t>
      </w:r>
      <w:r w:rsidR="00D35663" w:rsidRPr="00757ED0">
        <w:t>getCoOrdinates</w:t>
      </w:r>
      <w:r w:rsidRPr="00757ED0">
        <w:t xml:space="preserve"> function</w:t>
      </w:r>
      <w:r w:rsidR="00D35663" w:rsidRPr="00757ED0">
        <w:t xml:space="preserve"> we first find the angle</w:t>
      </w:r>
      <w:r w:rsidR="00EC2F68" w:rsidRPr="00757ED0">
        <w:t xml:space="preserve"> (in radians)</w:t>
      </w:r>
      <w:r w:rsidR="00D35663" w:rsidRPr="00757ED0">
        <w:t xml:space="preserve"> of the specific node. If it’s the first node out of </w:t>
      </w:r>
      <w:r w:rsidR="00A3378B" w:rsidRPr="00757ED0">
        <w:t>4</w:t>
      </w:r>
      <w:r w:rsidR="00D35663" w:rsidRPr="00757ED0">
        <w:t xml:space="preserve"> to be drawn, then the angle will be equal to zero. As </w:t>
      </w:r>
      <w:r w:rsidR="00A3378B" w:rsidRPr="00757ED0">
        <w:t xml:space="preserve">the value of </w:t>
      </w:r>
      <w:r w:rsidR="00CA2E9A">
        <w:t>‘</w:t>
      </w:r>
      <w:r w:rsidR="00CA2E9A">
        <w:rPr>
          <w:noProof/>
        </w:rPr>
        <w:t>i</w:t>
      </w:r>
      <w:r w:rsidR="00CA2E9A" w:rsidRPr="00CA2E9A">
        <w:rPr>
          <w:noProof/>
        </w:rPr>
        <w:t>’</w:t>
      </w:r>
      <w:r w:rsidR="00A3378B" w:rsidRPr="00757ED0">
        <w:t xml:space="preserve"> </w:t>
      </w:r>
      <w:r w:rsidR="00A3378B" w:rsidRPr="00CA2E9A">
        <w:rPr>
          <w:noProof/>
        </w:rPr>
        <w:t>increments</w:t>
      </w:r>
      <w:r w:rsidR="00CA2E9A">
        <w:rPr>
          <w:noProof/>
        </w:rPr>
        <w:t>,</w:t>
      </w:r>
      <w:r w:rsidR="00A3378B" w:rsidRPr="00757ED0">
        <w:t xml:space="preserve"> the value </w:t>
      </w:r>
      <w:r w:rsidR="00CA2E9A">
        <w:rPr>
          <w:noProof/>
        </w:rPr>
        <w:t>of</w:t>
      </w:r>
      <w:r w:rsidR="00A3378B" w:rsidRPr="00757ED0">
        <w:t xml:space="preserve"> the angle will increase. Imagine the following scenario where we have four knowledge nodes. The angle values will be as such </w:t>
      </w:r>
    </w:p>
    <w:p w:rsidR="00A3378B" w:rsidRPr="00757ED0" w:rsidRDefault="00A3378B" w:rsidP="00A642C1">
      <w:r w:rsidRPr="00757ED0">
        <w:tab/>
        <w:t>K1 = 0</w:t>
      </w:r>
    </w:p>
    <w:p w:rsidR="00A3378B" w:rsidRPr="00757ED0" w:rsidRDefault="00EC2F68" w:rsidP="00A642C1">
      <w:r w:rsidRPr="00757ED0">
        <w:tab/>
        <w:t xml:space="preserve">K2 = </w:t>
      </w:r>
      <w:r w:rsidR="00A3378B" w:rsidRPr="00757ED0">
        <w:t>(1</w:t>
      </w:r>
      <w:r w:rsidR="00E9307E" w:rsidRPr="00757ED0">
        <w:t>/ (</w:t>
      </w:r>
      <w:r w:rsidRPr="00757ED0">
        <w:t>4</w:t>
      </w:r>
      <w:r w:rsidR="00A3378B" w:rsidRPr="00757ED0">
        <w:t>/</w:t>
      </w:r>
      <w:r w:rsidR="00E9307E" w:rsidRPr="00757ED0">
        <w:t xml:space="preserve">2) * </w:t>
      </w:r>
      <w:r w:rsidR="00A3378B" w:rsidRPr="00757ED0">
        <w:t>3.14)</w:t>
      </w:r>
      <w:r w:rsidRPr="00757ED0">
        <w:t xml:space="preserve"> = 1.57rad = 90°</w:t>
      </w:r>
    </w:p>
    <w:p w:rsidR="00A3378B" w:rsidRPr="00757ED0" w:rsidRDefault="00A3378B" w:rsidP="00A642C1">
      <w:r w:rsidRPr="00757ED0">
        <w:tab/>
        <w:t>K3 = 180</w:t>
      </w:r>
    </w:p>
    <w:p w:rsidR="00A3378B" w:rsidRPr="00757ED0" w:rsidRDefault="00A3378B" w:rsidP="00A642C1">
      <w:r w:rsidRPr="00757ED0">
        <w:tab/>
        <w:t>K4 = 270</w:t>
      </w:r>
    </w:p>
    <w:p w:rsidR="00A3378B" w:rsidRPr="00757ED0" w:rsidRDefault="00A3378B" w:rsidP="00A3378B">
      <w:r w:rsidRPr="00757ED0">
        <w:t xml:space="preserve">This diagram helps illustrate it </w:t>
      </w:r>
      <w:r w:rsidR="00E9307E" w:rsidRPr="00757ED0">
        <w:t>better.</w:t>
      </w:r>
    </w:p>
    <w:p w:rsidR="00A3378B" w:rsidRPr="00757ED0" w:rsidRDefault="00A3378B" w:rsidP="00A3378B">
      <w:pPr>
        <w:jc w:val="center"/>
      </w:pPr>
      <w:r w:rsidRPr="00757ED0">
        <w:rPr>
          <w:noProof/>
        </w:rPr>
        <w:lastRenderedPageBreak/>
        <w:drawing>
          <wp:inline distT="0" distB="0" distL="0" distR="0">
            <wp:extent cx="2881315" cy="3352800"/>
            <wp:effectExtent l="0" t="7302" r="7302" b="7303"/>
            <wp:docPr id="50" name="Picture 50" descr="https://scontent-dub4-1.xx.fbcdn.net/v/t34.0-12/30020504_1683884268324814_2136092233_n.jpg?_nc_cat=0&amp;oh=f8a3c4d73f675a389b6c732cb7963838&amp;oe=5ACE7F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dub4-1.xx.fbcdn.net/v/t34.0-12/30020504_1683884268324814_2136092233_n.jpg?_nc_cat=0&amp;oh=f8a3c4d73f675a389b6c732cb7963838&amp;oe=5ACE7FCC"/>
                    <pic:cNvPicPr>
                      <a:picLocks noChangeAspect="1" noChangeArrowheads="1"/>
                    </pic:cNvPicPr>
                  </pic:nvPicPr>
                  <pic:blipFill rotWithShape="1">
                    <a:blip r:embed="rId47">
                      <a:extLst>
                        <a:ext uri="{28A0092B-C50C-407E-A947-70E740481C1C}">
                          <a14:useLocalDpi xmlns:a14="http://schemas.microsoft.com/office/drawing/2010/main" val="0"/>
                        </a:ext>
                      </a:extLst>
                    </a:blip>
                    <a:srcRect l="13854" r="23125"/>
                    <a:stretch/>
                  </pic:blipFill>
                  <pic:spPr bwMode="auto">
                    <a:xfrm rot="16200000">
                      <a:off x="0" y="0"/>
                      <a:ext cx="2881315" cy="3352800"/>
                    </a:xfrm>
                    <a:prstGeom prst="rect">
                      <a:avLst/>
                    </a:prstGeom>
                    <a:noFill/>
                    <a:ln>
                      <a:noFill/>
                    </a:ln>
                    <a:extLst>
                      <a:ext uri="{53640926-AAD7-44D8-BBD7-CCE9431645EC}">
                        <a14:shadowObscured xmlns:a14="http://schemas.microsoft.com/office/drawing/2010/main"/>
                      </a:ext>
                    </a:extLst>
                  </pic:spPr>
                </pic:pic>
              </a:graphicData>
            </a:graphic>
          </wp:inline>
        </w:drawing>
      </w:r>
    </w:p>
    <w:p w:rsidR="00E9307E" w:rsidRPr="00757ED0" w:rsidRDefault="00E601AC" w:rsidP="00A929CF">
      <w:pPr>
        <w:pStyle w:val="Caption"/>
      </w:pPr>
      <w:bookmarkStart w:id="70" w:name="_Toc51125624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8</w:t>
      </w:r>
      <w:r w:rsidR="00F81C3E">
        <w:fldChar w:fldCharType="end"/>
      </w:r>
      <w:r w:rsidRPr="00757ED0">
        <w:t xml:space="preserve">: </w:t>
      </w:r>
      <w:r w:rsidR="00E9307E" w:rsidRPr="00757ED0">
        <w:t>Illustration of where knowledge nodes will be placed if there’s 4 unique types present.</w:t>
      </w:r>
      <w:bookmarkEnd w:id="70"/>
    </w:p>
    <w:p w:rsidR="00EA199F" w:rsidRPr="00757ED0" w:rsidRDefault="00A3378B" w:rsidP="00A642C1">
      <w:r w:rsidRPr="00757ED0">
        <w:t>W</w:t>
      </w:r>
      <w:r w:rsidR="00EA199F" w:rsidRPr="00757ED0">
        <w:t xml:space="preserve">e find the </w:t>
      </w:r>
      <w:r w:rsidR="00E9307E" w:rsidRPr="00757ED0">
        <w:t xml:space="preserve">x and y </w:t>
      </w:r>
      <w:r w:rsidR="00D35663" w:rsidRPr="00757ED0">
        <w:t>position of each node using Sin</w:t>
      </w:r>
      <w:r w:rsidR="00E9307E" w:rsidRPr="00757ED0">
        <w:t>(y)</w:t>
      </w:r>
      <w:r w:rsidR="00D35663" w:rsidRPr="00757ED0">
        <w:t xml:space="preserve"> and Cos</w:t>
      </w:r>
      <w:r w:rsidR="00E9307E" w:rsidRPr="00757ED0">
        <w:t>(x)</w:t>
      </w:r>
      <w:r w:rsidR="00D35663" w:rsidRPr="00757ED0">
        <w:t xml:space="preserve"> to find the </w:t>
      </w:r>
      <w:r w:rsidR="00EC2F68" w:rsidRPr="00757ED0">
        <w:t>position</w:t>
      </w:r>
      <w:r w:rsidR="00D35663" w:rsidRPr="00757ED0">
        <w:t xml:space="preserve"> at which to place the knowledge node. We then add this value to the parentX and parentY. Since the parentX and Y don’t represent the middle of a node on the canvas we need to offset the position of the knowledge node by a specific amount depending on whether it’s a normal node or a relNode. The values for the offset were determined through trial and error and are not very dynamic. If the width of the nodes </w:t>
      </w:r>
      <w:r w:rsidR="00E9307E" w:rsidRPr="00757ED0">
        <w:t>is</w:t>
      </w:r>
      <w:r w:rsidR="00D35663" w:rsidRPr="00757ED0">
        <w:t xml:space="preserve"> </w:t>
      </w:r>
      <w:r w:rsidR="00E9307E" w:rsidRPr="00757ED0">
        <w:t>updated,</w:t>
      </w:r>
      <w:r w:rsidR="00D35663" w:rsidRPr="00757ED0">
        <w:t xml:space="preserve"> then these values will also have to be updated.  </w:t>
      </w:r>
    </w:p>
    <w:p w:rsidR="00D35663" w:rsidRPr="00757ED0" w:rsidRDefault="00D35663" w:rsidP="00E9307E">
      <w:pPr>
        <w:jc w:val="center"/>
      </w:pPr>
      <w:r w:rsidRPr="00757ED0">
        <w:rPr>
          <w:noProof/>
        </w:rPr>
        <w:drawing>
          <wp:inline distT="0" distB="0" distL="0" distR="0" wp14:anchorId="76BE7296" wp14:editId="7D7C169F">
            <wp:extent cx="5731510" cy="303784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037840"/>
                    </a:xfrm>
                    <a:prstGeom prst="rect">
                      <a:avLst/>
                    </a:prstGeom>
                  </pic:spPr>
                </pic:pic>
              </a:graphicData>
            </a:graphic>
          </wp:inline>
        </w:drawing>
      </w:r>
    </w:p>
    <w:p w:rsidR="00EA199F" w:rsidRPr="00757ED0" w:rsidRDefault="00E601AC" w:rsidP="00A929CF">
      <w:pPr>
        <w:pStyle w:val="Caption"/>
      </w:pPr>
      <w:bookmarkStart w:id="71" w:name="_Toc51125624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29</w:t>
      </w:r>
      <w:r w:rsidR="00F81C3E">
        <w:fldChar w:fldCharType="end"/>
      </w:r>
      <w:r w:rsidRPr="00757ED0">
        <w:t xml:space="preserve">: </w:t>
      </w:r>
      <w:r w:rsidR="00E9307E" w:rsidRPr="00757ED0">
        <w:t>Method to find knowledge node position based on parent size and position</w:t>
      </w:r>
      <w:bookmarkEnd w:id="71"/>
    </w:p>
    <w:p w:rsidR="00E9307E" w:rsidRPr="00757ED0" w:rsidRDefault="00E9307E" w:rsidP="00E9307E">
      <w:r w:rsidRPr="00757ED0">
        <w:t xml:space="preserve">We then add the x </w:t>
      </w:r>
      <w:r w:rsidRPr="00CA2E9A">
        <w:rPr>
          <w:noProof/>
        </w:rPr>
        <w:t>and y</w:t>
      </w:r>
      <w:r w:rsidRPr="00757ED0">
        <w:t xml:space="preserve"> </w:t>
      </w:r>
      <w:r w:rsidR="00CA2E9A" w:rsidRPr="00CA2E9A">
        <w:rPr>
          <w:noProof/>
        </w:rPr>
        <w:t>co</w:t>
      </w:r>
      <w:r w:rsidRPr="00CA2E9A">
        <w:rPr>
          <w:noProof/>
        </w:rPr>
        <w:t>ordinates</w:t>
      </w:r>
      <w:r w:rsidRPr="00757ED0">
        <w:t xml:space="preserve"> to an array that is then sent back to the displayKnowledge function. Since we add x first it is added at position 0. </w:t>
      </w:r>
    </w:p>
    <w:p w:rsidR="009E6F66" w:rsidRPr="00757ED0" w:rsidRDefault="009E6F66">
      <w:pPr>
        <w:rPr>
          <w:b/>
          <w:sz w:val="28"/>
          <w:szCs w:val="28"/>
        </w:rPr>
      </w:pPr>
      <w:r w:rsidRPr="00757ED0">
        <w:rPr>
          <w:b/>
          <w:sz w:val="28"/>
          <w:szCs w:val="28"/>
        </w:rPr>
        <w:br w:type="page"/>
      </w:r>
    </w:p>
    <w:p w:rsidR="00E9307E" w:rsidRPr="00757ED0" w:rsidRDefault="00E9307E" w:rsidP="00D464DE">
      <w:pPr>
        <w:pStyle w:val="Heading3"/>
      </w:pPr>
      <w:bookmarkStart w:id="72" w:name="_Toc511256345"/>
      <w:r w:rsidRPr="00757ED0">
        <w:lastRenderedPageBreak/>
        <w:t>Draw Knowledge Node</w:t>
      </w:r>
      <w:bookmarkEnd w:id="72"/>
    </w:p>
    <w:p w:rsidR="00E9307E" w:rsidRPr="00757ED0" w:rsidRDefault="00E9307E" w:rsidP="00E9307E">
      <w:pPr>
        <w:rPr>
          <w:szCs w:val="28"/>
        </w:rPr>
      </w:pPr>
      <w:r w:rsidRPr="00757ED0">
        <w:rPr>
          <w:szCs w:val="28"/>
        </w:rPr>
        <w:t xml:space="preserve">Now that we have the </w:t>
      </w:r>
      <w:r w:rsidRPr="00CA2E9A">
        <w:rPr>
          <w:noProof/>
          <w:szCs w:val="28"/>
        </w:rPr>
        <w:t>coordinates</w:t>
      </w:r>
      <w:r w:rsidRPr="00757ED0">
        <w:rPr>
          <w:szCs w:val="28"/>
        </w:rPr>
        <w:t xml:space="preserve"> at which our knowledge node will be drawn we can create and our knowledge node and add it to the graph.</w:t>
      </w:r>
    </w:p>
    <w:p w:rsidR="00E9307E" w:rsidRPr="00757ED0" w:rsidRDefault="00E9307E" w:rsidP="00E9307E">
      <w:pPr>
        <w:rPr>
          <w:szCs w:val="28"/>
        </w:rPr>
      </w:pPr>
      <w:r w:rsidRPr="00757ED0">
        <w:rPr>
          <w:noProof/>
        </w:rPr>
        <w:drawing>
          <wp:inline distT="0" distB="0" distL="0" distR="0" wp14:anchorId="0945A9D0" wp14:editId="6521CB89">
            <wp:extent cx="5731510" cy="1541780"/>
            <wp:effectExtent l="0" t="0" r="254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541780"/>
                    </a:xfrm>
                    <a:prstGeom prst="rect">
                      <a:avLst/>
                    </a:prstGeom>
                  </pic:spPr>
                </pic:pic>
              </a:graphicData>
            </a:graphic>
          </wp:inline>
        </w:drawing>
      </w:r>
    </w:p>
    <w:p w:rsidR="00E9307E" w:rsidRPr="00757ED0" w:rsidRDefault="00E601AC" w:rsidP="00A929CF">
      <w:pPr>
        <w:pStyle w:val="Caption"/>
        <w:rPr>
          <w:szCs w:val="28"/>
        </w:rPr>
      </w:pPr>
      <w:bookmarkStart w:id="73" w:name="_Toc51125624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0</w:t>
      </w:r>
      <w:r w:rsidR="00F81C3E">
        <w:fldChar w:fldCharType="end"/>
      </w:r>
      <w:r w:rsidRPr="00757ED0">
        <w:t xml:space="preserve">: </w:t>
      </w:r>
      <w:r w:rsidR="00E9307E" w:rsidRPr="00757ED0">
        <w:rPr>
          <w:szCs w:val="28"/>
        </w:rPr>
        <w:t>Code that calls the draw knowledge node function</w:t>
      </w:r>
      <w:bookmarkEnd w:id="73"/>
    </w:p>
    <w:p w:rsidR="00E9307E" w:rsidRPr="00757ED0" w:rsidRDefault="00E9307E" w:rsidP="00E9307E">
      <w:pPr>
        <w:rPr>
          <w:szCs w:val="28"/>
        </w:rPr>
      </w:pPr>
      <w:r w:rsidRPr="00757ED0">
        <w:rPr>
          <w:szCs w:val="28"/>
        </w:rPr>
        <w:t xml:space="preserve">You can see here that we do a quick check to test if the x </w:t>
      </w:r>
      <w:r w:rsidRPr="00CA2E9A">
        <w:rPr>
          <w:noProof/>
          <w:szCs w:val="28"/>
        </w:rPr>
        <w:t>coordinate</w:t>
      </w:r>
      <w:r w:rsidRPr="00757ED0">
        <w:rPr>
          <w:szCs w:val="28"/>
        </w:rPr>
        <w:t xml:space="preserve"> of our knowledge node is less than that of the parent node. If it is less (i.e. meaning it is drawn on the left-hand side of the parent node) we call the drawReverseKNode function. The only difference here is that we want the number representing the number of articles present in the graph element to be drawn on the left-hand side of the knowledge element.</w:t>
      </w:r>
      <w:r w:rsidR="009E6F66" w:rsidRPr="00757ED0">
        <w:rPr>
          <w:szCs w:val="28"/>
        </w:rPr>
        <w:t xml:space="preserve"> See below how knowledge nodes on the left of the parent node have the text to their left. This creates a more visually appealing look.</w:t>
      </w:r>
    </w:p>
    <w:p w:rsidR="009E6F66" w:rsidRPr="00757ED0" w:rsidRDefault="009E6F66" w:rsidP="009E6F66">
      <w:pPr>
        <w:jc w:val="center"/>
        <w:rPr>
          <w:szCs w:val="28"/>
        </w:rPr>
      </w:pPr>
      <w:r w:rsidRPr="00757ED0">
        <w:rPr>
          <w:noProof/>
        </w:rPr>
        <w:drawing>
          <wp:inline distT="0" distB="0" distL="0" distR="0" wp14:anchorId="2F79C8B0" wp14:editId="2E523B74">
            <wp:extent cx="2428044" cy="17049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31646" cy="1707504"/>
                    </a:xfrm>
                    <a:prstGeom prst="rect">
                      <a:avLst/>
                    </a:prstGeom>
                  </pic:spPr>
                </pic:pic>
              </a:graphicData>
            </a:graphic>
          </wp:inline>
        </w:drawing>
      </w:r>
    </w:p>
    <w:p w:rsidR="009E6F66" w:rsidRPr="00757ED0" w:rsidRDefault="00E601AC" w:rsidP="00A929CF">
      <w:pPr>
        <w:pStyle w:val="Caption"/>
      </w:pPr>
      <w:bookmarkStart w:id="74" w:name="_Toc51125625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1</w:t>
      </w:r>
      <w:r w:rsidR="00F81C3E">
        <w:fldChar w:fldCharType="end"/>
      </w:r>
      <w:r w:rsidRPr="00757ED0">
        <w:t xml:space="preserve">: </w:t>
      </w:r>
      <w:r w:rsidR="009E6F66" w:rsidRPr="00757ED0">
        <w:t>Example of how knowledge is drawn around a node which it is connected to.</w:t>
      </w:r>
      <w:bookmarkEnd w:id="74"/>
    </w:p>
    <w:p w:rsidR="009E6F66" w:rsidRPr="00757ED0" w:rsidRDefault="009E6F66" w:rsidP="009E6F66">
      <w:pPr>
        <w:jc w:val="center"/>
        <w:rPr>
          <w:szCs w:val="28"/>
        </w:rPr>
      </w:pPr>
    </w:p>
    <w:p w:rsidR="00E9307E" w:rsidRPr="00757ED0" w:rsidRDefault="00E9307E" w:rsidP="00E9307E">
      <w:pPr>
        <w:rPr>
          <w:szCs w:val="28"/>
        </w:rPr>
      </w:pPr>
      <w:r w:rsidRPr="00757ED0">
        <w:rPr>
          <w:szCs w:val="28"/>
        </w:rPr>
        <w:t xml:space="preserve">We pass several parameters to the </w:t>
      </w:r>
      <w:r w:rsidRPr="00CA2E9A">
        <w:rPr>
          <w:noProof/>
          <w:szCs w:val="28"/>
        </w:rPr>
        <w:t>drawKNode</w:t>
      </w:r>
      <w:r w:rsidRPr="00757ED0">
        <w:rPr>
          <w:szCs w:val="28"/>
        </w:rPr>
        <w:t>/drawReverseKNode function.</w:t>
      </w:r>
    </w:p>
    <w:p w:rsidR="00E9307E" w:rsidRPr="00757ED0" w:rsidRDefault="008D5CC3" w:rsidP="00E9307E">
      <w:pPr>
        <w:rPr>
          <w:szCs w:val="28"/>
        </w:rPr>
      </w:pPr>
      <w:r w:rsidRPr="00757ED0">
        <w:rPr>
          <w:b/>
          <w:szCs w:val="28"/>
        </w:rPr>
        <w:t>educationPublicEventsData –</w:t>
      </w:r>
      <w:r w:rsidRPr="00757ED0">
        <w:rPr>
          <w:szCs w:val="28"/>
        </w:rPr>
        <w:t xml:space="preserve"> Array that contains all knowledge of a specific type. This could range from one knowledge article to many. We want this knowledge to be contained in the background of our knowledge for easy access.</w:t>
      </w:r>
    </w:p>
    <w:p w:rsidR="008D5CC3" w:rsidRPr="00757ED0" w:rsidRDefault="008D5CC3" w:rsidP="00E9307E">
      <w:pPr>
        <w:rPr>
          <w:szCs w:val="28"/>
        </w:rPr>
      </w:pPr>
      <w:r w:rsidRPr="00757ED0">
        <w:rPr>
          <w:b/>
          <w:szCs w:val="28"/>
        </w:rPr>
        <w:t xml:space="preserve">knowledgeNodeId – </w:t>
      </w:r>
      <w:r w:rsidRPr="00757ED0">
        <w:rPr>
          <w:szCs w:val="28"/>
        </w:rPr>
        <w:t>this is the value passed from back when we added all knowledge for a single node to one array. This makes up one half of our unique id.</w:t>
      </w:r>
    </w:p>
    <w:p w:rsidR="008D5CC3" w:rsidRPr="00757ED0" w:rsidRDefault="008D5CC3" w:rsidP="00E9307E">
      <w:pPr>
        <w:rPr>
          <w:szCs w:val="28"/>
        </w:rPr>
      </w:pPr>
      <w:r w:rsidRPr="00CA2E9A">
        <w:rPr>
          <w:b/>
          <w:noProof/>
          <w:szCs w:val="28"/>
        </w:rPr>
        <w:t>connectedNode</w:t>
      </w:r>
      <w:r w:rsidRPr="00757ED0">
        <w:rPr>
          <w:b/>
          <w:szCs w:val="28"/>
        </w:rPr>
        <w:t xml:space="preserve"> –</w:t>
      </w:r>
      <w:r w:rsidRPr="00757ED0">
        <w:rPr>
          <w:szCs w:val="28"/>
        </w:rPr>
        <w:t xml:space="preserve"> The node about which the knowledge will be orbiting or linked. We need access to its databaseId when we will be drawing the edge between the two. </w:t>
      </w:r>
    </w:p>
    <w:p w:rsidR="00ED3B4C" w:rsidRPr="00757ED0" w:rsidRDefault="008D5CC3" w:rsidP="00E9307E">
      <w:pPr>
        <w:rPr>
          <w:szCs w:val="28"/>
        </w:rPr>
      </w:pPr>
      <w:r w:rsidRPr="00757ED0">
        <w:rPr>
          <w:b/>
          <w:szCs w:val="28"/>
        </w:rPr>
        <w:t xml:space="preserve">i -  </w:t>
      </w:r>
      <w:r w:rsidRPr="00757ED0">
        <w:rPr>
          <w:szCs w:val="28"/>
        </w:rPr>
        <w:t xml:space="preserve">This is the number of knowledge nodes that have been drawn around a single node e.g. 3 out of 4. This makes up the second half of our unique id. </w:t>
      </w:r>
    </w:p>
    <w:p w:rsidR="00ED3B4C" w:rsidRPr="00757ED0" w:rsidRDefault="00ED3B4C">
      <w:pPr>
        <w:rPr>
          <w:szCs w:val="28"/>
        </w:rPr>
      </w:pPr>
      <w:r w:rsidRPr="00757ED0">
        <w:rPr>
          <w:szCs w:val="28"/>
        </w:rPr>
        <w:br w:type="page"/>
      </w:r>
    </w:p>
    <w:p w:rsidR="00ED3B4C" w:rsidRPr="00757ED0" w:rsidRDefault="005408B4" w:rsidP="00E9307E">
      <w:pPr>
        <w:rPr>
          <w:szCs w:val="28"/>
        </w:rPr>
      </w:pPr>
      <w:r w:rsidRPr="00757ED0">
        <w:rPr>
          <w:szCs w:val="28"/>
        </w:rPr>
        <w:lastRenderedPageBreak/>
        <w:t>Now that we have passed these parameters to the drawKNode function we can draw the new knowledge node.</w:t>
      </w:r>
    </w:p>
    <w:p w:rsidR="005408B4" w:rsidRPr="00757ED0" w:rsidRDefault="00CE0D6F" w:rsidP="00E9307E">
      <w:pPr>
        <w:rPr>
          <w:szCs w:val="28"/>
        </w:rPr>
      </w:pPr>
      <w:r w:rsidRPr="00757ED0">
        <w:rPr>
          <w:noProof/>
        </w:rPr>
        <w:drawing>
          <wp:inline distT="0" distB="0" distL="0" distR="0" wp14:anchorId="1E878752" wp14:editId="268984EE">
            <wp:extent cx="5731510" cy="3800475"/>
            <wp:effectExtent l="0" t="0" r="254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800475"/>
                    </a:xfrm>
                    <a:prstGeom prst="rect">
                      <a:avLst/>
                    </a:prstGeom>
                  </pic:spPr>
                </pic:pic>
              </a:graphicData>
            </a:graphic>
          </wp:inline>
        </w:drawing>
      </w:r>
    </w:p>
    <w:p w:rsidR="00E601AC" w:rsidRPr="00757ED0" w:rsidRDefault="00E601AC" w:rsidP="00A929CF">
      <w:pPr>
        <w:pStyle w:val="Caption"/>
        <w:rPr>
          <w:szCs w:val="28"/>
        </w:rPr>
      </w:pPr>
      <w:bookmarkStart w:id="75" w:name="_Toc51125625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2</w:t>
      </w:r>
      <w:r w:rsidR="00F81C3E">
        <w:fldChar w:fldCharType="end"/>
      </w:r>
      <w:r w:rsidRPr="00757ED0">
        <w:t>: Draw Knowledge node</w:t>
      </w:r>
      <w:bookmarkEnd w:id="75"/>
    </w:p>
    <w:p w:rsidR="005408B4" w:rsidRPr="00757ED0" w:rsidRDefault="005408B4" w:rsidP="00E9307E">
      <w:pPr>
        <w:rPr>
          <w:szCs w:val="28"/>
        </w:rPr>
      </w:pPr>
      <w:r w:rsidRPr="00757ED0">
        <w:rPr>
          <w:szCs w:val="28"/>
        </w:rPr>
        <w:t>This node</w:t>
      </w:r>
      <w:r w:rsidR="00CE0D6F" w:rsidRPr="00757ED0">
        <w:rPr>
          <w:szCs w:val="28"/>
        </w:rPr>
        <w:t xml:space="preserve"> is drawn the same as any other. </w:t>
      </w:r>
      <w:r w:rsidR="00A929CF">
        <w:rPr>
          <w:szCs w:val="28"/>
        </w:rPr>
        <w:t>W</w:t>
      </w:r>
      <w:r w:rsidR="00CA2E9A">
        <w:rPr>
          <w:szCs w:val="28"/>
        </w:rPr>
        <w:t>e provide</w:t>
      </w:r>
      <w:r w:rsidR="00CE0D6F" w:rsidRPr="00CA2E9A">
        <w:rPr>
          <w:noProof/>
          <w:szCs w:val="28"/>
        </w:rPr>
        <w:t xml:space="preserve"> the</w:t>
      </w:r>
      <w:r w:rsidR="00CE0D6F" w:rsidRPr="00757ED0">
        <w:rPr>
          <w:szCs w:val="28"/>
        </w:rPr>
        <w:t xml:space="preserve"> x </w:t>
      </w:r>
      <w:r w:rsidR="00CE0D6F" w:rsidRPr="00CA2E9A">
        <w:rPr>
          <w:noProof/>
          <w:szCs w:val="28"/>
        </w:rPr>
        <w:t>and y</w:t>
      </w:r>
      <w:r w:rsidR="00CE0D6F" w:rsidRPr="00757ED0">
        <w:rPr>
          <w:szCs w:val="28"/>
        </w:rPr>
        <w:t xml:space="preserve"> </w:t>
      </w:r>
      <w:r w:rsidR="00CE0D6F" w:rsidRPr="00CA2E9A">
        <w:rPr>
          <w:noProof/>
          <w:szCs w:val="28"/>
        </w:rPr>
        <w:t>coordinate</w:t>
      </w:r>
      <w:r w:rsidR="00CE0D6F" w:rsidRPr="00757ED0">
        <w:rPr>
          <w:szCs w:val="28"/>
        </w:rPr>
        <w:t xml:space="preserve"> and define several attributes specific to this node.</w:t>
      </w:r>
    </w:p>
    <w:p w:rsidR="00562835" w:rsidRPr="00757ED0" w:rsidRDefault="00562835" w:rsidP="00E9307E">
      <w:pPr>
        <w:rPr>
          <w:szCs w:val="28"/>
        </w:rPr>
      </w:pPr>
      <w:r w:rsidRPr="00757ED0">
        <w:rPr>
          <w:szCs w:val="28"/>
        </w:rPr>
        <w:t xml:space="preserve">Notice that we set the value for text to be the length of the data array. This means that if there are 2 articles of knowledge present in the array then the user will be visually informed of the number of articles present. </w:t>
      </w:r>
    </w:p>
    <w:p w:rsidR="00CE0D6F" w:rsidRPr="00757ED0" w:rsidRDefault="00CE0D6F" w:rsidP="00E9307E">
      <w:pPr>
        <w:rPr>
          <w:szCs w:val="28"/>
        </w:rPr>
      </w:pPr>
      <w:r w:rsidRPr="00757ED0">
        <w:rPr>
          <w:b/>
          <w:szCs w:val="28"/>
        </w:rPr>
        <w:t>type –</w:t>
      </w:r>
      <w:r w:rsidRPr="00757ED0">
        <w:rPr>
          <w:szCs w:val="28"/>
        </w:rPr>
        <w:t xml:space="preserve"> Same as before this differentiates this node from other by giving it a specific type of ‘kb. Knowledge’.</w:t>
      </w:r>
    </w:p>
    <w:p w:rsidR="00CE0D6F" w:rsidRPr="00757ED0" w:rsidRDefault="00CE0D6F">
      <w:pPr>
        <w:rPr>
          <w:szCs w:val="28"/>
        </w:rPr>
      </w:pPr>
      <w:r w:rsidRPr="00CA2E9A">
        <w:rPr>
          <w:b/>
          <w:noProof/>
          <w:szCs w:val="28"/>
        </w:rPr>
        <w:t>supportingKnowledge</w:t>
      </w:r>
      <w:r w:rsidRPr="00757ED0">
        <w:rPr>
          <w:b/>
          <w:szCs w:val="28"/>
        </w:rPr>
        <w:t xml:space="preserve"> -</w:t>
      </w:r>
      <w:r w:rsidRPr="00757ED0">
        <w:rPr>
          <w:szCs w:val="28"/>
        </w:rPr>
        <w:t xml:space="preserve"> this contains the array of all knowledge behind the node. This array could consist of one knowledge article or many. </w:t>
      </w:r>
    </w:p>
    <w:p w:rsidR="00CE0D6F" w:rsidRPr="00757ED0" w:rsidRDefault="00CE0D6F">
      <w:pPr>
        <w:rPr>
          <w:szCs w:val="28"/>
        </w:rPr>
      </w:pPr>
      <w:r w:rsidRPr="00757ED0">
        <w:rPr>
          <w:noProof/>
        </w:rPr>
        <w:drawing>
          <wp:inline distT="0" distB="0" distL="0" distR="0">
            <wp:extent cx="6040120" cy="1095375"/>
            <wp:effectExtent l="0" t="0" r="0" b="9525"/>
            <wp:docPr id="55" name="Picture 55" descr="C:\Users\I330152\AppData\Local\Temp\SNAGHTML240834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I330152\AppData\Local\Temp\SNAGHTML2408348b.PNG"/>
                    <pic:cNvPicPr>
                      <a:picLocks noChangeAspect="1" noChangeArrowheads="1"/>
                    </pic:cNvPicPr>
                  </pic:nvPicPr>
                  <pic:blipFill rotWithShape="1">
                    <a:blip r:embed="rId52">
                      <a:extLst>
                        <a:ext uri="{28A0092B-C50C-407E-A947-70E740481C1C}">
                          <a14:useLocalDpi xmlns:a14="http://schemas.microsoft.com/office/drawing/2010/main" val="0"/>
                        </a:ext>
                      </a:extLst>
                    </a:blip>
                    <a:srcRect t="6154" b="5382"/>
                    <a:stretch/>
                  </pic:blipFill>
                  <pic:spPr bwMode="auto">
                    <a:xfrm>
                      <a:off x="0" y="0"/>
                      <a:ext cx="6055942" cy="1098244"/>
                    </a:xfrm>
                    <a:prstGeom prst="rect">
                      <a:avLst/>
                    </a:prstGeom>
                    <a:noFill/>
                    <a:ln>
                      <a:noFill/>
                    </a:ln>
                    <a:extLst>
                      <a:ext uri="{53640926-AAD7-44D8-BBD7-CCE9431645EC}">
                        <a14:shadowObscured xmlns:a14="http://schemas.microsoft.com/office/drawing/2010/main"/>
                      </a:ext>
                    </a:extLst>
                  </pic:spPr>
                </pic:pic>
              </a:graphicData>
            </a:graphic>
          </wp:inline>
        </w:drawing>
      </w:r>
    </w:p>
    <w:p w:rsidR="00CE0D6F" w:rsidRPr="00757ED0" w:rsidRDefault="00E601AC" w:rsidP="00A929CF">
      <w:pPr>
        <w:pStyle w:val="Caption"/>
        <w:rPr>
          <w:szCs w:val="28"/>
        </w:rPr>
      </w:pPr>
      <w:bookmarkStart w:id="76" w:name="_Toc51125625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3</w:t>
      </w:r>
      <w:r w:rsidR="00F81C3E">
        <w:fldChar w:fldCharType="end"/>
      </w:r>
      <w:r w:rsidRPr="00757ED0">
        <w:t xml:space="preserve">: </w:t>
      </w:r>
      <w:r w:rsidR="00CE0D6F" w:rsidRPr="00757ED0">
        <w:rPr>
          <w:szCs w:val="28"/>
        </w:rPr>
        <w:t>Example of supportingKnowledge appended to knowledge node.</w:t>
      </w:r>
      <w:bookmarkEnd w:id="76"/>
      <w:r w:rsidR="00CE0D6F" w:rsidRPr="00757ED0">
        <w:rPr>
          <w:szCs w:val="28"/>
        </w:rPr>
        <w:t xml:space="preserve"> </w:t>
      </w:r>
    </w:p>
    <w:p w:rsidR="00CE0D6F" w:rsidRPr="00757ED0" w:rsidRDefault="00CE0D6F">
      <w:pPr>
        <w:rPr>
          <w:szCs w:val="28"/>
        </w:rPr>
      </w:pPr>
      <w:r w:rsidRPr="00757ED0">
        <w:rPr>
          <w:b/>
          <w:szCs w:val="28"/>
        </w:rPr>
        <w:t>databaseId –</w:t>
      </w:r>
      <w:r w:rsidRPr="00757ED0">
        <w:rPr>
          <w:szCs w:val="28"/>
        </w:rPr>
        <w:t xml:space="preserve"> like every other type of node this is a unique identifier.  In the image, above we can see that the database id is maintained as #00.</w:t>
      </w:r>
    </w:p>
    <w:p w:rsidR="00562835" w:rsidRPr="00757ED0" w:rsidRDefault="00562835">
      <w:pPr>
        <w:rPr>
          <w:szCs w:val="28"/>
        </w:rPr>
      </w:pPr>
      <w:r w:rsidRPr="00CA2E9A">
        <w:rPr>
          <w:b/>
          <w:noProof/>
          <w:szCs w:val="28"/>
        </w:rPr>
        <w:t>kNodeY</w:t>
      </w:r>
      <w:r w:rsidRPr="00757ED0">
        <w:rPr>
          <w:b/>
          <w:szCs w:val="28"/>
        </w:rPr>
        <w:t xml:space="preserve"> &amp; </w:t>
      </w:r>
      <w:r w:rsidRPr="00CA2E9A">
        <w:rPr>
          <w:b/>
          <w:noProof/>
          <w:szCs w:val="28"/>
        </w:rPr>
        <w:t>kNodeY</w:t>
      </w:r>
      <w:r w:rsidRPr="00757ED0">
        <w:rPr>
          <w:b/>
          <w:szCs w:val="28"/>
        </w:rPr>
        <w:t xml:space="preserve"> –</w:t>
      </w:r>
      <w:r w:rsidRPr="00757ED0">
        <w:rPr>
          <w:szCs w:val="28"/>
        </w:rPr>
        <w:t xml:space="preserve"> The x and y </w:t>
      </w:r>
      <w:r w:rsidR="00CA2E9A" w:rsidRPr="00CA2E9A">
        <w:rPr>
          <w:noProof/>
          <w:szCs w:val="28"/>
        </w:rPr>
        <w:t>co</w:t>
      </w:r>
      <w:r w:rsidRPr="00CA2E9A">
        <w:rPr>
          <w:noProof/>
          <w:szCs w:val="28"/>
        </w:rPr>
        <w:t>ordinates</w:t>
      </w:r>
      <w:r w:rsidRPr="00757ED0">
        <w:rPr>
          <w:szCs w:val="28"/>
        </w:rPr>
        <w:t xml:space="preserve"> for our knowledge nodes.</w:t>
      </w:r>
    </w:p>
    <w:p w:rsidR="00CE0D6F" w:rsidRPr="00757ED0" w:rsidRDefault="00CE0D6F">
      <w:pPr>
        <w:rPr>
          <w:szCs w:val="28"/>
        </w:rPr>
      </w:pPr>
      <w:r w:rsidRPr="00757ED0">
        <w:rPr>
          <w:szCs w:val="28"/>
        </w:rPr>
        <w:lastRenderedPageBreak/>
        <w:t xml:space="preserve">We find the correct image for this knowledge type in </w:t>
      </w:r>
      <w:r w:rsidR="00CA2E9A">
        <w:rPr>
          <w:szCs w:val="28"/>
        </w:rPr>
        <w:t xml:space="preserve">the </w:t>
      </w:r>
      <w:r w:rsidRPr="00CA2E9A">
        <w:rPr>
          <w:noProof/>
          <w:szCs w:val="28"/>
        </w:rPr>
        <w:t>same</w:t>
      </w:r>
      <w:r w:rsidRPr="00757ED0">
        <w:rPr>
          <w:szCs w:val="28"/>
        </w:rPr>
        <w:t xml:space="preserve"> manner as we do for all other node types. </w:t>
      </w:r>
    </w:p>
    <w:p w:rsidR="00ED3B4C" w:rsidRPr="00757ED0" w:rsidRDefault="00CE0D6F">
      <w:pPr>
        <w:rPr>
          <w:szCs w:val="28"/>
        </w:rPr>
      </w:pPr>
      <w:r w:rsidRPr="00757ED0">
        <w:rPr>
          <w:szCs w:val="28"/>
        </w:rPr>
        <w:t xml:space="preserve">We also originally set this node to display </w:t>
      </w:r>
      <w:r w:rsidRPr="00CA2E9A">
        <w:rPr>
          <w:noProof/>
          <w:szCs w:val="28"/>
        </w:rPr>
        <w:t>status</w:t>
      </w:r>
      <w:r w:rsidRPr="00757ED0">
        <w:rPr>
          <w:szCs w:val="28"/>
        </w:rPr>
        <w:t xml:space="preserve"> of none. Meaning the user can’t see the knowledge node unless they wish to. This helps declutter the graph on original viewing. We then add the knowledge node to the graph. </w:t>
      </w:r>
    </w:p>
    <w:p w:rsidR="00562835" w:rsidRPr="00757ED0" w:rsidRDefault="00562835">
      <w:pPr>
        <w:rPr>
          <w:szCs w:val="28"/>
        </w:rPr>
      </w:pPr>
      <w:r w:rsidRPr="00CA2E9A">
        <w:rPr>
          <w:noProof/>
          <w:szCs w:val="28"/>
        </w:rPr>
        <w:t>Next</w:t>
      </w:r>
      <w:r w:rsidR="00CA2E9A">
        <w:rPr>
          <w:noProof/>
          <w:szCs w:val="28"/>
        </w:rPr>
        <w:t>,</w:t>
      </w:r>
      <w:r w:rsidRPr="00757ED0">
        <w:rPr>
          <w:szCs w:val="28"/>
        </w:rPr>
        <w:t xml:space="preserve"> we look at the element which we use to render the knowledge node, its design and layout </w:t>
      </w:r>
      <w:r w:rsidR="00CA2E9A">
        <w:rPr>
          <w:noProof/>
          <w:szCs w:val="28"/>
        </w:rPr>
        <w:t>are</w:t>
      </w:r>
      <w:r w:rsidRPr="00757ED0">
        <w:rPr>
          <w:szCs w:val="28"/>
        </w:rPr>
        <w:t xml:space="preserve"> very like that used for the rest of the nodes. The only difference is how we display the text. i.e. the number of articles present behind a node. This code was taken from the original codebase and modified for my use. </w:t>
      </w:r>
    </w:p>
    <w:p w:rsidR="00562835" w:rsidRPr="00757ED0" w:rsidRDefault="00562835" w:rsidP="00562835">
      <w:pPr>
        <w:jc w:val="center"/>
        <w:rPr>
          <w:szCs w:val="28"/>
        </w:rPr>
      </w:pPr>
      <w:r w:rsidRPr="00757ED0">
        <w:rPr>
          <w:noProof/>
        </w:rPr>
        <w:drawing>
          <wp:inline distT="0" distB="0" distL="0" distR="0" wp14:anchorId="7B73D5D8" wp14:editId="1552C971">
            <wp:extent cx="4066667" cy="193333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66667" cy="1933333"/>
                    </a:xfrm>
                    <a:prstGeom prst="rect">
                      <a:avLst/>
                    </a:prstGeom>
                  </pic:spPr>
                </pic:pic>
              </a:graphicData>
            </a:graphic>
          </wp:inline>
        </w:drawing>
      </w:r>
    </w:p>
    <w:p w:rsidR="00562835" w:rsidRPr="00757ED0" w:rsidRDefault="00E601AC" w:rsidP="00A929CF">
      <w:pPr>
        <w:pStyle w:val="Caption"/>
        <w:rPr>
          <w:szCs w:val="28"/>
        </w:rPr>
      </w:pPr>
      <w:bookmarkStart w:id="77" w:name="_Toc51125625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4</w:t>
      </w:r>
      <w:r w:rsidR="00F81C3E">
        <w:fldChar w:fldCharType="end"/>
      </w:r>
      <w:r w:rsidRPr="00757ED0">
        <w:t xml:space="preserve">: </w:t>
      </w:r>
      <w:r w:rsidRPr="00757ED0">
        <w:rPr>
          <w:szCs w:val="28"/>
        </w:rPr>
        <w:t>P</w:t>
      </w:r>
      <w:r w:rsidR="008C257C" w:rsidRPr="00757ED0">
        <w:rPr>
          <w:szCs w:val="28"/>
        </w:rPr>
        <w:t>osition</w:t>
      </w:r>
      <w:r w:rsidR="00562835" w:rsidRPr="00757ED0">
        <w:rPr>
          <w:szCs w:val="28"/>
        </w:rPr>
        <w:t xml:space="preserve"> the text (number) to the right of the </w:t>
      </w:r>
      <w:r w:rsidR="00562835" w:rsidRPr="00CA2E9A">
        <w:rPr>
          <w:noProof/>
          <w:szCs w:val="28"/>
        </w:rPr>
        <w:t>kNode</w:t>
      </w:r>
      <w:r w:rsidR="008C257C" w:rsidRPr="00757ED0">
        <w:rPr>
          <w:szCs w:val="28"/>
        </w:rPr>
        <w:t>.</w:t>
      </w:r>
      <w:bookmarkEnd w:id="77"/>
    </w:p>
    <w:p w:rsidR="00562835" w:rsidRPr="00757ED0" w:rsidRDefault="00562835" w:rsidP="00562835">
      <w:pPr>
        <w:jc w:val="center"/>
        <w:rPr>
          <w:i/>
          <w:szCs w:val="28"/>
        </w:rPr>
      </w:pPr>
      <w:r w:rsidRPr="00757ED0">
        <w:rPr>
          <w:noProof/>
        </w:rPr>
        <w:drawing>
          <wp:inline distT="0" distB="0" distL="0" distR="0" wp14:anchorId="6FE4856B" wp14:editId="0ED48522">
            <wp:extent cx="4885714" cy="195238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85714" cy="1952381"/>
                    </a:xfrm>
                    <a:prstGeom prst="rect">
                      <a:avLst/>
                    </a:prstGeom>
                  </pic:spPr>
                </pic:pic>
              </a:graphicData>
            </a:graphic>
          </wp:inline>
        </w:drawing>
      </w:r>
    </w:p>
    <w:p w:rsidR="008C257C" w:rsidRPr="00757ED0" w:rsidRDefault="00E601AC" w:rsidP="00A929CF">
      <w:pPr>
        <w:pStyle w:val="Caption"/>
        <w:rPr>
          <w:szCs w:val="28"/>
        </w:rPr>
      </w:pPr>
      <w:bookmarkStart w:id="78" w:name="_Toc51125625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5</w:t>
      </w:r>
      <w:r w:rsidR="00F81C3E">
        <w:fldChar w:fldCharType="end"/>
      </w:r>
      <w:r w:rsidRPr="00757ED0">
        <w:t>: P</w:t>
      </w:r>
      <w:r w:rsidR="00562835" w:rsidRPr="00757ED0">
        <w:rPr>
          <w:szCs w:val="28"/>
        </w:rPr>
        <w:t xml:space="preserve">osition the text(number) to the left of the </w:t>
      </w:r>
      <w:r w:rsidR="00562835" w:rsidRPr="00CA2E9A">
        <w:rPr>
          <w:noProof/>
          <w:szCs w:val="28"/>
        </w:rPr>
        <w:t>kNode</w:t>
      </w:r>
      <w:r w:rsidR="008C257C" w:rsidRPr="00757ED0">
        <w:rPr>
          <w:szCs w:val="28"/>
        </w:rPr>
        <w:t>.</w:t>
      </w:r>
      <w:bookmarkEnd w:id="78"/>
      <w:r w:rsidR="00562835" w:rsidRPr="00757ED0">
        <w:rPr>
          <w:szCs w:val="28"/>
        </w:rPr>
        <w:t xml:space="preserve"> </w:t>
      </w:r>
    </w:p>
    <w:p w:rsidR="008C257C" w:rsidRPr="00757ED0" w:rsidRDefault="008C257C">
      <w:pPr>
        <w:rPr>
          <w:i/>
          <w:szCs w:val="28"/>
        </w:rPr>
      </w:pPr>
      <w:r w:rsidRPr="00757ED0">
        <w:rPr>
          <w:i/>
          <w:szCs w:val="28"/>
        </w:rPr>
        <w:br w:type="page"/>
      </w:r>
    </w:p>
    <w:p w:rsidR="00562835" w:rsidRPr="00757ED0" w:rsidRDefault="008C257C" w:rsidP="00D464DE">
      <w:pPr>
        <w:pStyle w:val="Heading3"/>
      </w:pPr>
      <w:bookmarkStart w:id="79" w:name="_Toc511256346"/>
      <w:r w:rsidRPr="00757ED0">
        <w:lastRenderedPageBreak/>
        <w:t>Draw Knowledge Edge</w:t>
      </w:r>
      <w:bookmarkEnd w:id="79"/>
    </w:p>
    <w:p w:rsidR="008C257C" w:rsidRPr="00757ED0" w:rsidRDefault="008C257C" w:rsidP="008C257C">
      <w:pPr>
        <w:rPr>
          <w:szCs w:val="28"/>
        </w:rPr>
      </w:pPr>
      <w:r w:rsidRPr="00757ED0">
        <w:rPr>
          <w:szCs w:val="28"/>
        </w:rPr>
        <w:t xml:space="preserve">Once </w:t>
      </w:r>
      <w:r w:rsidRPr="00CA2E9A">
        <w:rPr>
          <w:noProof/>
          <w:szCs w:val="28"/>
        </w:rPr>
        <w:t>we</w:t>
      </w:r>
      <w:r w:rsidR="00CA2E9A">
        <w:rPr>
          <w:noProof/>
          <w:szCs w:val="28"/>
        </w:rPr>
        <w:t xml:space="preserve"> ha</w:t>
      </w:r>
      <w:r w:rsidRPr="00CA2E9A">
        <w:rPr>
          <w:noProof/>
          <w:szCs w:val="28"/>
        </w:rPr>
        <w:t>ve</w:t>
      </w:r>
      <w:r w:rsidRPr="00757ED0">
        <w:rPr>
          <w:szCs w:val="28"/>
        </w:rPr>
        <w:t xml:space="preserve"> the Knowledge node drawn and added to the graph we draw the knowledge Edge connecting the knowledge node to the parent node. </w:t>
      </w:r>
    </w:p>
    <w:p w:rsidR="0025251E" w:rsidRPr="00757ED0" w:rsidRDefault="0025251E" w:rsidP="0025251E">
      <w:pPr>
        <w:rPr>
          <w:szCs w:val="28"/>
        </w:rPr>
      </w:pPr>
      <w:r w:rsidRPr="00757ED0">
        <w:rPr>
          <w:szCs w:val="28"/>
        </w:rPr>
        <w:t xml:space="preserve">Drawing the knowledge edge is </w:t>
      </w:r>
      <w:r w:rsidRPr="00CA2E9A">
        <w:rPr>
          <w:noProof/>
          <w:szCs w:val="28"/>
        </w:rPr>
        <w:t>straightforward</w:t>
      </w:r>
      <w:r w:rsidRPr="00757ED0">
        <w:rPr>
          <w:szCs w:val="28"/>
        </w:rPr>
        <w:t xml:space="preserve">. We simply create our own edge whenever a new knowledge node is created. Since the new node doesn’t map to any JSON data we don’t need to loop </w:t>
      </w:r>
      <w:r w:rsidRPr="00CA2E9A">
        <w:rPr>
          <w:noProof/>
          <w:szCs w:val="28"/>
        </w:rPr>
        <w:t>th</w:t>
      </w:r>
      <w:r w:rsidR="00CA2E9A">
        <w:rPr>
          <w:noProof/>
          <w:szCs w:val="28"/>
        </w:rPr>
        <w:t>r</w:t>
      </w:r>
      <w:r w:rsidRPr="00CA2E9A">
        <w:rPr>
          <w:noProof/>
          <w:szCs w:val="28"/>
        </w:rPr>
        <w:t>ough</w:t>
      </w:r>
      <w:r w:rsidRPr="00757ED0">
        <w:rPr>
          <w:szCs w:val="28"/>
        </w:rPr>
        <w:t xml:space="preserve"> the JSON edges data and draw all edges of type ‘k’. Like with every other edge we pass in the source node id and graph data to the getCanvasIdByDatabaseId () to find the canvasId for the source and then similarly find the canvasId for the target. </w:t>
      </w:r>
    </w:p>
    <w:p w:rsidR="0025251E" w:rsidRPr="00757ED0" w:rsidRDefault="0025251E" w:rsidP="0025251E">
      <w:pPr>
        <w:rPr>
          <w:szCs w:val="28"/>
        </w:rPr>
      </w:pPr>
      <w:r w:rsidRPr="00757ED0">
        <w:rPr>
          <w:szCs w:val="28"/>
        </w:rPr>
        <w:t>We then set the display status of the knowledge edge to ‘none’. This hides it from the viewer.</w:t>
      </w:r>
    </w:p>
    <w:p w:rsidR="0025251E" w:rsidRPr="00757ED0" w:rsidRDefault="0025251E" w:rsidP="0025251E">
      <w:pPr>
        <w:rPr>
          <w:szCs w:val="28"/>
        </w:rPr>
      </w:pPr>
      <w:r w:rsidRPr="00757ED0">
        <w:rPr>
          <w:szCs w:val="28"/>
        </w:rPr>
        <w:t xml:space="preserve">Although the knowledge edge between a knowledge node and a parent is never shown it is still necessary to draw it and preserve it on the graph as we will use it later to redisplay the knowledge nodes when the user wishes to see them. It is vital for keeping track of what nodes are connected to other nodes. We will talk more </w:t>
      </w:r>
      <w:r w:rsidR="00CA2E9A">
        <w:rPr>
          <w:noProof/>
          <w:szCs w:val="28"/>
        </w:rPr>
        <w:t>about</w:t>
      </w:r>
      <w:r w:rsidRPr="00757ED0">
        <w:rPr>
          <w:szCs w:val="28"/>
        </w:rPr>
        <w:t xml:space="preserve"> this later.</w:t>
      </w:r>
    </w:p>
    <w:p w:rsidR="001E2FA5" w:rsidRPr="00757ED0" w:rsidRDefault="0025251E" w:rsidP="00D2487C">
      <w:pPr>
        <w:pStyle w:val="Heading2"/>
        <w:rPr>
          <w:rFonts w:cs="Times New Roman"/>
        </w:rPr>
      </w:pPr>
      <w:r w:rsidRPr="00757ED0">
        <w:rPr>
          <w:rFonts w:cs="Times New Roman"/>
        </w:rPr>
        <w:br w:type="page"/>
      </w:r>
      <w:bookmarkStart w:id="80" w:name="_Toc511256347"/>
      <w:r w:rsidR="00ED47E5" w:rsidRPr="00757ED0">
        <w:rPr>
          <w:rFonts w:cs="Times New Roman"/>
        </w:rPr>
        <w:lastRenderedPageBreak/>
        <w:t>Draw Knowledge N</w:t>
      </w:r>
      <w:r w:rsidR="001E2FA5" w:rsidRPr="00757ED0">
        <w:rPr>
          <w:rFonts w:cs="Times New Roman"/>
        </w:rPr>
        <w:t>ode</w:t>
      </w:r>
      <w:r w:rsidR="00ED47E5" w:rsidRPr="00757ED0">
        <w:rPr>
          <w:rFonts w:cs="Times New Roman"/>
        </w:rPr>
        <w:t>s</w:t>
      </w:r>
      <w:r w:rsidR="001E2FA5" w:rsidRPr="00757ED0">
        <w:rPr>
          <w:rFonts w:cs="Times New Roman"/>
        </w:rPr>
        <w:t xml:space="preserve"> (alternate method)</w:t>
      </w:r>
      <w:bookmarkEnd w:id="80"/>
    </w:p>
    <w:p w:rsidR="00301775" w:rsidRPr="00757ED0" w:rsidRDefault="00301775" w:rsidP="00ED47E5">
      <w:pPr>
        <w:rPr>
          <w:b/>
        </w:rPr>
      </w:pPr>
      <w:r w:rsidRPr="00757ED0">
        <w:t>Another method considered to represent knowledge for each node was to use a chart.js pie chart to display the knowledge data. Like the method we ended up using</w:t>
      </w:r>
      <w:r w:rsidR="006F75A3" w:rsidRPr="00757ED0">
        <w:t>,</w:t>
      </w:r>
      <w:r w:rsidRPr="00757ED0">
        <w:t xml:space="preserve"> we determined how many knowledge nodes were linked to a single node and then further sorted the knowledge data by separating the data into its 8 types(kGroup). </w:t>
      </w:r>
      <w:r w:rsidR="006F75A3" w:rsidRPr="00757ED0">
        <w:t>We combined the knowledge rating for each knowledge type and used this determine what percentage of the pie chart that knowledge type should represent.</w:t>
      </w:r>
    </w:p>
    <w:p w:rsidR="006F75A3" w:rsidRPr="00757ED0" w:rsidRDefault="006F75A3" w:rsidP="00ED47E5"/>
    <w:p w:rsidR="006F75A3" w:rsidRPr="00757ED0" w:rsidRDefault="006F75A3" w:rsidP="006F75A3">
      <w:pPr>
        <w:jc w:val="center"/>
      </w:pPr>
      <w:r w:rsidRPr="00757ED0">
        <w:rPr>
          <w:noProof/>
        </w:rPr>
        <w:drawing>
          <wp:inline distT="0" distB="0" distL="0" distR="0" wp14:anchorId="74334FD3" wp14:editId="28A9ADED">
            <wp:extent cx="5323809" cy="191428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23809" cy="1914286"/>
                    </a:xfrm>
                    <a:prstGeom prst="rect">
                      <a:avLst/>
                    </a:prstGeom>
                  </pic:spPr>
                </pic:pic>
              </a:graphicData>
            </a:graphic>
          </wp:inline>
        </w:drawing>
      </w:r>
    </w:p>
    <w:p w:rsidR="00301775" w:rsidRPr="00757ED0" w:rsidRDefault="00E601AC" w:rsidP="00A929CF">
      <w:pPr>
        <w:pStyle w:val="Caption"/>
      </w:pPr>
      <w:bookmarkStart w:id="81" w:name="_Toc51125625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6</w:t>
      </w:r>
      <w:r w:rsidR="00F81C3E">
        <w:fldChar w:fldCharType="end"/>
      </w:r>
      <w:r w:rsidRPr="00757ED0">
        <w:t xml:space="preserve">: </w:t>
      </w:r>
      <w:r w:rsidR="006F75A3" w:rsidRPr="00757ED0">
        <w:t>Determining the combined knowledge score for each Knowledge type</w:t>
      </w:r>
      <w:bookmarkEnd w:id="81"/>
    </w:p>
    <w:p w:rsidR="006F75A3" w:rsidRPr="00757ED0" w:rsidRDefault="006F75A3" w:rsidP="006F75A3"/>
    <w:p w:rsidR="00301775" w:rsidRPr="00757ED0" w:rsidRDefault="00301775" w:rsidP="00D464DE">
      <w:pPr>
        <w:pStyle w:val="Heading3"/>
      </w:pPr>
      <w:bookmarkStart w:id="82" w:name="_Toc511256348"/>
      <w:r w:rsidRPr="00757ED0">
        <w:t>Draw Chart.js pie chart to represent Knowledge data</w:t>
      </w:r>
      <w:bookmarkEnd w:id="82"/>
    </w:p>
    <w:p w:rsidR="00FA6B3F" w:rsidRPr="00757ED0" w:rsidRDefault="006F75A3" w:rsidP="00301775">
      <w:r w:rsidRPr="00CA2E9A">
        <w:rPr>
          <w:noProof/>
        </w:rPr>
        <w:t>Next</w:t>
      </w:r>
      <w:r w:rsidR="00CA2E9A">
        <w:rPr>
          <w:noProof/>
        </w:rPr>
        <w:t>,</w:t>
      </w:r>
      <w:r w:rsidRPr="00757ED0">
        <w:t xml:space="preserve"> we drew the pie chart to represent the knowledge data.</w:t>
      </w:r>
    </w:p>
    <w:p w:rsidR="00FA6B3F" w:rsidRPr="00757ED0" w:rsidRDefault="006F75A3" w:rsidP="00301775">
      <w:r w:rsidRPr="00757ED0">
        <w:rPr>
          <w:noProof/>
        </w:rPr>
        <w:drawing>
          <wp:inline distT="0" distB="0" distL="0" distR="0" wp14:anchorId="7AEEF47A" wp14:editId="45FA21A5">
            <wp:extent cx="5731510" cy="3579962"/>
            <wp:effectExtent l="0" t="0" r="254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3646" cy="3581296"/>
                    </a:xfrm>
                    <a:prstGeom prst="rect">
                      <a:avLst/>
                    </a:prstGeom>
                  </pic:spPr>
                </pic:pic>
              </a:graphicData>
            </a:graphic>
          </wp:inline>
        </w:drawing>
      </w:r>
    </w:p>
    <w:p w:rsidR="00FA6B3F" w:rsidRPr="00757ED0" w:rsidRDefault="00E601AC" w:rsidP="00A929CF">
      <w:pPr>
        <w:pStyle w:val="Caption"/>
      </w:pPr>
      <w:bookmarkStart w:id="83" w:name="_Toc51125625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7</w:t>
      </w:r>
      <w:r w:rsidR="00F81C3E">
        <w:fldChar w:fldCharType="end"/>
      </w:r>
      <w:r w:rsidRPr="00757ED0">
        <w:t xml:space="preserve">: </w:t>
      </w:r>
      <w:r w:rsidR="00FA6B3F" w:rsidRPr="00757ED0">
        <w:t xml:space="preserve">Draw </w:t>
      </w:r>
      <w:r w:rsidR="00CA2E9A">
        <w:t xml:space="preserve">a </w:t>
      </w:r>
      <w:r w:rsidR="00FA6B3F" w:rsidRPr="00CA2E9A">
        <w:rPr>
          <w:noProof/>
        </w:rPr>
        <w:t>pie</w:t>
      </w:r>
      <w:r w:rsidR="00FA6B3F" w:rsidRPr="00757ED0">
        <w:t xml:space="preserve"> chart to represent knowledge node</w:t>
      </w:r>
      <w:bookmarkEnd w:id="83"/>
    </w:p>
    <w:p w:rsidR="002F36DA" w:rsidRPr="00757ED0" w:rsidRDefault="002F36DA" w:rsidP="00FA6B3F"/>
    <w:p w:rsidR="002F36DA" w:rsidRPr="00757ED0" w:rsidRDefault="002F36DA" w:rsidP="002F36DA">
      <w:r w:rsidRPr="00757ED0">
        <w:lastRenderedPageBreak/>
        <w:t xml:space="preserve">Since there was only one node to represent all knowledge data we didn’t need to find the orbit positions around the parent node we simply offset the </w:t>
      </w:r>
      <w:r w:rsidRPr="00CA2E9A">
        <w:rPr>
          <w:noProof/>
        </w:rPr>
        <w:t>coordinates</w:t>
      </w:r>
      <w:r w:rsidRPr="00757ED0">
        <w:t xml:space="preserve"> for the new node in comparison to the parent.</w:t>
      </w:r>
    </w:p>
    <w:p w:rsidR="002F36DA" w:rsidRPr="00757ED0" w:rsidRDefault="002F36DA" w:rsidP="00FA6B3F"/>
    <w:p w:rsidR="00FA6B3F" w:rsidRPr="00757ED0" w:rsidRDefault="00FA6B3F" w:rsidP="00FA6B3F">
      <w:pPr>
        <w:rPr>
          <w:i/>
        </w:rPr>
      </w:pPr>
      <w:r w:rsidRPr="00757ED0">
        <w:t xml:space="preserve">We created a series value for the 8 possible types of </w:t>
      </w:r>
      <w:r w:rsidRPr="00CA2E9A">
        <w:rPr>
          <w:noProof/>
        </w:rPr>
        <w:t>knowledge</w:t>
      </w:r>
      <w:r w:rsidRPr="00757ED0">
        <w:t xml:space="preserve"> data and the value assigned to them was equal to the combined rating for each </w:t>
      </w:r>
      <w:r w:rsidRPr="00CA2E9A">
        <w:rPr>
          <w:noProof/>
        </w:rPr>
        <w:t>knowledge</w:t>
      </w:r>
      <w:r w:rsidRPr="00757ED0">
        <w:t xml:space="preserve"> data type. </w:t>
      </w:r>
      <w:r w:rsidRPr="00757ED0">
        <w:rPr>
          <w:noProof/>
        </w:rPr>
        <w:drawing>
          <wp:inline distT="0" distB="0" distL="0" distR="0" wp14:anchorId="6B27E5E8" wp14:editId="7A5D8028">
            <wp:extent cx="5731510" cy="2185670"/>
            <wp:effectExtent l="0" t="0" r="254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2185670"/>
                    </a:xfrm>
                    <a:prstGeom prst="rect">
                      <a:avLst/>
                    </a:prstGeom>
                  </pic:spPr>
                </pic:pic>
              </a:graphicData>
            </a:graphic>
          </wp:inline>
        </w:drawing>
      </w:r>
    </w:p>
    <w:p w:rsidR="00FA6B3F" w:rsidRPr="00757ED0" w:rsidRDefault="00E601AC" w:rsidP="00A929CF">
      <w:pPr>
        <w:pStyle w:val="Caption"/>
      </w:pPr>
      <w:bookmarkStart w:id="84" w:name="_Toc51125625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39</w:t>
      </w:r>
      <w:r w:rsidR="00F81C3E">
        <w:fldChar w:fldCharType="end"/>
      </w:r>
      <w:r w:rsidRPr="00757ED0">
        <w:t xml:space="preserve">: </w:t>
      </w:r>
      <w:r w:rsidR="00FA6B3F" w:rsidRPr="00757ED0">
        <w:t>Example of how pie chart looked for displaying knowledge data</w:t>
      </w:r>
      <w:bookmarkEnd w:id="84"/>
    </w:p>
    <w:p w:rsidR="00FA6B3F" w:rsidRPr="00757ED0" w:rsidRDefault="00FA6B3F" w:rsidP="00A929CF">
      <w:pPr>
        <w:pStyle w:val="Caption"/>
        <w:rPr>
          <w:b/>
        </w:rPr>
      </w:pPr>
      <w:r w:rsidRPr="00757ED0">
        <w:rPr>
          <w:b/>
        </w:rPr>
        <w:br w:type="page"/>
      </w:r>
    </w:p>
    <w:p w:rsidR="0025251E" w:rsidRPr="00757ED0" w:rsidRDefault="00CB586D" w:rsidP="001646FE">
      <w:pPr>
        <w:pStyle w:val="Heading2"/>
        <w:rPr>
          <w:rFonts w:cs="Times New Roman"/>
        </w:rPr>
      </w:pPr>
      <w:bookmarkStart w:id="85" w:name="_Toc511256349"/>
      <w:r w:rsidRPr="00757ED0">
        <w:rPr>
          <w:rFonts w:cs="Times New Roman"/>
        </w:rPr>
        <w:lastRenderedPageBreak/>
        <w:t>Draw Actor Nodes</w:t>
      </w:r>
      <w:bookmarkEnd w:id="85"/>
    </w:p>
    <w:p w:rsidR="0025251E" w:rsidRPr="00757ED0" w:rsidRDefault="00CB586D" w:rsidP="0025251E">
      <w:r w:rsidRPr="00757ED0">
        <w:t xml:space="preserve">Here is the typical JSON data format for Actor nodes. </w:t>
      </w:r>
    </w:p>
    <w:p w:rsidR="00CB586D" w:rsidRPr="00757ED0" w:rsidRDefault="00CB586D" w:rsidP="00CB586D">
      <w:pPr>
        <w:jc w:val="center"/>
        <w:rPr>
          <w:szCs w:val="28"/>
        </w:rPr>
      </w:pPr>
      <w:r w:rsidRPr="00757ED0">
        <w:rPr>
          <w:noProof/>
        </w:rPr>
        <w:drawing>
          <wp:inline distT="0" distB="0" distL="0" distR="0" wp14:anchorId="15A21888" wp14:editId="7FDE31A3">
            <wp:extent cx="4742857" cy="1895238"/>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42857" cy="1895238"/>
                    </a:xfrm>
                    <a:prstGeom prst="rect">
                      <a:avLst/>
                    </a:prstGeom>
                  </pic:spPr>
                </pic:pic>
              </a:graphicData>
            </a:graphic>
          </wp:inline>
        </w:drawing>
      </w:r>
    </w:p>
    <w:p w:rsidR="00CB586D" w:rsidRPr="00757ED0" w:rsidRDefault="00E601AC" w:rsidP="00A929CF">
      <w:pPr>
        <w:pStyle w:val="Caption"/>
        <w:rPr>
          <w:szCs w:val="28"/>
        </w:rPr>
      </w:pPr>
      <w:bookmarkStart w:id="86" w:name="_Toc51125625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0</w:t>
      </w:r>
      <w:r w:rsidR="00F81C3E">
        <w:fldChar w:fldCharType="end"/>
      </w:r>
      <w:r w:rsidRPr="00757ED0">
        <w:t xml:space="preserve">: </w:t>
      </w:r>
      <w:r w:rsidR="00CB586D" w:rsidRPr="00757ED0">
        <w:rPr>
          <w:szCs w:val="28"/>
        </w:rPr>
        <w:t>JSON data for Actor node</w:t>
      </w:r>
      <w:bookmarkEnd w:id="86"/>
    </w:p>
    <w:p w:rsidR="00FC2C46" w:rsidRPr="00757ED0" w:rsidRDefault="00FC2C46" w:rsidP="00D464DE">
      <w:pPr>
        <w:pStyle w:val="Heading3"/>
      </w:pPr>
      <w:bookmarkStart w:id="87" w:name="_Toc511256350"/>
      <w:r w:rsidRPr="00757ED0">
        <w:t>Create an array that contains all actor nodes in the JSON data</w:t>
      </w:r>
      <w:bookmarkEnd w:id="87"/>
    </w:p>
    <w:p w:rsidR="00FC2C46" w:rsidRPr="00757ED0" w:rsidRDefault="00FC2C46" w:rsidP="00FC2C46">
      <w:pPr>
        <w:rPr>
          <w:szCs w:val="28"/>
        </w:rPr>
      </w:pPr>
      <w:r w:rsidRPr="00757ED0">
        <w:rPr>
          <w:szCs w:val="28"/>
        </w:rPr>
        <w:t xml:space="preserve">When we are looping through the JSON data vertices and drawing all the DAPSIWR nodes we add all actor nodes to an array for easy access later. It is easier to add all actor nodes when we are completing this loop as it saves on complexity by performing multiple functions in the one loop. </w:t>
      </w:r>
    </w:p>
    <w:p w:rsidR="00FC2C46" w:rsidRPr="00757ED0" w:rsidRDefault="00FC2C46" w:rsidP="00FC2C46">
      <w:pPr>
        <w:jc w:val="center"/>
        <w:rPr>
          <w:szCs w:val="28"/>
        </w:rPr>
      </w:pPr>
      <w:r w:rsidRPr="00757ED0">
        <w:rPr>
          <w:noProof/>
        </w:rPr>
        <w:drawing>
          <wp:inline distT="0" distB="0" distL="0" distR="0" wp14:anchorId="751A3411" wp14:editId="0DF2178B">
            <wp:extent cx="5731510" cy="739140"/>
            <wp:effectExtent l="0" t="0" r="254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739140"/>
                    </a:xfrm>
                    <a:prstGeom prst="rect">
                      <a:avLst/>
                    </a:prstGeom>
                  </pic:spPr>
                </pic:pic>
              </a:graphicData>
            </a:graphic>
          </wp:inline>
        </w:drawing>
      </w:r>
    </w:p>
    <w:p w:rsidR="00FC2C46" w:rsidRPr="00757ED0" w:rsidRDefault="00E601AC" w:rsidP="00A929CF">
      <w:pPr>
        <w:pStyle w:val="Caption"/>
        <w:rPr>
          <w:szCs w:val="28"/>
        </w:rPr>
      </w:pPr>
      <w:bookmarkStart w:id="88" w:name="_Toc51125625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1</w:t>
      </w:r>
      <w:r w:rsidR="00F81C3E">
        <w:fldChar w:fldCharType="end"/>
      </w:r>
      <w:r w:rsidRPr="00757ED0">
        <w:t xml:space="preserve">: </w:t>
      </w:r>
      <w:r w:rsidR="00FC2C46" w:rsidRPr="00757ED0">
        <w:rPr>
          <w:szCs w:val="28"/>
        </w:rPr>
        <w:t xml:space="preserve">Add all actor nodes present in JSON data to </w:t>
      </w:r>
      <w:r w:rsidR="00CA2E9A" w:rsidRPr="00CA2E9A">
        <w:rPr>
          <w:noProof/>
          <w:szCs w:val="28"/>
        </w:rPr>
        <w:t xml:space="preserve">a </w:t>
      </w:r>
      <w:r w:rsidR="00FC2C46" w:rsidRPr="00CA2E9A">
        <w:rPr>
          <w:noProof/>
          <w:szCs w:val="28"/>
        </w:rPr>
        <w:t>single</w:t>
      </w:r>
      <w:r w:rsidR="00FC2C46" w:rsidRPr="00757ED0">
        <w:rPr>
          <w:szCs w:val="28"/>
        </w:rPr>
        <w:t xml:space="preserve"> array.</w:t>
      </w:r>
      <w:bookmarkEnd w:id="88"/>
    </w:p>
    <w:p w:rsidR="003405D6" w:rsidRPr="00757ED0" w:rsidRDefault="003405D6" w:rsidP="00FC2C46">
      <w:pPr>
        <w:jc w:val="center"/>
        <w:rPr>
          <w:i/>
          <w:szCs w:val="28"/>
        </w:rPr>
      </w:pPr>
    </w:p>
    <w:p w:rsidR="00CB586D" w:rsidRPr="00757ED0" w:rsidRDefault="00CB586D" w:rsidP="00D464DE">
      <w:pPr>
        <w:pStyle w:val="Heading3"/>
      </w:pPr>
      <w:bookmarkStart w:id="89" w:name="_Toc511256351"/>
      <w:r w:rsidRPr="00757ED0">
        <w:t>Determine if a node has a connected Actor node</w:t>
      </w:r>
      <w:bookmarkEnd w:id="89"/>
      <w:r w:rsidRPr="00757ED0">
        <w:t xml:space="preserve"> </w:t>
      </w:r>
    </w:p>
    <w:p w:rsidR="00CB586D" w:rsidRPr="00757ED0" w:rsidRDefault="00CB586D" w:rsidP="00CB586D">
      <w:pPr>
        <w:rPr>
          <w:szCs w:val="28"/>
        </w:rPr>
      </w:pPr>
      <w:r w:rsidRPr="00757ED0">
        <w:rPr>
          <w:szCs w:val="28"/>
        </w:rPr>
        <w:t xml:space="preserve">Using the same code and loops that we used to determine the if a node had knowledge appended to it we loop through all nodes in the JSON data and at every node we examine all edges. If an edge is of type ‘A’ (i.e. Actor) and its node id is equal to the id of the current </w:t>
      </w:r>
      <w:r w:rsidR="00FC2C46" w:rsidRPr="00757ED0">
        <w:rPr>
          <w:szCs w:val="28"/>
        </w:rPr>
        <w:t>node,</w:t>
      </w:r>
      <w:r w:rsidRPr="00757ED0">
        <w:rPr>
          <w:szCs w:val="28"/>
        </w:rPr>
        <w:t xml:space="preserve"> then we know that node has an actor connected to it. </w:t>
      </w:r>
      <w:r w:rsidR="00E511EA">
        <w:rPr>
          <w:szCs w:val="28"/>
        </w:rPr>
        <w:t>Like with knowledge nodes we wait until the initial page has loaded before we execute this code as it can add several seconds to the initial page load time.</w:t>
      </w:r>
    </w:p>
    <w:p w:rsidR="00CB586D" w:rsidRPr="00757ED0" w:rsidRDefault="00CB586D" w:rsidP="00CB586D">
      <w:pPr>
        <w:rPr>
          <w:noProof/>
        </w:rPr>
      </w:pPr>
    </w:p>
    <w:p w:rsidR="00CB586D" w:rsidRPr="00757ED0" w:rsidRDefault="00CB586D" w:rsidP="00CB586D">
      <w:pPr>
        <w:rPr>
          <w:szCs w:val="28"/>
        </w:rPr>
      </w:pPr>
      <w:r w:rsidRPr="00757ED0">
        <w:rPr>
          <w:noProof/>
        </w:rPr>
        <w:drawing>
          <wp:inline distT="0" distB="0" distL="0" distR="0" wp14:anchorId="1203A92B" wp14:editId="317D8A19">
            <wp:extent cx="5731510" cy="13811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62808"/>
                    <a:stretch/>
                  </pic:blipFill>
                  <pic:spPr bwMode="auto">
                    <a:xfrm>
                      <a:off x="0" y="0"/>
                      <a:ext cx="5731510" cy="1381125"/>
                    </a:xfrm>
                    <a:prstGeom prst="rect">
                      <a:avLst/>
                    </a:prstGeom>
                    <a:ln>
                      <a:noFill/>
                    </a:ln>
                    <a:extLst>
                      <a:ext uri="{53640926-AAD7-44D8-BBD7-CCE9431645EC}">
                        <a14:shadowObscured xmlns:a14="http://schemas.microsoft.com/office/drawing/2010/main"/>
                      </a:ext>
                    </a:extLst>
                  </pic:spPr>
                </pic:pic>
              </a:graphicData>
            </a:graphic>
          </wp:inline>
        </w:drawing>
      </w:r>
    </w:p>
    <w:p w:rsidR="00CB586D" w:rsidRPr="00757ED0" w:rsidRDefault="008C5966" w:rsidP="00A929CF">
      <w:pPr>
        <w:pStyle w:val="Caption"/>
      </w:pPr>
      <w:bookmarkStart w:id="90" w:name="_Toc51125626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2</w:t>
      </w:r>
      <w:r w:rsidR="00F81C3E">
        <w:fldChar w:fldCharType="end"/>
      </w:r>
      <w:r w:rsidRPr="00757ED0">
        <w:t xml:space="preserve">: </w:t>
      </w:r>
      <w:r w:rsidR="00CB586D" w:rsidRPr="00757ED0">
        <w:t>Code that determines if a node has an Actor node connected to it.</w:t>
      </w:r>
      <w:bookmarkEnd w:id="90"/>
    </w:p>
    <w:p w:rsidR="00CB586D" w:rsidRPr="00757ED0" w:rsidRDefault="00CB586D" w:rsidP="00CB586D">
      <w:pPr>
        <w:rPr>
          <w:szCs w:val="28"/>
        </w:rPr>
      </w:pPr>
      <w:r w:rsidRPr="00757ED0">
        <w:rPr>
          <w:szCs w:val="28"/>
        </w:rPr>
        <w:t xml:space="preserve">We then call the </w:t>
      </w:r>
      <w:r w:rsidR="00FC2C46" w:rsidRPr="00757ED0">
        <w:rPr>
          <w:szCs w:val="28"/>
        </w:rPr>
        <w:t>positionActorNode (</w:t>
      </w:r>
      <w:r w:rsidRPr="00757ED0">
        <w:rPr>
          <w:szCs w:val="28"/>
        </w:rPr>
        <w:t xml:space="preserve">) function and pass it the following parameters. </w:t>
      </w:r>
    </w:p>
    <w:p w:rsidR="00CB586D" w:rsidRPr="00757ED0" w:rsidRDefault="00CB586D" w:rsidP="00CB586D">
      <w:pPr>
        <w:rPr>
          <w:szCs w:val="28"/>
        </w:rPr>
      </w:pPr>
      <w:r w:rsidRPr="00757ED0">
        <w:rPr>
          <w:b/>
          <w:szCs w:val="28"/>
        </w:rPr>
        <w:t>link._outV</w:t>
      </w:r>
      <w:r w:rsidRPr="00757ED0">
        <w:rPr>
          <w:szCs w:val="28"/>
        </w:rPr>
        <w:t xml:space="preserve"> – The databaseId of the source node.</w:t>
      </w:r>
    </w:p>
    <w:p w:rsidR="00CB586D" w:rsidRPr="00757ED0" w:rsidRDefault="00CB586D" w:rsidP="00CB586D">
      <w:pPr>
        <w:rPr>
          <w:szCs w:val="28"/>
        </w:rPr>
      </w:pPr>
      <w:r w:rsidRPr="00757ED0">
        <w:rPr>
          <w:b/>
          <w:szCs w:val="28"/>
        </w:rPr>
        <w:lastRenderedPageBreak/>
        <w:t>link._inV –</w:t>
      </w:r>
      <w:r w:rsidRPr="00757ED0">
        <w:rPr>
          <w:szCs w:val="28"/>
        </w:rPr>
        <w:t xml:space="preserve"> the databaseId of the target node.</w:t>
      </w:r>
    </w:p>
    <w:p w:rsidR="00CB586D" w:rsidRPr="00757ED0" w:rsidRDefault="00CB586D" w:rsidP="00CB586D">
      <w:pPr>
        <w:rPr>
          <w:szCs w:val="28"/>
        </w:rPr>
      </w:pPr>
      <w:r w:rsidRPr="00CA2E9A">
        <w:rPr>
          <w:b/>
          <w:noProof/>
          <w:szCs w:val="28"/>
        </w:rPr>
        <w:t>actorNodes</w:t>
      </w:r>
      <w:r w:rsidRPr="00757ED0">
        <w:rPr>
          <w:b/>
          <w:szCs w:val="28"/>
        </w:rPr>
        <w:t xml:space="preserve"> –</w:t>
      </w:r>
      <w:r w:rsidRPr="00757ED0">
        <w:rPr>
          <w:szCs w:val="28"/>
        </w:rPr>
        <w:t xml:space="preserve"> </w:t>
      </w:r>
      <w:r w:rsidR="00CA2E9A">
        <w:rPr>
          <w:szCs w:val="28"/>
        </w:rPr>
        <w:t xml:space="preserve">an </w:t>
      </w:r>
      <w:r w:rsidRPr="00CA2E9A">
        <w:rPr>
          <w:noProof/>
          <w:szCs w:val="28"/>
        </w:rPr>
        <w:t>array</w:t>
      </w:r>
      <w:r w:rsidRPr="00757ED0">
        <w:rPr>
          <w:szCs w:val="28"/>
        </w:rPr>
        <w:t xml:space="preserve"> that contains all actor nodes that are present in the JSON data.</w:t>
      </w:r>
    </w:p>
    <w:p w:rsidR="00FC2C46" w:rsidRPr="00757ED0" w:rsidRDefault="00FC2C46" w:rsidP="00CB586D">
      <w:pPr>
        <w:rPr>
          <w:szCs w:val="28"/>
        </w:rPr>
      </w:pPr>
      <w:r w:rsidRPr="00757ED0">
        <w:rPr>
          <w:b/>
          <w:szCs w:val="28"/>
        </w:rPr>
        <w:t>this.graph</w:t>
      </w:r>
      <w:r w:rsidRPr="00757ED0">
        <w:rPr>
          <w:szCs w:val="28"/>
        </w:rPr>
        <w:t xml:space="preserve"> – contains an up to date copy of all elements drawn on the graph.</w:t>
      </w:r>
    </w:p>
    <w:p w:rsidR="003405D6" w:rsidRPr="00757ED0" w:rsidRDefault="003405D6" w:rsidP="00CB586D">
      <w:pPr>
        <w:rPr>
          <w:szCs w:val="28"/>
        </w:rPr>
      </w:pPr>
    </w:p>
    <w:p w:rsidR="003405D6" w:rsidRPr="00757ED0" w:rsidRDefault="003405D6" w:rsidP="00CB586D">
      <w:pPr>
        <w:rPr>
          <w:szCs w:val="28"/>
        </w:rPr>
      </w:pPr>
      <w:r w:rsidRPr="00757ED0">
        <w:rPr>
          <w:szCs w:val="28"/>
        </w:rPr>
        <w:t xml:space="preserve">From here we call the positionActorNode function. Like </w:t>
      </w:r>
      <w:r w:rsidR="002F36DA" w:rsidRPr="00757ED0">
        <w:rPr>
          <w:szCs w:val="28"/>
        </w:rPr>
        <w:t>displayKnowledge (</w:t>
      </w:r>
      <w:r w:rsidRPr="00757ED0">
        <w:rPr>
          <w:szCs w:val="28"/>
        </w:rPr>
        <w:t xml:space="preserve">) we find the position of the parent node. </w:t>
      </w:r>
      <w:r w:rsidRPr="00CA2E9A">
        <w:rPr>
          <w:noProof/>
          <w:szCs w:val="28"/>
        </w:rPr>
        <w:t>However</w:t>
      </w:r>
      <w:r w:rsidR="00CA2E9A">
        <w:rPr>
          <w:noProof/>
          <w:szCs w:val="28"/>
        </w:rPr>
        <w:t>,</w:t>
      </w:r>
      <w:r w:rsidRPr="00757ED0">
        <w:rPr>
          <w:szCs w:val="28"/>
        </w:rPr>
        <w:t xml:space="preserve"> instead of placing the Actor node in orbit around the parent node we just offset its x </w:t>
      </w:r>
      <w:r w:rsidRPr="00CA2E9A">
        <w:rPr>
          <w:noProof/>
          <w:szCs w:val="28"/>
        </w:rPr>
        <w:t>coordinate</w:t>
      </w:r>
      <w:r w:rsidRPr="00757ED0">
        <w:rPr>
          <w:szCs w:val="28"/>
        </w:rPr>
        <w:t xml:space="preserve"> by 150. Since this function will only ever be called for Actor nodes we can safely hardcode the categoryType = “Actor”</w:t>
      </w:r>
      <w:r w:rsidR="002F36DA" w:rsidRPr="00757ED0">
        <w:rPr>
          <w:szCs w:val="28"/>
        </w:rPr>
        <w:t xml:space="preserve"> variable.</w:t>
      </w:r>
    </w:p>
    <w:p w:rsidR="003405D6" w:rsidRPr="00757ED0" w:rsidRDefault="003405D6" w:rsidP="003405D6">
      <w:pPr>
        <w:jc w:val="center"/>
        <w:rPr>
          <w:szCs w:val="28"/>
        </w:rPr>
      </w:pPr>
      <w:r w:rsidRPr="00757ED0">
        <w:rPr>
          <w:noProof/>
        </w:rPr>
        <w:drawing>
          <wp:inline distT="0" distB="0" distL="0" distR="0" wp14:anchorId="4F51B99B" wp14:editId="75E364CE">
            <wp:extent cx="5731510" cy="196596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965960"/>
                    </a:xfrm>
                    <a:prstGeom prst="rect">
                      <a:avLst/>
                    </a:prstGeom>
                  </pic:spPr>
                </pic:pic>
              </a:graphicData>
            </a:graphic>
          </wp:inline>
        </w:drawing>
      </w:r>
    </w:p>
    <w:p w:rsidR="003405D6" w:rsidRPr="00757ED0" w:rsidRDefault="008C5966" w:rsidP="00A929CF">
      <w:pPr>
        <w:pStyle w:val="Caption"/>
        <w:rPr>
          <w:szCs w:val="28"/>
        </w:rPr>
      </w:pPr>
      <w:bookmarkStart w:id="91" w:name="_Toc51125626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3</w:t>
      </w:r>
      <w:r w:rsidR="00F81C3E">
        <w:fldChar w:fldCharType="end"/>
      </w:r>
      <w:r w:rsidRPr="00757ED0">
        <w:t xml:space="preserve">: </w:t>
      </w:r>
      <w:r w:rsidR="003405D6" w:rsidRPr="00757ED0">
        <w:rPr>
          <w:szCs w:val="28"/>
        </w:rPr>
        <w:t>Retrieve the position of the source node</w:t>
      </w:r>
      <w:bookmarkEnd w:id="91"/>
    </w:p>
    <w:p w:rsidR="00E511EA" w:rsidRDefault="003405D6" w:rsidP="003405D6">
      <w:pPr>
        <w:rPr>
          <w:szCs w:val="28"/>
        </w:rPr>
      </w:pPr>
      <w:r w:rsidRPr="00CA2E9A">
        <w:rPr>
          <w:noProof/>
          <w:szCs w:val="28"/>
        </w:rPr>
        <w:t>Next</w:t>
      </w:r>
      <w:r w:rsidR="00CA2E9A">
        <w:rPr>
          <w:noProof/>
          <w:szCs w:val="28"/>
        </w:rPr>
        <w:t>,</w:t>
      </w:r>
      <w:r w:rsidRPr="00757ED0">
        <w:rPr>
          <w:szCs w:val="28"/>
        </w:rPr>
        <w:t xml:space="preserve"> we loop </w:t>
      </w:r>
      <w:r w:rsidRPr="00CA2E9A">
        <w:rPr>
          <w:noProof/>
          <w:szCs w:val="28"/>
        </w:rPr>
        <w:t>th</w:t>
      </w:r>
      <w:r w:rsidR="00CA2E9A">
        <w:rPr>
          <w:noProof/>
          <w:szCs w:val="28"/>
        </w:rPr>
        <w:t>r</w:t>
      </w:r>
      <w:r w:rsidRPr="00CA2E9A">
        <w:rPr>
          <w:noProof/>
          <w:szCs w:val="28"/>
        </w:rPr>
        <w:t>ough</w:t>
      </w:r>
      <w:r w:rsidRPr="00757ED0">
        <w:rPr>
          <w:szCs w:val="28"/>
        </w:rPr>
        <w:t xml:space="preserve"> the ActorNodes array that we passed in and compare the databaseId of the </w:t>
      </w:r>
      <w:r w:rsidRPr="00CA2E9A">
        <w:rPr>
          <w:noProof/>
          <w:szCs w:val="28"/>
        </w:rPr>
        <w:t>targetNode</w:t>
      </w:r>
      <w:r w:rsidRPr="00757ED0">
        <w:rPr>
          <w:szCs w:val="28"/>
        </w:rPr>
        <w:t xml:space="preserve"> and the ids of the ActorNodes in the array. If we have a match, then we know this which node</w:t>
      </w:r>
      <w:r w:rsidR="00E511EA">
        <w:rPr>
          <w:szCs w:val="28"/>
        </w:rPr>
        <w:t xml:space="preserve"> the </w:t>
      </w:r>
      <w:r w:rsidR="00E511EA" w:rsidRPr="00CA2E9A">
        <w:rPr>
          <w:noProof/>
          <w:szCs w:val="28"/>
        </w:rPr>
        <w:t>actorNode</w:t>
      </w:r>
      <w:r w:rsidR="00E511EA">
        <w:rPr>
          <w:szCs w:val="28"/>
        </w:rPr>
        <w:t xml:space="preserve"> is connected to.</w:t>
      </w:r>
    </w:p>
    <w:p w:rsidR="003405D6" w:rsidRPr="00757ED0" w:rsidRDefault="001E2FA5" w:rsidP="003405D6">
      <w:pPr>
        <w:rPr>
          <w:szCs w:val="28"/>
        </w:rPr>
      </w:pPr>
      <w:r w:rsidRPr="00757ED0">
        <w:rPr>
          <w:szCs w:val="28"/>
        </w:rPr>
        <w:t xml:space="preserve">As we’ve done when we created every other type of node we added some custom properties to the node to allow for easy access to this data later when we want to view node data. </w:t>
      </w:r>
    </w:p>
    <w:p w:rsidR="001E2FA5" w:rsidRPr="00757ED0" w:rsidRDefault="001E2FA5" w:rsidP="003405D6">
      <w:pPr>
        <w:rPr>
          <w:b/>
          <w:szCs w:val="28"/>
        </w:rPr>
      </w:pPr>
      <w:r w:rsidRPr="00757ED0">
        <w:rPr>
          <w:szCs w:val="28"/>
        </w:rPr>
        <w:t xml:space="preserve">These </w:t>
      </w:r>
      <w:r w:rsidRPr="00CA2E9A">
        <w:rPr>
          <w:noProof/>
          <w:szCs w:val="28"/>
        </w:rPr>
        <w:t xml:space="preserve">are </w:t>
      </w:r>
      <w:r w:rsidRPr="00CA2E9A">
        <w:rPr>
          <w:b/>
          <w:noProof/>
          <w:szCs w:val="28"/>
        </w:rPr>
        <w:t>type</w:t>
      </w:r>
      <w:r w:rsidRPr="00757ED0">
        <w:rPr>
          <w:b/>
          <w:szCs w:val="28"/>
        </w:rPr>
        <w:t>, DatabaseId</w:t>
      </w:r>
      <w:r w:rsidR="00CA2E9A">
        <w:rPr>
          <w:b/>
          <w:szCs w:val="28"/>
        </w:rPr>
        <w:t>,</w:t>
      </w:r>
      <w:r w:rsidRPr="00757ED0">
        <w:rPr>
          <w:b/>
          <w:szCs w:val="28"/>
        </w:rPr>
        <w:t xml:space="preserve"> </w:t>
      </w:r>
      <w:r w:rsidRPr="00CA2E9A">
        <w:rPr>
          <w:noProof/>
          <w:szCs w:val="28"/>
        </w:rPr>
        <w:t>and</w:t>
      </w:r>
      <w:r w:rsidRPr="00757ED0">
        <w:rPr>
          <w:b/>
          <w:szCs w:val="28"/>
        </w:rPr>
        <w:t xml:space="preserve"> nodeData.</w:t>
      </w:r>
    </w:p>
    <w:p w:rsidR="001E2FA5" w:rsidRPr="00757ED0" w:rsidRDefault="001E2FA5" w:rsidP="003405D6">
      <w:pPr>
        <w:rPr>
          <w:szCs w:val="28"/>
        </w:rPr>
      </w:pPr>
      <w:r w:rsidRPr="00757ED0">
        <w:rPr>
          <w:szCs w:val="28"/>
        </w:rPr>
        <w:t xml:space="preserve">The node image is added using the methods previously described. </w:t>
      </w:r>
    </w:p>
    <w:p w:rsidR="001E2FA5" w:rsidRPr="00757ED0" w:rsidRDefault="001E2FA5" w:rsidP="003405D6">
      <w:pPr>
        <w:rPr>
          <w:szCs w:val="28"/>
        </w:rPr>
      </w:pPr>
      <w:r w:rsidRPr="00757ED0">
        <w:rPr>
          <w:szCs w:val="28"/>
        </w:rPr>
        <w:t xml:space="preserve">Like with the knowledge node the Actor node is originally set with display status of ‘none’ so that it is invisible to the user upon initial page load. This is to help declutter the graph and </w:t>
      </w:r>
      <w:r w:rsidRPr="00CA2E9A">
        <w:rPr>
          <w:noProof/>
          <w:szCs w:val="28"/>
        </w:rPr>
        <w:t>try</w:t>
      </w:r>
      <w:r w:rsidR="00CA2E9A">
        <w:rPr>
          <w:noProof/>
          <w:szCs w:val="28"/>
        </w:rPr>
        <w:t xml:space="preserve"> to</w:t>
      </w:r>
      <w:r w:rsidRPr="00757ED0">
        <w:rPr>
          <w:szCs w:val="28"/>
        </w:rPr>
        <w:t xml:space="preserve"> make it more readable.</w:t>
      </w:r>
    </w:p>
    <w:p w:rsidR="001E2FA5" w:rsidRPr="00757ED0" w:rsidRDefault="001E2FA5" w:rsidP="00D464DE">
      <w:pPr>
        <w:pStyle w:val="Heading3"/>
      </w:pPr>
      <w:bookmarkStart w:id="92" w:name="_Toc511256352"/>
      <w:r w:rsidRPr="00757ED0">
        <w:t>Draw Actor Edge</w:t>
      </w:r>
      <w:bookmarkEnd w:id="92"/>
    </w:p>
    <w:p w:rsidR="001E2FA5" w:rsidRPr="00E511EA" w:rsidRDefault="001E2FA5">
      <w:pPr>
        <w:rPr>
          <w:szCs w:val="28"/>
        </w:rPr>
      </w:pPr>
      <w:r w:rsidRPr="00757ED0">
        <w:rPr>
          <w:szCs w:val="28"/>
        </w:rPr>
        <w:t xml:space="preserve">Once we have drawn the Actor node we draw the Actor edge. This is very </w:t>
      </w:r>
      <w:r w:rsidRPr="00CA2E9A">
        <w:rPr>
          <w:noProof/>
          <w:szCs w:val="28"/>
        </w:rPr>
        <w:t>straightforward</w:t>
      </w:r>
      <w:r w:rsidRPr="00757ED0">
        <w:rPr>
          <w:szCs w:val="28"/>
        </w:rPr>
        <w:t xml:space="preserve"> and simply </w:t>
      </w:r>
      <w:r w:rsidR="005E43E1" w:rsidRPr="00757ED0">
        <w:rPr>
          <w:szCs w:val="28"/>
        </w:rPr>
        <w:t>requiring</w:t>
      </w:r>
      <w:r w:rsidRPr="00757ED0">
        <w:rPr>
          <w:szCs w:val="28"/>
        </w:rPr>
        <w:t xml:space="preserve"> us to find the canvasId of both the target and </w:t>
      </w:r>
      <w:r w:rsidR="00CA2E9A">
        <w:rPr>
          <w:szCs w:val="28"/>
        </w:rPr>
        <w:t xml:space="preserve">the </w:t>
      </w:r>
      <w:r w:rsidRPr="00CA2E9A">
        <w:rPr>
          <w:noProof/>
          <w:szCs w:val="28"/>
        </w:rPr>
        <w:t>source</w:t>
      </w:r>
      <w:r w:rsidRPr="00757ED0">
        <w:rPr>
          <w:szCs w:val="28"/>
        </w:rPr>
        <w:t xml:space="preserve"> node. Like the knowledge </w:t>
      </w:r>
      <w:r w:rsidRPr="00CA2E9A">
        <w:rPr>
          <w:noProof/>
          <w:szCs w:val="28"/>
        </w:rPr>
        <w:t>edge</w:t>
      </w:r>
      <w:r w:rsidR="00CA2E9A">
        <w:rPr>
          <w:noProof/>
          <w:szCs w:val="28"/>
        </w:rPr>
        <w:t>,</w:t>
      </w:r>
      <w:r w:rsidRPr="00757ED0">
        <w:rPr>
          <w:szCs w:val="28"/>
        </w:rPr>
        <w:t xml:space="preserve"> the Actor edge is initially s</w:t>
      </w:r>
      <w:r w:rsidR="00E511EA">
        <w:rPr>
          <w:szCs w:val="28"/>
        </w:rPr>
        <w:t xml:space="preserve">et to display </w:t>
      </w:r>
      <w:r w:rsidR="00E511EA" w:rsidRPr="00CA2E9A">
        <w:rPr>
          <w:noProof/>
          <w:szCs w:val="28"/>
        </w:rPr>
        <w:t>status</w:t>
      </w:r>
      <w:r w:rsidR="00E511EA">
        <w:rPr>
          <w:szCs w:val="28"/>
        </w:rPr>
        <w:t xml:space="preserve"> of ‘none’.</w:t>
      </w:r>
      <w:r w:rsidRPr="00757ED0">
        <w:rPr>
          <w:i/>
          <w:szCs w:val="28"/>
        </w:rPr>
        <w:br w:type="page"/>
      </w:r>
    </w:p>
    <w:p w:rsidR="001E2FA5" w:rsidRPr="00757ED0" w:rsidRDefault="002F36DA" w:rsidP="002F36DA">
      <w:pPr>
        <w:pStyle w:val="Heading2"/>
        <w:rPr>
          <w:rFonts w:cs="Times New Roman"/>
        </w:rPr>
      </w:pPr>
      <w:bookmarkStart w:id="93" w:name="_Toc511256353"/>
      <w:r w:rsidRPr="00757ED0">
        <w:rPr>
          <w:rFonts w:cs="Times New Roman"/>
        </w:rPr>
        <w:lastRenderedPageBreak/>
        <w:t xml:space="preserve">Show connected Knowledge &amp; Actor nodes when </w:t>
      </w:r>
      <w:r w:rsidR="00CA2E9A">
        <w:rPr>
          <w:rFonts w:cs="Times New Roman"/>
        </w:rPr>
        <w:t xml:space="preserve">the </w:t>
      </w:r>
      <w:r w:rsidRPr="00CA2E9A">
        <w:rPr>
          <w:rFonts w:cs="Times New Roman"/>
          <w:noProof/>
        </w:rPr>
        <w:t>user</w:t>
      </w:r>
      <w:r w:rsidRPr="00757ED0">
        <w:rPr>
          <w:rFonts w:cs="Times New Roman"/>
        </w:rPr>
        <w:t xml:space="preserve"> clicks a node</w:t>
      </w:r>
      <w:bookmarkEnd w:id="93"/>
    </w:p>
    <w:p w:rsidR="00E03DBF" w:rsidRDefault="00E511EA" w:rsidP="00E511EA">
      <w:pPr>
        <w:tabs>
          <w:tab w:val="left" w:pos="7730"/>
        </w:tabs>
      </w:pPr>
      <w:r>
        <w:tab/>
      </w:r>
    </w:p>
    <w:p w:rsidR="00E511EA" w:rsidRPr="00757ED0" w:rsidRDefault="00E511EA" w:rsidP="00E511EA">
      <w:pPr>
        <w:tabs>
          <w:tab w:val="left" w:pos="7730"/>
        </w:tabs>
      </w:pPr>
      <w:r>
        <w:t>When a user selects a node on the graph we want them to be able to toggle the display status of all connected knowledge and actor nodes.</w:t>
      </w:r>
    </w:p>
    <w:p w:rsidR="00E03DBF" w:rsidRPr="00757ED0" w:rsidRDefault="00E03DBF" w:rsidP="00D464DE">
      <w:pPr>
        <w:pStyle w:val="Heading3"/>
      </w:pPr>
      <w:bookmarkStart w:id="94" w:name="_Toc511256354"/>
      <w:r w:rsidRPr="00757ED0">
        <w:t>Determine what edges and nodes are connected to a single node</w:t>
      </w:r>
      <w:bookmarkEnd w:id="94"/>
    </w:p>
    <w:p w:rsidR="002F36DA" w:rsidRPr="00757ED0" w:rsidRDefault="002F36DA" w:rsidP="002F36DA">
      <w:r w:rsidRPr="00757ED0">
        <w:t xml:space="preserve">Initially when the graph is loaded the user sees only the basic graph with no knowledge or actor nodes display. When the user </w:t>
      </w:r>
      <w:r w:rsidR="00082403" w:rsidRPr="00757ED0">
        <w:t>selects,</w:t>
      </w:r>
      <w:r w:rsidRPr="00757ED0">
        <w:t xml:space="preserve"> a specific node </w:t>
      </w:r>
      <w:r w:rsidRPr="00CA2E9A">
        <w:rPr>
          <w:noProof/>
        </w:rPr>
        <w:t>be</w:t>
      </w:r>
      <w:r w:rsidRPr="00757ED0">
        <w:t xml:space="preserve"> it either a DAPSIWR node or a relNode </w:t>
      </w:r>
      <w:r w:rsidR="00082403" w:rsidRPr="00757ED0">
        <w:t>the connected Knowledge and Actor nodes should be displayed to the user for that node only.</w:t>
      </w:r>
      <w:r w:rsidRPr="00757ED0">
        <w:t xml:space="preserve"> </w:t>
      </w:r>
    </w:p>
    <w:p w:rsidR="00082403" w:rsidRPr="00757ED0" w:rsidRDefault="00082403" w:rsidP="002F36DA">
      <w:r w:rsidRPr="00757ED0">
        <w:t xml:space="preserve">We first need to register when a user has clicked a node element on the canvas. </w:t>
      </w:r>
    </w:p>
    <w:p w:rsidR="00082403" w:rsidRPr="00757ED0" w:rsidRDefault="00082403" w:rsidP="00082403">
      <w:pPr>
        <w:jc w:val="center"/>
      </w:pPr>
      <w:r w:rsidRPr="00757ED0">
        <w:rPr>
          <w:noProof/>
        </w:rPr>
        <w:drawing>
          <wp:inline distT="0" distB="0" distL="0" distR="0" wp14:anchorId="22CCD8DC" wp14:editId="3AD0F634">
            <wp:extent cx="4895238" cy="561905"/>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95238" cy="561905"/>
                    </a:xfrm>
                    <a:prstGeom prst="rect">
                      <a:avLst/>
                    </a:prstGeom>
                  </pic:spPr>
                </pic:pic>
              </a:graphicData>
            </a:graphic>
          </wp:inline>
        </w:drawing>
      </w:r>
    </w:p>
    <w:p w:rsidR="00082403" w:rsidRPr="00757ED0" w:rsidRDefault="008C5966" w:rsidP="00A929CF">
      <w:pPr>
        <w:pStyle w:val="Caption"/>
      </w:pPr>
      <w:bookmarkStart w:id="95" w:name="_Toc51125626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4</w:t>
      </w:r>
      <w:r w:rsidR="00F81C3E">
        <w:fldChar w:fldCharType="end"/>
      </w:r>
      <w:r w:rsidRPr="00757ED0">
        <w:t xml:space="preserve">: </w:t>
      </w:r>
      <w:r w:rsidR="00082403" w:rsidRPr="00757ED0">
        <w:t>Detects when a user clicks on a node(cell) on the paper</w:t>
      </w:r>
      <w:bookmarkEnd w:id="95"/>
    </w:p>
    <w:p w:rsidR="00082403" w:rsidRPr="00757ED0" w:rsidRDefault="00082403" w:rsidP="00082403">
      <w:r w:rsidRPr="00757ED0">
        <w:t xml:space="preserve">This method returns to us the cellView as seen on the paper. This contains all data the data that we appended to this node when it was drawn. We can see that it holds a reference to its databaseId, nodeData, </w:t>
      </w:r>
      <w:r w:rsidRPr="00CA2E9A">
        <w:rPr>
          <w:noProof/>
        </w:rPr>
        <w:t>xcoord</w:t>
      </w:r>
      <w:r w:rsidRPr="00757ED0">
        <w:t>, ycoord which are all property’s we added upon creation of the node.</w:t>
      </w:r>
    </w:p>
    <w:p w:rsidR="00082403" w:rsidRPr="00757ED0" w:rsidRDefault="00082403" w:rsidP="00082403">
      <w:r w:rsidRPr="00757ED0">
        <w:rPr>
          <w:noProof/>
        </w:rPr>
        <w:drawing>
          <wp:inline distT="0" distB="0" distL="0" distR="0" wp14:anchorId="4A32C3A3" wp14:editId="3956C389">
            <wp:extent cx="5731510" cy="30549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054985"/>
                    </a:xfrm>
                    <a:prstGeom prst="rect">
                      <a:avLst/>
                    </a:prstGeom>
                  </pic:spPr>
                </pic:pic>
              </a:graphicData>
            </a:graphic>
          </wp:inline>
        </w:drawing>
      </w:r>
    </w:p>
    <w:p w:rsidR="00082403" w:rsidRPr="00757ED0" w:rsidRDefault="008C5966" w:rsidP="00A929CF">
      <w:pPr>
        <w:pStyle w:val="Caption"/>
      </w:pPr>
      <w:bookmarkStart w:id="96" w:name="_Toc51125626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5</w:t>
      </w:r>
      <w:r w:rsidR="00F81C3E">
        <w:fldChar w:fldCharType="end"/>
      </w:r>
      <w:r w:rsidRPr="00757ED0">
        <w:t xml:space="preserve">: </w:t>
      </w:r>
      <w:r w:rsidR="00082403" w:rsidRPr="00757ED0">
        <w:t>Data contained in cellView</w:t>
      </w:r>
      <w:bookmarkEnd w:id="96"/>
    </w:p>
    <w:p w:rsidR="00C07597" w:rsidRPr="00757ED0" w:rsidRDefault="00E511EA" w:rsidP="00C07597">
      <w:r w:rsidRPr="00757ED0">
        <w:rPr>
          <w:noProof/>
        </w:rPr>
        <w:drawing>
          <wp:anchor distT="0" distB="0" distL="114300" distR="114300" simplePos="0" relativeHeight="251660288" behindDoc="1" locked="0" layoutInCell="1" allowOverlap="1">
            <wp:simplePos x="0" y="0"/>
            <wp:positionH relativeFrom="column">
              <wp:posOffset>0</wp:posOffset>
            </wp:positionH>
            <wp:positionV relativeFrom="paragraph">
              <wp:posOffset>742003</wp:posOffset>
            </wp:positionV>
            <wp:extent cx="5731510" cy="302260"/>
            <wp:effectExtent l="0" t="0" r="2540" b="2540"/>
            <wp:wrapTight wrapText="bothSides">
              <wp:wrapPolygon edited="0">
                <wp:start x="0" y="0"/>
                <wp:lineTo x="0" y="20420"/>
                <wp:lineTo x="21538" y="20420"/>
                <wp:lineTo x="2153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731510" cy="302260"/>
                    </a:xfrm>
                    <a:prstGeom prst="rect">
                      <a:avLst/>
                    </a:prstGeom>
                  </pic:spPr>
                </pic:pic>
              </a:graphicData>
            </a:graphic>
          </wp:anchor>
        </w:drawing>
      </w:r>
      <w:r w:rsidR="00082403" w:rsidRPr="00757ED0">
        <w:t xml:space="preserve">Now we need to find what nodes and edges are connected to </w:t>
      </w:r>
      <w:r w:rsidR="002C6984">
        <w:t xml:space="preserve">a </w:t>
      </w:r>
      <w:r w:rsidR="00082403" w:rsidRPr="002C6984">
        <w:rPr>
          <w:noProof/>
        </w:rPr>
        <w:t>specific</w:t>
      </w:r>
      <w:r w:rsidR="00082403" w:rsidRPr="00757ED0">
        <w:t xml:space="preserve"> node if we want to find all connected knowledge and Actor nodes.</w:t>
      </w:r>
      <w:r w:rsidR="00434F8A" w:rsidRPr="00757ED0">
        <w:t xml:space="preserve"> To do this we first need to find the cell on the graph. We do this by looping through all cells in the graph and comparing their canvasId with the canvasId of the n</w:t>
      </w:r>
      <w:r w:rsidR="00C07597" w:rsidRPr="00757ED0">
        <w:t>ode we selected using cellView.</w:t>
      </w:r>
    </w:p>
    <w:p w:rsidR="00C07597" w:rsidRPr="00757ED0" w:rsidRDefault="008C5966" w:rsidP="00A929CF">
      <w:pPr>
        <w:pStyle w:val="Caption"/>
      </w:pPr>
      <w:bookmarkStart w:id="97" w:name="_Toc51125626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6</w:t>
      </w:r>
      <w:r w:rsidR="00F81C3E">
        <w:fldChar w:fldCharType="end"/>
      </w:r>
      <w:r w:rsidRPr="00757ED0">
        <w:t xml:space="preserve">: </w:t>
      </w:r>
      <w:r w:rsidR="00C07597" w:rsidRPr="00757ED0">
        <w:t>Loop through all cells in the graph</w:t>
      </w:r>
      <w:bookmarkEnd w:id="97"/>
    </w:p>
    <w:p w:rsidR="00434F8A" w:rsidRPr="00757ED0" w:rsidRDefault="00434F8A" w:rsidP="00C07597">
      <w:pPr>
        <w:rPr>
          <w:i/>
        </w:rPr>
      </w:pPr>
    </w:p>
    <w:p w:rsidR="00C07597" w:rsidRPr="00757ED0" w:rsidRDefault="00C07597">
      <w:r w:rsidRPr="00757ED0">
        <w:rPr>
          <w:noProof/>
        </w:rPr>
        <w:drawing>
          <wp:inline distT="0" distB="0" distL="0" distR="0" wp14:anchorId="78C9BD1A" wp14:editId="0009B74F">
            <wp:extent cx="5731510" cy="987425"/>
            <wp:effectExtent l="0" t="0" r="254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987425"/>
                    </a:xfrm>
                    <a:prstGeom prst="rect">
                      <a:avLst/>
                    </a:prstGeom>
                  </pic:spPr>
                </pic:pic>
              </a:graphicData>
            </a:graphic>
          </wp:inline>
        </w:drawing>
      </w:r>
    </w:p>
    <w:p w:rsidR="00C07597" w:rsidRPr="00757ED0" w:rsidRDefault="008C5966" w:rsidP="00A929CF">
      <w:pPr>
        <w:pStyle w:val="Caption"/>
      </w:pPr>
      <w:bookmarkStart w:id="98" w:name="_Toc51125626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7</w:t>
      </w:r>
      <w:r w:rsidR="00F81C3E">
        <w:fldChar w:fldCharType="end"/>
      </w:r>
      <w:r w:rsidRPr="00757ED0">
        <w:t xml:space="preserve">: </w:t>
      </w:r>
      <w:r w:rsidR="00E03DBF" w:rsidRPr="00757ED0">
        <w:t>Compare cell</w:t>
      </w:r>
      <w:r w:rsidR="009B21E5" w:rsidRPr="00757ED0">
        <w:t xml:space="preserve"> </w:t>
      </w:r>
      <w:r w:rsidR="005E43E1" w:rsidRPr="00757ED0">
        <w:t>and</w:t>
      </w:r>
      <w:r w:rsidR="00C07597" w:rsidRPr="00757ED0">
        <w:t xml:space="preserve"> cellView canvasId</w:t>
      </w:r>
      <w:r w:rsidR="00E03DBF" w:rsidRPr="00757ED0">
        <w:t xml:space="preserve"> </w:t>
      </w:r>
      <w:r w:rsidR="009B21E5" w:rsidRPr="00757ED0">
        <w:t>to</w:t>
      </w:r>
      <w:r w:rsidR="00E03DBF" w:rsidRPr="00757ED0">
        <w:t xml:space="preserve"> find the connected edges and nodes</w:t>
      </w:r>
      <w:bookmarkEnd w:id="98"/>
    </w:p>
    <w:p w:rsidR="00C07597" w:rsidRPr="00757ED0" w:rsidRDefault="00C07597" w:rsidP="00C07597">
      <w:pPr>
        <w:jc w:val="both"/>
      </w:pPr>
      <w:r w:rsidRPr="00757ED0">
        <w:t xml:space="preserve">Since we know the user won’t be clicking Knowledge of Actor nodes when displaying connected nodes, we don’t need to consider these in our comparisons and can save computation time. The reason we need to find the graph element is </w:t>
      </w:r>
      <w:r w:rsidRPr="00360DEA">
        <w:rPr>
          <w:noProof/>
        </w:rPr>
        <w:t>because JointJS</w:t>
      </w:r>
      <w:r w:rsidRPr="00757ED0">
        <w:t xml:space="preserve"> has </w:t>
      </w:r>
      <w:r w:rsidRPr="00CA2E9A">
        <w:rPr>
          <w:noProof/>
        </w:rPr>
        <w:t>built</w:t>
      </w:r>
      <w:r w:rsidR="00CA2E9A">
        <w:rPr>
          <w:noProof/>
        </w:rPr>
        <w:t>-</w:t>
      </w:r>
      <w:r w:rsidRPr="00CA2E9A">
        <w:rPr>
          <w:noProof/>
        </w:rPr>
        <w:t>in</w:t>
      </w:r>
      <w:r w:rsidRPr="00757ED0">
        <w:t xml:space="preserve"> methods for finding the connected Nodes and connected Edges for a node and we require the graph cell to use it. We call two functions to find the connected </w:t>
      </w:r>
      <w:r w:rsidR="00245A38" w:rsidRPr="00757ED0">
        <w:t>edges</w:t>
      </w:r>
      <w:r w:rsidRPr="00757ED0">
        <w:t xml:space="preserve"> and nodes. </w:t>
      </w:r>
    </w:p>
    <w:p w:rsidR="00406E0C" w:rsidRPr="00757ED0" w:rsidRDefault="00245A38" w:rsidP="00C07597">
      <w:pPr>
        <w:jc w:val="both"/>
      </w:pPr>
      <w:r w:rsidRPr="00757ED0">
        <w:rPr>
          <w:b/>
        </w:rPr>
        <w:t>graph.getConnectedLinks</w:t>
      </w:r>
      <w:r w:rsidR="00C07597" w:rsidRPr="00757ED0">
        <w:rPr>
          <w:b/>
        </w:rPr>
        <w:t xml:space="preserve">() – </w:t>
      </w:r>
      <w:r w:rsidR="00C07597" w:rsidRPr="00757ED0">
        <w:t xml:space="preserve">Function that retrieves all edges that are connected </w:t>
      </w:r>
      <w:r w:rsidR="00406E0C" w:rsidRPr="00757ED0">
        <w:t>to a single node.</w:t>
      </w:r>
    </w:p>
    <w:p w:rsidR="00245A38" w:rsidRPr="00757ED0" w:rsidRDefault="00245A38" w:rsidP="00C07597">
      <w:pPr>
        <w:jc w:val="both"/>
      </w:pPr>
      <w:r w:rsidRPr="00757ED0">
        <w:rPr>
          <w:b/>
        </w:rPr>
        <w:t>g</w:t>
      </w:r>
      <w:r w:rsidR="00406E0C" w:rsidRPr="00757ED0">
        <w:rPr>
          <w:b/>
        </w:rPr>
        <w:t>raph.getNeighbors()</w:t>
      </w:r>
      <w:r w:rsidRPr="00757ED0">
        <w:rPr>
          <w:b/>
        </w:rPr>
        <w:t xml:space="preserve"> – </w:t>
      </w:r>
      <w:r w:rsidRPr="00757ED0">
        <w:t>Function that retrieves all neighbouring node</w:t>
      </w:r>
      <w:r w:rsidR="00E03DBF" w:rsidRPr="00757ED0">
        <w:t xml:space="preserve">s. </w:t>
      </w:r>
      <w:r w:rsidRPr="00757ED0">
        <w:t>(i.e. only one edge away)</w:t>
      </w:r>
    </w:p>
    <w:p w:rsidR="00C07597" w:rsidRPr="00757ED0" w:rsidRDefault="00406E0C" w:rsidP="00C07597">
      <w:pPr>
        <w:jc w:val="both"/>
      </w:pPr>
      <w:r w:rsidRPr="00757ED0">
        <w:t>We pass th</w:t>
      </w:r>
      <w:r w:rsidR="00245A38" w:rsidRPr="00757ED0">
        <w:t>e</w:t>
      </w:r>
      <w:r w:rsidRPr="00757ED0">
        <w:t>s</w:t>
      </w:r>
      <w:r w:rsidR="00245A38" w:rsidRPr="00757ED0">
        <w:t>e</w:t>
      </w:r>
      <w:r w:rsidRPr="00757ED0">
        <w:t xml:space="preserve"> function</w:t>
      </w:r>
      <w:r w:rsidR="00245A38" w:rsidRPr="00757ED0">
        <w:t>s</w:t>
      </w:r>
      <w:r w:rsidRPr="00757ED0">
        <w:t xml:space="preserve"> two parameters.</w:t>
      </w:r>
    </w:p>
    <w:p w:rsidR="00245A38" w:rsidRPr="00757ED0" w:rsidRDefault="00E03DBF" w:rsidP="00C07597">
      <w:pPr>
        <w:jc w:val="both"/>
      </w:pPr>
      <w:r w:rsidRPr="00757ED0">
        <w:rPr>
          <w:b/>
        </w:rPr>
        <w:t>cell -</w:t>
      </w:r>
      <w:r w:rsidR="00245A38" w:rsidRPr="00757ED0">
        <w:t xml:space="preserve"> The node for which we want to find the connected edges and nodes.</w:t>
      </w:r>
    </w:p>
    <w:p w:rsidR="00245A38" w:rsidRPr="00757ED0" w:rsidRDefault="00245A38" w:rsidP="00C07597">
      <w:pPr>
        <w:jc w:val="both"/>
      </w:pPr>
      <w:r w:rsidRPr="00757ED0">
        <w:rPr>
          <w:b/>
        </w:rPr>
        <w:t>[</w:t>
      </w:r>
      <w:r w:rsidR="00E03DBF" w:rsidRPr="00757ED0">
        <w:rPr>
          <w:b/>
        </w:rPr>
        <w:t>false, true] -</w:t>
      </w:r>
      <w:r w:rsidRPr="00757ED0">
        <w:t xml:space="preserve"> This maps to the following [</w:t>
      </w:r>
      <w:r w:rsidR="00E03DBF" w:rsidRPr="00757ED0">
        <w:t>inbound, outbound</w:t>
      </w:r>
      <w:r w:rsidRPr="00757ED0">
        <w:t>]</w:t>
      </w:r>
      <w:r w:rsidR="00E03DBF" w:rsidRPr="00757ED0">
        <w:t xml:space="preserve">. By setting the second flag to true we retrieve only outbound edges and nodes. This helps reduce complexity. </w:t>
      </w:r>
    </w:p>
    <w:p w:rsidR="00245A38" w:rsidRPr="00757ED0" w:rsidRDefault="00E03DBF" w:rsidP="00C07597">
      <w:pPr>
        <w:jc w:val="both"/>
      </w:pPr>
      <w:r w:rsidRPr="00757ED0">
        <w:t xml:space="preserve">The graph.getNeighbors() function is the reason we still must draw the knowledge edge even though the user never sees it. For this function to work there must be a link between nodes that can be traced on the graph. </w:t>
      </w:r>
    </w:p>
    <w:p w:rsidR="00E03DBF" w:rsidRPr="00757ED0" w:rsidRDefault="00E03DBF" w:rsidP="00D464DE">
      <w:pPr>
        <w:pStyle w:val="Heading3"/>
      </w:pPr>
      <w:bookmarkStart w:id="99" w:name="_Toc511256355"/>
      <w:r w:rsidRPr="00757ED0">
        <w:t>Show Knowledge and Actor Nodes</w:t>
      </w:r>
      <w:bookmarkEnd w:id="99"/>
    </w:p>
    <w:p w:rsidR="00E03DBF" w:rsidRPr="00757ED0" w:rsidRDefault="00E03DBF" w:rsidP="00E03DBF">
      <w:pPr>
        <w:jc w:val="both"/>
      </w:pPr>
      <w:r w:rsidRPr="00757ED0">
        <w:t>Once we have an array of all connected nodes and edges we can loop over each array.</w:t>
      </w:r>
    </w:p>
    <w:p w:rsidR="00C07597" w:rsidRPr="00757ED0" w:rsidRDefault="00E03DBF">
      <w:pPr>
        <w:rPr>
          <w:sz w:val="28"/>
        </w:rPr>
      </w:pPr>
      <w:r w:rsidRPr="00757ED0">
        <w:rPr>
          <w:sz w:val="28"/>
        </w:rPr>
        <w:t xml:space="preserve"> </w:t>
      </w:r>
      <w:r w:rsidR="007E1E07" w:rsidRPr="00757ED0">
        <w:rPr>
          <w:noProof/>
        </w:rPr>
        <w:drawing>
          <wp:inline distT="0" distB="0" distL="0" distR="0" wp14:anchorId="0C44740A" wp14:editId="3E745B55">
            <wp:extent cx="5870038" cy="292435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84981" cy="2931799"/>
                    </a:xfrm>
                    <a:prstGeom prst="rect">
                      <a:avLst/>
                    </a:prstGeom>
                  </pic:spPr>
                </pic:pic>
              </a:graphicData>
            </a:graphic>
          </wp:inline>
        </w:drawing>
      </w:r>
    </w:p>
    <w:p w:rsidR="00E03DBF" w:rsidRPr="00757ED0" w:rsidRDefault="008C5966" w:rsidP="00A929CF">
      <w:pPr>
        <w:pStyle w:val="Caption"/>
      </w:pPr>
      <w:bookmarkStart w:id="100" w:name="_Toc51125626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8</w:t>
      </w:r>
      <w:r w:rsidR="00F81C3E">
        <w:fldChar w:fldCharType="end"/>
      </w:r>
      <w:r w:rsidRPr="00757ED0">
        <w:t xml:space="preserve">: </w:t>
      </w:r>
      <w:r w:rsidR="00E03DBF" w:rsidRPr="00757ED0">
        <w:t>Loop over each array and draw the connected nodes and edges</w:t>
      </w:r>
      <w:bookmarkEnd w:id="100"/>
    </w:p>
    <w:p w:rsidR="00E03DBF" w:rsidRPr="00757ED0" w:rsidRDefault="00E03DBF" w:rsidP="00E03DBF">
      <w:r w:rsidRPr="00757ED0">
        <w:lastRenderedPageBreak/>
        <w:t>When we are looping over the edges array we only want to show edges of type ActorLink. This is where the type property defined on the creation of edges and nodes comes in useful. We can differentiate between edges using this attribute. We first check the current display status of the ActorLink and if it is currently set to ‘none’ (the initial value) then we set it to ‘block’ (i.e. visible)</w:t>
      </w:r>
      <w:r w:rsidR="007E1E07" w:rsidRPr="00757ED0">
        <w:t xml:space="preserve">. Similarly, if the display status </w:t>
      </w:r>
      <w:r w:rsidR="007E1E07" w:rsidRPr="00360DEA">
        <w:rPr>
          <w:noProof/>
        </w:rPr>
        <w:t xml:space="preserve">is </w:t>
      </w:r>
      <w:r w:rsidR="00360DEA" w:rsidRPr="00360DEA">
        <w:rPr>
          <w:noProof/>
        </w:rPr>
        <w:t>‘</w:t>
      </w:r>
      <w:r w:rsidR="007E1E07" w:rsidRPr="00360DEA">
        <w:rPr>
          <w:noProof/>
        </w:rPr>
        <w:t>block</w:t>
      </w:r>
      <w:r w:rsidR="00360DEA">
        <w:rPr>
          <w:noProof/>
        </w:rPr>
        <w:t>’</w:t>
      </w:r>
      <w:r w:rsidR="007E1E07" w:rsidRPr="00757ED0">
        <w:t xml:space="preserve"> then we set it back to ‘none’. This allows the user to toggle the display status of Knowledge and Actor nodes around a node. </w:t>
      </w:r>
    </w:p>
    <w:p w:rsidR="007E1E07" w:rsidRPr="00757ED0" w:rsidRDefault="007E1E07" w:rsidP="00E03DBF"/>
    <w:p w:rsidR="007E1E07" w:rsidRPr="00757ED0" w:rsidRDefault="007E1E07" w:rsidP="00E03DBF">
      <w:r w:rsidRPr="00757ED0">
        <w:t xml:space="preserve">Similarly, when updating the display status of Knowledge and Actor nodes we loop through the nodes array obtained by the getNeighbors () function. We again use the ‘type’ property defined on node creation to differentiate between node types. In this case, we want to update the display status of both Actor and Knowledge nodes. The procedure is the same as for edges as we allow the user to toggle the display status. </w:t>
      </w:r>
    </w:p>
    <w:p w:rsidR="007E1E07" w:rsidRPr="00757ED0" w:rsidRDefault="007E1E07" w:rsidP="007E1E07">
      <w:pPr>
        <w:jc w:val="center"/>
        <w:rPr>
          <w:i/>
        </w:rPr>
      </w:pPr>
      <w:r w:rsidRPr="00757ED0">
        <w:rPr>
          <w:i/>
          <w:noProof/>
        </w:rPr>
        <w:drawing>
          <wp:inline distT="0" distB="0" distL="0" distR="0" wp14:anchorId="0F9C2B38" wp14:editId="4BD0AD7B">
            <wp:extent cx="3361905" cy="2247619"/>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61905" cy="2247619"/>
                    </a:xfrm>
                    <a:prstGeom prst="rect">
                      <a:avLst/>
                    </a:prstGeom>
                  </pic:spPr>
                </pic:pic>
              </a:graphicData>
            </a:graphic>
          </wp:inline>
        </w:drawing>
      </w:r>
    </w:p>
    <w:p w:rsidR="007E1E07" w:rsidRPr="00757ED0" w:rsidRDefault="008C5966" w:rsidP="00A929CF">
      <w:pPr>
        <w:pStyle w:val="Caption"/>
      </w:pPr>
      <w:bookmarkStart w:id="101" w:name="_Toc51125626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49</w:t>
      </w:r>
      <w:r w:rsidR="00F81C3E">
        <w:fldChar w:fldCharType="end"/>
      </w:r>
      <w:r w:rsidRPr="00757ED0">
        <w:t xml:space="preserve">: </w:t>
      </w:r>
      <w:r w:rsidR="007E1E07" w:rsidRPr="00757ED0">
        <w:t>Before click with no Knowledge or Actors displayed</w:t>
      </w:r>
      <w:bookmarkEnd w:id="101"/>
    </w:p>
    <w:p w:rsidR="007E1E07" w:rsidRPr="00757ED0" w:rsidRDefault="007E1E07" w:rsidP="007E1E07">
      <w:pPr>
        <w:jc w:val="center"/>
        <w:rPr>
          <w:i/>
        </w:rPr>
      </w:pPr>
      <w:r w:rsidRPr="00757ED0">
        <w:rPr>
          <w:noProof/>
        </w:rPr>
        <w:drawing>
          <wp:inline distT="0" distB="0" distL="0" distR="0" wp14:anchorId="33C059A7" wp14:editId="1EB5D23E">
            <wp:extent cx="3838095" cy="210476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38095" cy="2104762"/>
                    </a:xfrm>
                    <a:prstGeom prst="rect">
                      <a:avLst/>
                    </a:prstGeom>
                  </pic:spPr>
                </pic:pic>
              </a:graphicData>
            </a:graphic>
          </wp:inline>
        </w:drawing>
      </w:r>
    </w:p>
    <w:p w:rsidR="007E1E07" w:rsidRPr="00757ED0" w:rsidRDefault="008C5966" w:rsidP="00A929CF">
      <w:pPr>
        <w:pStyle w:val="Caption"/>
      </w:pPr>
      <w:bookmarkStart w:id="102" w:name="_Toc51125626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0</w:t>
      </w:r>
      <w:r w:rsidR="00F81C3E">
        <w:fldChar w:fldCharType="end"/>
      </w:r>
      <w:r w:rsidRPr="00757ED0">
        <w:t xml:space="preserve">: </w:t>
      </w:r>
      <w:r w:rsidR="007E1E07" w:rsidRPr="00757ED0">
        <w:t>After click event with both Actor and Knowledge nodes visible.</w:t>
      </w:r>
      <w:bookmarkEnd w:id="102"/>
    </w:p>
    <w:p w:rsidR="007E1E07" w:rsidRPr="00757ED0" w:rsidRDefault="007E1E07">
      <w:pPr>
        <w:rPr>
          <w:i/>
        </w:rPr>
      </w:pPr>
      <w:r w:rsidRPr="00757ED0">
        <w:rPr>
          <w:i/>
        </w:rPr>
        <w:br w:type="page"/>
      </w:r>
    </w:p>
    <w:p w:rsidR="007E1E07" w:rsidRPr="00757ED0" w:rsidRDefault="007E1E07" w:rsidP="007E1E07">
      <w:pPr>
        <w:pStyle w:val="Heading2"/>
        <w:rPr>
          <w:rFonts w:cs="Times New Roman"/>
        </w:rPr>
      </w:pPr>
      <w:bookmarkStart w:id="103" w:name="_Toc511256356"/>
      <w:r w:rsidRPr="00757ED0">
        <w:rPr>
          <w:rFonts w:cs="Times New Roman"/>
        </w:rPr>
        <w:lastRenderedPageBreak/>
        <w:t>Draw all Knowledge Nodes on Button Toggle</w:t>
      </w:r>
      <w:bookmarkEnd w:id="103"/>
    </w:p>
    <w:p w:rsidR="007E1E07" w:rsidRPr="00757ED0" w:rsidRDefault="007E1E07" w:rsidP="007E1E07"/>
    <w:p w:rsidR="007E1E07" w:rsidRPr="00757ED0" w:rsidRDefault="007E1E07" w:rsidP="007E1E07">
      <w:r w:rsidRPr="00757ED0">
        <w:t xml:space="preserve">A user may wish to view all knowledge on a graph with a single click. </w:t>
      </w:r>
      <w:r w:rsidR="00FC25E8" w:rsidRPr="00757ED0">
        <w:t xml:space="preserve">This action is </w:t>
      </w:r>
      <w:r w:rsidR="005E43E1" w:rsidRPr="00757ED0">
        <w:t>like</w:t>
      </w:r>
      <w:r w:rsidR="00FC25E8" w:rsidRPr="00757ED0">
        <w:t xml:space="preserve"> the action performed when we click on a node. </w:t>
      </w:r>
      <w:r w:rsidRPr="00757ED0">
        <w:t xml:space="preserve">For this </w:t>
      </w:r>
      <w:r w:rsidR="00FC25E8" w:rsidRPr="00757ED0">
        <w:t>purpose,</w:t>
      </w:r>
      <w:r w:rsidRPr="00757ED0">
        <w:t xml:space="preserve"> a toggle button was added to the header that when the user clicked it forwarded control to a JavaScript function that toggled the display status of all Knowledge nodes.</w:t>
      </w:r>
    </w:p>
    <w:p w:rsidR="007E1E07" w:rsidRPr="00757ED0" w:rsidRDefault="00FC25E8" w:rsidP="007E1E07">
      <w:r w:rsidRPr="00757ED0">
        <w:rPr>
          <w:noProof/>
        </w:rPr>
        <w:drawing>
          <wp:anchor distT="0" distB="0" distL="114300" distR="114300" simplePos="0" relativeHeight="251661312" behindDoc="1" locked="0" layoutInCell="1" allowOverlap="1">
            <wp:simplePos x="0" y="0"/>
            <wp:positionH relativeFrom="column">
              <wp:posOffset>5054600</wp:posOffset>
            </wp:positionH>
            <wp:positionV relativeFrom="paragraph">
              <wp:posOffset>185348</wp:posOffset>
            </wp:positionV>
            <wp:extent cx="1138555" cy="379095"/>
            <wp:effectExtent l="0" t="0" r="4445" b="1905"/>
            <wp:wrapTight wrapText="bothSides">
              <wp:wrapPolygon edited="0">
                <wp:start x="0" y="0"/>
                <wp:lineTo x="0" y="20623"/>
                <wp:lineTo x="21323" y="20623"/>
                <wp:lineTo x="21323"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extLst>
                        <a:ext uri="{28A0092B-C50C-407E-A947-70E740481C1C}">
                          <a14:useLocalDpi xmlns:a14="http://schemas.microsoft.com/office/drawing/2010/main" val="0"/>
                        </a:ext>
                      </a:extLst>
                    </a:blip>
                    <a:srcRect l="6711" r="4684" b="42192"/>
                    <a:stretch/>
                  </pic:blipFill>
                  <pic:spPr bwMode="auto">
                    <a:xfrm>
                      <a:off x="0" y="0"/>
                      <a:ext cx="1138555" cy="379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1E07" w:rsidRPr="00757ED0">
        <w:rPr>
          <w:noProof/>
        </w:rPr>
        <w:drawing>
          <wp:inline distT="0" distB="0" distL="0" distR="0" wp14:anchorId="7B2BE07B" wp14:editId="5CF3BBCB">
            <wp:extent cx="4865298" cy="77152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72726" cy="772703"/>
                    </a:xfrm>
                    <a:prstGeom prst="rect">
                      <a:avLst/>
                    </a:prstGeom>
                  </pic:spPr>
                </pic:pic>
              </a:graphicData>
            </a:graphic>
          </wp:inline>
        </w:drawing>
      </w:r>
      <w:r w:rsidRPr="00757ED0">
        <w:rPr>
          <w:noProof/>
        </w:rPr>
        <w:t xml:space="preserve"> </w:t>
      </w:r>
    </w:p>
    <w:p w:rsidR="00FC25E8" w:rsidRPr="00757ED0" w:rsidRDefault="008C5966" w:rsidP="00A929CF">
      <w:pPr>
        <w:pStyle w:val="Caption"/>
      </w:pPr>
      <w:bookmarkStart w:id="104" w:name="_Toc51125626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1</w:t>
      </w:r>
      <w:r w:rsidR="00F81C3E">
        <w:fldChar w:fldCharType="end"/>
      </w:r>
      <w:r w:rsidRPr="00757ED0">
        <w:t xml:space="preserve">: </w:t>
      </w:r>
      <w:r w:rsidR="00FC25E8" w:rsidRPr="00360DEA">
        <w:rPr>
          <w:noProof/>
        </w:rPr>
        <w:t>Bootstrap</w:t>
      </w:r>
      <w:r w:rsidR="00FC25E8" w:rsidRPr="00757ED0">
        <w:t xml:space="preserve"> button that on click displays all Knowledge Nodes</w:t>
      </w:r>
      <w:bookmarkEnd w:id="104"/>
    </w:p>
    <w:p w:rsidR="00FC25E8" w:rsidRPr="00757ED0" w:rsidRDefault="00FC25E8" w:rsidP="00FC25E8">
      <w:r w:rsidRPr="00757ED0">
        <w:t xml:space="preserve">When the user clicks this button, it activates the drawAllKnowledgeNodes function and passes it the status of the toggle button. (i.e. clicked or not). </w:t>
      </w:r>
    </w:p>
    <w:p w:rsidR="00FC25E8" w:rsidRPr="00757ED0" w:rsidRDefault="00FC25E8" w:rsidP="00FC25E8">
      <w:r w:rsidRPr="00757ED0">
        <w:t xml:space="preserve">In the drawAllKnowledgeNodes function if the status of the ‘aria-pressed’ the attribute is false (status will be false on initial click. i.e. when </w:t>
      </w:r>
      <w:r w:rsidR="00360DEA">
        <w:t xml:space="preserve">the </w:t>
      </w:r>
      <w:r w:rsidRPr="00360DEA">
        <w:rPr>
          <w:noProof/>
        </w:rPr>
        <w:t>user</w:t>
      </w:r>
      <w:r w:rsidRPr="00757ED0">
        <w:t xml:space="preserve"> wants to display knowledge) we cycle through all nodes currently on the graph and if the ‘type’ is ‘</w:t>
      </w:r>
      <w:r w:rsidR="00E718FA" w:rsidRPr="00757ED0">
        <w:t>kb.Knowledge</w:t>
      </w:r>
      <w:r w:rsidRPr="00757ED0">
        <w:t xml:space="preserve">’ then we set the display status for that knowledge node to ‘block’. This is again another example of the type attribute defined on node creation coming in handy. </w:t>
      </w:r>
      <w:r w:rsidR="00E718FA" w:rsidRPr="00757ED0">
        <w:t>Similarly,</w:t>
      </w:r>
      <w:r w:rsidRPr="00757ED0">
        <w:t xml:space="preserve"> if the user toggles the button (i.e. wants to turn the knowledge off we set the display status of all knowledge node to ‘none’).</w:t>
      </w:r>
    </w:p>
    <w:p w:rsidR="00FC25E8" w:rsidRPr="00757ED0" w:rsidRDefault="00FC25E8" w:rsidP="00FC25E8">
      <w:r w:rsidRPr="00757ED0">
        <w:rPr>
          <w:noProof/>
        </w:rPr>
        <w:drawing>
          <wp:inline distT="0" distB="0" distL="0" distR="0" wp14:anchorId="59DDD064" wp14:editId="6450E562">
            <wp:extent cx="5057143" cy="2304762"/>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57143" cy="2304762"/>
                    </a:xfrm>
                    <a:prstGeom prst="rect">
                      <a:avLst/>
                    </a:prstGeom>
                  </pic:spPr>
                </pic:pic>
              </a:graphicData>
            </a:graphic>
          </wp:inline>
        </w:drawing>
      </w:r>
    </w:p>
    <w:p w:rsidR="00E718FA" w:rsidRPr="00757ED0" w:rsidRDefault="008C5966" w:rsidP="00A929CF">
      <w:pPr>
        <w:pStyle w:val="Caption"/>
      </w:pPr>
      <w:bookmarkStart w:id="105" w:name="_Toc51125627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2</w:t>
      </w:r>
      <w:r w:rsidR="00F81C3E">
        <w:fldChar w:fldCharType="end"/>
      </w:r>
      <w:r w:rsidRPr="00757ED0">
        <w:t xml:space="preserve">: </w:t>
      </w:r>
      <w:r w:rsidR="00E718FA" w:rsidRPr="00757ED0">
        <w:t>Display/Hide all Knowledge nodes in the graph on button toggle</w:t>
      </w:r>
      <w:bookmarkEnd w:id="105"/>
    </w:p>
    <w:p w:rsidR="00EB1476" w:rsidRPr="00757ED0" w:rsidRDefault="00EB1476" w:rsidP="00E718FA">
      <w:pPr>
        <w:jc w:val="center"/>
        <w:rPr>
          <w:i/>
        </w:rPr>
      </w:pPr>
    </w:p>
    <w:p w:rsidR="00EB1476" w:rsidRPr="00757ED0" w:rsidRDefault="00EB1476">
      <w:pPr>
        <w:rPr>
          <w:i/>
        </w:rPr>
      </w:pPr>
      <w:r w:rsidRPr="00757ED0">
        <w:rPr>
          <w:i/>
        </w:rPr>
        <w:br w:type="page"/>
      </w:r>
    </w:p>
    <w:p w:rsidR="00EB1476" w:rsidRPr="00757ED0" w:rsidRDefault="00EB1476" w:rsidP="00EB1476">
      <w:pPr>
        <w:pStyle w:val="Heading2"/>
        <w:rPr>
          <w:rFonts w:cs="Times New Roman"/>
        </w:rPr>
      </w:pPr>
      <w:bookmarkStart w:id="106" w:name="_Toc511256357"/>
      <w:r w:rsidRPr="00757ED0">
        <w:rPr>
          <w:rFonts w:cs="Times New Roman"/>
        </w:rPr>
        <w:lastRenderedPageBreak/>
        <w:t>Draw all Actor Nodes and Edges on Button Toggle</w:t>
      </w:r>
      <w:bookmarkEnd w:id="106"/>
    </w:p>
    <w:p w:rsidR="00EB1476" w:rsidRPr="00757ED0" w:rsidRDefault="00EB1476" w:rsidP="00EB1476"/>
    <w:p w:rsidR="000D03A9" w:rsidRPr="00757ED0" w:rsidRDefault="000D03A9" w:rsidP="00E511EA">
      <w:r w:rsidRPr="00757ED0">
        <w:t xml:space="preserve">A user may wish to view all Actors on a graph </w:t>
      </w:r>
      <w:r w:rsidR="00360DEA">
        <w:rPr>
          <w:noProof/>
        </w:rPr>
        <w:t>with</w:t>
      </w:r>
      <w:r w:rsidRPr="00757ED0">
        <w:t xml:space="preserve"> a single button click. This is </w:t>
      </w:r>
      <w:r w:rsidR="005E43E1" w:rsidRPr="00757ED0">
        <w:t xml:space="preserve">like </w:t>
      </w:r>
      <w:r w:rsidRPr="00757ED0">
        <w:t>the action performed when the user wishes to show all Knowledge on a graph. The only difference is we must use the getConnectedLinks function to find the connected Actor Links and toggle their display status. We create a bootstrap toggle button on the navbar that when clicked activates a JavaScript function that toggles the display status of all Actor Nodes and Ed</w:t>
      </w:r>
      <w:r w:rsidR="00E511EA">
        <w:t>ges in the graph</w:t>
      </w:r>
      <w:r w:rsidRPr="00360DEA">
        <w:rPr>
          <w:noProof/>
        </w:rPr>
        <w:t>.</w:t>
      </w:r>
    </w:p>
    <w:p w:rsidR="000D03A9" w:rsidRPr="00757ED0" w:rsidRDefault="000D03A9" w:rsidP="00EB1476">
      <w:r w:rsidRPr="00757ED0">
        <w:rPr>
          <w:noProof/>
        </w:rPr>
        <w:drawing>
          <wp:inline distT="0" distB="0" distL="0" distR="0" wp14:anchorId="4EF0D8E3" wp14:editId="169BB919">
            <wp:extent cx="5731510" cy="4556125"/>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4556125"/>
                    </a:xfrm>
                    <a:prstGeom prst="rect">
                      <a:avLst/>
                    </a:prstGeom>
                  </pic:spPr>
                </pic:pic>
              </a:graphicData>
            </a:graphic>
          </wp:inline>
        </w:drawing>
      </w:r>
    </w:p>
    <w:p w:rsidR="00470DC8" w:rsidRPr="00757ED0" w:rsidRDefault="008C5966" w:rsidP="00A929CF">
      <w:pPr>
        <w:pStyle w:val="Caption"/>
      </w:pPr>
      <w:bookmarkStart w:id="107" w:name="_Toc51125627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3</w:t>
      </w:r>
      <w:r w:rsidR="00F81C3E">
        <w:fldChar w:fldCharType="end"/>
      </w:r>
      <w:r w:rsidRPr="00757ED0">
        <w:t xml:space="preserve">: </w:t>
      </w:r>
      <w:r w:rsidR="00470DC8" w:rsidRPr="00757ED0">
        <w:t>Toggle display status for Actor nodes and edge.</w:t>
      </w:r>
      <w:bookmarkEnd w:id="107"/>
    </w:p>
    <w:p w:rsidR="00470DC8" w:rsidRPr="00757ED0" w:rsidRDefault="00470DC8" w:rsidP="00470DC8">
      <w:pPr>
        <w:jc w:val="center"/>
        <w:rPr>
          <w:i/>
        </w:rPr>
      </w:pPr>
    </w:p>
    <w:p w:rsidR="00426189" w:rsidRPr="00757ED0" w:rsidRDefault="00470DC8" w:rsidP="00470DC8">
      <w:r w:rsidRPr="00757ED0">
        <w:t xml:space="preserve">You can see we cycle through all nodes in the graph and get the connected links for each node. </w:t>
      </w:r>
      <w:r w:rsidR="005E43E1" w:rsidRPr="00757ED0">
        <w:t>If a</w:t>
      </w:r>
      <w:r w:rsidR="0027411B" w:rsidRPr="00757ED0">
        <w:t xml:space="preserve"> </w:t>
      </w:r>
      <w:r w:rsidRPr="00757ED0">
        <w:t xml:space="preserve">node is of ‘type’ ‘kb.ActorNode’ then we toggle its display status, similarly for edges if they are of ‘type’ ‘kb.ActorLink’ we also toggle their </w:t>
      </w:r>
      <w:r w:rsidR="00426189" w:rsidRPr="00757ED0">
        <w:t xml:space="preserve">display </w:t>
      </w:r>
      <w:r w:rsidRPr="00757ED0">
        <w:t>status.</w:t>
      </w:r>
    </w:p>
    <w:p w:rsidR="00426189" w:rsidRPr="00757ED0" w:rsidRDefault="00426189">
      <w:r w:rsidRPr="00757ED0">
        <w:br w:type="page"/>
      </w:r>
    </w:p>
    <w:p w:rsidR="0027411B" w:rsidRPr="00757ED0" w:rsidRDefault="0027411B" w:rsidP="001E22BB">
      <w:pPr>
        <w:pStyle w:val="Heading2"/>
        <w:rPr>
          <w:rFonts w:cs="Times New Roman"/>
        </w:rPr>
      </w:pPr>
      <w:bookmarkStart w:id="108" w:name="_Toc511256358"/>
      <w:r w:rsidRPr="00757ED0">
        <w:rPr>
          <w:rFonts w:cs="Times New Roman"/>
        </w:rPr>
        <w:lastRenderedPageBreak/>
        <w:t>Display Data relevant to each node</w:t>
      </w:r>
      <w:bookmarkEnd w:id="108"/>
    </w:p>
    <w:p w:rsidR="0027411B" w:rsidRPr="00757ED0" w:rsidRDefault="0027411B" w:rsidP="0027411B">
      <w:r w:rsidRPr="00757ED0">
        <w:t xml:space="preserve">When a user selects a single node, we want to present to them all the data that is present to support this node. This data is broken down into 3 categories. </w:t>
      </w:r>
    </w:p>
    <w:p w:rsidR="0027411B" w:rsidRPr="00757ED0" w:rsidRDefault="0027411B" w:rsidP="0027411B">
      <w:r w:rsidRPr="00757ED0">
        <w:rPr>
          <w:b/>
        </w:rPr>
        <w:t>Node Data</w:t>
      </w:r>
      <w:r w:rsidRPr="00757ED0">
        <w:t xml:space="preserve"> – This is the data that belongs to the actual node the user select. i.e. node name, description, category etc.  </w:t>
      </w:r>
    </w:p>
    <w:p w:rsidR="0027411B" w:rsidRPr="00757ED0" w:rsidRDefault="0027411B" w:rsidP="0027411B">
      <w:r w:rsidRPr="00757ED0">
        <w:rPr>
          <w:b/>
        </w:rPr>
        <w:t>Knowledge Data</w:t>
      </w:r>
      <w:r w:rsidRPr="00757ED0">
        <w:t xml:space="preserve"> – If the user has selected a node that has knowledge connected to it then we want to display this to the user.  </w:t>
      </w:r>
      <w:r w:rsidR="00612C8A" w:rsidRPr="00757ED0">
        <w:t>E.g. one or more of the 8 categories of knowledge are supporting the node.</w:t>
      </w:r>
    </w:p>
    <w:p w:rsidR="0027411B" w:rsidRPr="00757ED0" w:rsidRDefault="0027411B" w:rsidP="0027411B">
      <w:r w:rsidRPr="00757ED0">
        <w:rPr>
          <w:b/>
        </w:rPr>
        <w:t xml:space="preserve">Actor Data – </w:t>
      </w:r>
      <w:r w:rsidRPr="00757ED0">
        <w:t>Similarly if the user has selected a node that has Actors connected to it then we also want to give the user an opportunity to view this data.</w:t>
      </w:r>
    </w:p>
    <w:p w:rsidR="00612C8A" w:rsidRPr="00757ED0" w:rsidRDefault="0027411B" w:rsidP="0027411B">
      <w:r w:rsidRPr="00757ED0">
        <w:t xml:space="preserve">All data is dynamically appended to bootstrap list-group dropdowns that are populated as the data is read. We initially create </w:t>
      </w:r>
      <w:r w:rsidR="00612C8A" w:rsidRPr="00757ED0">
        <w:t>bootstrap buttons in our index.html file and append the parent ‘list-group’ for each data type. The buttons are initially set with a display status of ‘none’ and only become visible to the user if there is data present to populate them.</w:t>
      </w:r>
      <w:r w:rsidR="008312CE" w:rsidRPr="00757ED0">
        <w:t xml:space="preserve"> </w:t>
      </w:r>
    </w:p>
    <w:p w:rsidR="0027411B" w:rsidRPr="00757ED0" w:rsidRDefault="0027411B" w:rsidP="0027411B">
      <w:r w:rsidRPr="00757ED0">
        <w:rPr>
          <w:noProof/>
        </w:rPr>
        <w:drawing>
          <wp:inline distT="0" distB="0" distL="0" distR="0" wp14:anchorId="3AB4477D" wp14:editId="7FB246F3">
            <wp:extent cx="5730518" cy="2596551"/>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48290" cy="2604604"/>
                    </a:xfrm>
                    <a:prstGeom prst="rect">
                      <a:avLst/>
                    </a:prstGeom>
                  </pic:spPr>
                </pic:pic>
              </a:graphicData>
            </a:graphic>
          </wp:inline>
        </w:drawing>
      </w:r>
      <w:r w:rsidRPr="00757ED0">
        <w:t xml:space="preserve">  </w:t>
      </w:r>
    </w:p>
    <w:p w:rsidR="00612C8A" w:rsidRPr="00757ED0" w:rsidRDefault="008C5966" w:rsidP="00A929CF">
      <w:pPr>
        <w:pStyle w:val="Caption"/>
      </w:pPr>
      <w:bookmarkStart w:id="109" w:name="_Toc51125627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4</w:t>
      </w:r>
      <w:r w:rsidR="00F81C3E">
        <w:fldChar w:fldCharType="end"/>
      </w:r>
      <w:r w:rsidRPr="00757ED0">
        <w:t xml:space="preserve">: </w:t>
      </w:r>
      <w:r w:rsidR="00612C8A" w:rsidRPr="00757ED0">
        <w:t>Bootstrap buttons that contain parent ‘list-group’</w:t>
      </w:r>
      <w:bookmarkEnd w:id="109"/>
    </w:p>
    <w:p w:rsidR="004729A4" w:rsidRPr="00757ED0" w:rsidRDefault="00E511EA" w:rsidP="00D464DE">
      <w:pPr>
        <w:pStyle w:val="Heading3"/>
      </w:pPr>
      <w:bookmarkStart w:id="110" w:name="_Toc511256359"/>
      <w:r>
        <w:t>Retrieve N</w:t>
      </w:r>
      <w:r w:rsidR="004729A4" w:rsidRPr="00757ED0">
        <w:t>ode Data</w:t>
      </w:r>
      <w:bookmarkEnd w:id="110"/>
    </w:p>
    <w:p w:rsidR="004729A4" w:rsidRPr="00757ED0" w:rsidRDefault="004729A4" w:rsidP="004729A4">
      <w:r w:rsidRPr="00757ED0">
        <w:t xml:space="preserve">Like when the user selects a node and we toggle the display for all connected nodes when a user selects a specific node we also want to display all data relevant to this node. When a user selects a node we initially hide all buttons and empty all ‘list-groups’. This is to remove information relevant to a previous node and to also hide data categories that might not be relevant to the current node. E.g. the </w:t>
      </w:r>
      <w:r w:rsidR="001E22BB" w:rsidRPr="00757ED0">
        <w:t>u</w:t>
      </w:r>
      <w:r w:rsidRPr="00757ED0">
        <w:t xml:space="preserve">ser may have </w:t>
      </w:r>
      <w:r w:rsidRPr="00CA2E9A">
        <w:rPr>
          <w:noProof/>
        </w:rPr>
        <w:t>pre</w:t>
      </w:r>
      <w:r w:rsidR="00CA2E9A">
        <w:rPr>
          <w:noProof/>
        </w:rPr>
        <w:t>v</w:t>
      </w:r>
      <w:r w:rsidRPr="00CA2E9A">
        <w:rPr>
          <w:noProof/>
        </w:rPr>
        <w:t>iously</w:t>
      </w:r>
      <w:r w:rsidRPr="00757ED0">
        <w:t xml:space="preserve"> selected a node that has knowledge data and the current node does not. </w:t>
      </w:r>
    </w:p>
    <w:p w:rsidR="001E22BB" w:rsidRPr="00757ED0" w:rsidRDefault="001E22BB" w:rsidP="001E22BB">
      <w:pPr>
        <w:jc w:val="center"/>
      </w:pPr>
      <w:r w:rsidRPr="00757ED0">
        <w:rPr>
          <w:noProof/>
        </w:rPr>
        <w:drawing>
          <wp:inline distT="0" distB="0" distL="0" distR="0" wp14:anchorId="43DAB045" wp14:editId="5096973C">
            <wp:extent cx="4822166" cy="1272158"/>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22166" cy="1272158"/>
                    </a:xfrm>
                    <a:prstGeom prst="rect">
                      <a:avLst/>
                    </a:prstGeom>
                  </pic:spPr>
                </pic:pic>
              </a:graphicData>
            </a:graphic>
          </wp:inline>
        </w:drawing>
      </w:r>
    </w:p>
    <w:p w:rsidR="00312285" w:rsidRPr="00757ED0" w:rsidRDefault="008C5966" w:rsidP="00A929CF">
      <w:pPr>
        <w:pStyle w:val="Caption"/>
      </w:pPr>
      <w:bookmarkStart w:id="111" w:name="_Toc51125627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5</w:t>
      </w:r>
      <w:r w:rsidR="00F81C3E">
        <w:fldChar w:fldCharType="end"/>
      </w:r>
      <w:r w:rsidRPr="00757ED0">
        <w:t xml:space="preserve">: </w:t>
      </w:r>
      <w:r w:rsidR="004729A4" w:rsidRPr="00757ED0">
        <w:t>Use JQuery to hide buttons and empty divs</w:t>
      </w:r>
      <w:bookmarkEnd w:id="111"/>
    </w:p>
    <w:p w:rsidR="004729A4" w:rsidRPr="00757ED0" w:rsidRDefault="004729A4" w:rsidP="004729A4">
      <w:r w:rsidRPr="00757ED0">
        <w:lastRenderedPageBreak/>
        <w:t xml:space="preserve">Once we have reset our list-groups for a new data set we simply cycle through all graph cells and compare their canvasId id with that of the node we selected. Once we have that we again use the </w:t>
      </w:r>
      <w:r w:rsidR="00F6717A" w:rsidRPr="00757ED0">
        <w:t>getNeighbors (</w:t>
      </w:r>
      <w:r w:rsidRPr="00757ED0">
        <w:t xml:space="preserve">) function to get all connected nodes. This is very </w:t>
      </w:r>
      <w:r w:rsidR="00F6717A" w:rsidRPr="00757ED0">
        <w:t>like</w:t>
      </w:r>
      <w:r w:rsidRPr="00757ED0">
        <w:t xml:space="preserve"> the process involved to toggle the display status for individual nodes. </w:t>
      </w:r>
    </w:p>
    <w:p w:rsidR="004729A4" w:rsidRPr="00757ED0" w:rsidRDefault="004729A4" w:rsidP="004729A4">
      <w:r w:rsidRPr="00757ED0">
        <w:t xml:space="preserve">Once we have an array of connected nodes we cycle through them and if any knowledge nodes are attached we extract the </w:t>
      </w:r>
      <w:r w:rsidR="00F6717A" w:rsidRPr="00757ED0">
        <w:t>supportingKnowledge behind each knowledge type. To do this we access the ‘supportingKnowledge’ property defined when we originally created the knowledge node which contains all the JSON data for each category type.</w:t>
      </w:r>
    </w:p>
    <w:p w:rsidR="00F6717A" w:rsidRPr="00757ED0" w:rsidRDefault="00F6717A" w:rsidP="004729A4">
      <w:r w:rsidRPr="00757ED0">
        <w:rPr>
          <w:noProof/>
        </w:rPr>
        <w:drawing>
          <wp:inline distT="0" distB="0" distL="0" distR="0" wp14:anchorId="3767BFF6" wp14:editId="1EABCFF2">
            <wp:extent cx="5730295" cy="213935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55369" cy="2148712"/>
                    </a:xfrm>
                    <a:prstGeom prst="rect">
                      <a:avLst/>
                    </a:prstGeom>
                  </pic:spPr>
                </pic:pic>
              </a:graphicData>
            </a:graphic>
          </wp:inline>
        </w:drawing>
      </w:r>
    </w:p>
    <w:p w:rsidR="00F6717A" w:rsidRPr="00757ED0" w:rsidRDefault="008C5966" w:rsidP="00A929CF">
      <w:pPr>
        <w:pStyle w:val="Caption"/>
      </w:pPr>
      <w:bookmarkStart w:id="112" w:name="_Toc51125627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6</w:t>
      </w:r>
      <w:r w:rsidR="00F81C3E">
        <w:fldChar w:fldCharType="end"/>
      </w:r>
      <w:r w:rsidRPr="00757ED0">
        <w:t xml:space="preserve">: </w:t>
      </w:r>
      <w:r w:rsidR="00F6717A" w:rsidRPr="00757ED0">
        <w:t>Supporting knowledge is maintained in each knowledge node and easy to access</w:t>
      </w:r>
      <w:bookmarkEnd w:id="112"/>
    </w:p>
    <w:p w:rsidR="001E22BB" w:rsidRPr="00757ED0" w:rsidRDefault="001E22BB" w:rsidP="001E22BB">
      <w:pPr>
        <w:rPr>
          <w:noProof/>
        </w:rPr>
      </w:pPr>
      <w:r w:rsidRPr="00757ED0">
        <w:t xml:space="preserve">For each Knowledge node connected to the node the user selected we add the supporting knowledge to an array that we can then pass to our function that will populate the drop-down lists. </w:t>
      </w:r>
      <w:r w:rsidR="00312285" w:rsidRPr="00757ED0">
        <w:t>We also add data relevant to connected Actor nodes to separate array. We similarly access the nodeData property defined on the Actor nodes creation. This contains all JSON data relevant to each actor node.</w:t>
      </w:r>
    </w:p>
    <w:p w:rsidR="001E22BB" w:rsidRPr="00757ED0" w:rsidRDefault="001E22BB" w:rsidP="001E22BB">
      <w:r w:rsidRPr="00757ED0">
        <w:rPr>
          <w:noProof/>
        </w:rPr>
        <w:drawing>
          <wp:inline distT="0" distB="0" distL="0" distR="0" wp14:anchorId="4FD32D77" wp14:editId="731BDF6A">
            <wp:extent cx="5730176" cy="2216989"/>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b="9134"/>
                    <a:stretch/>
                  </pic:blipFill>
                  <pic:spPr bwMode="auto">
                    <a:xfrm>
                      <a:off x="0" y="0"/>
                      <a:ext cx="5734365" cy="2218610"/>
                    </a:xfrm>
                    <a:prstGeom prst="rect">
                      <a:avLst/>
                    </a:prstGeom>
                    <a:ln>
                      <a:noFill/>
                    </a:ln>
                    <a:extLst>
                      <a:ext uri="{53640926-AAD7-44D8-BBD7-CCE9431645EC}">
                        <a14:shadowObscured xmlns:a14="http://schemas.microsoft.com/office/drawing/2010/main"/>
                      </a:ext>
                    </a:extLst>
                  </pic:spPr>
                </pic:pic>
              </a:graphicData>
            </a:graphic>
          </wp:inline>
        </w:drawing>
      </w:r>
    </w:p>
    <w:p w:rsidR="001E22BB" w:rsidRPr="00757ED0" w:rsidRDefault="008C5966" w:rsidP="00A929CF">
      <w:pPr>
        <w:pStyle w:val="Caption"/>
      </w:pPr>
      <w:bookmarkStart w:id="113" w:name="_Toc51125627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7</w:t>
      </w:r>
      <w:r w:rsidR="00F81C3E">
        <w:fldChar w:fldCharType="end"/>
      </w:r>
      <w:r w:rsidRPr="00757ED0">
        <w:t xml:space="preserve">: </w:t>
      </w:r>
      <w:r w:rsidR="001E22BB" w:rsidRPr="00757ED0">
        <w:t>Find all connected Knowledge and Actor nodes and add them to separate arrays</w:t>
      </w:r>
      <w:bookmarkEnd w:id="113"/>
    </w:p>
    <w:p w:rsidR="00312285" w:rsidRPr="00757ED0" w:rsidRDefault="00312285" w:rsidP="00312285">
      <w:r w:rsidRPr="00757ED0">
        <w:t xml:space="preserve">We also access the nodeData and nodeType. </w:t>
      </w:r>
      <w:r w:rsidR="005E43E1" w:rsidRPr="00757ED0">
        <w:t>Again,</w:t>
      </w:r>
      <w:r w:rsidRPr="00757ED0">
        <w:t xml:space="preserve"> these are properties that were defined and populated on node creation. Because these properties are accessible from the cellView we don’t need to find the graph cell to access them. </w:t>
      </w:r>
    </w:p>
    <w:p w:rsidR="00312285" w:rsidRPr="00757ED0" w:rsidRDefault="00312285" w:rsidP="00312285">
      <w:pPr>
        <w:jc w:val="center"/>
      </w:pPr>
      <w:r w:rsidRPr="00757ED0">
        <w:rPr>
          <w:noProof/>
        </w:rPr>
        <w:drawing>
          <wp:inline distT="0" distB="0" distL="0" distR="0" wp14:anchorId="4B5C7534" wp14:editId="29B149A4">
            <wp:extent cx="3980952" cy="380952"/>
            <wp:effectExtent l="0" t="0" r="635"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80952" cy="380952"/>
                    </a:xfrm>
                    <a:prstGeom prst="rect">
                      <a:avLst/>
                    </a:prstGeom>
                  </pic:spPr>
                </pic:pic>
              </a:graphicData>
            </a:graphic>
          </wp:inline>
        </w:drawing>
      </w:r>
    </w:p>
    <w:p w:rsidR="00312285" w:rsidRPr="00757ED0" w:rsidRDefault="008C5966" w:rsidP="00A929CF">
      <w:pPr>
        <w:pStyle w:val="Caption"/>
      </w:pPr>
      <w:bookmarkStart w:id="114" w:name="_Toc51125627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8</w:t>
      </w:r>
      <w:r w:rsidR="00F81C3E">
        <w:fldChar w:fldCharType="end"/>
      </w:r>
      <w:r w:rsidRPr="00757ED0">
        <w:t xml:space="preserve">: </w:t>
      </w:r>
      <w:r w:rsidR="00312285" w:rsidRPr="00757ED0">
        <w:t>Access nodeData and nodeType</w:t>
      </w:r>
      <w:bookmarkEnd w:id="114"/>
    </w:p>
    <w:p w:rsidR="00312285" w:rsidRPr="00757ED0" w:rsidRDefault="00312285" w:rsidP="00312285">
      <w:pPr>
        <w:rPr>
          <w:i/>
        </w:rPr>
      </w:pPr>
      <w:r w:rsidRPr="00757ED0">
        <w:rPr>
          <w:i/>
        </w:rPr>
        <w:br w:type="page"/>
      </w:r>
      <w:r w:rsidRPr="00757ED0">
        <w:rPr>
          <w:noProof/>
        </w:rPr>
        <w:lastRenderedPageBreak/>
        <w:drawing>
          <wp:inline distT="0" distB="0" distL="0" distR="0" wp14:anchorId="12A09B37" wp14:editId="57C32386">
            <wp:extent cx="5731510" cy="2452370"/>
            <wp:effectExtent l="0" t="0" r="254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2452370"/>
                    </a:xfrm>
                    <a:prstGeom prst="rect">
                      <a:avLst/>
                    </a:prstGeom>
                  </pic:spPr>
                </pic:pic>
              </a:graphicData>
            </a:graphic>
          </wp:inline>
        </w:drawing>
      </w:r>
    </w:p>
    <w:p w:rsidR="00312285" w:rsidRPr="00757ED0" w:rsidRDefault="008C5966" w:rsidP="00A929CF">
      <w:pPr>
        <w:pStyle w:val="Caption"/>
      </w:pPr>
      <w:bookmarkStart w:id="115" w:name="_Toc51125627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59</w:t>
      </w:r>
      <w:r w:rsidR="00F81C3E">
        <w:fldChar w:fldCharType="end"/>
      </w:r>
      <w:r w:rsidRPr="00757ED0">
        <w:t xml:space="preserve">: </w:t>
      </w:r>
      <w:r w:rsidR="00312285" w:rsidRPr="00757ED0">
        <w:t xml:space="preserve">Accessing nodeData and </w:t>
      </w:r>
      <w:r w:rsidR="007C4017" w:rsidRPr="00757ED0">
        <w:t>nodeT</w:t>
      </w:r>
      <w:r w:rsidR="00312285" w:rsidRPr="00757ED0">
        <w:t>ype from cellView</w:t>
      </w:r>
      <w:bookmarkEnd w:id="115"/>
    </w:p>
    <w:p w:rsidR="007C4017" w:rsidRPr="00757ED0" w:rsidRDefault="007C4017" w:rsidP="007C4017">
      <w:r w:rsidRPr="00757ED0">
        <w:t xml:space="preserve">Once we have constructed our arrays with all connected data categories. We do a test to check if each array has data in it and if so we forward control to the appropriate function to populate the lists. </w:t>
      </w:r>
    </w:p>
    <w:p w:rsidR="007C4017" w:rsidRPr="00757ED0" w:rsidRDefault="007C4017" w:rsidP="007C4017">
      <w:pPr>
        <w:jc w:val="center"/>
      </w:pPr>
      <w:r w:rsidRPr="00757ED0">
        <w:rPr>
          <w:noProof/>
        </w:rPr>
        <w:drawing>
          <wp:inline distT="0" distB="0" distL="0" distR="0" wp14:anchorId="793470E4" wp14:editId="3266AB00">
            <wp:extent cx="5731510" cy="1760855"/>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1760855"/>
                    </a:xfrm>
                    <a:prstGeom prst="rect">
                      <a:avLst/>
                    </a:prstGeom>
                  </pic:spPr>
                </pic:pic>
              </a:graphicData>
            </a:graphic>
          </wp:inline>
        </w:drawing>
      </w:r>
    </w:p>
    <w:p w:rsidR="007C4017" w:rsidRPr="00757ED0" w:rsidRDefault="008C5966" w:rsidP="00A929CF">
      <w:pPr>
        <w:pStyle w:val="Caption"/>
      </w:pPr>
      <w:bookmarkStart w:id="116" w:name="_Toc51125627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0</w:t>
      </w:r>
      <w:r w:rsidR="00F81C3E">
        <w:fldChar w:fldCharType="end"/>
      </w:r>
      <w:r w:rsidRPr="00757ED0">
        <w:t xml:space="preserve">: </w:t>
      </w:r>
      <w:r w:rsidR="007C4017" w:rsidRPr="00757ED0">
        <w:t xml:space="preserve">Check to ensure array </w:t>
      </w:r>
      <w:r w:rsidR="00360DEA">
        <w:rPr>
          <w:noProof/>
        </w:rPr>
        <w:t>is</w:t>
      </w:r>
      <w:r w:rsidR="007C4017" w:rsidRPr="00360DEA">
        <w:rPr>
          <w:noProof/>
        </w:rPr>
        <w:t>n’t</w:t>
      </w:r>
      <w:r w:rsidR="007C4017" w:rsidRPr="00757ED0">
        <w:t xml:space="preserve"> empty and call appropriate functions</w:t>
      </w:r>
      <w:bookmarkEnd w:id="116"/>
    </w:p>
    <w:p w:rsidR="007C4017" w:rsidRPr="00757ED0" w:rsidRDefault="007C4017" w:rsidP="007C4017">
      <w:r w:rsidRPr="00757ED0">
        <w:t xml:space="preserve">Due to </w:t>
      </w:r>
      <w:r w:rsidRPr="00CA2E9A">
        <w:rPr>
          <w:noProof/>
        </w:rPr>
        <w:t>relNodes</w:t>
      </w:r>
      <w:r w:rsidRPr="00757ED0">
        <w:t xml:space="preserve"> or LinkEvidence nodes not having substantial data to support them we don’t display node data for them. </w:t>
      </w:r>
    </w:p>
    <w:p w:rsidR="00D05D32" w:rsidRPr="00757ED0" w:rsidRDefault="00D05D32">
      <w:pPr>
        <w:rPr>
          <w:b/>
          <w:sz w:val="28"/>
        </w:rPr>
      </w:pPr>
      <w:r w:rsidRPr="00757ED0">
        <w:rPr>
          <w:b/>
          <w:sz w:val="28"/>
        </w:rPr>
        <w:br w:type="page"/>
      </w:r>
    </w:p>
    <w:p w:rsidR="007C4017" w:rsidRPr="00757ED0" w:rsidRDefault="00D05D32" w:rsidP="00D464DE">
      <w:pPr>
        <w:pStyle w:val="Heading3"/>
      </w:pPr>
      <w:bookmarkStart w:id="117" w:name="_Toc511256360"/>
      <w:r w:rsidRPr="00757ED0">
        <w:lastRenderedPageBreak/>
        <w:t>D</w:t>
      </w:r>
      <w:r w:rsidR="007C4017" w:rsidRPr="00757ED0">
        <w:t>isplay</w:t>
      </w:r>
      <w:r w:rsidR="00E511EA">
        <w:t xml:space="preserve"> </w:t>
      </w:r>
      <w:r w:rsidR="007C4017" w:rsidRPr="00757ED0">
        <w:t>Node</w:t>
      </w:r>
      <w:r w:rsidR="00E511EA">
        <w:t xml:space="preserve"> </w:t>
      </w:r>
      <w:r w:rsidR="007C4017" w:rsidRPr="00757ED0">
        <w:t>Data</w:t>
      </w:r>
      <w:bookmarkEnd w:id="117"/>
    </w:p>
    <w:p w:rsidR="008C5966" w:rsidRPr="00757ED0" w:rsidRDefault="00D05D32" w:rsidP="007C4017">
      <w:r w:rsidRPr="00757ED0">
        <w:t xml:space="preserve">We pass only nodeData to </w:t>
      </w:r>
      <w:r w:rsidRPr="00360DEA">
        <w:rPr>
          <w:noProof/>
        </w:rPr>
        <w:t>this</w:t>
      </w:r>
      <w:r w:rsidRPr="00757ED0">
        <w:t xml:space="preserve"> function. We first set the visibility status of the toggle button to visible using jQuery to access the correct </w:t>
      </w:r>
      <w:r w:rsidR="008C5966" w:rsidRPr="00757ED0">
        <w:t>button and change its property.</w:t>
      </w:r>
    </w:p>
    <w:p w:rsidR="007C4017" w:rsidRPr="00757ED0" w:rsidRDefault="00D05D32" w:rsidP="007C4017">
      <w:pPr>
        <w:rPr>
          <w:b/>
          <w:i/>
          <w:sz w:val="28"/>
        </w:rPr>
      </w:pPr>
      <w:r w:rsidRPr="00757ED0">
        <w:rPr>
          <w:i/>
          <w:noProof/>
        </w:rPr>
        <w:drawing>
          <wp:inline distT="0" distB="0" distL="0" distR="0" wp14:anchorId="163D2E88" wp14:editId="414EDD8E">
            <wp:extent cx="5941478" cy="1647645"/>
            <wp:effectExtent l="0" t="0" r="254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b="15482"/>
                    <a:stretch/>
                  </pic:blipFill>
                  <pic:spPr bwMode="auto">
                    <a:xfrm>
                      <a:off x="0" y="0"/>
                      <a:ext cx="5978130" cy="1657809"/>
                    </a:xfrm>
                    <a:prstGeom prst="rect">
                      <a:avLst/>
                    </a:prstGeom>
                    <a:ln>
                      <a:noFill/>
                    </a:ln>
                    <a:extLst>
                      <a:ext uri="{53640926-AAD7-44D8-BBD7-CCE9431645EC}">
                        <a14:shadowObscured xmlns:a14="http://schemas.microsoft.com/office/drawing/2010/main"/>
                      </a:ext>
                    </a:extLst>
                  </pic:spPr>
                </pic:pic>
              </a:graphicData>
            </a:graphic>
          </wp:inline>
        </w:drawing>
      </w:r>
    </w:p>
    <w:p w:rsidR="00D05D32" w:rsidRPr="00757ED0" w:rsidRDefault="008C5966" w:rsidP="00A929CF">
      <w:pPr>
        <w:pStyle w:val="Caption"/>
      </w:pPr>
      <w:bookmarkStart w:id="118" w:name="_Toc51125627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1</w:t>
      </w:r>
      <w:r w:rsidR="00F81C3E">
        <w:fldChar w:fldCharType="end"/>
      </w:r>
      <w:r w:rsidRPr="00757ED0">
        <w:t xml:space="preserve">: </w:t>
      </w:r>
      <w:r w:rsidR="003C312B" w:rsidRPr="00757ED0">
        <w:t>Use</w:t>
      </w:r>
      <w:r w:rsidR="00D05D32" w:rsidRPr="00757ED0">
        <w:t xml:space="preserve"> JQuery to </w:t>
      </w:r>
      <w:r w:rsidR="003C312B" w:rsidRPr="00757ED0">
        <w:t>change display</w:t>
      </w:r>
      <w:r w:rsidR="00D05D32" w:rsidRPr="00757ED0">
        <w:t xml:space="preserve"> status and dynamically append </w:t>
      </w:r>
      <w:r w:rsidR="003C312B" w:rsidRPr="00757ED0">
        <w:t>JSON data</w:t>
      </w:r>
      <w:bookmarkEnd w:id="118"/>
    </w:p>
    <w:p w:rsidR="008C5966" w:rsidRPr="00757ED0" w:rsidRDefault="000E16A0" w:rsidP="008C5966">
      <w:pPr>
        <w:rPr>
          <w:noProof/>
        </w:rPr>
      </w:pPr>
      <w:r w:rsidRPr="00757ED0">
        <w:t xml:space="preserve">We filter out data properties _type, _id, xcoord and ycoord that won’t provide the user with any relevant information. </w:t>
      </w:r>
    </w:p>
    <w:p w:rsidR="00D05D32" w:rsidRPr="00757ED0" w:rsidRDefault="00D05D32" w:rsidP="000E16A0">
      <w:pPr>
        <w:jc w:val="center"/>
        <w:rPr>
          <w:i/>
        </w:rPr>
      </w:pPr>
      <w:r w:rsidRPr="00757ED0">
        <w:rPr>
          <w:noProof/>
        </w:rPr>
        <w:drawing>
          <wp:inline distT="0" distB="0" distL="0" distR="0" wp14:anchorId="0E469D51" wp14:editId="79D4B357">
            <wp:extent cx="1663753" cy="966158"/>
            <wp:effectExtent l="0" t="0" r="0" b="571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b="51675"/>
                    <a:stretch/>
                  </pic:blipFill>
                  <pic:spPr bwMode="auto">
                    <a:xfrm>
                      <a:off x="0" y="0"/>
                      <a:ext cx="1692371" cy="982777"/>
                    </a:xfrm>
                    <a:prstGeom prst="rect">
                      <a:avLst/>
                    </a:prstGeom>
                    <a:ln>
                      <a:noFill/>
                    </a:ln>
                    <a:extLst>
                      <a:ext uri="{53640926-AAD7-44D8-BBD7-CCE9431645EC}">
                        <a14:shadowObscured xmlns:a14="http://schemas.microsoft.com/office/drawing/2010/main"/>
                      </a:ext>
                    </a:extLst>
                  </pic:spPr>
                </pic:pic>
              </a:graphicData>
            </a:graphic>
          </wp:inline>
        </w:drawing>
      </w:r>
    </w:p>
    <w:p w:rsidR="008C5966" w:rsidRPr="00757ED0" w:rsidRDefault="008C5966" w:rsidP="00A929CF">
      <w:pPr>
        <w:pStyle w:val="Caption"/>
      </w:pPr>
      <w:bookmarkStart w:id="119" w:name="_Toc51125628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2</w:t>
      </w:r>
      <w:r w:rsidR="00F81C3E">
        <w:fldChar w:fldCharType="end"/>
      </w:r>
      <w:r w:rsidRPr="00757ED0">
        <w:t xml:space="preserve">: Example of how we access </w:t>
      </w:r>
      <w:r w:rsidRPr="00CA2E9A">
        <w:rPr>
          <w:noProof/>
        </w:rPr>
        <w:t>key</w:t>
      </w:r>
      <w:r w:rsidR="00CA2E9A">
        <w:rPr>
          <w:noProof/>
        </w:rPr>
        <w:t>-</w:t>
      </w:r>
      <w:r w:rsidRPr="00CA2E9A">
        <w:rPr>
          <w:noProof/>
        </w:rPr>
        <w:t>value</w:t>
      </w:r>
      <w:r w:rsidRPr="00757ED0">
        <w:t xml:space="preserve"> pairs.</w:t>
      </w:r>
      <w:bookmarkEnd w:id="119"/>
    </w:p>
    <w:p w:rsidR="00C34D5D" w:rsidRPr="00757ED0" w:rsidRDefault="00D05D32">
      <w:r w:rsidRPr="00757ED0">
        <w:t xml:space="preserve">For JSON data of the above format </w:t>
      </w:r>
      <w:r w:rsidR="00C34D5D" w:rsidRPr="00757ED0">
        <w:t>“</w:t>
      </w:r>
      <w:r w:rsidRPr="00757ED0">
        <w:rPr>
          <w:color w:val="2F5496" w:themeColor="accent5" w:themeShade="BF"/>
        </w:rPr>
        <w:t>for</w:t>
      </w:r>
      <w:r w:rsidRPr="00757ED0">
        <w:t xml:space="preserve"> (x </w:t>
      </w:r>
      <w:r w:rsidRPr="00757ED0">
        <w:rPr>
          <w:color w:val="2F5496" w:themeColor="accent5" w:themeShade="BF"/>
        </w:rPr>
        <w:t>in</w:t>
      </w:r>
      <w:r w:rsidRPr="00757ED0">
        <w:t xml:space="preserve"> nodeData)</w:t>
      </w:r>
      <w:r w:rsidR="00C34D5D" w:rsidRPr="00757ED0">
        <w:t xml:space="preserve">” allows us to access each </w:t>
      </w:r>
      <w:r w:rsidR="00C34D5D" w:rsidRPr="00CA2E9A">
        <w:rPr>
          <w:noProof/>
        </w:rPr>
        <w:t>key</w:t>
      </w:r>
      <w:r w:rsidR="00CA2E9A">
        <w:rPr>
          <w:noProof/>
        </w:rPr>
        <w:t>-</w:t>
      </w:r>
      <w:r w:rsidR="00C34D5D" w:rsidRPr="00CA2E9A">
        <w:rPr>
          <w:noProof/>
        </w:rPr>
        <w:t>value</w:t>
      </w:r>
      <w:r w:rsidR="00C34D5D" w:rsidRPr="00757ED0">
        <w:t xml:space="preserve"> pair that is present. For the first line above x would represent “xcoord” and nodeData[x] would represent -920. </w:t>
      </w:r>
    </w:p>
    <w:p w:rsidR="00C34D5D" w:rsidRPr="00757ED0" w:rsidRDefault="00C34D5D">
      <w:r w:rsidRPr="00757ED0">
        <w:t xml:space="preserve">This allows us to iterate over all </w:t>
      </w:r>
      <w:r w:rsidRPr="00CA2E9A">
        <w:rPr>
          <w:noProof/>
        </w:rPr>
        <w:t>key</w:t>
      </w:r>
      <w:r w:rsidR="00CA2E9A">
        <w:rPr>
          <w:noProof/>
        </w:rPr>
        <w:t>-</w:t>
      </w:r>
      <w:r w:rsidRPr="00CA2E9A">
        <w:rPr>
          <w:noProof/>
        </w:rPr>
        <w:t>value</w:t>
      </w:r>
      <w:r w:rsidRPr="00757ED0">
        <w:t xml:space="preserve"> pairs and append each </w:t>
      </w:r>
      <w:r w:rsidRPr="00CA2E9A">
        <w:rPr>
          <w:noProof/>
        </w:rPr>
        <w:t>key</w:t>
      </w:r>
      <w:r w:rsidR="00CA2E9A">
        <w:rPr>
          <w:noProof/>
        </w:rPr>
        <w:t>-</w:t>
      </w:r>
      <w:r w:rsidRPr="00CA2E9A">
        <w:rPr>
          <w:noProof/>
        </w:rPr>
        <w:t>value</w:t>
      </w:r>
      <w:r w:rsidRPr="00757ED0">
        <w:t xml:space="preserve"> pair to the list-group. This means the JSON data format could change in the future yet still display all attributes. </w:t>
      </w:r>
    </w:p>
    <w:p w:rsidR="00312285" w:rsidRPr="00757ED0" w:rsidRDefault="00C34D5D">
      <w:r w:rsidRPr="00757ED0">
        <w:t xml:space="preserve">We use the value of ‘x’ as the label for our form group and use </w:t>
      </w:r>
      <w:r w:rsidR="000E16A0" w:rsidRPr="00757ED0">
        <w:t>the CSS styling attribute ‘text-transform: capitalize’</w:t>
      </w:r>
      <w:r w:rsidRPr="00757ED0">
        <w:t xml:space="preserve"> </w:t>
      </w:r>
      <w:r w:rsidR="000E16A0" w:rsidRPr="00757ED0">
        <w:t>to capitalize the first letter.</w:t>
      </w:r>
    </w:p>
    <w:p w:rsidR="000E16A0" w:rsidRPr="00757ED0" w:rsidRDefault="000E16A0" w:rsidP="000E16A0">
      <w:pPr>
        <w:jc w:val="center"/>
      </w:pPr>
      <w:r w:rsidRPr="00757ED0">
        <w:rPr>
          <w:noProof/>
        </w:rPr>
        <w:drawing>
          <wp:inline distT="0" distB="0" distL="0" distR="0" wp14:anchorId="7B084595" wp14:editId="65D6140A">
            <wp:extent cx="2285624" cy="2424023"/>
            <wp:effectExtent l="0" t="0" r="63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339632" cy="2481301"/>
                    </a:xfrm>
                    <a:prstGeom prst="rect">
                      <a:avLst/>
                    </a:prstGeom>
                  </pic:spPr>
                </pic:pic>
              </a:graphicData>
            </a:graphic>
          </wp:inline>
        </w:drawing>
      </w:r>
    </w:p>
    <w:p w:rsidR="000E16A0" w:rsidRPr="00757ED0" w:rsidRDefault="008C5966" w:rsidP="00A929CF">
      <w:pPr>
        <w:pStyle w:val="Caption"/>
      </w:pPr>
      <w:bookmarkStart w:id="120" w:name="_Toc51125628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3</w:t>
      </w:r>
      <w:r w:rsidR="00F81C3E">
        <w:fldChar w:fldCharType="end"/>
      </w:r>
      <w:r w:rsidRPr="00757ED0">
        <w:t xml:space="preserve">: </w:t>
      </w:r>
      <w:r w:rsidR="000E16A0" w:rsidRPr="00757ED0">
        <w:t xml:space="preserve">Node data displayed in </w:t>
      </w:r>
      <w:r w:rsidR="00360DEA">
        <w:t xml:space="preserve">the </w:t>
      </w:r>
      <w:r w:rsidR="000E16A0" w:rsidRPr="00360DEA">
        <w:rPr>
          <w:noProof/>
        </w:rPr>
        <w:t>drop</w:t>
      </w:r>
      <w:r w:rsidR="00CA2E9A" w:rsidRPr="00360DEA">
        <w:rPr>
          <w:noProof/>
        </w:rPr>
        <w:t>-</w:t>
      </w:r>
      <w:r w:rsidR="000E16A0" w:rsidRPr="00360DEA">
        <w:rPr>
          <w:noProof/>
        </w:rPr>
        <w:t>down</w:t>
      </w:r>
      <w:r w:rsidR="000E16A0" w:rsidRPr="00757ED0">
        <w:t xml:space="preserve"> menu.</w:t>
      </w:r>
      <w:bookmarkEnd w:id="120"/>
    </w:p>
    <w:p w:rsidR="000E16A0" w:rsidRPr="00757ED0" w:rsidRDefault="000E16A0" w:rsidP="00D464DE">
      <w:pPr>
        <w:pStyle w:val="Heading3"/>
      </w:pPr>
      <w:r w:rsidRPr="00757ED0">
        <w:rPr>
          <w:i/>
        </w:rPr>
        <w:br w:type="page"/>
      </w:r>
      <w:bookmarkStart w:id="121" w:name="_Toc511256361"/>
      <w:r w:rsidRPr="00757ED0">
        <w:lastRenderedPageBreak/>
        <w:t>Display</w:t>
      </w:r>
      <w:r w:rsidR="00E511EA">
        <w:t xml:space="preserve"> </w:t>
      </w:r>
      <w:r w:rsidRPr="00757ED0">
        <w:t>Knowledge</w:t>
      </w:r>
      <w:r w:rsidR="00E511EA">
        <w:t xml:space="preserve"> </w:t>
      </w:r>
      <w:r w:rsidRPr="00757ED0">
        <w:t>Data</w:t>
      </w:r>
      <w:bookmarkEnd w:id="121"/>
    </w:p>
    <w:p w:rsidR="000E16A0" w:rsidRPr="00757ED0" w:rsidRDefault="000E16A0" w:rsidP="000E16A0">
      <w:r w:rsidRPr="00757ED0">
        <w:t xml:space="preserve">We only pass Knowledge </w:t>
      </w:r>
      <w:r w:rsidR="00965099" w:rsidRPr="00757ED0">
        <w:t>Data to this function. This is</w:t>
      </w:r>
      <w:r w:rsidRPr="00757ED0">
        <w:t xml:space="preserve"> slightly more complicated </w:t>
      </w:r>
      <w:r w:rsidR="00965099" w:rsidRPr="00757ED0">
        <w:t>to append data to the dropdown list as we could have multiple arrays within the original array. Like with the displayNodeData we initially set the display status of the button responsible for containing this data to visible using JQuery to edit the CSS display property.</w:t>
      </w:r>
    </w:p>
    <w:p w:rsidR="00965099" w:rsidRPr="00757ED0" w:rsidRDefault="00965099" w:rsidP="000E16A0">
      <w:r w:rsidRPr="00757ED0">
        <w:rPr>
          <w:noProof/>
        </w:rPr>
        <w:drawing>
          <wp:inline distT="0" distB="0" distL="0" distR="0" wp14:anchorId="59864CAA" wp14:editId="770A4912">
            <wp:extent cx="5731510" cy="1558925"/>
            <wp:effectExtent l="0" t="0" r="2540" b="31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1558925"/>
                    </a:xfrm>
                    <a:prstGeom prst="rect">
                      <a:avLst/>
                    </a:prstGeom>
                  </pic:spPr>
                </pic:pic>
              </a:graphicData>
            </a:graphic>
          </wp:inline>
        </w:drawing>
      </w:r>
    </w:p>
    <w:p w:rsidR="00965099" w:rsidRPr="00757ED0" w:rsidRDefault="008C5966" w:rsidP="00A929CF">
      <w:pPr>
        <w:pStyle w:val="Caption"/>
      </w:pPr>
      <w:bookmarkStart w:id="122" w:name="_Toc51125628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4</w:t>
      </w:r>
      <w:r w:rsidR="00F81C3E">
        <w:fldChar w:fldCharType="end"/>
      </w:r>
      <w:r w:rsidRPr="00757ED0">
        <w:t xml:space="preserve">: </w:t>
      </w:r>
      <w:r w:rsidR="00965099" w:rsidRPr="00757ED0">
        <w:t xml:space="preserve">Format of </w:t>
      </w:r>
      <w:r w:rsidR="00360DEA">
        <w:t xml:space="preserve">the </w:t>
      </w:r>
      <w:r w:rsidR="00965099" w:rsidRPr="00360DEA">
        <w:rPr>
          <w:noProof/>
        </w:rPr>
        <w:t>array</w:t>
      </w:r>
      <w:r w:rsidR="00965099" w:rsidRPr="00757ED0">
        <w:t xml:space="preserve"> as it arrives in DisplayKnowledgeData</w:t>
      </w:r>
      <w:bookmarkEnd w:id="122"/>
    </w:p>
    <w:p w:rsidR="00965099" w:rsidRPr="00757ED0" w:rsidRDefault="00965099" w:rsidP="00965099">
      <w:r w:rsidRPr="00757ED0">
        <w:t xml:space="preserve">We can see that the </w:t>
      </w:r>
      <w:r w:rsidRPr="00CA2E9A">
        <w:rPr>
          <w:noProof/>
        </w:rPr>
        <w:t>fi</w:t>
      </w:r>
      <w:r w:rsidR="00CA2E9A">
        <w:rPr>
          <w:noProof/>
        </w:rPr>
        <w:t>r</w:t>
      </w:r>
      <w:r w:rsidRPr="00CA2E9A">
        <w:rPr>
          <w:noProof/>
        </w:rPr>
        <w:t>st</w:t>
      </w:r>
      <w:r w:rsidRPr="00757ED0">
        <w:t xml:space="preserve"> value of the arrays contains multiple values. i.e. this knowledge type has more than one supporting article.</w:t>
      </w:r>
    </w:p>
    <w:p w:rsidR="005175B8" w:rsidRPr="00757ED0" w:rsidRDefault="005175B8" w:rsidP="00965099">
      <w:r w:rsidRPr="00757ED0">
        <w:t xml:space="preserve">We first iterate over the outer array and use JQuery to append a new list group item for each category type present. We use the name of the </w:t>
      </w:r>
      <w:r w:rsidRPr="00360DEA">
        <w:rPr>
          <w:noProof/>
        </w:rPr>
        <w:t>knowledge</w:t>
      </w:r>
      <w:r w:rsidRPr="00757ED0">
        <w:t xml:space="preserve"> kGroup (e.g. Scientific Article, Film, etc.) to distinguish between list groups. We also attach a badge that visually informs the user how many articles of this type are present at a glance. </w:t>
      </w:r>
    </w:p>
    <w:p w:rsidR="00866A37" w:rsidRPr="00757ED0" w:rsidRDefault="00866A37" w:rsidP="00866A37">
      <w:pPr>
        <w:jc w:val="center"/>
      </w:pPr>
      <w:r w:rsidRPr="00757ED0">
        <w:rPr>
          <w:noProof/>
        </w:rPr>
        <w:drawing>
          <wp:inline distT="0" distB="0" distL="0" distR="0" wp14:anchorId="70F23897" wp14:editId="1771DDA3">
            <wp:extent cx="3495238" cy="94285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95238" cy="942857"/>
                    </a:xfrm>
                    <a:prstGeom prst="rect">
                      <a:avLst/>
                    </a:prstGeom>
                  </pic:spPr>
                </pic:pic>
              </a:graphicData>
            </a:graphic>
          </wp:inline>
        </w:drawing>
      </w:r>
    </w:p>
    <w:p w:rsidR="00866A37" w:rsidRPr="00757ED0" w:rsidRDefault="008C5966" w:rsidP="00A929CF">
      <w:pPr>
        <w:pStyle w:val="Caption"/>
      </w:pPr>
      <w:bookmarkStart w:id="123" w:name="_Toc51125628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5</w:t>
      </w:r>
      <w:r w:rsidR="00F81C3E">
        <w:fldChar w:fldCharType="end"/>
      </w:r>
      <w:r w:rsidRPr="00757ED0">
        <w:t xml:space="preserve">: </w:t>
      </w:r>
      <w:r w:rsidR="00866A37" w:rsidRPr="00757ED0">
        <w:t xml:space="preserve">Informs </w:t>
      </w:r>
      <w:r w:rsidR="00360DEA">
        <w:t xml:space="preserve">the </w:t>
      </w:r>
      <w:r w:rsidR="00866A37" w:rsidRPr="00360DEA">
        <w:rPr>
          <w:noProof/>
        </w:rPr>
        <w:t>user</w:t>
      </w:r>
      <w:r w:rsidR="00866A37" w:rsidRPr="00757ED0">
        <w:t xml:space="preserve"> of the knowledge category and the number of Articles present</w:t>
      </w:r>
      <w:bookmarkEnd w:id="123"/>
    </w:p>
    <w:p w:rsidR="00866A37" w:rsidRPr="00757ED0" w:rsidRDefault="00866A37" w:rsidP="00866A37">
      <w:pPr>
        <w:jc w:val="center"/>
      </w:pPr>
    </w:p>
    <w:p w:rsidR="005175B8" w:rsidRPr="00757ED0" w:rsidRDefault="005175B8" w:rsidP="00965099">
      <w:r w:rsidRPr="00757ED0">
        <w:t xml:space="preserve">Within this new list group item, we then append a list group of type collapse that will contain all the data for this knowledge type. We can reference this specific list group when appending the JSON data by the </w:t>
      </w:r>
      <w:r w:rsidR="00914DD9" w:rsidRPr="00757ED0">
        <w:t>“</w:t>
      </w:r>
      <w:r w:rsidRPr="00757ED0">
        <w:t>knowledgeItemNumber+i</w:t>
      </w:r>
      <w:r w:rsidR="005E43E1" w:rsidRPr="00757ED0">
        <w:t>+ “class</w:t>
      </w:r>
      <w:r w:rsidR="00914DD9" w:rsidRPr="00757ED0">
        <w:t xml:space="preserve"> name we assign it. The value of ‘i’ increases as each new list is created ensuring each list has a unique class name and contains the correct data.  </w:t>
      </w:r>
    </w:p>
    <w:p w:rsidR="005175B8" w:rsidRPr="00757ED0" w:rsidRDefault="005175B8" w:rsidP="00965099">
      <w:r w:rsidRPr="00757ED0">
        <w:rPr>
          <w:noProof/>
        </w:rPr>
        <w:drawing>
          <wp:inline distT="0" distB="0" distL="0" distR="0" wp14:anchorId="7E469E12" wp14:editId="6CED676A">
            <wp:extent cx="6186574" cy="1397012"/>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t="16764"/>
                    <a:stretch/>
                  </pic:blipFill>
                  <pic:spPr bwMode="auto">
                    <a:xfrm>
                      <a:off x="0" y="0"/>
                      <a:ext cx="6257022" cy="1412920"/>
                    </a:xfrm>
                    <a:prstGeom prst="rect">
                      <a:avLst/>
                    </a:prstGeom>
                    <a:ln>
                      <a:noFill/>
                    </a:ln>
                    <a:extLst>
                      <a:ext uri="{53640926-AAD7-44D8-BBD7-CCE9431645EC}">
                        <a14:shadowObscured xmlns:a14="http://schemas.microsoft.com/office/drawing/2010/main"/>
                      </a:ext>
                    </a:extLst>
                  </pic:spPr>
                </pic:pic>
              </a:graphicData>
            </a:graphic>
          </wp:inline>
        </w:drawing>
      </w:r>
    </w:p>
    <w:p w:rsidR="005175B8" w:rsidRPr="00757ED0" w:rsidRDefault="008C5966" w:rsidP="00A929CF">
      <w:pPr>
        <w:pStyle w:val="Caption"/>
      </w:pPr>
      <w:bookmarkStart w:id="124" w:name="_Toc51125628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6</w:t>
      </w:r>
      <w:r w:rsidR="00F81C3E">
        <w:fldChar w:fldCharType="end"/>
      </w:r>
      <w:r w:rsidRPr="00757ED0">
        <w:t xml:space="preserve">: </w:t>
      </w:r>
      <w:r w:rsidR="005175B8" w:rsidRPr="00757ED0">
        <w:t>Dynamically creating collapsible list groups that can hold Knowledge Data</w:t>
      </w:r>
      <w:bookmarkEnd w:id="124"/>
    </w:p>
    <w:p w:rsidR="00866A37" w:rsidRPr="00757ED0" w:rsidRDefault="005175B8" w:rsidP="005175B8">
      <w:r w:rsidRPr="00757ED0">
        <w:t xml:space="preserve">Once we have defined our </w:t>
      </w:r>
      <w:r w:rsidR="00914DD9" w:rsidRPr="00757ED0">
        <w:t>list we then step into the inner array and iterate over it</w:t>
      </w:r>
      <w:r w:rsidR="00243F8E" w:rsidRPr="00757ED0">
        <w:t>.</w:t>
      </w:r>
      <w:r w:rsidR="00914DD9" w:rsidRPr="00757ED0">
        <w:t xml:space="preserve"> We first append a badge that visually informs the user the current article they are </w:t>
      </w:r>
      <w:r w:rsidR="00243F8E" w:rsidRPr="00757ED0">
        <w:t>viewing (</w:t>
      </w:r>
      <w:r w:rsidR="00914DD9" w:rsidRPr="00757ED0">
        <w:t>e.g. article 1,2,3 etc.</w:t>
      </w:r>
      <w:r w:rsidR="00243F8E" w:rsidRPr="00757ED0">
        <w:t>).</w:t>
      </w:r>
      <w:r w:rsidR="00914DD9" w:rsidRPr="00757ED0">
        <w:t xml:space="preserve"> </w:t>
      </w:r>
    </w:p>
    <w:p w:rsidR="00866A37" w:rsidRPr="00757ED0" w:rsidRDefault="00866A37" w:rsidP="00866A37">
      <w:pPr>
        <w:jc w:val="center"/>
      </w:pPr>
      <w:r w:rsidRPr="00757ED0">
        <w:rPr>
          <w:noProof/>
        </w:rPr>
        <w:lastRenderedPageBreak/>
        <w:drawing>
          <wp:inline distT="0" distB="0" distL="0" distR="0" wp14:anchorId="70B57B03" wp14:editId="2BC9DAE5">
            <wp:extent cx="3400000" cy="92381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00000" cy="923810"/>
                    </a:xfrm>
                    <a:prstGeom prst="rect">
                      <a:avLst/>
                    </a:prstGeom>
                  </pic:spPr>
                </pic:pic>
              </a:graphicData>
            </a:graphic>
          </wp:inline>
        </w:drawing>
      </w:r>
    </w:p>
    <w:p w:rsidR="00866A37" w:rsidRPr="00757ED0" w:rsidRDefault="008C5966" w:rsidP="00A929CF">
      <w:pPr>
        <w:pStyle w:val="Caption"/>
      </w:pPr>
      <w:bookmarkStart w:id="125" w:name="_Toc51125628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7</w:t>
      </w:r>
      <w:r w:rsidR="00F81C3E">
        <w:fldChar w:fldCharType="end"/>
      </w:r>
      <w:r w:rsidRPr="00757ED0">
        <w:t xml:space="preserve">: </w:t>
      </w:r>
      <w:r w:rsidR="00866A37" w:rsidRPr="00757ED0">
        <w:t>Inform user that they are viewing the first article</w:t>
      </w:r>
      <w:bookmarkEnd w:id="125"/>
    </w:p>
    <w:p w:rsidR="00914DD9" w:rsidRPr="00757ED0" w:rsidRDefault="00914DD9" w:rsidP="005175B8">
      <w:r w:rsidRPr="00757ED0">
        <w:t>We then use JQuery to reference the “knowledgeItemNumber+i</w:t>
      </w:r>
      <w:r w:rsidR="005E43E1" w:rsidRPr="00757ED0">
        <w:t>+ “list</w:t>
      </w:r>
      <w:r w:rsidRPr="00757ED0">
        <w:t xml:space="preserve"> previously created. We can then use the same method used in DisplayNodeData to append the </w:t>
      </w:r>
      <w:r w:rsidRPr="00CA2E9A">
        <w:rPr>
          <w:noProof/>
        </w:rPr>
        <w:t>key</w:t>
      </w:r>
      <w:r w:rsidR="00CA2E9A">
        <w:rPr>
          <w:noProof/>
        </w:rPr>
        <w:t>-</w:t>
      </w:r>
      <w:r w:rsidRPr="00CA2E9A">
        <w:rPr>
          <w:noProof/>
        </w:rPr>
        <w:t>value</w:t>
      </w:r>
      <w:r w:rsidRPr="00757ED0">
        <w:t xml:space="preserve"> pair JSON data dynamically. </w:t>
      </w:r>
    </w:p>
    <w:p w:rsidR="00866A37" w:rsidRPr="00757ED0" w:rsidRDefault="00866A37" w:rsidP="005175B8"/>
    <w:p w:rsidR="005175B8" w:rsidRPr="00757ED0" w:rsidRDefault="00914DD9" w:rsidP="00243F8E">
      <w:pPr>
        <w:jc w:val="center"/>
        <w:rPr>
          <w:i/>
        </w:rPr>
      </w:pPr>
      <w:r w:rsidRPr="00757ED0">
        <w:rPr>
          <w:i/>
          <w:noProof/>
        </w:rPr>
        <w:drawing>
          <wp:inline distT="0" distB="0" distL="0" distR="0" wp14:anchorId="72267810" wp14:editId="1A56AEC9">
            <wp:extent cx="5731510" cy="2165230"/>
            <wp:effectExtent l="0" t="0" r="254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8585" cy="2167903"/>
                    </a:xfrm>
                    <a:prstGeom prst="rect">
                      <a:avLst/>
                    </a:prstGeom>
                  </pic:spPr>
                </pic:pic>
              </a:graphicData>
            </a:graphic>
          </wp:inline>
        </w:drawing>
      </w:r>
    </w:p>
    <w:p w:rsidR="00243F8E" w:rsidRPr="00757ED0" w:rsidRDefault="008C5966" w:rsidP="00A929CF">
      <w:pPr>
        <w:pStyle w:val="Caption"/>
      </w:pPr>
      <w:bookmarkStart w:id="126" w:name="_Toc51125628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8</w:t>
      </w:r>
      <w:r w:rsidR="00F81C3E">
        <w:fldChar w:fldCharType="end"/>
      </w:r>
      <w:r w:rsidRPr="00757ED0">
        <w:t xml:space="preserve">: </w:t>
      </w:r>
      <w:r w:rsidR="00243F8E" w:rsidRPr="00757ED0">
        <w:t xml:space="preserve">Iterate over </w:t>
      </w:r>
      <w:r w:rsidR="00360DEA">
        <w:t xml:space="preserve">the </w:t>
      </w:r>
      <w:r w:rsidR="00243F8E" w:rsidRPr="00360DEA">
        <w:rPr>
          <w:noProof/>
        </w:rPr>
        <w:t>inner</w:t>
      </w:r>
      <w:r w:rsidR="00243F8E" w:rsidRPr="00757ED0">
        <w:t xml:space="preserve"> array and dynamically append </w:t>
      </w:r>
      <w:r w:rsidR="00692E30" w:rsidRPr="00757ED0">
        <w:t>JSON data</w:t>
      </w:r>
      <w:bookmarkEnd w:id="126"/>
    </w:p>
    <w:p w:rsidR="00243F8E" w:rsidRPr="00757ED0" w:rsidRDefault="00866A37" w:rsidP="00243F8E">
      <w:r w:rsidRPr="00757ED0">
        <w:t>Like</w:t>
      </w:r>
      <w:r w:rsidR="00243F8E" w:rsidRPr="00757ED0">
        <w:t xml:space="preserve"> </w:t>
      </w:r>
      <w:r w:rsidR="00243F8E" w:rsidRPr="00360DEA">
        <w:rPr>
          <w:noProof/>
        </w:rPr>
        <w:t>displayNodeData</w:t>
      </w:r>
      <w:r w:rsidR="00360DEA">
        <w:rPr>
          <w:noProof/>
        </w:rPr>
        <w:t>,</w:t>
      </w:r>
      <w:r w:rsidR="00243F8E" w:rsidRPr="00757ED0">
        <w:t xml:space="preserve"> we filter out some data properties as they don’t provide relevant information to the user. </w:t>
      </w:r>
      <w:r w:rsidRPr="00757ED0">
        <w:t>Except for</w:t>
      </w:r>
      <w:r w:rsidR="00243F8E" w:rsidRPr="00757ED0">
        <w:t xml:space="preserve"> the </w:t>
      </w:r>
      <w:r w:rsidR="00243F8E" w:rsidRPr="00CA2E9A">
        <w:rPr>
          <w:noProof/>
        </w:rPr>
        <w:t>resourceURL</w:t>
      </w:r>
      <w:r w:rsidR="00243F8E" w:rsidRPr="00757ED0">
        <w:t xml:space="preserve"> property we append all </w:t>
      </w:r>
      <w:r w:rsidR="00243F8E" w:rsidRPr="00CA2E9A">
        <w:rPr>
          <w:noProof/>
        </w:rPr>
        <w:t>key</w:t>
      </w:r>
      <w:r w:rsidR="00CA2E9A">
        <w:rPr>
          <w:noProof/>
        </w:rPr>
        <w:t>-</w:t>
      </w:r>
      <w:r w:rsidR="00243F8E" w:rsidRPr="00CA2E9A">
        <w:rPr>
          <w:noProof/>
        </w:rPr>
        <w:t>value</w:t>
      </w:r>
      <w:r w:rsidR="00243F8E" w:rsidRPr="00757ED0">
        <w:t xml:space="preserve"> pairs into a </w:t>
      </w:r>
      <w:r w:rsidRPr="00757ED0">
        <w:t>text Area</w:t>
      </w:r>
      <w:r w:rsidR="00243F8E" w:rsidRPr="00757ED0">
        <w:t xml:space="preserve">. With </w:t>
      </w:r>
      <w:r w:rsidR="00243F8E" w:rsidRPr="00CA2E9A">
        <w:rPr>
          <w:noProof/>
        </w:rPr>
        <w:t>resourceURL</w:t>
      </w:r>
      <w:r w:rsidRPr="00757ED0">
        <w:t xml:space="preserve"> we append a ‘</w:t>
      </w:r>
      <w:r w:rsidRPr="00CA2E9A">
        <w:rPr>
          <w:noProof/>
        </w:rPr>
        <w:t>href</w:t>
      </w:r>
      <w:r w:rsidRPr="00757ED0">
        <w:t>’ instead so that when the user clicks it they are brought to a new webpage that loads the knowledge article.</w:t>
      </w:r>
    </w:p>
    <w:p w:rsidR="00555B8E" w:rsidRPr="00757ED0" w:rsidRDefault="00866A37" w:rsidP="00243F8E">
      <w:r w:rsidRPr="00757ED0">
        <w:t xml:space="preserve">After each </w:t>
      </w:r>
      <w:r w:rsidR="00360C06" w:rsidRPr="00757ED0">
        <w:t xml:space="preserve">iteration of the inner </w:t>
      </w:r>
      <w:r w:rsidR="00360C06" w:rsidRPr="00360DEA">
        <w:rPr>
          <w:noProof/>
        </w:rPr>
        <w:t>array</w:t>
      </w:r>
      <w:r w:rsidR="00360DEA">
        <w:rPr>
          <w:noProof/>
        </w:rPr>
        <w:t>,</w:t>
      </w:r>
      <w:r w:rsidR="00360C06" w:rsidRPr="00757ED0">
        <w:t xml:space="preserve"> we insert a line break to further distinguish between articles.</w:t>
      </w:r>
    </w:p>
    <w:p w:rsidR="00555B8E" w:rsidRPr="00757ED0" w:rsidRDefault="00555B8E">
      <w:r w:rsidRPr="00757ED0">
        <w:br w:type="page"/>
      </w:r>
    </w:p>
    <w:p w:rsidR="00866A37" w:rsidRPr="00757ED0" w:rsidRDefault="00555B8E" w:rsidP="00D464DE">
      <w:pPr>
        <w:pStyle w:val="Heading3"/>
      </w:pPr>
      <w:bookmarkStart w:id="127" w:name="_Toc511256362"/>
      <w:r w:rsidRPr="00757ED0">
        <w:lastRenderedPageBreak/>
        <w:t>Display</w:t>
      </w:r>
      <w:r w:rsidR="00E511EA">
        <w:t xml:space="preserve"> </w:t>
      </w:r>
      <w:r w:rsidRPr="00757ED0">
        <w:t>Actor</w:t>
      </w:r>
      <w:r w:rsidR="00E511EA">
        <w:t xml:space="preserve"> </w:t>
      </w:r>
      <w:r w:rsidRPr="00757ED0">
        <w:t>Data</w:t>
      </w:r>
      <w:bookmarkEnd w:id="127"/>
    </w:p>
    <w:p w:rsidR="00555B8E" w:rsidRPr="00757ED0" w:rsidRDefault="00555B8E" w:rsidP="00555B8E"/>
    <w:p w:rsidR="00555B8E" w:rsidRPr="00757ED0" w:rsidRDefault="00555B8E" w:rsidP="00555B8E">
      <w:r w:rsidRPr="00757ED0">
        <w:t xml:space="preserve">We send only Actor data to this function. Like with the other functions we first set the button display status to visible using JQuery. This follows a similar procedure as DisplayKnowledgeData as we could have many actors connected to a single node but is not as complicated as there won’t be any nested arrays like there was with DisplayKnowledgeData. </w:t>
      </w:r>
    </w:p>
    <w:p w:rsidR="00555B8E" w:rsidRPr="00757ED0" w:rsidRDefault="00555B8E" w:rsidP="00DB46CF">
      <w:pPr>
        <w:jc w:val="center"/>
      </w:pPr>
      <w:r w:rsidRPr="00757ED0">
        <w:rPr>
          <w:noProof/>
        </w:rPr>
        <w:drawing>
          <wp:inline distT="0" distB="0" distL="0" distR="0" wp14:anchorId="324ECEE6" wp14:editId="15AAEA7F">
            <wp:extent cx="4923809" cy="514286"/>
            <wp:effectExtent l="0" t="0" r="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923809" cy="514286"/>
                    </a:xfrm>
                    <a:prstGeom prst="rect">
                      <a:avLst/>
                    </a:prstGeom>
                  </pic:spPr>
                </pic:pic>
              </a:graphicData>
            </a:graphic>
          </wp:inline>
        </w:drawing>
      </w:r>
    </w:p>
    <w:p w:rsidR="00555B8E" w:rsidRPr="00757ED0" w:rsidRDefault="008C5966" w:rsidP="00A929CF">
      <w:pPr>
        <w:pStyle w:val="Caption"/>
      </w:pPr>
      <w:bookmarkStart w:id="128" w:name="_Toc51125628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69</w:t>
      </w:r>
      <w:r w:rsidR="00F81C3E">
        <w:fldChar w:fldCharType="end"/>
      </w:r>
      <w:r w:rsidRPr="00757ED0">
        <w:t xml:space="preserve">: </w:t>
      </w:r>
      <w:r w:rsidR="00555B8E" w:rsidRPr="00757ED0">
        <w:t>Format of data received by DisplayActorData function</w:t>
      </w:r>
      <w:bookmarkEnd w:id="128"/>
    </w:p>
    <w:p w:rsidR="008C5966" w:rsidRPr="00757ED0" w:rsidRDefault="00555B8E" w:rsidP="008C5966">
      <w:r w:rsidRPr="00757ED0">
        <w:t>The procedure to append Actor data is the same as in DisplayKnowledgeData. We iterate over each actor node and create a unique li</w:t>
      </w:r>
      <w:r w:rsidR="00AD7EB5" w:rsidRPr="00757ED0">
        <w:t xml:space="preserve">st-group to hold the Actor Data. We then use JQuery to access our unique list and append each </w:t>
      </w:r>
      <w:r w:rsidR="00AD7EB5" w:rsidRPr="00CA2E9A">
        <w:rPr>
          <w:noProof/>
        </w:rPr>
        <w:t>key</w:t>
      </w:r>
      <w:r w:rsidR="00CA2E9A">
        <w:rPr>
          <w:noProof/>
        </w:rPr>
        <w:t>-</w:t>
      </w:r>
      <w:r w:rsidR="00AD7EB5" w:rsidRPr="00CA2E9A">
        <w:rPr>
          <w:noProof/>
        </w:rPr>
        <w:t>value</w:t>
      </w:r>
      <w:r w:rsidR="00AD7EB5" w:rsidRPr="00757ED0">
        <w:t xml:space="preserve"> pair while filtering out irrelevant data. </w:t>
      </w:r>
      <w:r w:rsidR="008C5966" w:rsidRPr="00757ED0">
        <w:t xml:space="preserve"> </w:t>
      </w:r>
    </w:p>
    <w:p w:rsidR="00337E56" w:rsidRPr="00757ED0" w:rsidRDefault="00555B8E" w:rsidP="00A929CF">
      <w:pPr>
        <w:pStyle w:val="Caption"/>
      </w:pPr>
      <w:r w:rsidRPr="00757ED0">
        <w:rPr>
          <w:noProof/>
        </w:rPr>
        <w:drawing>
          <wp:inline distT="0" distB="0" distL="0" distR="0" wp14:anchorId="48CED3D3" wp14:editId="359F2F1C">
            <wp:extent cx="5731510" cy="2441276"/>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b="5354"/>
                    <a:stretch/>
                  </pic:blipFill>
                  <pic:spPr bwMode="auto">
                    <a:xfrm>
                      <a:off x="0" y="0"/>
                      <a:ext cx="5731510" cy="2441276"/>
                    </a:xfrm>
                    <a:prstGeom prst="rect">
                      <a:avLst/>
                    </a:prstGeom>
                    <a:ln>
                      <a:noFill/>
                    </a:ln>
                    <a:extLst>
                      <a:ext uri="{53640926-AAD7-44D8-BBD7-CCE9431645EC}">
                        <a14:shadowObscured xmlns:a14="http://schemas.microsoft.com/office/drawing/2010/main"/>
                      </a:ext>
                    </a:extLst>
                  </pic:spPr>
                </pic:pic>
              </a:graphicData>
            </a:graphic>
          </wp:inline>
        </w:drawing>
      </w:r>
    </w:p>
    <w:p w:rsidR="00CA1688" w:rsidRPr="00757ED0" w:rsidRDefault="008C5966" w:rsidP="00A929CF">
      <w:pPr>
        <w:pStyle w:val="Caption"/>
      </w:pPr>
      <w:bookmarkStart w:id="129" w:name="_Toc51125628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0</w:t>
      </w:r>
      <w:r w:rsidR="00F81C3E">
        <w:fldChar w:fldCharType="end"/>
      </w:r>
      <w:r w:rsidRPr="00757ED0">
        <w:t xml:space="preserve">: </w:t>
      </w:r>
      <w:r w:rsidR="00555B8E" w:rsidRPr="00757ED0">
        <w:t>Append Actor data to list-group</w:t>
      </w:r>
      <w:bookmarkEnd w:id="129"/>
    </w:p>
    <w:p w:rsidR="00AD7EB5" w:rsidRPr="00757ED0" w:rsidRDefault="00CA1688" w:rsidP="00CA1688">
      <w:pPr>
        <w:jc w:val="center"/>
      </w:pPr>
      <w:r w:rsidRPr="00757ED0">
        <w:rPr>
          <w:noProof/>
        </w:rPr>
        <w:drawing>
          <wp:inline distT="0" distB="0" distL="0" distR="0" wp14:anchorId="572B2564" wp14:editId="095535F4">
            <wp:extent cx="2484606" cy="2889849"/>
            <wp:effectExtent l="0" t="0" r="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39367" cy="2953541"/>
                    </a:xfrm>
                    <a:prstGeom prst="rect">
                      <a:avLst/>
                    </a:prstGeom>
                  </pic:spPr>
                </pic:pic>
              </a:graphicData>
            </a:graphic>
          </wp:inline>
        </w:drawing>
      </w:r>
    </w:p>
    <w:p w:rsidR="008C5966" w:rsidRPr="00757ED0" w:rsidRDefault="008C5966" w:rsidP="00A929CF">
      <w:pPr>
        <w:pStyle w:val="Caption"/>
      </w:pPr>
      <w:bookmarkStart w:id="130" w:name="_Toc51125628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1</w:t>
      </w:r>
      <w:r w:rsidR="00F81C3E">
        <w:fldChar w:fldCharType="end"/>
      </w:r>
      <w:r w:rsidRPr="00757ED0">
        <w:t xml:space="preserve">: </w:t>
      </w:r>
      <w:r w:rsidR="00CA1688" w:rsidRPr="00757ED0">
        <w:t>Node Data viewer after all data has been appended</w:t>
      </w:r>
      <w:bookmarkEnd w:id="130"/>
    </w:p>
    <w:p w:rsidR="00243F8E" w:rsidRPr="00757ED0" w:rsidRDefault="00CA1688" w:rsidP="00CA1688">
      <w:pPr>
        <w:pStyle w:val="Heading2"/>
        <w:rPr>
          <w:rFonts w:cs="Times New Roman"/>
        </w:rPr>
      </w:pPr>
      <w:r w:rsidRPr="00757ED0">
        <w:rPr>
          <w:rFonts w:cs="Times New Roman"/>
        </w:rPr>
        <w:br w:type="page"/>
      </w:r>
      <w:bookmarkStart w:id="131" w:name="_Toc511256363"/>
      <w:r w:rsidR="00AD7EB5" w:rsidRPr="00757ED0">
        <w:rPr>
          <w:rFonts w:cs="Times New Roman"/>
        </w:rPr>
        <w:lastRenderedPageBreak/>
        <w:t>Detect User click on button and lists</w:t>
      </w:r>
      <w:bookmarkEnd w:id="131"/>
    </w:p>
    <w:p w:rsidR="00AD7EB5" w:rsidRPr="00757ED0" w:rsidRDefault="00AD7EB5" w:rsidP="00AD7EB5"/>
    <w:p w:rsidR="00AD7EB5" w:rsidRPr="00757ED0" w:rsidRDefault="00AD7EB5" w:rsidP="00AD7EB5">
      <w:r w:rsidRPr="00757ED0">
        <w:t>We use JQuery to detect when a user clicks the buttons and lists that contain data relevant to the selected node.</w:t>
      </w:r>
    </w:p>
    <w:p w:rsidR="00AD7EB5" w:rsidRPr="00757ED0" w:rsidRDefault="00AD7EB5" w:rsidP="00D464DE">
      <w:pPr>
        <w:pStyle w:val="Heading3"/>
      </w:pPr>
      <w:bookmarkStart w:id="132" w:name="_Toc511256364"/>
      <w:r w:rsidRPr="00757ED0">
        <w:t>Detect Button Click</w:t>
      </w:r>
      <w:bookmarkEnd w:id="132"/>
    </w:p>
    <w:p w:rsidR="00AD7EB5" w:rsidRPr="00757ED0" w:rsidRDefault="00AD7EB5" w:rsidP="00AD7EB5">
      <w:pPr>
        <w:jc w:val="center"/>
        <w:rPr>
          <w:b/>
        </w:rPr>
      </w:pPr>
      <w:r w:rsidRPr="00757ED0">
        <w:rPr>
          <w:noProof/>
        </w:rPr>
        <w:drawing>
          <wp:inline distT="0" distB="0" distL="0" distR="0" wp14:anchorId="604C6C70" wp14:editId="13D1F5B2">
            <wp:extent cx="4714286" cy="2171429"/>
            <wp:effectExtent l="0" t="0" r="0" b="6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14286" cy="2171429"/>
                    </a:xfrm>
                    <a:prstGeom prst="rect">
                      <a:avLst/>
                    </a:prstGeom>
                  </pic:spPr>
                </pic:pic>
              </a:graphicData>
            </a:graphic>
          </wp:inline>
        </w:drawing>
      </w:r>
    </w:p>
    <w:p w:rsidR="00AD7EB5" w:rsidRPr="00757ED0" w:rsidRDefault="008C5966" w:rsidP="00A929CF">
      <w:pPr>
        <w:pStyle w:val="Caption"/>
      </w:pPr>
      <w:bookmarkStart w:id="133" w:name="_Toc51125629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2</w:t>
      </w:r>
      <w:r w:rsidR="00F81C3E">
        <w:fldChar w:fldCharType="end"/>
      </w:r>
      <w:r w:rsidRPr="00757ED0">
        <w:t xml:space="preserve">: </w:t>
      </w:r>
      <w:r w:rsidR="00AD7EB5" w:rsidRPr="00757ED0">
        <w:t>Detect Button click</w:t>
      </w:r>
      <w:bookmarkEnd w:id="133"/>
    </w:p>
    <w:p w:rsidR="00AD7EB5" w:rsidRPr="00757ED0" w:rsidRDefault="00AD7EB5" w:rsidP="00AD7EB5">
      <w:r w:rsidRPr="00757ED0">
        <w:t xml:space="preserve">Using JQuery we can detect when a user selects </w:t>
      </w:r>
      <w:r w:rsidR="00360DEA" w:rsidRPr="00360DEA">
        <w:rPr>
          <w:noProof/>
        </w:rPr>
        <w:t xml:space="preserve">a </w:t>
      </w:r>
      <w:r w:rsidRPr="00360DEA">
        <w:rPr>
          <w:noProof/>
        </w:rPr>
        <w:t>specific</w:t>
      </w:r>
      <w:r w:rsidRPr="00757ED0">
        <w:t xml:space="preserve"> button. When </w:t>
      </w:r>
      <w:r w:rsidR="00CA1688" w:rsidRPr="00757ED0">
        <w:t>clicked,</w:t>
      </w:r>
      <w:r w:rsidRPr="00757ED0">
        <w:t xml:space="preserve"> the following </w:t>
      </w:r>
      <w:r w:rsidR="00240F88" w:rsidRPr="00757ED0">
        <w:t>actions</w:t>
      </w:r>
      <w:r w:rsidRPr="00757ED0">
        <w:t xml:space="preserve"> occur</w:t>
      </w:r>
    </w:p>
    <w:p w:rsidR="00AD7EB5" w:rsidRPr="00757ED0" w:rsidRDefault="00AD7EB5" w:rsidP="00AD7EB5">
      <w:pPr>
        <w:pStyle w:val="ListParagraph"/>
        <w:numPr>
          <w:ilvl w:val="0"/>
          <w:numId w:val="10"/>
        </w:numPr>
      </w:pPr>
      <w:r w:rsidRPr="00757ED0">
        <w:t xml:space="preserve">We remove all display attributes because if they are left in the cause flickering to occur as the user toggles the button. </w:t>
      </w:r>
    </w:p>
    <w:p w:rsidR="00AD7EB5" w:rsidRPr="00757ED0" w:rsidRDefault="00AD7EB5" w:rsidP="00AD7EB5">
      <w:pPr>
        <w:pStyle w:val="ListParagraph"/>
        <w:numPr>
          <w:ilvl w:val="0"/>
          <w:numId w:val="10"/>
        </w:numPr>
      </w:pPr>
      <w:r w:rsidRPr="00757ED0">
        <w:t>Toggle the button collapse.</w:t>
      </w:r>
    </w:p>
    <w:p w:rsidR="00AD7EB5" w:rsidRPr="00757ED0" w:rsidRDefault="00AD7EB5" w:rsidP="00AD7EB5">
      <w:pPr>
        <w:pStyle w:val="ListParagraph"/>
        <w:numPr>
          <w:ilvl w:val="0"/>
          <w:numId w:val="10"/>
        </w:numPr>
      </w:pPr>
      <w:r w:rsidRPr="00757ED0">
        <w:t xml:space="preserve">Change the </w:t>
      </w:r>
      <w:r w:rsidRPr="00CA2E9A">
        <w:rPr>
          <w:noProof/>
        </w:rPr>
        <w:t>glyphicon</w:t>
      </w:r>
      <w:r w:rsidRPr="00757ED0">
        <w:t xml:space="preserve"> class to represent the current status.</w:t>
      </w:r>
    </w:p>
    <w:p w:rsidR="00AD7EB5" w:rsidRPr="00757ED0" w:rsidRDefault="00AD7EB5" w:rsidP="00AD7EB5">
      <w:r w:rsidRPr="00757ED0">
        <w:t>We use the same method to detect all button clicks for displaying data relevant to a specific node.</w:t>
      </w:r>
    </w:p>
    <w:p w:rsidR="00AD7EB5" w:rsidRPr="00757ED0" w:rsidRDefault="00AD7EB5" w:rsidP="00D464DE">
      <w:pPr>
        <w:pStyle w:val="Heading3"/>
      </w:pPr>
      <w:bookmarkStart w:id="134" w:name="_Toc511256365"/>
      <w:r w:rsidRPr="00757ED0">
        <w:t>Detect list-group clicks</w:t>
      </w:r>
      <w:bookmarkEnd w:id="134"/>
    </w:p>
    <w:p w:rsidR="00AD7EB5" w:rsidRPr="00757ED0" w:rsidRDefault="00AD7EB5" w:rsidP="00AD7EB5">
      <w:r w:rsidRPr="00757ED0">
        <w:t>When a user clicks on an element contained within the button class it is slightly more difficult to detect as we need to provide JQuery with a more specific path to the element due to it being dynamically created and the class name is not present in the HTML file.</w:t>
      </w:r>
    </w:p>
    <w:p w:rsidR="00AD7EB5" w:rsidRPr="00757ED0" w:rsidRDefault="00AD7EB5" w:rsidP="00AD7EB5">
      <w:r w:rsidRPr="00757ED0">
        <w:rPr>
          <w:noProof/>
        </w:rPr>
        <w:drawing>
          <wp:inline distT="0" distB="0" distL="0" distR="0" wp14:anchorId="411CF3D7" wp14:editId="06B79AEE">
            <wp:extent cx="5731510" cy="909955"/>
            <wp:effectExtent l="0" t="0" r="2540" b="44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909955"/>
                    </a:xfrm>
                    <a:prstGeom prst="rect">
                      <a:avLst/>
                    </a:prstGeom>
                  </pic:spPr>
                </pic:pic>
              </a:graphicData>
            </a:graphic>
          </wp:inline>
        </w:drawing>
      </w:r>
    </w:p>
    <w:p w:rsidR="008C5966" w:rsidRPr="00757ED0" w:rsidRDefault="008C5966" w:rsidP="00A929CF">
      <w:pPr>
        <w:pStyle w:val="Caption"/>
      </w:pPr>
      <w:bookmarkStart w:id="135" w:name="_Toc51125629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3</w:t>
      </w:r>
      <w:r w:rsidR="00F81C3E">
        <w:fldChar w:fldCharType="end"/>
      </w:r>
      <w:r w:rsidRPr="00757ED0">
        <w:t>: Detect user clicks on individual list-groups</w:t>
      </w:r>
      <w:bookmarkEnd w:id="135"/>
    </w:p>
    <w:p w:rsidR="00CA1688" w:rsidRPr="00757ED0" w:rsidRDefault="00240F88" w:rsidP="00AD7EB5">
      <w:r w:rsidRPr="00757ED0">
        <w:t>Once we</w:t>
      </w:r>
      <w:r w:rsidR="00AD7EB5" w:rsidRPr="00757ED0">
        <w:t xml:space="preserve"> register this click event we perform the same actions as we did for the buttons in the previous step. </w:t>
      </w:r>
      <w:r w:rsidR="00CA1688" w:rsidRPr="00757ED0">
        <w:t xml:space="preserve">This click event also toggles the list-group. </w:t>
      </w:r>
    </w:p>
    <w:p w:rsidR="00CA1688" w:rsidRPr="00757ED0" w:rsidRDefault="00CA1688">
      <w:r w:rsidRPr="00757ED0">
        <w:br w:type="page"/>
      </w:r>
    </w:p>
    <w:p w:rsidR="00AD7EB5" w:rsidRPr="00757ED0" w:rsidRDefault="00CA1688" w:rsidP="00CA1688">
      <w:pPr>
        <w:pStyle w:val="Heading2"/>
        <w:rPr>
          <w:rFonts w:cs="Times New Roman"/>
        </w:rPr>
      </w:pPr>
      <w:bookmarkStart w:id="136" w:name="_Toc511256366"/>
      <w:r w:rsidRPr="00757ED0">
        <w:rPr>
          <w:rFonts w:cs="Times New Roman"/>
        </w:rPr>
        <w:lastRenderedPageBreak/>
        <w:t>Display Causal Summary</w:t>
      </w:r>
      <w:bookmarkEnd w:id="136"/>
    </w:p>
    <w:p w:rsidR="00CA1688" w:rsidRPr="00757ED0" w:rsidRDefault="00CA1688" w:rsidP="00CA1688">
      <w:r w:rsidRPr="00757ED0">
        <w:t xml:space="preserve">When the user selects two nodes on the graph all causal knowledge that links these two nodes should be </w:t>
      </w:r>
      <w:r w:rsidR="00140F2F" w:rsidRPr="00757ED0">
        <w:t xml:space="preserve">found displayed to the user so they can view the knowledge that supports the connection between nodes. </w:t>
      </w:r>
    </w:p>
    <w:p w:rsidR="00140F2F" w:rsidRDefault="00E511EA" w:rsidP="00D464DE">
      <w:pPr>
        <w:pStyle w:val="Heading3"/>
      </w:pPr>
      <w:bookmarkStart w:id="137" w:name="_Toc511256367"/>
      <w:r>
        <w:t>Write Ajax call</w:t>
      </w:r>
      <w:bookmarkEnd w:id="137"/>
    </w:p>
    <w:p w:rsidR="00E511EA" w:rsidRPr="00E511EA" w:rsidRDefault="00E511EA" w:rsidP="00E511EA">
      <w:r>
        <w:t xml:space="preserve">We use an Ajax call to retrieve the causal Evidence between two nodes from the Database. All we need to provide is the databaseId of the start and end node </w:t>
      </w:r>
    </w:p>
    <w:p w:rsidR="00140F2F" w:rsidRPr="00757ED0" w:rsidRDefault="00140F2F" w:rsidP="00D464DE">
      <w:pPr>
        <w:pStyle w:val="Heading3"/>
      </w:pPr>
      <w:bookmarkStart w:id="138" w:name="_Toc511256368"/>
      <w:r w:rsidRPr="00757ED0">
        <w:t>JSON Data returned by ajax call</w:t>
      </w:r>
      <w:bookmarkEnd w:id="138"/>
    </w:p>
    <w:p w:rsidR="00140F2F" w:rsidRPr="00757ED0" w:rsidRDefault="00140F2F" w:rsidP="00140F2F">
      <w:pPr>
        <w:jc w:val="center"/>
        <w:rPr>
          <w:b/>
          <w:i/>
        </w:rPr>
      </w:pPr>
      <w:r w:rsidRPr="00757ED0">
        <w:rPr>
          <w:i/>
          <w:noProof/>
          <w:sz w:val="18"/>
        </w:rPr>
        <w:drawing>
          <wp:inline distT="0" distB="0" distL="0" distR="0" wp14:anchorId="693CAEC6" wp14:editId="09B737C2">
            <wp:extent cx="5361905" cy="5419048"/>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361905" cy="5419048"/>
                    </a:xfrm>
                    <a:prstGeom prst="rect">
                      <a:avLst/>
                    </a:prstGeom>
                  </pic:spPr>
                </pic:pic>
              </a:graphicData>
            </a:graphic>
          </wp:inline>
        </w:drawing>
      </w:r>
    </w:p>
    <w:p w:rsidR="00140F2F" w:rsidRPr="00757ED0" w:rsidRDefault="008C5966" w:rsidP="00A929CF">
      <w:pPr>
        <w:pStyle w:val="Caption"/>
      </w:pPr>
      <w:bookmarkStart w:id="139" w:name="_Toc51125629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4</w:t>
      </w:r>
      <w:r w:rsidR="00F81C3E">
        <w:fldChar w:fldCharType="end"/>
      </w:r>
      <w:r w:rsidRPr="00757ED0">
        <w:t xml:space="preserve">: </w:t>
      </w:r>
      <w:r w:rsidR="00140F2F" w:rsidRPr="00757ED0">
        <w:t>Format of JSON data returned for Causal</w:t>
      </w:r>
      <w:r w:rsidR="009215F0">
        <w:t xml:space="preserve"> </w:t>
      </w:r>
      <w:r w:rsidR="00140F2F" w:rsidRPr="00757ED0">
        <w:t>Evidence</w:t>
      </w:r>
      <w:bookmarkEnd w:id="139"/>
    </w:p>
    <w:p w:rsidR="00140F2F" w:rsidRPr="00757ED0" w:rsidRDefault="00140F2F" w:rsidP="00140F2F"/>
    <w:p w:rsidR="00140F2F" w:rsidRPr="00757ED0" w:rsidRDefault="00140F2F" w:rsidP="00140F2F"/>
    <w:p w:rsidR="00140F2F" w:rsidRPr="00757ED0" w:rsidRDefault="00140F2F" w:rsidP="00140F2F"/>
    <w:p w:rsidR="00140F2F" w:rsidRPr="00757ED0" w:rsidRDefault="00140F2F" w:rsidP="00140F2F"/>
    <w:p w:rsidR="00140F2F" w:rsidRPr="00757ED0" w:rsidRDefault="008C5966" w:rsidP="00140F2F">
      <w:r w:rsidRPr="00757ED0">
        <w:br w:type="page"/>
      </w:r>
    </w:p>
    <w:p w:rsidR="00140F2F" w:rsidRPr="00757ED0" w:rsidRDefault="00140F2F" w:rsidP="00D464DE">
      <w:pPr>
        <w:pStyle w:val="Heading3"/>
      </w:pPr>
      <w:bookmarkStart w:id="140" w:name="_Toc511256369"/>
      <w:r w:rsidRPr="00757ED0">
        <w:lastRenderedPageBreak/>
        <w:t>Extract and sort Evidence from JSON data</w:t>
      </w:r>
      <w:bookmarkEnd w:id="140"/>
    </w:p>
    <w:p w:rsidR="00140F2F" w:rsidRPr="00757ED0" w:rsidRDefault="00140F2F" w:rsidP="00140F2F">
      <w:r w:rsidRPr="00757ED0">
        <w:t xml:space="preserve">We first iterate through all evidence in the JSON data returned and add it all to one array. This is so that we have all returned evidence in one location. </w:t>
      </w:r>
    </w:p>
    <w:p w:rsidR="00140F2F" w:rsidRPr="00757ED0" w:rsidRDefault="00140F2F" w:rsidP="00140F2F">
      <w:pPr>
        <w:jc w:val="center"/>
        <w:rPr>
          <w:i/>
        </w:rPr>
      </w:pPr>
      <w:r w:rsidRPr="00757ED0">
        <w:rPr>
          <w:i/>
          <w:noProof/>
        </w:rPr>
        <w:drawing>
          <wp:inline distT="0" distB="0" distL="0" distR="0" wp14:anchorId="55E6BBE7" wp14:editId="4DB99CAD">
            <wp:extent cx="4857143" cy="1171429"/>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57143" cy="1171429"/>
                    </a:xfrm>
                    <a:prstGeom prst="rect">
                      <a:avLst/>
                    </a:prstGeom>
                  </pic:spPr>
                </pic:pic>
              </a:graphicData>
            </a:graphic>
          </wp:inline>
        </w:drawing>
      </w:r>
    </w:p>
    <w:p w:rsidR="00140F2F" w:rsidRPr="00757ED0" w:rsidRDefault="008C5966" w:rsidP="00A929CF">
      <w:pPr>
        <w:pStyle w:val="Caption"/>
      </w:pPr>
      <w:bookmarkStart w:id="141" w:name="_Toc51125629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5</w:t>
      </w:r>
      <w:r w:rsidR="00F81C3E">
        <w:fldChar w:fldCharType="end"/>
      </w:r>
      <w:r w:rsidRPr="00757ED0">
        <w:t xml:space="preserve">: </w:t>
      </w:r>
      <w:r w:rsidR="00140F2F" w:rsidRPr="00757ED0">
        <w:t>Extract all knowledge returned in JSON data</w:t>
      </w:r>
      <w:bookmarkEnd w:id="141"/>
    </w:p>
    <w:p w:rsidR="00140F2F" w:rsidRPr="00757ED0" w:rsidRDefault="00140F2F" w:rsidP="00140F2F">
      <w:r w:rsidRPr="00757ED0">
        <w:t xml:space="preserve">We then separate the evidence into separate arrays based on its knowledge category. This is very like the method used earlier when we separated the knowledge into different categories when we wanted to draw the knowledge nodes. The only difference is down to the JSON structure meaning we </w:t>
      </w:r>
      <w:r w:rsidR="005E43E1" w:rsidRPr="00757ED0">
        <w:t>can’t</w:t>
      </w:r>
      <w:r w:rsidRPr="00757ED0">
        <w:t xml:space="preserve"> reuse the same code.</w:t>
      </w:r>
    </w:p>
    <w:p w:rsidR="00140F2F" w:rsidRPr="00757ED0" w:rsidRDefault="00140F2F" w:rsidP="00140F2F">
      <w:r w:rsidRPr="00757ED0">
        <w:t xml:space="preserve">Once we have separated the knowledge based on its category </w:t>
      </w:r>
      <w:r w:rsidR="002A7FD8" w:rsidRPr="00757ED0">
        <w:t xml:space="preserve">we check to see if the array </w:t>
      </w:r>
      <w:r w:rsidR="002A7FD8" w:rsidRPr="00CA2E9A">
        <w:rPr>
          <w:noProof/>
        </w:rPr>
        <w:t>it</w:t>
      </w:r>
      <w:r w:rsidR="00CA2E9A" w:rsidRPr="00CA2E9A">
        <w:rPr>
          <w:noProof/>
        </w:rPr>
        <w:t>’</w:t>
      </w:r>
      <w:r w:rsidR="002A7FD8" w:rsidRPr="00CA2E9A">
        <w:rPr>
          <w:noProof/>
        </w:rPr>
        <w:t>s</w:t>
      </w:r>
      <w:r w:rsidR="002A7FD8" w:rsidRPr="00757ED0">
        <w:t xml:space="preserve"> contained in is not empty and if so we add it to a single array which we then send to the displayCausalKnowledge function to display the causal data.</w:t>
      </w:r>
    </w:p>
    <w:p w:rsidR="002A7FD8" w:rsidRPr="00757ED0" w:rsidRDefault="002A7FD8" w:rsidP="002A7FD8">
      <w:pPr>
        <w:jc w:val="center"/>
        <w:rPr>
          <w:i/>
        </w:rPr>
      </w:pPr>
      <w:r w:rsidRPr="00757ED0">
        <w:rPr>
          <w:i/>
          <w:noProof/>
        </w:rPr>
        <w:drawing>
          <wp:inline distT="0" distB="0" distL="0" distR="0" wp14:anchorId="249119C1" wp14:editId="1E167FDF">
            <wp:extent cx="4247619" cy="1361905"/>
            <wp:effectExtent l="0" t="0" r="63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247619" cy="1361905"/>
                    </a:xfrm>
                    <a:prstGeom prst="rect">
                      <a:avLst/>
                    </a:prstGeom>
                  </pic:spPr>
                </pic:pic>
              </a:graphicData>
            </a:graphic>
          </wp:inline>
        </w:drawing>
      </w:r>
    </w:p>
    <w:p w:rsidR="002A7FD8" w:rsidRPr="00757ED0" w:rsidRDefault="008C5966" w:rsidP="00A929CF">
      <w:pPr>
        <w:pStyle w:val="Caption"/>
      </w:pPr>
      <w:bookmarkStart w:id="142" w:name="_Toc51125629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6</w:t>
      </w:r>
      <w:r w:rsidR="00F81C3E">
        <w:fldChar w:fldCharType="end"/>
      </w:r>
      <w:r w:rsidRPr="00757ED0">
        <w:t xml:space="preserve">: </w:t>
      </w:r>
      <w:r w:rsidR="002A7FD8" w:rsidRPr="00757ED0">
        <w:t xml:space="preserve">Add knowledge type to </w:t>
      </w:r>
      <w:r w:rsidR="00360DEA">
        <w:t xml:space="preserve">a </w:t>
      </w:r>
      <w:r w:rsidR="002A7FD8" w:rsidRPr="00360DEA">
        <w:rPr>
          <w:noProof/>
        </w:rPr>
        <w:t>single</w:t>
      </w:r>
      <w:r w:rsidR="002A7FD8" w:rsidRPr="00757ED0">
        <w:t xml:space="preserve"> array and send</w:t>
      </w:r>
      <w:r w:rsidR="00360DEA">
        <w:t xml:space="preserve"> the</w:t>
      </w:r>
      <w:r w:rsidR="002A7FD8" w:rsidRPr="00757ED0">
        <w:t xml:space="preserve"> </w:t>
      </w:r>
      <w:r w:rsidR="002A7FD8" w:rsidRPr="00360DEA">
        <w:rPr>
          <w:noProof/>
        </w:rPr>
        <w:t>array</w:t>
      </w:r>
      <w:r w:rsidR="002A7FD8" w:rsidRPr="00757ED0">
        <w:t xml:space="preserve"> to displayCausalKnowledge</w:t>
      </w:r>
      <w:bookmarkEnd w:id="142"/>
    </w:p>
    <w:p w:rsidR="00AE3ACE" w:rsidRPr="00757ED0" w:rsidRDefault="00AE3ACE">
      <w:pPr>
        <w:rPr>
          <w:i/>
        </w:rPr>
      </w:pPr>
      <w:r w:rsidRPr="00757ED0">
        <w:rPr>
          <w:i/>
        </w:rPr>
        <w:br w:type="page"/>
      </w:r>
    </w:p>
    <w:p w:rsidR="00AE3ACE" w:rsidRPr="00757ED0" w:rsidRDefault="00AE3ACE" w:rsidP="00D464DE">
      <w:pPr>
        <w:pStyle w:val="Heading3"/>
      </w:pPr>
      <w:bookmarkStart w:id="143" w:name="_Toc511256370"/>
      <w:r w:rsidRPr="00757ED0">
        <w:lastRenderedPageBreak/>
        <w:t>Display Causal Knowledge</w:t>
      </w:r>
      <w:bookmarkEnd w:id="143"/>
    </w:p>
    <w:p w:rsidR="00AE3ACE" w:rsidRPr="00757ED0" w:rsidRDefault="00AE3ACE" w:rsidP="00AE3ACE">
      <w:r w:rsidRPr="00757ED0">
        <w:t xml:space="preserve">We first ensure any data displayed before the causal Summary was generated is removed from the viewer and all buttons are hidden. Note for displayKnowledgeForNodeButton we only clear the CSS display attribute as we append the knowledge to this button. </w:t>
      </w:r>
    </w:p>
    <w:p w:rsidR="00AE3ACE" w:rsidRPr="00757ED0" w:rsidRDefault="00AE3ACE" w:rsidP="00AE3ACE">
      <w:pPr>
        <w:jc w:val="center"/>
      </w:pPr>
      <w:r w:rsidRPr="00757ED0">
        <w:rPr>
          <w:noProof/>
        </w:rPr>
        <w:drawing>
          <wp:inline distT="0" distB="0" distL="0" distR="0" wp14:anchorId="0C39C3D4" wp14:editId="0D009799">
            <wp:extent cx="5380355" cy="27432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t="2" b="9414"/>
                    <a:stretch/>
                  </pic:blipFill>
                  <pic:spPr bwMode="auto">
                    <a:xfrm>
                      <a:off x="0" y="0"/>
                      <a:ext cx="5380952" cy="2743504"/>
                    </a:xfrm>
                    <a:prstGeom prst="rect">
                      <a:avLst/>
                    </a:prstGeom>
                    <a:ln>
                      <a:noFill/>
                    </a:ln>
                    <a:extLst>
                      <a:ext uri="{53640926-AAD7-44D8-BBD7-CCE9431645EC}">
                        <a14:shadowObscured xmlns:a14="http://schemas.microsoft.com/office/drawing/2010/main"/>
                      </a:ext>
                    </a:extLst>
                  </pic:spPr>
                </pic:pic>
              </a:graphicData>
            </a:graphic>
          </wp:inline>
        </w:drawing>
      </w:r>
    </w:p>
    <w:p w:rsidR="00AE3ACE" w:rsidRPr="00757ED0" w:rsidRDefault="008C5966" w:rsidP="00A929CF">
      <w:pPr>
        <w:pStyle w:val="Caption"/>
      </w:pPr>
      <w:bookmarkStart w:id="144" w:name="_Toc51125629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7</w:t>
      </w:r>
      <w:r w:rsidR="00F81C3E">
        <w:fldChar w:fldCharType="end"/>
      </w:r>
      <w:r w:rsidRPr="00757ED0">
        <w:t xml:space="preserve">: </w:t>
      </w:r>
      <w:r w:rsidR="00AE3ACE" w:rsidRPr="00757ED0">
        <w:t>Clear and hide all previous data</w:t>
      </w:r>
      <w:bookmarkEnd w:id="144"/>
      <w:r w:rsidR="00AE3ACE" w:rsidRPr="00757ED0">
        <w:t xml:space="preserve"> </w:t>
      </w:r>
    </w:p>
    <w:p w:rsidR="00AE3ACE" w:rsidRPr="00757ED0" w:rsidRDefault="00AE3ACE" w:rsidP="00AE3ACE"/>
    <w:p w:rsidR="00AE3ACE" w:rsidRPr="00757ED0" w:rsidRDefault="00AE3ACE" w:rsidP="00AE3ACE">
      <w:r w:rsidRPr="00757ED0">
        <w:t>We use nearly the same method to dynamically create and append the causal evidence to the list-groups as we used previously for when the user clicked on a node. The only difference is the structure of the JSON data meaning we can’t reuse the same code to perform this task for us.</w:t>
      </w:r>
    </w:p>
    <w:p w:rsidR="00FE09F5" w:rsidRPr="00757ED0" w:rsidRDefault="00FE09F5" w:rsidP="00FE09F5">
      <w:pPr>
        <w:jc w:val="center"/>
        <w:rPr>
          <w:i/>
        </w:rPr>
      </w:pPr>
      <w:r w:rsidRPr="00757ED0">
        <w:rPr>
          <w:i/>
          <w:noProof/>
        </w:rPr>
        <w:drawing>
          <wp:inline distT="0" distB="0" distL="0" distR="0" wp14:anchorId="723AD1DF" wp14:editId="0430FBFF">
            <wp:extent cx="5731510" cy="2296795"/>
            <wp:effectExtent l="0" t="0" r="2540"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2296795"/>
                    </a:xfrm>
                    <a:prstGeom prst="rect">
                      <a:avLst/>
                    </a:prstGeom>
                  </pic:spPr>
                </pic:pic>
              </a:graphicData>
            </a:graphic>
          </wp:inline>
        </w:drawing>
      </w:r>
    </w:p>
    <w:p w:rsidR="00FE09F5" w:rsidRPr="00757ED0" w:rsidRDefault="008C5966" w:rsidP="00A929CF">
      <w:pPr>
        <w:pStyle w:val="Caption"/>
      </w:pPr>
      <w:bookmarkStart w:id="145" w:name="_Toc51125629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8</w:t>
      </w:r>
      <w:r w:rsidR="00F81C3E">
        <w:fldChar w:fldCharType="end"/>
      </w:r>
      <w:r w:rsidRPr="00757ED0">
        <w:t xml:space="preserve">: </w:t>
      </w:r>
      <w:r w:rsidR="00FE09F5" w:rsidRPr="00757ED0">
        <w:t>Structure of JSON for causal Data. Notice the extra ‘knowledge’ step</w:t>
      </w:r>
      <w:bookmarkEnd w:id="145"/>
    </w:p>
    <w:p w:rsidR="00970E1B" w:rsidRPr="00757ED0" w:rsidRDefault="00970E1B" w:rsidP="00970E1B">
      <w:r w:rsidRPr="00757ED0">
        <w:t>We also set the status of the</w:t>
      </w:r>
      <w:r w:rsidR="00F23E45" w:rsidRPr="00757ED0">
        <w:t xml:space="preserve"> viewCausalSummaryButton</w:t>
      </w:r>
      <w:r w:rsidRPr="00757ED0">
        <w:t xml:space="preserve"> </w:t>
      </w:r>
      <w:r w:rsidR="00F23E45" w:rsidRPr="00757ED0">
        <w:t xml:space="preserve">to visible. This is </w:t>
      </w:r>
      <w:r w:rsidR="008C5966" w:rsidRPr="00757ED0">
        <w:t>responsible</w:t>
      </w:r>
      <w:r w:rsidRPr="00757ED0">
        <w:t xml:space="preserve"> for loading the summary chart.</w:t>
      </w:r>
    </w:p>
    <w:p w:rsidR="008C5966" w:rsidRPr="00757ED0" w:rsidRDefault="008C5966" w:rsidP="00970E1B">
      <w:pPr>
        <w:jc w:val="center"/>
      </w:pPr>
      <w:r w:rsidRPr="00757ED0">
        <w:rPr>
          <w:noProof/>
        </w:rPr>
        <w:drawing>
          <wp:inline distT="0" distB="0" distL="0" distR="0" wp14:anchorId="490CB922" wp14:editId="3FA23D0C">
            <wp:extent cx="4285714" cy="447619"/>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285714" cy="447619"/>
                    </a:xfrm>
                    <a:prstGeom prst="rect">
                      <a:avLst/>
                    </a:prstGeom>
                  </pic:spPr>
                </pic:pic>
              </a:graphicData>
            </a:graphic>
          </wp:inline>
        </w:drawing>
      </w:r>
    </w:p>
    <w:p w:rsidR="00FE09F5" w:rsidRPr="00757ED0" w:rsidRDefault="008C5966" w:rsidP="00A929CF">
      <w:pPr>
        <w:pStyle w:val="Caption"/>
      </w:pPr>
      <w:bookmarkStart w:id="146" w:name="_Toc511256297"/>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79</w:t>
      </w:r>
      <w:r w:rsidR="00F81C3E">
        <w:fldChar w:fldCharType="end"/>
      </w:r>
      <w:r w:rsidRPr="00757ED0">
        <w:t xml:space="preserve">: Set display status of </w:t>
      </w:r>
      <w:r w:rsidR="00F23E45" w:rsidRPr="00757ED0">
        <w:t>viewCausalSummaryButton to visible</w:t>
      </w:r>
      <w:bookmarkEnd w:id="146"/>
      <w:r w:rsidR="00FE09F5" w:rsidRPr="00757ED0">
        <w:br w:type="page"/>
      </w:r>
    </w:p>
    <w:p w:rsidR="00AE3ACE" w:rsidRPr="00757ED0" w:rsidRDefault="00FE09F5" w:rsidP="00D464DE">
      <w:pPr>
        <w:pStyle w:val="Heading3"/>
      </w:pPr>
      <w:bookmarkStart w:id="147" w:name="_Toc511256371"/>
      <w:r w:rsidRPr="00757ED0">
        <w:lastRenderedPageBreak/>
        <w:t>Draw Summary Graph for Causal Data</w:t>
      </w:r>
      <w:bookmarkEnd w:id="147"/>
    </w:p>
    <w:p w:rsidR="00FE09F5" w:rsidRPr="00757ED0" w:rsidRDefault="00FE09F5" w:rsidP="00AE3ACE">
      <w:r w:rsidRPr="00757ED0">
        <w:t xml:space="preserve">We also want to present the user with an option to get a quick view of the causal data supporting the connection between nodes. For this </w:t>
      </w:r>
      <w:r w:rsidR="00360DEA">
        <w:rPr>
          <w:noProof/>
        </w:rPr>
        <w:t>purpose,</w:t>
      </w:r>
      <w:r w:rsidRPr="00757ED0">
        <w:t xml:space="preserve"> we used a chart.js bar chart to display the number of articles present in the causal evidence. </w:t>
      </w:r>
    </w:p>
    <w:p w:rsidR="00E6073E" w:rsidRPr="00757ED0" w:rsidRDefault="00E6073E" w:rsidP="00D464DE">
      <w:pPr>
        <w:pStyle w:val="Heading3"/>
      </w:pPr>
      <w:bookmarkStart w:id="148" w:name="_Toc511256372"/>
      <w:r w:rsidRPr="00757ED0">
        <w:t>Create Button and Modal</w:t>
      </w:r>
      <w:bookmarkEnd w:id="148"/>
    </w:p>
    <w:p w:rsidR="00FE09F5" w:rsidRPr="00757ED0" w:rsidRDefault="00FE09F5" w:rsidP="00AE3ACE">
      <w:r w:rsidRPr="00757ED0">
        <w:t xml:space="preserve">We first create a toggle button in our HTML file that the user will click when they want to display the causal summary. The display status is initially set to </w:t>
      </w:r>
      <w:r w:rsidRPr="00360DEA">
        <w:rPr>
          <w:noProof/>
        </w:rPr>
        <w:t>hidden</w:t>
      </w:r>
      <w:r w:rsidRPr="00757ED0">
        <w:t xml:space="preserve"> as we only want this to appear when a causal evidence summary can be viewed.</w:t>
      </w:r>
    </w:p>
    <w:p w:rsidR="00FE09F5" w:rsidRPr="00757ED0" w:rsidRDefault="00FE09F5" w:rsidP="00FE09F5">
      <w:pPr>
        <w:jc w:val="center"/>
        <w:rPr>
          <w:i/>
        </w:rPr>
      </w:pPr>
      <w:r w:rsidRPr="00757ED0">
        <w:rPr>
          <w:i/>
          <w:noProof/>
        </w:rPr>
        <w:drawing>
          <wp:inline distT="0" distB="0" distL="0" distR="0" wp14:anchorId="6A21E872" wp14:editId="1CD02418">
            <wp:extent cx="5731510" cy="601980"/>
            <wp:effectExtent l="0" t="0" r="2540" b="762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601980"/>
                    </a:xfrm>
                    <a:prstGeom prst="rect">
                      <a:avLst/>
                    </a:prstGeom>
                  </pic:spPr>
                </pic:pic>
              </a:graphicData>
            </a:graphic>
          </wp:inline>
        </w:drawing>
      </w:r>
    </w:p>
    <w:p w:rsidR="00FE09F5" w:rsidRPr="00757ED0" w:rsidRDefault="00F23E45" w:rsidP="00A929CF">
      <w:pPr>
        <w:pStyle w:val="Caption"/>
      </w:pPr>
      <w:bookmarkStart w:id="149" w:name="_Toc511256298"/>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0</w:t>
      </w:r>
      <w:r w:rsidR="00F81C3E">
        <w:fldChar w:fldCharType="end"/>
      </w:r>
      <w:r w:rsidRPr="00757ED0">
        <w:t xml:space="preserve">: </w:t>
      </w:r>
      <w:r w:rsidR="00FE09F5" w:rsidRPr="00360DEA">
        <w:rPr>
          <w:noProof/>
        </w:rPr>
        <w:t>Bootstrap</w:t>
      </w:r>
      <w:r w:rsidR="00FE09F5" w:rsidRPr="00757ED0">
        <w:t xml:space="preserve"> button that user clicks to view </w:t>
      </w:r>
      <w:r w:rsidR="00FE09F5" w:rsidRPr="00360DEA">
        <w:rPr>
          <w:noProof/>
        </w:rPr>
        <w:t>causal</w:t>
      </w:r>
      <w:r w:rsidR="00FE09F5" w:rsidRPr="00757ED0">
        <w:t xml:space="preserve"> summary</w:t>
      </w:r>
      <w:bookmarkEnd w:id="149"/>
    </w:p>
    <w:p w:rsidR="00FE09F5" w:rsidRPr="00757ED0" w:rsidRDefault="00FE09F5" w:rsidP="00FE09F5">
      <w:pPr>
        <w:rPr>
          <w:i/>
        </w:rPr>
      </w:pPr>
    </w:p>
    <w:p w:rsidR="00FE09F5" w:rsidRPr="00757ED0" w:rsidRDefault="00FE09F5" w:rsidP="00FE09F5">
      <w:r w:rsidRPr="00757ED0">
        <w:t>When the user clicks the button, they trigger a model window to render.</w:t>
      </w:r>
    </w:p>
    <w:p w:rsidR="00FE09F5" w:rsidRPr="00757ED0" w:rsidRDefault="00FE09F5" w:rsidP="00FE09F5">
      <w:pPr>
        <w:jc w:val="center"/>
        <w:rPr>
          <w:i/>
        </w:rPr>
      </w:pPr>
      <w:r w:rsidRPr="00757ED0">
        <w:rPr>
          <w:noProof/>
        </w:rPr>
        <w:drawing>
          <wp:inline distT="0" distB="0" distL="0" distR="0" wp14:anchorId="71FF42C4" wp14:editId="174FD6C6">
            <wp:extent cx="5731510" cy="2893695"/>
            <wp:effectExtent l="0" t="0" r="2540" b="190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893695"/>
                    </a:xfrm>
                    <a:prstGeom prst="rect">
                      <a:avLst/>
                    </a:prstGeom>
                  </pic:spPr>
                </pic:pic>
              </a:graphicData>
            </a:graphic>
          </wp:inline>
        </w:drawing>
      </w:r>
    </w:p>
    <w:p w:rsidR="00E6073E" w:rsidRPr="00757ED0" w:rsidRDefault="00F23E45" w:rsidP="00A929CF">
      <w:pPr>
        <w:pStyle w:val="Caption"/>
      </w:pPr>
      <w:bookmarkStart w:id="150" w:name="_Toc511256299"/>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1</w:t>
      </w:r>
      <w:r w:rsidR="00F81C3E">
        <w:fldChar w:fldCharType="end"/>
      </w:r>
      <w:r w:rsidRPr="00757ED0">
        <w:t xml:space="preserve">: </w:t>
      </w:r>
      <w:r w:rsidR="00E6073E" w:rsidRPr="00757ED0">
        <w:t>Render modal window that will display the graph</w:t>
      </w:r>
      <w:bookmarkEnd w:id="150"/>
    </w:p>
    <w:p w:rsidR="00E6073E" w:rsidRPr="00757ED0" w:rsidRDefault="00E6073E" w:rsidP="00D464DE">
      <w:pPr>
        <w:pStyle w:val="Heading3"/>
      </w:pPr>
      <w:bookmarkStart w:id="151" w:name="_Toc511256373"/>
      <w:r w:rsidRPr="00757ED0">
        <w:t>Draw Graph</w:t>
      </w:r>
      <w:bookmarkEnd w:id="151"/>
      <w:r w:rsidRPr="00757ED0">
        <w:t xml:space="preserve"> </w:t>
      </w:r>
    </w:p>
    <w:p w:rsidR="00E6073E" w:rsidRPr="00757ED0" w:rsidRDefault="00E6073E" w:rsidP="00E6073E">
      <w:r w:rsidRPr="00757ED0">
        <w:t xml:space="preserve">At the same time when the user clicks the viewCausalSummary </w:t>
      </w:r>
      <w:r w:rsidRPr="00360DEA">
        <w:rPr>
          <w:noProof/>
        </w:rPr>
        <w:t>button</w:t>
      </w:r>
      <w:r w:rsidR="00360DEA">
        <w:rPr>
          <w:noProof/>
        </w:rPr>
        <w:t>,</w:t>
      </w:r>
      <w:r w:rsidRPr="00757ED0">
        <w:t xml:space="preserve"> we use JQuery to detect the click, draw the chart and append it to the modal window that we just opened. </w:t>
      </w:r>
    </w:p>
    <w:p w:rsidR="00E6073E" w:rsidRPr="00757ED0" w:rsidRDefault="00E6073E" w:rsidP="00E6073E">
      <w:r w:rsidRPr="00757ED0">
        <w:rPr>
          <w:noProof/>
        </w:rPr>
        <w:drawing>
          <wp:inline distT="0" distB="0" distL="0" distR="0" wp14:anchorId="1C297E98" wp14:editId="4382CACB">
            <wp:extent cx="5596551" cy="940279"/>
            <wp:effectExtent l="0" t="0" r="444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b="11332"/>
                    <a:stretch/>
                  </pic:blipFill>
                  <pic:spPr bwMode="auto">
                    <a:xfrm>
                      <a:off x="0" y="0"/>
                      <a:ext cx="5621266" cy="944431"/>
                    </a:xfrm>
                    <a:prstGeom prst="rect">
                      <a:avLst/>
                    </a:prstGeom>
                    <a:ln>
                      <a:noFill/>
                    </a:ln>
                    <a:extLst>
                      <a:ext uri="{53640926-AAD7-44D8-BBD7-CCE9431645EC}">
                        <a14:shadowObscured xmlns:a14="http://schemas.microsoft.com/office/drawing/2010/main"/>
                      </a:ext>
                    </a:extLst>
                  </pic:spPr>
                </pic:pic>
              </a:graphicData>
            </a:graphic>
          </wp:inline>
        </w:drawing>
      </w:r>
    </w:p>
    <w:p w:rsidR="00E6073E" w:rsidRPr="00757ED0" w:rsidRDefault="00F23E45" w:rsidP="00A929CF">
      <w:pPr>
        <w:pStyle w:val="Caption"/>
      </w:pPr>
      <w:bookmarkStart w:id="152" w:name="_Toc511256300"/>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2</w:t>
      </w:r>
      <w:r w:rsidR="00F81C3E">
        <w:fldChar w:fldCharType="end"/>
      </w:r>
      <w:r w:rsidRPr="00757ED0">
        <w:t xml:space="preserve">: </w:t>
      </w:r>
      <w:r w:rsidR="00692E30" w:rsidRPr="00757ED0">
        <w:t xml:space="preserve">JQuery </w:t>
      </w:r>
      <w:r w:rsidR="00E6073E" w:rsidRPr="00757ED0">
        <w:t>detect</w:t>
      </w:r>
      <w:r w:rsidR="00692E30" w:rsidRPr="00757ED0">
        <w:t>s</w:t>
      </w:r>
      <w:r w:rsidR="00E6073E" w:rsidRPr="00757ED0">
        <w:t xml:space="preserve"> button click and append</w:t>
      </w:r>
      <w:r w:rsidR="00692E30" w:rsidRPr="00757ED0">
        <w:t>s bar</w:t>
      </w:r>
      <w:r w:rsidR="00E6073E" w:rsidRPr="00757ED0">
        <w:t xml:space="preserve"> Chart to the</w:t>
      </w:r>
      <w:r w:rsidR="00D63CA6" w:rsidRPr="00757ED0">
        <w:t xml:space="preserve"> modal</w:t>
      </w:r>
      <w:r w:rsidR="00E6073E" w:rsidRPr="00757ED0">
        <w:t xml:space="preserve"> canvas</w:t>
      </w:r>
      <w:bookmarkEnd w:id="152"/>
      <w:r w:rsidR="00E6073E" w:rsidRPr="00757ED0">
        <w:t xml:space="preserve"> </w:t>
      </w:r>
    </w:p>
    <w:p w:rsidR="00E6073E" w:rsidRPr="00757ED0" w:rsidRDefault="00E6073E" w:rsidP="00E6073E">
      <w:r w:rsidRPr="00757ED0">
        <w:t xml:space="preserve">This method is still present in the displayCausalEvidence function so we have access to the causal evidence that has been sorted by category. </w:t>
      </w:r>
    </w:p>
    <w:p w:rsidR="00E6073E" w:rsidRPr="00757ED0" w:rsidRDefault="00E6073E" w:rsidP="00E6073E">
      <w:r w:rsidRPr="00757ED0">
        <w:lastRenderedPageBreak/>
        <w:t xml:space="preserve">We now define our 8 different types of categories to be on our x-axis. </w:t>
      </w:r>
      <w:r w:rsidR="002E7A2A" w:rsidRPr="00757ED0">
        <w:t>We still it to be obvious to the user at a glance if knowledge of a certain category is not present.</w:t>
      </w:r>
    </w:p>
    <w:p w:rsidR="00E6073E" w:rsidRPr="00757ED0" w:rsidRDefault="00E6073E" w:rsidP="00E6073E">
      <w:pPr>
        <w:jc w:val="center"/>
        <w:rPr>
          <w:i/>
        </w:rPr>
      </w:pPr>
      <w:r w:rsidRPr="00757ED0">
        <w:rPr>
          <w:i/>
          <w:noProof/>
        </w:rPr>
        <w:drawing>
          <wp:inline distT="0" distB="0" distL="0" distR="0" wp14:anchorId="43516584" wp14:editId="33347D8B">
            <wp:extent cx="3088257" cy="1441614"/>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01450" cy="1494453"/>
                    </a:xfrm>
                    <a:prstGeom prst="rect">
                      <a:avLst/>
                    </a:prstGeom>
                  </pic:spPr>
                </pic:pic>
              </a:graphicData>
            </a:graphic>
          </wp:inline>
        </w:drawing>
      </w:r>
    </w:p>
    <w:p w:rsidR="00E6073E" w:rsidRPr="00757ED0" w:rsidRDefault="00F23E45" w:rsidP="00A929CF">
      <w:pPr>
        <w:pStyle w:val="Caption"/>
      </w:pPr>
      <w:bookmarkStart w:id="153" w:name="_Toc511256301"/>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3</w:t>
      </w:r>
      <w:r w:rsidR="00F81C3E">
        <w:fldChar w:fldCharType="end"/>
      </w:r>
      <w:r w:rsidRPr="00757ED0">
        <w:t xml:space="preserve">: </w:t>
      </w:r>
      <w:r w:rsidR="00E6073E" w:rsidRPr="00757ED0">
        <w:t>Define labels (x-axis values)</w:t>
      </w:r>
      <w:bookmarkEnd w:id="153"/>
    </w:p>
    <w:p w:rsidR="00E6073E" w:rsidRPr="00757ED0" w:rsidRDefault="00E6073E" w:rsidP="00E6073E">
      <w:r w:rsidRPr="00757ED0">
        <w:t xml:space="preserve">Now we add the length of each individual knowledge category to be the height of each bar chart. This visually tells the user at a glance what knowledge type and how many of each are present. If the user wants to drill down and examine the knowledge they can do that using the list-groups previously created. We also define a </w:t>
      </w:r>
      <w:r w:rsidRPr="00CA2E9A">
        <w:rPr>
          <w:noProof/>
        </w:rPr>
        <w:t>color</w:t>
      </w:r>
      <w:r w:rsidRPr="00757ED0">
        <w:t xml:space="preserve"> for each bar. </w:t>
      </w:r>
    </w:p>
    <w:p w:rsidR="00E6073E" w:rsidRPr="00757ED0" w:rsidRDefault="00970E1B" w:rsidP="00970E1B">
      <w:pPr>
        <w:jc w:val="center"/>
        <w:rPr>
          <w:i/>
        </w:rPr>
      </w:pPr>
      <w:r w:rsidRPr="00757ED0">
        <w:rPr>
          <w:i/>
          <w:noProof/>
        </w:rPr>
        <w:drawing>
          <wp:inline distT="0" distB="0" distL="0" distR="0" wp14:anchorId="0210FD75" wp14:editId="60D81A7D">
            <wp:extent cx="5244860" cy="1592750"/>
            <wp:effectExtent l="0" t="0" r="0" b="762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98986" cy="1609187"/>
                    </a:xfrm>
                    <a:prstGeom prst="rect">
                      <a:avLst/>
                    </a:prstGeom>
                  </pic:spPr>
                </pic:pic>
              </a:graphicData>
            </a:graphic>
          </wp:inline>
        </w:drawing>
      </w:r>
    </w:p>
    <w:p w:rsidR="00F23E45" w:rsidRPr="00757ED0" w:rsidRDefault="00F23E45" w:rsidP="00A929CF">
      <w:pPr>
        <w:pStyle w:val="Caption"/>
      </w:pPr>
      <w:bookmarkStart w:id="154" w:name="_Toc511256302"/>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4</w:t>
      </w:r>
      <w:r w:rsidR="00F81C3E">
        <w:fldChar w:fldCharType="end"/>
      </w:r>
      <w:r w:rsidRPr="00757ED0">
        <w:t xml:space="preserve">: </w:t>
      </w:r>
      <w:r w:rsidR="00E6073E" w:rsidRPr="00757ED0">
        <w:t>Set the height of each bar using the amount of each knowledge category present</w:t>
      </w:r>
      <w:bookmarkEnd w:id="154"/>
    </w:p>
    <w:p w:rsidR="00E6073E" w:rsidRPr="00757ED0" w:rsidRDefault="00970E1B" w:rsidP="00E6073E">
      <w:pPr>
        <w:jc w:val="center"/>
        <w:rPr>
          <w:i/>
        </w:rPr>
      </w:pPr>
      <w:r w:rsidRPr="00757ED0">
        <w:rPr>
          <w:noProof/>
        </w:rPr>
        <w:drawing>
          <wp:inline distT="0" distB="0" distL="0" distR="0" wp14:anchorId="66B0DD3F" wp14:editId="2A24B66B">
            <wp:extent cx="4089400" cy="3027480"/>
            <wp:effectExtent l="0" t="0" r="635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1916" t="4035" r="4045" b="5748"/>
                    <a:stretch/>
                  </pic:blipFill>
                  <pic:spPr bwMode="auto">
                    <a:xfrm>
                      <a:off x="0" y="0"/>
                      <a:ext cx="4202295" cy="3111059"/>
                    </a:xfrm>
                    <a:prstGeom prst="rect">
                      <a:avLst/>
                    </a:prstGeom>
                    <a:ln>
                      <a:noFill/>
                    </a:ln>
                    <a:extLst>
                      <a:ext uri="{53640926-AAD7-44D8-BBD7-CCE9431645EC}">
                        <a14:shadowObscured xmlns:a14="http://schemas.microsoft.com/office/drawing/2010/main"/>
                      </a:ext>
                    </a:extLst>
                  </pic:spPr>
                </pic:pic>
              </a:graphicData>
            </a:graphic>
          </wp:inline>
        </w:drawing>
      </w:r>
    </w:p>
    <w:p w:rsidR="00970E1B" w:rsidRPr="00757ED0" w:rsidRDefault="00F23E45" w:rsidP="00A929CF">
      <w:pPr>
        <w:pStyle w:val="Caption"/>
        <w:rPr>
          <w:noProof/>
        </w:rPr>
      </w:pPr>
      <w:bookmarkStart w:id="155" w:name="_Toc511256303"/>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5</w:t>
      </w:r>
      <w:r w:rsidR="00F81C3E">
        <w:fldChar w:fldCharType="end"/>
      </w:r>
      <w:r w:rsidRPr="00757ED0">
        <w:t xml:space="preserve">: Causal Data </w:t>
      </w:r>
      <w:r w:rsidR="00970E1B" w:rsidRPr="00757ED0">
        <w:rPr>
          <w:noProof/>
        </w:rPr>
        <w:t>Summary chart</w:t>
      </w:r>
      <w:bookmarkEnd w:id="155"/>
    </w:p>
    <w:p w:rsidR="00E6073E" w:rsidRPr="00757ED0" w:rsidRDefault="00970E1B" w:rsidP="00D464DE">
      <w:pPr>
        <w:pStyle w:val="Heading3"/>
        <w:rPr>
          <w:noProof/>
        </w:rPr>
      </w:pPr>
      <w:r w:rsidRPr="00757ED0">
        <w:rPr>
          <w:i/>
          <w:noProof/>
        </w:rPr>
        <w:br w:type="page"/>
      </w:r>
      <w:bookmarkStart w:id="156" w:name="_Toc511256374"/>
      <w:r w:rsidRPr="00757ED0">
        <w:rPr>
          <w:noProof/>
        </w:rPr>
        <w:lastRenderedPageBreak/>
        <w:t xml:space="preserve">Allow </w:t>
      </w:r>
      <w:r w:rsidR="00360DEA">
        <w:rPr>
          <w:noProof/>
        </w:rPr>
        <w:t xml:space="preserve">the </w:t>
      </w:r>
      <w:r w:rsidRPr="00360DEA">
        <w:rPr>
          <w:noProof/>
        </w:rPr>
        <w:t>user</w:t>
      </w:r>
      <w:r w:rsidRPr="00757ED0">
        <w:rPr>
          <w:noProof/>
        </w:rPr>
        <w:t xml:space="preserve"> to print </w:t>
      </w:r>
      <w:r w:rsidR="00360DEA">
        <w:rPr>
          <w:noProof/>
        </w:rPr>
        <w:t>the Summary C</w:t>
      </w:r>
      <w:r w:rsidRPr="00360DEA">
        <w:rPr>
          <w:noProof/>
        </w:rPr>
        <w:t>hart</w:t>
      </w:r>
      <w:bookmarkEnd w:id="156"/>
    </w:p>
    <w:p w:rsidR="0024542C" w:rsidRPr="00757ED0" w:rsidRDefault="00970E1B" w:rsidP="00970E1B">
      <w:pPr>
        <w:rPr>
          <w:noProof/>
        </w:rPr>
      </w:pPr>
      <w:r w:rsidRPr="00757ED0">
        <w:rPr>
          <w:noProof/>
        </w:rPr>
        <w:t xml:space="preserve">The user can print the chart by clicking the print button present </w:t>
      </w:r>
      <w:r w:rsidR="00360DEA">
        <w:rPr>
          <w:noProof/>
        </w:rPr>
        <w:t>i</w:t>
      </w:r>
      <w:r w:rsidRPr="00360DEA">
        <w:rPr>
          <w:noProof/>
        </w:rPr>
        <w:t>n</w:t>
      </w:r>
      <w:r w:rsidRPr="00757ED0">
        <w:rPr>
          <w:noProof/>
        </w:rPr>
        <w:t xml:space="preserve"> the</w:t>
      </w:r>
      <w:r w:rsidR="0024542C" w:rsidRPr="00757ED0">
        <w:rPr>
          <w:noProof/>
        </w:rPr>
        <w:t xml:space="preserve"> footer of the</w:t>
      </w:r>
      <w:r w:rsidRPr="00757ED0">
        <w:rPr>
          <w:noProof/>
        </w:rPr>
        <w:t xml:space="preserve"> modal window. </w:t>
      </w:r>
      <w:r w:rsidR="0024542C" w:rsidRPr="00757ED0">
        <w:rPr>
          <w:noProof/>
        </w:rPr>
        <w:t xml:space="preserve">We create </w:t>
      </w:r>
      <w:r w:rsidR="0024542C" w:rsidRPr="00360DEA">
        <w:rPr>
          <w:noProof/>
        </w:rPr>
        <w:t>a HTML</w:t>
      </w:r>
      <w:r w:rsidR="0024542C" w:rsidRPr="00757ED0">
        <w:rPr>
          <w:noProof/>
        </w:rPr>
        <w:t xml:space="preserve"> button that calls window.print when clicked.</w:t>
      </w:r>
    </w:p>
    <w:p w:rsidR="0024542C" w:rsidRPr="00757ED0" w:rsidRDefault="0024542C" w:rsidP="00970E1B">
      <w:pPr>
        <w:rPr>
          <w:noProof/>
        </w:rPr>
      </w:pPr>
      <w:r w:rsidRPr="00757ED0">
        <w:rPr>
          <w:noProof/>
        </w:rPr>
        <w:drawing>
          <wp:inline distT="0" distB="0" distL="0" distR="0" wp14:anchorId="19578409" wp14:editId="51B38110">
            <wp:extent cx="5731510" cy="393065"/>
            <wp:effectExtent l="0" t="0" r="2540" b="698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93065"/>
                    </a:xfrm>
                    <a:prstGeom prst="rect">
                      <a:avLst/>
                    </a:prstGeom>
                  </pic:spPr>
                </pic:pic>
              </a:graphicData>
            </a:graphic>
          </wp:inline>
        </w:drawing>
      </w:r>
    </w:p>
    <w:p w:rsidR="00625D4D" w:rsidRPr="00757ED0" w:rsidRDefault="00625D4D" w:rsidP="00A929CF">
      <w:pPr>
        <w:pStyle w:val="Caption"/>
        <w:rPr>
          <w:noProof/>
        </w:rPr>
      </w:pPr>
      <w:bookmarkStart w:id="157" w:name="_Toc511256304"/>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6</w:t>
      </w:r>
      <w:r w:rsidR="00F81C3E">
        <w:fldChar w:fldCharType="end"/>
      </w:r>
      <w:r w:rsidRPr="00757ED0">
        <w:t>: Button to print chart contents on click</w:t>
      </w:r>
      <w:bookmarkEnd w:id="157"/>
    </w:p>
    <w:p w:rsidR="0024542C" w:rsidRPr="00757ED0" w:rsidRDefault="0024542C" w:rsidP="00970E1B">
      <w:pPr>
        <w:rPr>
          <w:noProof/>
        </w:rPr>
      </w:pPr>
      <w:r w:rsidRPr="00757ED0">
        <w:rPr>
          <w:noProof/>
        </w:rPr>
        <w:t xml:space="preserve">We </w:t>
      </w:r>
      <w:r w:rsidRPr="00CA2E9A">
        <w:rPr>
          <w:noProof/>
        </w:rPr>
        <w:t>the</w:t>
      </w:r>
      <w:r w:rsidR="00CA2E9A">
        <w:rPr>
          <w:noProof/>
        </w:rPr>
        <w:t>n</w:t>
      </w:r>
      <w:r w:rsidRPr="00757ED0">
        <w:rPr>
          <w:noProof/>
        </w:rPr>
        <w:t xml:space="preserve"> use the CSS @media print to only display the div that we specifically want to print which in this case is just myChart and the canvas. Everything else on the window is hidden from view. We then also </w:t>
      </w:r>
      <w:r w:rsidR="00CA2E9A">
        <w:rPr>
          <w:noProof/>
        </w:rPr>
        <w:t>e</w:t>
      </w:r>
      <w:r w:rsidRPr="00CA2E9A">
        <w:rPr>
          <w:noProof/>
        </w:rPr>
        <w:t>nsure</w:t>
      </w:r>
      <w:r w:rsidRPr="00757ED0">
        <w:rPr>
          <w:noProof/>
        </w:rPr>
        <w:t xml:space="preserve"> that the divs we want to print </w:t>
      </w:r>
      <w:r w:rsidRPr="00CA2E9A">
        <w:rPr>
          <w:noProof/>
        </w:rPr>
        <w:t>a</w:t>
      </w:r>
      <w:r w:rsidR="00CA2E9A">
        <w:rPr>
          <w:noProof/>
        </w:rPr>
        <w:t>p</w:t>
      </w:r>
      <w:r w:rsidRPr="00CA2E9A">
        <w:rPr>
          <w:noProof/>
        </w:rPr>
        <w:t>pear</w:t>
      </w:r>
      <w:r w:rsidRPr="00757ED0">
        <w:rPr>
          <w:noProof/>
        </w:rPr>
        <w:t xml:space="preserve"> in a central position of the paper.</w:t>
      </w:r>
    </w:p>
    <w:p w:rsidR="00970E1B" w:rsidRPr="00757ED0" w:rsidRDefault="00970E1B" w:rsidP="00970E1B">
      <w:pPr>
        <w:jc w:val="center"/>
        <w:rPr>
          <w:noProof/>
          <w:sz w:val="18"/>
        </w:rPr>
      </w:pPr>
      <w:r w:rsidRPr="00757ED0">
        <w:rPr>
          <w:noProof/>
        </w:rPr>
        <w:drawing>
          <wp:inline distT="0" distB="0" distL="0" distR="0" wp14:anchorId="00C64366" wp14:editId="00E07C87">
            <wp:extent cx="4609524" cy="2771429"/>
            <wp:effectExtent l="0" t="0" r="63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09524" cy="2771429"/>
                    </a:xfrm>
                    <a:prstGeom prst="rect">
                      <a:avLst/>
                    </a:prstGeom>
                  </pic:spPr>
                </pic:pic>
              </a:graphicData>
            </a:graphic>
          </wp:inline>
        </w:drawing>
      </w:r>
    </w:p>
    <w:p w:rsidR="00970E1B" w:rsidRPr="00757ED0" w:rsidRDefault="00F23E45" w:rsidP="00A929CF">
      <w:pPr>
        <w:pStyle w:val="Caption"/>
        <w:rPr>
          <w:noProof/>
        </w:rPr>
      </w:pPr>
      <w:bookmarkStart w:id="158" w:name="_Toc511256305"/>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7</w:t>
      </w:r>
      <w:r w:rsidR="00F81C3E">
        <w:fldChar w:fldCharType="end"/>
      </w:r>
      <w:r w:rsidRPr="00757ED0">
        <w:t xml:space="preserve">: </w:t>
      </w:r>
      <w:r w:rsidR="00970E1B" w:rsidRPr="00757ED0">
        <w:rPr>
          <w:noProof/>
        </w:rPr>
        <w:t>Hide all content except what we wish to print</w:t>
      </w:r>
      <w:bookmarkEnd w:id="158"/>
      <w:r w:rsidR="00970E1B" w:rsidRPr="00757ED0">
        <w:rPr>
          <w:noProof/>
        </w:rPr>
        <w:t xml:space="preserve"> </w:t>
      </w:r>
    </w:p>
    <w:p w:rsidR="0024542C" w:rsidRPr="00757ED0" w:rsidRDefault="0024542C" w:rsidP="001646FE">
      <w:pPr>
        <w:rPr>
          <w:noProof/>
        </w:rPr>
      </w:pPr>
      <w:r w:rsidRPr="00757ED0">
        <w:rPr>
          <w:noProof/>
        </w:rPr>
        <w:t xml:space="preserve">This then brings them to a new window where they can decide where they wish to print the image. By allowing the user the option to print the image the can also easily save the image to their device in any format </w:t>
      </w:r>
      <w:r w:rsidRPr="00CA2E9A">
        <w:rPr>
          <w:noProof/>
        </w:rPr>
        <w:t>the</w:t>
      </w:r>
      <w:r w:rsidR="00CA2E9A">
        <w:rPr>
          <w:noProof/>
        </w:rPr>
        <w:t>y</w:t>
      </w:r>
      <w:r w:rsidRPr="00757ED0">
        <w:rPr>
          <w:noProof/>
        </w:rPr>
        <w:t xml:space="preserve"> wish.</w:t>
      </w:r>
    </w:p>
    <w:p w:rsidR="00970E1B" w:rsidRPr="00757ED0" w:rsidRDefault="00970E1B" w:rsidP="00970E1B">
      <w:pPr>
        <w:jc w:val="center"/>
        <w:rPr>
          <w:i/>
          <w:noProof/>
        </w:rPr>
      </w:pPr>
      <w:r w:rsidRPr="00757ED0">
        <w:rPr>
          <w:noProof/>
        </w:rPr>
        <w:drawing>
          <wp:inline distT="0" distB="0" distL="0" distR="0" wp14:anchorId="45A1CB69" wp14:editId="4DDBC259">
            <wp:extent cx="5731510" cy="2518913"/>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5053" cy="2520470"/>
                    </a:xfrm>
                    <a:prstGeom prst="rect">
                      <a:avLst/>
                    </a:prstGeom>
                  </pic:spPr>
                </pic:pic>
              </a:graphicData>
            </a:graphic>
          </wp:inline>
        </w:drawing>
      </w:r>
    </w:p>
    <w:p w:rsidR="00450184" w:rsidRDefault="00F23E45" w:rsidP="00A929CF">
      <w:pPr>
        <w:pStyle w:val="Caption"/>
        <w:rPr>
          <w:noProof/>
        </w:rPr>
      </w:pPr>
      <w:bookmarkStart w:id="159" w:name="_Toc511256306"/>
      <w:r w:rsidRPr="00757ED0">
        <w:t xml:space="preserve">Figure </w:t>
      </w:r>
      <w:r w:rsidR="00F81C3E">
        <w:fldChar w:fldCharType="begin"/>
      </w:r>
      <w:r w:rsidR="00F81C3E">
        <w:instrText xml:space="preserve"> STYLEREF 1 \s </w:instrText>
      </w:r>
      <w:r w:rsidR="00F81C3E">
        <w:fldChar w:fldCharType="separate"/>
      </w:r>
      <w:r w:rsidR="00F81C3E">
        <w:rPr>
          <w:noProof/>
        </w:rPr>
        <w:t>4</w:t>
      </w:r>
      <w:r w:rsidR="00F81C3E">
        <w:fldChar w:fldCharType="end"/>
      </w:r>
      <w:r w:rsidR="00F81C3E">
        <w:t>.</w:t>
      </w:r>
      <w:r w:rsidR="00F81C3E">
        <w:fldChar w:fldCharType="begin"/>
      </w:r>
      <w:r w:rsidR="00F81C3E">
        <w:instrText xml:space="preserve"> SEQ Figure \* ARABIC \s 1 </w:instrText>
      </w:r>
      <w:r w:rsidR="00F81C3E">
        <w:fldChar w:fldCharType="separate"/>
      </w:r>
      <w:r w:rsidR="00F81C3E">
        <w:rPr>
          <w:noProof/>
        </w:rPr>
        <w:t>88</w:t>
      </w:r>
      <w:r w:rsidR="00F81C3E">
        <w:fldChar w:fldCharType="end"/>
      </w:r>
      <w:r w:rsidRPr="00757ED0">
        <w:t xml:space="preserve">: </w:t>
      </w:r>
      <w:r w:rsidR="00970E1B" w:rsidRPr="00757ED0">
        <w:rPr>
          <w:noProof/>
        </w:rPr>
        <w:t>Print Preview</w:t>
      </w:r>
      <w:bookmarkEnd w:id="159"/>
    </w:p>
    <w:p w:rsidR="00970E1B" w:rsidRPr="00FA4DAD" w:rsidRDefault="00450184" w:rsidP="00450184">
      <w:pPr>
        <w:rPr>
          <w:i/>
          <w:noProof/>
          <w:sz w:val="44"/>
        </w:rPr>
      </w:pPr>
      <w:r>
        <w:rPr>
          <w:noProof/>
        </w:rPr>
        <w:br w:type="page"/>
      </w:r>
      <w:r w:rsidRPr="00FA4DAD">
        <w:rPr>
          <w:i/>
          <w:noProof/>
          <w:sz w:val="44"/>
        </w:rPr>
        <w:lastRenderedPageBreak/>
        <w:t>Chapter 5</w:t>
      </w:r>
    </w:p>
    <w:p w:rsidR="00450184" w:rsidRDefault="00450184" w:rsidP="00450184">
      <w:pPr>
        <w:pStyle w:val="Heading1"/>
        <w:rPr>
          <w:noProof/>
        </w:rPr>
      </w:pPr>
      <w:bookmarkStart w:id="160" w:name="_Toc511256375"/>
      <w:r>
        <w:rPr>
          <w:noProof/>
        </w:rPr>
        <w:t>Conclusion</w:t>
      </w:r>
      <w:bookmarkEnd w:id="160"/>
    </w:p>
    <w:p w:rsidR="00450184" w:rsidRDefault="00450184" w:rsidP="00450184"/>
    <w:p w:rsidR="00DD3A61" w:rsidRDefault="00450184" w:rsidP="00DD3A61">
      <w:r>
        <w:t xml:space="preserve">The result of this project </w:t>
      </w:r>
      <w:r w:rsidR="00DD3A61">
        <w:t xml:space="preserve">is </w:t>
      </w:r>
      <w:r w:rsidR="00DD3A61" w:rsidRPr="00757ED0">
        <w:t xml:space="preserve">an interactive, intelligent user interface </w:t>
      </w:r>
      <w:r w:rsidR="00DD3A61">
        <w:t>that allows a user to explore</w:t>
      </w:r>
      <w:r w:rsidR="00DD3A61" w:rsidRPr="00757ED0">
        <w:t xml:space="preserve"> the knowledge in the graph database, both visually and usi</w:t>
      </w:r>
      <w:r w:rsidR="00DD3A61">
        <w:t>ng queries. The UI has a</w:t>
      </w:r>
      <w:r w:rsidR="00DD3A61" w:rsidRPr="00757ED0">
        <w:t xml:space="preserve"> logical flow to its structu</w:t>
      </w:r>
      <w:r w:rsidR="00DD3A61">
        <w:t>re that makes it easy to read. Users can</w:t>
      </w:r>
      <w:r w:rsidR="00DD3A61" w:rsidRPr="00757ED0">
        <w:t xml:space="preserve"> visually explore and examine specific stories. Users can select specific start and end nodes on the graph and retrieve the causal evidence that supports them being linked. </w:t>
      </w:r>
      <w:r w:rsidR="00DD3A61">
        <w:t>Users can also view all data that is connected to a specific node.</w:t>
      </w:r>
    </w:p>
    <w:p w:rsidR="00DD3A61" w:rsidRDefault="00DD3A61" w:rsidP="00DD3A61"/>
    <w:p w:rsidR="00DD3A61" w:rsidRPr="00757ED0" w:rsidRDefault="00DD3A61" w:rsidP="00DD3A61">
      <w:r>
        <w:t xml:space="preserve">All but one of the project’s main goals were </w:t>
      </w:r>
      <w:r w:rsidRPr="00360DEA">
        <w:rPr>
          <w:noProof/>
        </w:rPr>
        <w:t>achieve</w:t>
      </w:r>
      <w:r w:rsidR="00360DEA">
        <w:rPr>
          <w:noProof/>
        </w:rPr>
        <w:t>d</w:t>
      </w:r>
      <w:r>
        <w:t xml:space="preserve">. </w:t>
      </w:r>
    </w:p>
    <w:p w:rsidR="00DD3A61" w:rsidRPr="00DD3A61" w:rsidRDefault="00DD3A61" w:rsidP="00DD3A61">
      <w:pPr>
        <w:pStyle w:val="Default"/>
        <w:numPr>
          <w:ilvl w:val="0"/>
          <w:numId w:val="14"/>
        </w:numPr>
        <w:rPr>
          <w:sz w:val="22"/>
          <w:szCs w:val="22"/>
        </w:rPr>
      </w:pPr>
      <w:r w:rsidRPr="00DD3A61">
        <w:rPr>
          <w:sz w:val="22"/>
          <w:szCs w:val="22"/>
        </w:rPr>
        <w:t>Develop</w:t>
      </w:r>
      <w:r>
        <w:rPr>
          <w:sz w:val="22"/>
          <w:szCs w:val="22"/>
        </w:rPr>
        <w:t>ed</w:t>
      </w:r>
      <w:r w:rsidRPr="00DD3A61">
        <w:rPr>
          <w:sz w:val="22"/>
          <w:szCs w:val="22"/>
        </w:rPr>
        <w:t xml:space="preserve"> a</w:t>
      </w:r>
      <w:r>
        <w:rPr>
          <w:sz w:val="22"/>
          <w:szCs w:val="22"/>
        </w:rPr>
        <w:t>n</w:t>
      </w:r>
      <w:r w:rsidRPr="00DD3A61">
        <w:rPr>
          <w:sz w:val="22"/>
          <w:szCs w:val="22"/>
        </w:rPr>
        <w:t xml:space="preserve"> intelligent user interface that the user can interact with</w:t>
      </w:r>
      <w:r>
        <w:rPr>
          <w:sz w:val="22"/>
          <w:szCs w:val="22"/>
        </w:rPr>
        <w:t xml:space="preserve"> and has a logical flow that makes the graph more readable</w:t>
      </w:r>
      <w:r w:rsidRPr="00DD3A61">
        <w:rPr>
          <w:sz w:val="22"/>
          <w:szCs w:val="22"/>
        </w:rPr>
        <w:t xml:space="preserve">. </w:t>
      </w:r>
    </w:p>
    <w:p w:rsidR="00DD3A61" w:rsidRPr="00DD3A61" w:rsidRDefault="00DD3A61" w:rsidP="00DD3A61">
      <w:pPr>
        <w:pStyle w:val="Default"/>
        <w:rPr>
          <w:sz w:val="22"/>
          <w:szCs w:val="22"/>
        </w:rPr>
      </w:pPr>
    </w:p>
    <w:p w:rsidR="00DD3A61" w:rsidRPr="00DD3A61" w:rsidRDefault="00DD3A61" w:rsidP="00DD3A61">
      <w:pPr>
        <w:pStyle w:val="Default"/>
        <w:numPr>
          <w:ilvl w:val="0"/>
          <w:numId w:val="14"/>
        </w:numPr>
        <w:rPr>
          <w:sz w:val="22"/>
          <w:szCs w:val="22"/>
        </w:rPr>
      </w:pPr>
      <w:r w:rsidRPr="00DD3A61">
        <w:rPr>
          <w:sz w:val="22"/>
          <w:szCs w:val="22"/>
        </w:rPr>
        <w:t>Design</w:t>
      </w:r>
      <w:r>
        <w:rPr>
          <w:sz w:val="22"/>
          <w:szCs w:val="22"/>
        </w:rPr>
        <w:t>ed</w:t>
      </w:r>
      <w:r w:rsidRPr="00DD3A61">
        <w:rPr>
          <w:sz w:val="22"/>
          <w:szCs w:val="22"/>
        </w:rPr>
        <w:t xml:space="preserve"> a method of allowing the user to query specific sections of stories that allows supporting evidence to be returned. The user </w:t>
      </w:r>
      <w:r>
        <w:rPr>
          <w:sz w:val="22"/>
          <w:szCs w:val="22"/>
        </w:rPr>
        <w:t xml:space="preserve">can </w:t>
      </w:r>
      <w:r w:rsidRPr="00DD3A61">
        <w:rPr>
          <w:sz w:val="22"/>
          <w:szCs w:val="22"/>
        </w:rPr>
        <w:t xml:space="preserve">interactively select the start and end points. </w:t>
      </w:r>
    </w:p>
    <w:p w:rsidR="00DD3A61" w:rsidRPr="00DD3A61" w:rsidRDefault="00DD3A61" w:rsidP="00DD3A61">
      <w:pPr>
        <w:pStyle w:val="Default"/>
        <w:rPr>
          <w:sz w:val="22"/>
          <w:szCs w:val="22"/>
        </w:rPr>
      </w:pPr>
    </w:p>
    <w:p w:rsidR="00DD3A61" w:rsidRPr="00DD3A61" w:rsidRDefault="00DD3A61" w:rsidP="00DD3A61">
      <w:pPr>
        <w:pStyle w:val="Default"/>
        <w:numPr>
          <w:ilvl w:val="0"/>
          <w:numId w:val="14"/>
        </w:numPr>
        <w:rPr>
          <w:sz w:val="22"/>
          <w:szCs w:val="22"/>
        </w:rPr>
      </w:pPr>
      <w:r w:rsidRPr="00DD3A61">
        <w:rPr>
          <w:sz w:val="22"/>
          <w:szCs w:val="22"/>
        </w:rPr>
        <w:t>Design</w:t>
      </w:r>
      <w:r>
        <w:rPr>
          <w:sz w:val="22"/>
          <w:szCs w:val="22"/>
        </w:rPr>
        <w:t>ed</w:t>
      </w:r>
      <w:r w:rsidRPr="00DD3A61">
        <w:rPr>
          <w:sz w:val="22"/>
          <w:szCs w:val="22"/>
        </w:rPr>
        <w:t xml:space="preserve"> and implement</w:t>
      </w:r>
      <w:r w:rsidR="00FA4DAD">
        <w:rPr>
          <w:sz w:val="22"/>
          <w:szCs w:val="22"/>
        </w:rPr>
        <w:t>ed</w:t>
      </w:r>
      <w:r w:rsidRPr="00DD3A61">
        <w:rPr>
          <w:sz w:val="22"/>
          <w:szCs w:val="22"/>
        </w:rPr>
        <w:t xml:space="preserve"> a method of visually displaying the evidence that is present in a specific link or the evidence returned from a query. </w:t>
      </w:r>
    </w:p>
    <w:p w:rsidR="00DD3A61" w:rsidRPr="00DD3A61" w:rsidRDefault="00DD3A61" w:rsidP="00DD3A61">
      <w:pPr>
        <w:pStyle w:val="Default"/>
        <w:rPr>
          <w:sz w:val="22"/>
          <w:szCs w:val="22"/>
        </w:rPr>
      </w:pPr>
    </w:p>
    <w:p w:rsidR="00DD3A61" w:rsidRPr="00DD3A61" w:rsidRDefault="00DD3A61" w:rsidP="00DD3A61">
      <w:pPr>
        <w:pStyle w:val="Default"/>
        <w:numPr>
          <w:ilvl w:val="0"/>
          <w:numId w:val="14"/>
        </w:numPr>
        <w:rPr>
          <w:sz w:val="22"/>
          <w:szCs w:val="22"/>
        </w:rPr>
      </w:pPr>
      <w:r w:rsidRPr="00DD3A61">
        <w:rPr>
          <w:sz w:val="22"/>
          <w:szCs w:val="22"/>
        </w:rPr>
        <w:t>Develop</w:t>
      </w:r>
      <w:r>
        <w:rPr>
          <w:sz w:val="22"/>
          <w:szCs w:val="22"/>
        </w:rPr>
        <w:t>ed</w:t>
      </w:r>
      <w:r w:rsidRPr="00DD3A61">
        <w:rPr>
          <w:sz w:val="22"/>
          <w:szCs w:val="22"/>
        </w:rPr>
        <w:t xml:space="preserve"> a method that will visually inform the user that a specific link or vertex has supporting evidence.</w:t>
      </w:r>
    </w:p>
    <w:p w:rsidR="00DD3A61" w:rsidRPr="00DD3A61" w:rsidRDefault="00DD3A61" w:rsidP="00DD3A61">
      <w:pPr>
        <w:pStyle w:val="Default"/>
        <w:rPr>
          <w:sz w:val="22"/>
          <w:szCs w:val="22"/>
        </w:rPr>
      </w:pPr>
    </w:p>
    <w:p w:rsidR="00DD3A61" w:rsidRPr="00DD3A61" w:rsidRDefault="00DD3A61" w:rsidP="00DD3A61">
      <w:pPr>
        <w:pStyle w:val="Default"/>
        <w:numPr>
          <w:ilvl w:val="0"/>
          <w:numId w:val="14"/>
        </w:numPr>
        <w:rPr>
          <w:sz w:val="22"/>
          <w:szCs w:val="22"/>
        </w:rPr>
      </w:pPr>
      <w:r w:rsidRPr="00DD3A61">
        <w:rPr>
          <w:sz w:val="22"/>
          <w:szCs w:val="22"/>
        </w:rPr>
        <w:t>Design</w:t>
      </w:r>
      <w:r>
        <w:rPr>
          <w:sz w:val="22"/>
          <w:szCs w:val="22"/>
        </w:rPr>
        <w:t>ed</w:t>
      </w:r>
      <w:r w:rsidRPr="00DD3A61">
        <w:rPr>
          <w:sz w:val="22"/>
          <w:szCs w:val="22"/>
        </w:rPr>
        <w:t xml:space="preserve"> and implement</w:t>
      </w:r>
      <w:r>
        <w:rPr>
          <w:sz w:val="22"/>
          <w:szCs w:val="22"/>
        </w:rPr>
        <w:t>ed a method for</w:t>
      </w:r>
      <w:r w:rsidRPr="00DD3A61">
        <w:rPr>
          <w:sz w:val="22"/>
          <w:szCs w:val="22"/>
        </w:rPr>
        <w:t xml:space="preserve"> displaying </w:t>
      </w:r>
      <w:r w:rsidRPr="00CA2E9A">
        <w:rPr>
          <w:noProof/>
          <w:sz w:val="22"/>
          <w:szCs w:val="22"/>
        </w:rPr>
        <w:t>node</w:t>
      </w:r>
      <w:r w:rsidR="00CA2E9A">
        <w:rPr>
          <w:noProof/>
          <w:sz w:val="22"/>
          <w:szCs w:val="22"/>
        </w:rPr>
        <w:t>-</w:t>
      </w:r>
      <w:r w:rsidRPr="00CA2E9A">
        <w:rPr>
          <w:noProof/>
          <w:sz w:val="22"/>
          <w:szCs w:val="22"/>
        </w:rPr>
        <w:t>specific</w:t>
      </w:r>
      <w:r w:rsidRPr="00DD3A61">
        <w:rPr>
          <w:sz w:val="22"/>
          <w:szCs w:val="22"/>
        </w:rPr>
        <w:t xml:space="preserve"> data.</w:t>
      </w:r>
    </w:p>
    <w:p w:rsidR="00DD3A61" w:rsidRPr="00DD3A61" w:rsidRDefault="00DD3A61" w:rsidP="00DD3A61">
      <w:pPr>
        <w:pStyle w:val="Default"/>
        <w:rPr>
          <w:sz w:val="22"/>
          <w:szCs w:val="22"/>
        </w:rPr>
      </w:pPr>
    </w:p>
    <w:p w:rsidR="00DD3A61" w:rsidRPr="00DD3A61" w:rsidRDefault="00DD3A61" w:rsidP="00DD3A61">
      <w:pPr>
        <w:pStyle w:val="Default"/>
        <w:numPr>
          <w:ilvl w:val="0"/>
          <w:numId w:val="14"/>
        </w:numPr>
        <w:rPr>
          <w:sz w:val="22"/>
          <w:szCs w:val="22"/>
        </w:rPr>
      </w:pPr>
      <w:r w:rsidRPr="00DD3A61">
        <w:rPr>
          <w:sz w:val="22"/>
          <w:szCs w:val="22"/>
        </w:rPr>
        <w:t>Develop</w:t>
      </w:r>
      <w:r>
        <w:rPr>
          <w:sz w:val="22"/>
          <w:szCs w:val="22"/>
        </w:rPr>
        <w:t>ed</w:t>
      </w:r>
      <w:r w:rsidRPr="00DD3A61">
        <w:rPr>
          <w:sz w:val="22"/>
          <w:szCs w:val="22"/>
        </w:rPr>
        <w:t xml:space="preserve"> a method for displaying Actor specific data. </w:t>
      </w:r>
    </w:p>
    <w:p w:rsidR="00DD3A61" w:rsidRPr="00DD3A61" w:rsidRDefault="00DD3A61" w:rsidP="00DD3A61">
      <w:pPr>
        <w:pStyle w:val="Default"/>
        <w:rPr>
          <w:sz w:val="22"/>
          <w:szCs w:val="22"/>
        </w:rPr>
      </w:pPr>
    </w:p>
    <w:p w:rsidR="00DD3A61" w:rsidRPr="00DD3A61" w:rsidRDefault="00DD3A61" w:rsidP="00DD3A61">
      <w:pPr>
        <w:pStyle w:val="Default"/>
        <w:numPr>
          <w:ilvl w:val="0"/>
          <w:numId w:val="14"/>
        </w:numPr>
        <w:rPr>
          <w:sz w:val="22"/>
          <w:szCs w:val="22"/>
        </w:rPr>
      </w:pPr>
      <w:r w:rsidRPr="00DD3A61">
        <w:rPr>
          <w:sz w:val="22"/>
          <w:szCs w:val="22"/>
        </w:rPr>
        <w:t>Develop</w:t>
      </w:r>
      <w:r>
        <w:rPr>
          <w:sz w:val="22"/>
          <w:szCs w:val="22"/>
        </w:rPr>
        <w:t>ed a method for</w:t>
      </w:r>
      <w:r w:rsidRPr="00DD3A61">
        <w:rPr>
          <w:sz w:val="22"/>
          <w:szCs w:val="22"/>
        </w:rPr>
        <w:t xml:space="preserve"> displaying to </w:t>
      </w:r>
      <w:r w:rsidR="00360DEA">
        <w:rPr>
          <w:sz w:val="22"/>
          <w:szCs w:val="22"/>
        </w:rPr>
        <w:t xml:space="preserve">the </w:t>
      </w:r>
      <w:r w:rsidRPr="00360DEA">
        <w:rPr>
          <w:noProof/>
          <w:sz w:val="22"/>
          <w:szCs w:val="22"/>
        </w:rPr>
        <w:t>user</w:t>
      </w:r>
      <w:r w:rsidRPr="00DD3A61">
        <w:rPr>
          <w:sz w:val="22"/>
          <w:szCs w:val="22"/>
        </w:rPr>
        <w:t xml:space="preserve"> if a specific link or vertex has Actors connected to it.</w:t>
      </w:r>
    </w:p>
    <w:p w:rsidR="00450184" w:rsidRPr="00450184" w:rsidRDefault="00450184" w:rsidP="00450184"/>
    <w:p w:rsidR="006A1407" w:rsidRDefault="00DD3A61" w:rsidP="00450184">
      <w:pPr>
        <w:rPr>
          <w:noProof/>
          <w:szCs w:val="18"/>
        </w:rPr>
      </w:pPr>
      <w:r>
        <w:rPr>
          <w:noProof/>
          <w:szCs w:val="18"/>
        </w:rPr>
        <w:t>The only goal I did not achieve was to</w:t>
      </w:r>
      <w:r w:rsidR="00365158">
        <w:rPr>
          <w:noProof/>
          <w:szCs w:val="18"/>
        </w:rPr>
        <w:t xml:space="preserve"> create a weighting scheme that would be used to determine how much evidence a node or link had supporting it. The goal had been to use this weighting scheme to</w:t>
      </w:r>
      <w:r>
        <w:rPr>
          <w:noProof/>
          <w:szCs w:val="18"/>
        </w:rPr>
        <w:t xml:space="preserve"> visually inform the user that a node or link has supporting causal evidence </w:t>
      </w:r>
      <w:r w:rsidR="00365158">
        <w:rPr>
          <w:noProof/>
          <w:szCs w:val="18"/>
        </w:rPr>
        <w:t>by using</w:t>
      </w:r>
      <w:r w:rsidR="006A1407">
        <w:rPr>
          <w:noProof/>
          <w:szCs w:val="18"/>
        </w:rPr>
        <w:t xml:space="preserve"> </w:t>
      </w:r>
      <w:r w:rsidR="00365158">
        <w:rPr>
          <w:noProof/>
          <w:szCs w:val="18"/>
        </w:rPr>
        <w:t>thicker causal links</w:t>
      </w:r>
      <w:r w:rsidR="006A1407">
        <w:rPr>
          <w:noProof/>
          <w:szCs w:val="18"/>
        </w:rPr>
        <w:t xml:space="preserve"> to represent edges with more supporting evidence. </w:t>
      </w:r>
      <w:r w:rsidR="006A1407" w:rsidRPr="00360DEA">
        <w:rPr>
          <w:noProof/>
          <w:szCs w:val="18"/>
        </w:rPr>
        <w:t>Similarly</w:t>
      </w:r>
      <w:r w:rsidR="00360DEA">
        <w:rPr>
          <w:noProof/>
          <w:szCs w:val="18"/>
        </w:rPr>
        <w:t>,</w:t>
      </w:r>
      <w:r w:rsidR="006A1407">
        <w:rPr>
          <w:noProof/>
          <w:szCs w:val="18"/>
        </w:rPr>
        <w:t xml:space="preserve"> for </w:t>
      </w:r>
      <w:r w:rsidR="006A1407" w:rsidRPr="00360DEA">
        <w:rPr>
          <w:noProof/>
          <w:szCs w:val="18"/>
        </w:rPr>
        <w:t>nodes</w:t>
      </w:r>
      <w:r w:rsidR="00360DEA">
        <w:rPr>
          <w:noProof/>
          <w:szCs w:val="18"/>
        </w:rPr>
        <w:t>,</w:t>
      </w:r>
      <w:r w:rsidR="006A1407">
        <w:rPr>
          <w:noProof/>
          <w:szCs w:val="18"/>
        </w:rPr>
        <w:t xml:space="preserve"> we would have used this weighting scheme to create some visual around nodes to display that they had more supporting evidence. Onew idea was to use concentric circles around a node to signify more evidence.</w:t>
      </w:r>
    </w:p>
    <w:p w:rsidR="006A1407" w:rsidRDefault="006A1407" w:rsidP="00450184">
      <w:pPr>
        <w:rPr>
          <w:noProof/>
          <w:szCs w:val="18"/>
        </w:rPr>
      </w:pPr>
    </w:p>
    <w:p w:rsidR="00A447A5" w:rsidRDefault="00DD3A61" w:rsidP="00450184">
      <w:pPr>
        <w:rPr>
          <w:noProof/>
          <w:szCs w:val="18"/>
        </w:rPr>
      </w:pPr>
      <w:r w:rsidRPr="00360DEA">
        <w:rPr>
          <w:noProof/>
          <w:szCs w:val="18"/>
        </w:rPr>
        <w:t>However</w:t>
      </w:r>
      <w:r w:rsidR="00360DEA">
        <w:rPr>
          <w:noProof/>
          <w:szCs w:val="18"/>
        </w:rPr>
        <w:t>,</w:t>
      </w:r>
      <w:r>
        <w:rPr>
          <w:noProof/>
          <w:szCs w:val="18"/>
        </w:rPr>
        <w:t xml:space="preserve"> the user can easily activate all knowledge on the graph with a click of a button and are then visually informed of the knowledge that supports a particular node or link.</w:t>
      </w:r>
    </w:p>
    <w:p w:rsidR="00A447A5" w:rsidRDefault="00A447A5" w:rsidP="00450184">
      <w:pPr>
        <w:rPr>
          <w:noProof/>
          <w:szCs w:val="18"/>
        </w:rPr>
      </w:pPr>
    </w:p>
    <w:p w:rsidR="00A447A5" w:rsidRDefault="00A447A5" w:rsidP="00450184">
      <w:pPr>
        <w:rPr>
          <w:noProof/>
          <w:szCs w:val="18"/>
        </w:rPr>
      </w:pPr>
      <w:r>
        <w:rPr>
          <w:noProof/>
          <w:szCs w:val="18"/>
        </w:rPr>
        <w:t xml:space="preserve">Overall I am satisfied with what I have achieved with this project. Hopefully what I have created can be of use going forward to the ResponSEAble web page and help </w:t>
      </w:r>
      <w:r w:rsidRPr="00CA2E9A">
        <w:rPr>
          <w:noProof/>
          <w:szCs w:val="18"/>
        </w:rPr>
        <w:t>imp</w:t>
      </w:r>
      <w:r w:rsidR="00CA2E9A">
        <w:rPr>
          <w:noProof/>
          <w:szCs w:val="18"/>
        </w:rPr>
        <w:t>ro</w:t>
      </w:r>
      <w:r w:rsidRPr="00CA2E9A">
        <w:rPr>
          <w:noProof/>
          <w:szCs w:val="18"/>
        </w:rPr>
        <w:t>ve</w:t>
      </w:r>
      <w:r>
        <w:rPr>
          <w:noProof/>
          <w:szCs w:val="18"/>
        </w:rPr>
        <w:t xml:space="preserve"> its UI.</w:t>
      </w:r>
    </w:p>
    <w:p w:rsidR="00A447A5" w:rsidRDefault="00A447A5" w:rsidP="006A1407">
      <w:pPr>
        <w:rPr>
          <w:noProof/>
        </w:rPr>
      </w:pPr>
      <w:r>
        <w:rPr>
          <w:noProof/>
        </w:rPr>
        <w:br w:type="page"/>
      </w:r>
    </w:p>
    <w:p w:rsidR="006A1407" w:rsidRPr="006A1407" w:rsidRDefault="006A1407" w:rsidP="006A1407">
      <w:pPr>
        <w:rPr>
          <w:i/>
          <w:noProof/>
          <w:sz w:val="44"/>
        </w:rPr>
      </w:pPr>
      <w:r w:rsidRPr="006A1407">
        <w:rPr>
          <w:i/>
          <w:noProof/>
          <w:sz w:val="44"/>
        </w:rPr>
        <w:lastRenderedPageBreak/>
        <w:t>Chapter 6</w:t>
      </w:r>
    </w:p>
    <w:p w:rsidR="00A447A5" w:rsidRDefault="006A1407" w:rsidP="00A447A5">
      <w:pPr>
        <w:pStyle w:val="Heading1"/>
        <w:rPr>
          <w:noProof/>
        </w:rPr>
      </w:pPr>
      <w:bookmarkStart w:id="161" w:name="_Toc511256376"/>
      <w:r>
        <w:rPr>
          <w:noProof/>
        </w:rPr>
        <w:t>Future Work</w:t>
      </w:r>
      <w:bookmarkEnd w:id="161"/>
    </w:p>
    <w:p w:rsidR="00A447A5" w:rsidRDefault="00A447A5" w:rsidP="00A447A5"/>
    <w:p w:rsidR="006A1407" w:rsidRDefault="006A1407" w:rsidP="00A447A5">
      <w:r>
        <w:t xml:space="preserve">There </w:t>
      </w:r>
      <w:r w:rsidR="00360DEA">
        <w:rPr>
          <w:noProof/>
        </w:rPr>
        <w:t>is</w:t>
      </w:r>
      <w:r>
        <w:t xml:space="preserve"> </w:t>
      </w:r>
      <w:r w:rsidR="00360DEA">
        <w:t xml:space="preserve">a </w:t>
      </w:r>
      <w:r w:rsidRPr="00360DEA">
        <w:rPr>
          <w:noProof/>
        </w:rPr>
        <w:t>number</w:t>
      </w:r>
      <w:r>
        <w:t xml:space="preserve"> of tasks that could be undertaken to further improve and expand upon the work completed in this project.</w:t>
      </w:r>
    </w:p>
    <w:p w:rsidR="006A1407" w:rsidRDefault="006A1407" w:rsidP="00A447A5"/>
    <w:p w:rsidR="006A1407" w:rsidRDefault="006A1407" w:rsidP="00A447A5">
      <w:r>
        <w:t xml:space="preserve">The </w:t>
      </w:r>
      <w:r w:rsidR="00941B75">
        <w:t>main</w:t>
      </w:r>
      <w:r>
        <w:t xml:space="preserve"> task that</w:t>
      </w:r>
      <w:r w:rsidR="00941B75">
        <w:t xml:space="preserve"> I would like to see</w:t>
      </w:r>
      <w:r>
        <w:t xml:space="preserve"> completed would be to create some form of weighting scheme that represents the amount and quality of supporting evidence behind a link or node. This scheme could then be further used to create some visual on both nodes and edges that would inform the user of the strength of supporting knowledge. </w:t>
      </w:r>
    </w:p>
    <w:p w:rsidR="00941B75" w:rsidRDefault="006A1407" w:rsidP="00A447A5">
      <w:r>
        <w:t xml:space="preserve">Similarly, this weighting scheme could be used to rank evidence when it is displayed in the viewer on the right-hand side of the page. The user could sort the supporting evidence to have the most relevant and accurate knowledge displayed first. This would help filter out irrelevant supporting knowledge. </w:t>
      </w:r>
    </w:p>
    <w:p w:rsidR="006A1407" w:rsidRPr="00A447A5" w:rsidRDefault="006A1407" w:rsidP="00A447A5">
      <w:r>
        <w:t xml:space="preserve">As </w:t>
      </w:r>
      <w:r w:rsidR="00941B75" w:rsidRPr="00360DEA">
        <w:rPr>
          <w:noProof/>
        </w:rPr>
        <w:t>it</w:t>
      </w:r>
      <w:r>
        <w:t xml:space="preserve"> stands a </w:t>
      </w:r>
      <w:r w:rsidR="00941B75">
        <w:t xml:space="preserve">specific node or link could have the most supporting articles in the graph but the user has no method of quickly judging the quality of the evidence. All this supporting evidence could possibly be irrelevant to the causal relationship but it could give the impression of a strong relationship. </w:t>
      </w:r>
    </w:p>
    <w:p w:rsidR="006A1407" w:rsidRDefault="006A1407" w:rsidP="006A1407">
      <w:r>
        <w:br w:type="page"/>
      </w:r>
    </w:p>
    <w:p w:rsidR="006A1407" w:rsidRPr="006A1407" w:rsidRDefault="006A1407" w:rsidP="006A1407">
      <w:pPr>
        <w:rPr>
          <w:i/>
          <w:noProof/>
          <w:sz w:val="44"/>
        </w:rPr>
      </w:pPr>
      <w:r w:rsidRPr="006A1407">
        <w:rPr>
          <w:i/>
          <w:noProof/>
          <w:sz w:val="44"/>
        </w:rPr>
        <w:lastRenderedPageBreak/>
        <w:t>Chapter 7</w:t>
      </w:r>
    </w:p>
    <w:p w:rsidR="006A1407" w:rsidRDefault="006A1407" w:rsidP="006A1407">
      <w:pPr>
        <w:pStyle w:val="Heading1"/>
        <w:rPr>
          <w:noProof/>
        </w:rPr>
      </w:pPr>
      <w:bookmarkStart w:id="162" w:name="_Toc511256377"/>
      <w:r>
        <w:rPr>
          <w:noProof/>
        </w:rPr>
        <w:t>References</w:t>
      </w:r>
      <w:bookmarkEnd w:id="162"/>
    </w:p>
    <w:p w:rsidR="006A1407" w:rsidRPr="00A447A5" w:rsidRDefault="006A1407" w:rsidP="006A1407"/>
    <w:p w:rsidR="006A1407" w:rsidRDefault="006A1407" w:rsidP="006A1407">
      <w:pPr>
        <w:pStyle w:val="Default"/>
        <w:rPr>
          <w:sz w:val="23"/>
          <w:szCs w:val="23"/>
        </w:rPr>
      </w:pPr>
      <w:r>
        <w:rPr>
          <w:sz w:val="23"/>
          <w:szCs w:val="23"/>
        </w:rPr>
        <w:t xml:space="preserve">[1] - </w:t>
      </w:r>
      <w:hyperlink r:id="rId107" w:history="1">
        <w:r w:rsidRPr="00315A20">
          <w:rPr>
            <w:rStyle w:val="Hyperlink"/>
            <w:sz w:val="23"/>
            <w:szCs w:val="23"/>
          </w:rPr>
          <w:t>https://www.responseable.eu/</w:t>
        </w:r>
      </w:hyperlink>
      <w:r>
        <w:rPr>
          <w:sz w:val="23"/>
          <w:szCs w:val="23"/>
        </w:rPr>
        <w:t xml:space="preserve"> </w:t>
      </w:r>
    </w:p>
    <w:p w:rsidR="006A1407" w:rsidRDefault="006A1407" w:rsidP="006A1407">
      <w:pPr>
        <w:pStyle w:val="Default"/>
        <w:rPr>
          <w:sz w:val="23"/>
          <w:szCs w:val="23"/>
        </w:rPr>
      </w:pPr>
    </w:p>
    <w:p w:rsidR="006A1407" w:rsidRDefault="006A1407" w:rsidP="006A1407">
      <w:pPr>
        <w:pStyle w:val="Default"/>
        <w:rPr>
          <w:sz w:val="23"/>
          <w:szCs w:val="23"/>
        </w:rPr>
      </w:pPr>
      <w:r>
        <w:rPr>
          <w:sz w:val="23"/>
          <w:szCs w:val="23"/>
        </w:rPr>
        <w:t xml:space="preserve">[2] - </w:t>
      </w:r>
      <w:hyperlink r:id="rId108" w:history="1">
        <w:r w:rsidRPr="00315A20">
          <w:rPr>
            <w:rStyle w:val="Hyperlink"/>
            <w:sz w:val="23"/>
            <w:szCs w:val="23"/>
          </w:rPr>
          <w:t>https://netbeans.org/</w:t>
        </w:r>
      </w:hyperlink>
      <w:r>
        <w:rPr>
          <w:sz w:val="23"/>
          <w:szCs w:val="23"/>
        </w:rPr>
        <w:t xml:space="preserve"> </w:t>
      </w:r>
    </w:p>
    <w:p w:rsidR="006A1407" w:rsidRDefault="006A1407" w:rsidP="006A1407">
      <w:pPr>
        <w:pStyle w:val="Default"/>
        <w:rPr>
          <w:sz w:val="23"/>
          <w:szCs w:val="23"/>
        </w:rPr>
      </w:pPr>
    </w:p>
    <w:p w:rsidR="006A1407" w:rsidRDefault="006A1407" w:rsidP="006A1407">
      <w:pPr>
        <w:pStyle w:val="Default"/>
        <w:rPr>
          <w:sz w:val="23"/>
          <w:szCs w:val="23"/>
        </w:rPr>
      </w:pPr>
      <w:r>
        <w:rPr>
          <w:sz w:val="23"/>
          <w:szCs w:val="23"/>
        </w:rPr>
        <w:t xml:space="preserve">[3] - </w:t>
      </w:r>
      <w:hyperlink r:id="rId109" w:history="1">
        <w:r w:rsidRPr="00315A20">
          <w:rPr>
            <w:rStyle w:val="Hyperlink"/>
            <w:sz w:val="23"/>
            <w:szCs w:val="23"/>
          </w:rPr>
          <w:t>https://guides.github.com/activities/hello-world/</w:t>
        </w:r>
      </w:hyperlink>
      <w:r>
        <w:rPr>
          <w:sz w:val="23"/>
          <w:szCs w:val="23"/>
        </w:rPr>
        <w:t xml:space="preserve"> </w:t>
      </w:r>
    </w:p>
    <w:p w:rsidR="006A1407" w:rsidRDefault="006A1407" w:rsidP="006A1407">
      <w:pPr>
        <w:pStyle w:val="Default"/>
        <w:rPr>
          <w:sz w:val="23"/>
          <w:szCs w:val="23"/>
        </w:rPr>
      </w:pPr>
    </w:p>
    <w:p w:rsidR="006A1407" w:rsidRDefault="006A1407" w:rsidP="006A1407">
      <w:pPr>
        <w:pStyle w:val="Default"/>
        <w:rPr>
          <w:sz w:val="23"/>
          <w:szCs w:val="23"/>
        </w:rPr>
      </w:pPr>
      <w:r>
        <w:rPr>
          <w:sz w:val="22"/>
          <w:szCs w:val="22"/>
        </w:rPr>
        <w:t xml:space="preserve">[4] - </w:t>
      </w:r>
      <w:hyperlink r:id="rId110" w:history="1">
        <w:r w:rsidRPr="00315A20">
          <w:rPr>
            <w:rStyle w:val="Hyperlink"/>
            <w:sz w:val="23"/>
            <w:szCs w:val="23"/>
          </w:rPr>
          <w:t>https://www.w3schools.com/html/default.asp</w:t>
        </w:r>
      </w:hyperlink>
    </w:p>
    <w:p w:rsidR="006A1407" w:rsidRDefault="006A1407" w:rsidP="006A1407">
      <w:pPr>
        <w:pStyle w:val="Default"/>
        <w:rPr>
          <w:sz w:val="23"/>
          <w:szCs w:val="23"/>
        </w:rPr>
      </w:pPr>
    </w:p>
    <w:p w:rsidR="006A1407" w:rsidRDefault="006A1407" w:rsidP="006A1407">
      <w:pPr>
        <w:pStyle w:val="Default"/>
        <w:rPr>
          <w:sz w:val="23"/>
          <w:szCs w:val="23"/>
        </w:rPr>
      </w:pPr>
      <w:r>
        <w:rPr>
          <w:sz w:val="23"/>
          <w:szCs w:val="23"/>
        </w:rPr>
        <w:t xml:space="preserve">[5] - </w:t>
      </w:r>
      <w:hyperlink r:id="rId111" w:history="1">
        <w:r w:rsidRPr="00315A20">
          <w:rPr>
            <w:rStyle w:val="Hyperlink"/>
            <w:sz w:val="23"/>
            <w:szCs w:val="23"/>
          </w:rPr>
          <w:t>https://www.w3schools.com/js/default.asp</w:t>
        </w:r>
      </w:hyperlink>
      <w:r>
        <w:rPr>
          <w:sz w:val="23"/>
          <w:szCs w:val="23"/>
        </w:rPr>
        <w:t xml:space="preserve"> </w:t>
      </w:r>
    </w:p>
    <w:p w:rsidR="006A1407" w:rsidRDefault="006A1407" w:rsidP="006A1407">
      <w:pPr>
        <w:pStyle w:val="Default"/>
        <w:rPr>
          <w:sz w:val="23"/>
          <w:szCs w:val="23"/>
        </w:rPr>
      </w:pPr>
    </w:p>
    <w:p w:rsidR="006A1407" w:rsidRDefault="006A1407" w:rsidP="006A1407">
      <w:pPr>
        <w:pStyle w:val="Default"/>
        <w:rPr>
          <w:sz w:val="23"/>
          <w:szCs w:val="23"/>
        </w:rPr>
      </w:pPr>
      <w:r>
        <w:rPr>
          <w:sz w:val="23"/>
          <w:szCs w:val="23"/>
        </w:rPr>
        <w:t xml:space="preserve">[6] - </w:t>
      </w:r>
      <w:hyperlink r:id="rId112" w:history="1">
        <w:r w:rsidRPr="00315A20">
          <w:rPr>
            <w:rStyle w:val="Hyperlink"/>
            <w:sz w:val="23"/>
            <w:szCs w:val="23"/>
          </w:rPr>
          <w:t>https://www.w3schools.com/css/default.asp</w:t>
        </w:r>
      </w:hyperlink>
    </w:p>
    <w:p w:rsidR="006A1407" w:rsidRDefault="006A1407" w:rsidP="006A1407">
      <w:pPr>
        <w:pStyle w:val="Default"/>
        <w:rPr>
          <w:sz w:val="23"/>
          <w:szCs w:val="23"/>
        </w:rPr>
      </w:pPr>
    </w:p>
    <w:p w:rsidR="006A1407" w:rsidRDefault="006A1407" w:rsidP="006A1407">
      <w:pPr>
        <w:pStyle w:val="Default"/>
        <w:rPr>
          <w:sz w:val="23"/>
          <w:szCs w:val="23"/>
        </w:rPr>
      </w:pPr>
      <w:r>
        <w:rPr>
          <w:sz w:val="23"/>
          <w:szCs w:val="23"/>
        </w:rPr>
        <w:t xml:space="preserve">[7] - </w:t>
      </w:r>
      <w:hyperlink r:id="rId113" w:history="1">
        <w:r w:rsidRPr="00315A20">
          <w:rPr>
            <w:rStyle w:val="Hyperlink"/>
            <w:sz w:val="23"/>
            <w:szCs w:val="23"/>
          </w:rPr>
          <w:t>https://www.jointjs.com/</w:t>
        </w:r>
      </w:hyperlink>
      <w:r>
        <w:rPr>
          <w:sz w:val="23"/>
          <w:szCs w:val="23"/>
        </w:rPr>
        <w:t xml:space="preserve"> </w:t>
      </w:r>
    </w:p>
    <w:p w:rsidR="006A1407" w:rsidRDefault="006A1407" w:rsidP="006A1407">
      <w:pPr>
        <w:pStyle w:val="Default"/>
        <w:rPr>
          <w:sz w:val="23"/>
          <w:szCs w:val="23"/>
        </w:rPr>
      </w:pPr>
    </w:p>
    <w:p w:rsidR="006A1407" w:rsidRDefault="006A1407" w:rsidP="006A1407">
      <w:pPr>
        <w:pStyle w:val="Default"/>
        <w:rPr>
          <w:sz w:val="23"/>
          <w:szCs w:val="23"/>
        </w:rPr>
      </w:pPr>
      <w:r>
        <w:rPr>
          <w:sz w:val="23"/>
          <w:szCs w:val="23"/>
        </w:rPr>
        <w:t xml:space="preserve">[8] - </w:t>
      </w:r>
      <w:hyperlink r:id="rId114" w:history="1">
        <w:r w:rsidRPr="00315A20">
          <w:rPr>
            <w:rStyle w:val="Hyperlink"/>
            <w:sz w:val="23"/>
            <w:szCs w:val="23"/>
          </w:rPr>
          <w:t>https://www.w3schools.com/html/html5_svg.asp</w:t>
        </w:r>
      </w:hyperlink>
    </w:p>
    <w:p w:rsidR="006A1407" w:rsidRDefault="006A1407" w:rsidP="006A1407">
      <w:pPr>
        <w:pStyle w:val="Default"/>
        <w:rPr>
          <w:sz w:val="23"/>
          <w:szCs w:val="23"/>
        </w:rPr>
      </w:pPr>
    </w:p>
    <w:p w:rsidR="006A1407" w:rsidRDefault="006A1407" w:rsidP="006A1407">
      <w:pPr>
        <w:pStyle w:val="Default"/>
      </w:pPr>
      <w:r>
        <w:rPr>
          <w:sz w:val="23"/>
          <w:szCs w:val="23"/>
        </w:rPr>
        <w:t xml:space="preserve">[9] - </w:t>
      </w:r>
      <w:hyperlink r:id="rId115" w:history="1">
        <w:r w:rsidRPr="00315A20">
          <w:rPr>
            <w:rStyle w:val="Hyperlink"/>
          </w:rPr>
          <w:t>http://tobiasahlin.com/blog/introduction-to-chartjs/</w:t>
        </w:r>
      </w:hyperlink>
    </w:p>
    <w:p w:rsidR="006A1407" w:rsidRDefault="006A1407" w:rsidP="006A1407">
      <w:pPr>
        <w:pStyle w:val="Default"/>
        <w:rPr>
          <w:sz w:val="23"/>
          <w:szCs w:val="23"/>
        </w:rPr>
      </w:pPr>
    </w:p>
    <w:p w:rsidR="006A1407" w:rsidRDefault="006A1407" w:rsidP="006A1407">
      <w:pPr>
        <w:pStyle w:val="Default"/>
      </w:pPr>
      <w:r>
        <w:rPr>
          <w:sz w:val="23"/>
          <w:szCs w:val="23"/>
        </w:rPr>
        <w:t xml:space="preserve">[10] - </w:t>
      </w:r>
      <w:hyperlink r:id="rId116" w:history="1">
        <w:r w:rsidRPr="00315A20">
          <w:rPr>
            <w:rStyle w:val="Hyperlink"/>
          </w:rPr>
          <w:t>https://www.w3schools.com/jquery/jquery_intro.asp</w:t>
        </w:r>
      </w:hyperlink>
    </w:p>
    <w:p w:rsidR="006A1407" w:rsidRDefault="006A1407" w:rsidP="006A1407">
      <w:pPr>
        <w:pStyle w:val="Default"/>
      </w:pPr>
    </w:p>
    <w:p w:rsidR="006A1407" w:rsidRDefault="006A1407" w:rsidP="006A1407">
      <w:pPr>
        <w:pStyle w:val="Default"/>
      </w:pPr>
      <w:r w:rsidRPr="002D0A88">
        <w:t xml:space="preserve">[11] - </w:t>
      </w:r>
      <w:hyperlink r:id="rId117" w:history="1">
        <w:r w:rsidRPr="00315A20">
          <w:rPr>
            <w:rStyle w:val="Hyperlink"/>
          </w:rPr>
          <w:t>https://www.w3schools.com/bootstrap/default.asp</w:t>
        </w:r>
      </w:hyperlink>
    </w:p>
    <w:p w:rsidR="006A1407" w:rsidRDefault="006A1407" w:rsidP="006A1407">
      <w:pPr>
        <w:pStyle w:val="Default"/>
        <w:rPr>
          <w:sz w:val="23"/>
          <w:szCs w:val="23"/>
        </w:rPr>
      </w:pPr>
    </w:p>
    <w:p w:rsidR="006A1407" w:rsidRDefault="006A1407" w:rsidP="006A1407">
      <w:pPr>
        <w:rPr>
          <w:sz w:val="23"/>
          <w:szCs w:val="23"/>
        </w:rPr>
      </w:pPr>
      <w:r>
        <w:rPr>
          <w:sz w:val="23"/>
          <w:szCs w:val="23"/>
        </w:rPr>
        <w:t xml:space="preserve">[12] - </w:t>
      </w:r>
      <w:hyperlink r:id="rId118" w:history="1">
        <w:r w:rsidRPr="00315A20">
          <w:rPr>
            <w:rStyle w:val="Hyperlink"/>
            <w:sz w:val="23"/>
            <w:szCs w:val="23"/>
          </w:rPr>
          <w:t>https://orientdb.com/</w:t>
        </w:r>
      </w:hyperlink>
    </w:p>
    <w:p w:rsidR="00A447A5" w:rsidRPr="00A447A5" w:rsidRDefault="00A447A5" w:rsidP="002D0A88"/>
    <w:sectPr w:rsidR="00A447A5" w:rsidRPr="00A447A5" w:rsidSect="00FA4DAD">
      <w:footerReference w:type="default" r:id="rId119"/>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4B2D" w:rsidRDefault="002D4B2D" w:rsidP="00FC587F">
      <w:pPr>
        <w:spacing w:after="0" w:line="240" w:lineRule="auto"/>
      </w:pPr>
      <w:r>
        <w:separator/>
      </w:r>
    </w:p>
  </w:endnote>
  <w:endnote w:type="continuationSeparator" w:id="0">
    <w:p w:rsidR="002D4B2D" w:rsidRDefault="002D4B2D"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2204959"/>
      <w:docPartObj>
        <w:docPartGallery w:val="Page Numbers (Bottom of Page)"/>
        <w:docPartUnique/>
      </w:docPartObj>
    </w:sdtPr>
    <w:sdtEndPr>
      <w:rPr>
        <w:noProof/>
      </w:rPr>
    </w:sdtEndPr>
    <w:sdtContent>
      <w:p w:rsidR="00D464DE" w:rsidRDefault="00D464DE">
        <w:pPr>
          <w:pStyle w:val="Footer"/>
          <w:jc w:val="center"/>
        </w:pPr>
        <w:r>
          <w:fldChar w:fldCharType="begin"/>
        </w:r>
        <w:r>
          <w:instrText xml:space="preserve"> PAGE   \* MERGEFORMAT </w:instrText>
        </w:r>
        <w:r>
          <w:fldChar w:fldCharType="separate"/>
        </w:r>
        <w:r w:rsidR="00164730">
          <w:rPr>
            <w:noProof/>
          </w:rPr>
          <w:t>vi</w:t>
        </w:r>
        <w:r>
          <w:rPr>
            <w:noProof/>
          </w:rPr>
          <w:fldChar w:fldCharType="end"/>
        </w:r>
      </w:p>
    </w:sdtContent>
  </w:sdt>
  <w:p w:rsidR="00D464DE" w:rsidRDefault="00D464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6798056"/>
      <w:docPartObj>
        <w:docPartGallery w:val="Page Numbers (Bottom of Page)"/>
        <w:docPartUnique/>
      </w:docPartObj>
    </w:sdtPr>
    <w:sdtEndPr>
      <w:rPr>
        <w:noProof/>
      </w:rPr>
    </w:sdtEndPr>
    <w:sdtContent>
      <w:p w:rsidR="00D464DE" w:rsidRDefault="00D464DE">
        <w:pPr>
          <w:pStyle w:val="Footer"/>
          <w:jc w:val="center"/>
        </w:pPr>
        <w:r>
          <w:fldChar w:fldCharType="begin"/>
        </w:r>
        <w:r>
          <w:instrText xml:space="preserve"> PAGE   \* MERGEFORMAT </w:instrText>
        </w:r>
        <w:r>
          <w:fldChar w:fldCharType="separate"/>
        </w:r>
        <w:r w:rsidR="00164730">
          <w:rPr>
            <w:noProof/>
          </w:rPr>
          <w:t>3</w:t>
        </w:r>
        <w:r>
          <w:rPr>
            <w:noProof/>
          </w:rPr>
          <w:fldChar w:fldCharType="end"/>
        </w:r>
      </w:p>
    </w:sdtContent>
  </w:sdt>
  <w:p w:rsidR="00D464DE" w:rsidRDefault="00D46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4B2D" w:rsidRDefault="002D4B2D" w:rsidP="00FC587F">
      <w:pPr>
        <w:spacing w:after="0" w:line="240" w:lineRule="auto"/>
      </w:pPr>
      <w:r>
        <w:separator/>
      </w:r>
    </w:p>
  </w:footnote>
  <w:footnote w:type="continuationSeparator" w:id="0">
    <w:p w:rsidR="002D4B2D" w:rsidRDefault="002D4B2D"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4DE" w:rsidRDefault="00D464DE">
    <w:pPr>
      <w:pStyle w:val="Header"/>
    </w:pPr>
    <w:r>
      <w:t>Final Year Project</w:t>
    </w:r>
    <w:r>
      <w:tab/>
    </w:r>
    <w:r>
      <w:tab/>
      <w:t>Gary McMahon</w:t>
    </w:r>
  </w:p>
  <w:p w:rsidR="00D464DE" w:rsidRDefault="00D464DE">
    <w:pPr>
      <w:pStyle w:val="Header"/>
    </w:pPr>
    <w: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F2679"/>
    <w:multiLevelType w:val="hybridMultilevel"/>
    <w:tmpl w:val="75F4B178"/>
    <w:lvl w:ilvl="0" w:tplc="18090001">
      <w:start w:val="1"/>
      <w:numFmt w:val="bullet"/>
      <w:lvlText w:val=""/>
      <w:lvlJc w:val="left"/>
      <w:pPr>
        <w:ind w:left="1134" w:hanging="360"/>
      </w:pPr>
      <w:rPr>
        <w:rFonts w:ascii="Symbol" w:hAnsi="Symbol" w:hint="default"/>
      </w:rPr>
    </w:lvl>
    <w:lvl w:ilvl="1" w:tplc="18090003" w:tentative="1">
      <w:start w:val="1"/>
      <w:numFmt w:val="bullet"/>
      <w:lvlText w:val="o"/>
      <w:lvlJc w:val="left"/>
      <w:pPr>
        <w:ind w:left="1287" w:hanging="360"/>
      </w:pPr>
      <w:rPr>
        <w:rFonts w:ascii="Courier New" w:hAnsi="Courier New" w:cs="Courier New" w:hint="default"/>
      </w:rPr>
    </w:lvl>
    <w:lvl w:ilvl="2" w:tplc="18090005" w:tentative="1">
      <w:start w:val="1"/>
      <w:numFmt w:val="bullet"/>
      <w:lvlText w:val=""/>
      <w:lvlJc w:val="left"/>
      <w:pPr>
        <w:ind w:left="2007" w:hanging="360"/>
      </w:pPr>
      <w:rPr>
        <w:rFonts w:ascii="Wingdings" w:hAnsi="Wingdings" w:hint="default"/>
      </w:rPr>
    </w:lvl>
    <w:lvl w:ilvl="3" w:tplc="18090001" w:tentative="1">
      <w:start w:val="1"/>
      <w:numFmt w:val="bullet"/>
      <w:lvlText w:val=""/>
      <w:lvlJc w:val="left"/>
      <w:pPr>
        <w:ind w:left="2727" w:hanging="360"/>
      </w:pPr>
      <w:rPr>
        <w:rFonts w:ascii="Symbol" w:hAnsi="Symbol" w:hint="default"/>
      </w:rPr>
    </w:lvl>
    <w:lvl w:ilvl="4" w:tplc="18090003" w:tentative="1">
      <w:start w:val="1"/>
      <w:numFmt w:val="bullet"/>
      <w:lvlText w:val="o"/>
      <w:lvlJc w:val="left"/>
      <w:pPr>
        <w:ind w:left="3447" w:hanging="360"/>
      </w:pPr>
      <w:rPr>
        <w:rFonts w:ascii="Courier New" w:hAnsi="Courier New" w:cs="Courier New" w:hint="default"/>
      </w:rPr>
    </w:lvl>
    <w:lvl w:ilvl="5" w:tplc="18090005" w:tentative="1">
      <w:start w:val="1"/>
      <w:numFmt w:val="bullet"/>
      <w:lvlText w:val=""/>
      <w:lvlJc w:val="left"/>
      <w:pPr>
        <w:ind w:left="4167" w:hanging="360"/>
      </w:pPr>
      <w:rPr>
        <w:rFonts w:ascii="Wingdings" w:hAnsi="Wingdings" w:hint="default"/>
      </w:rPr>
    </w:lvl>
    <w:lvl w:ilvl="6" w:tplc="18090001" w:tentative="1">
      <w:start w:val="1"/>
      <w:numFmt w:val="bullet"/>
      <w:lvlText w:val=""/>
      <w:lvlJc w:val="left"/>
      <w:pPr>
        <w:ind w:left="4887" w:hanging="360"/>
      </w:pPr>
      <w:rPr>
        <w:rFonts w:ascii="Symbol" w:hAnsi="Symbol" w:hint="default"/>
      </w:rPr>
    </w:lvl>
    <w:lvl w:ilvl="7" w:tplc="18090003" w:tentative="1">
      <w:start w:val="1"/>
      <w:numFmt w:val="bullet"/>
      <w:lvlText w:val="o"/>
      <w:lvlJc w:val="left"/>
      <w:pPr>
        <w:ind w:left="5607" w:hanging="360"/>
      </w:pPr>
      <w:rPr>
        <w:rFonts w:ascii="Courier New" w:hAnsi="Courier New" w:cs="Courier New" w:hint="default"/>
      </w:rPr>
    </w:lvl>
    <w:lvl w:ilvl="8" w:tplc="18090005" w:tentative="1">
      <w:start w:val="1"/>
      <w:numFmt w:val="bullet"/>
      <w:lvlText w:val=""/>
      <w:lvlJc w:val="left"/>
      <w:pPr>
        <w:ind w:left="6327" w:hanging="360"/>
      </w:pPr>
      <w:rPr>
        <w:rFonts w:ascii="Wingdings" w:hAnsi="Wingdings" w:hint="default"/>
      </w:rPr>
    </w:lvl>
  </w:abstractNum>
  <w:abstractNum w:abstractNumId="1" w15:restartNumberingAfterBreak="0">
    <w:nsid w:val="06215638"/>
    <w:multiLevelType w:val="hybridMultilevel"/>
    <w:tmpl w:val="BF24811A"/>
    <w:lvl w:ilvl="0" w:tplc="45F4FF66">
      <w:start w:val="1"/>
      <w:numFmt w:val="decimal"/>
      <w:lvlText w:val="%1."/>
      <w:lvlJc w:val="left"/>
      <w:pPr>
        <w:ind w:left="36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DE54A1B"/>
    <w:multiLevelType w:val="hybridMultilevel"/>
    <w:tmpl w:val="57ACC36A"/>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3" w15:restartNumberingAfterBreak="0">
    <w:nsid w:val="177B7445"/>
    <w:multiLevelType w:val="hybridMultilevel"/>
    <w:tmpl w:val="49A82928"/>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C440478"/>
    <w:multiLevelType w:val="hybridMultilevel"/>
    <w:tmpl w:val="56C895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D8E5D3D"/>
    <w:multiLevelType w:val="hybridMultilevel"/>
    <w:tmpl w:val="74009C2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6" w15:restartNumberingAfterBreak="0">
    <w:nsid w:val="37050B35"/>
    <w:multiLevelType w:val="multilevel"/>
    <w:tmpl w:val="421A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D62F27"/>
    <w:multiLevelType w:val="hybridMultilevel"/>
    <w:tmpl w:val="50A2E7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526D648C"/>
    <w:multiLevelType w:val="multilevel"/>
    <w:tmpl w:val="DABA99A2"/>
    <w:lvl w:ilvl="0">
      <w:start w:val="1"/>
      <w:numFmt w:val="decimal"/>
      <w:pStyle w:val="Heading1"/>
      <w:lvlText w:val="%1"/>
      <w:lvlJc w:val="left"/>
      <w:pPr>
        <w:ind w:left="432" w:hanging="432"/>
      </w:pPr>
      <w:rPr>
        <w:sz w:val="3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BEE7D6C"/>
    <w:multiLevelType w:val="hybridMultilevel"/>
    <w:tmpl w:val="02D4D2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64DE7758"/>
    <w:multiLevelType w:val="hybridMultilevel"/>
    <w:tmpl w:val="942C04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677D7AAB"/>
    <w:multiLevelType w:val="hybridMultilevel"/>
    <w:tmpl w:val="6A34EBB2"/>
    <w:lvl w:ilvl="0" w:tplc="18090001">
      <w:start w:val="1"/>
      <w:numFmt w:val="bullet"/>
      <w:lvlText w:val=""/>
      <w:lvlJc w:val="left"/>
      <w:pPr>
        <w:ind w:left="774" w:hanging="360"/>
      </w:pPr>
      <w:rPr>
        <w:rFonts w:ascii="Symbol" w:hAnsi="Symbol" w:hint="default"/>
      </w:rPr>
    </w:lvl>
    <w:lvl w:ilvl="1" w:tplc="18090003" w:tentative="1">
      <w:start w:val="1"/>
      <w:numFmt w:val="bullet"/>
      <w:lvlText w:val="o"/>
      <w:lvlJc w:val="left"/>
      <w:pPr>
        <w:ind w:left="1494" w:hanging="360"/>
      </w:pPr>
      <w:rPr>
        <w:rFonts w:ascii="Courier New" w:hAnsi="Courier New" w:cs="Courier New" w:hint="default"/>
      </w:rPr>
    </w:lvl>
    <w:lvl w:ilvl="2" w:tplc="18090005" w:tentative="1">
      <w:start w:val="1"/>
      <w:numFmt w:val="bullet"/>
      <w:lvlText w:val=""/>
      <w:lvlJc w:val="left"/>
      <w:pPr>
        <w:ind w:left="2214" w:hanging="360"/>
      </w:pPr>
      <w:rPr>
        <w:rFonts w:ascii="Wingdings" w:hAnsi="Wingdings" w:hint="default"/>
      </w:rPr>
    </w:lvl>
    <w:lvl w:ilvl="3" w:tplc="18090001" w:tentative="1">
      <w:start w:val="1"/>
      <w:numFmt w:val="bullet"/>
      <w:lvlText w:val=""/>
      <w:lvlJc w:val="left"/>
      <w:pPr>
        <w:ind w:left="2934" w:hanging="360"/>
      </w:pPr>
      <w:rPr>
        <w:rFonts w:ascii="Symbol" w:hAnsi="Symbol" w:hint="default"/>
      </w:rPr>
    </w:lvl>
    <w:lvl w:ilvl="4" w:tplc="18090003" w:tentative="1">
      <w:start w:val="1"/>
      <w:numFmt w:val="bullet"/>
      <w:lvlText w:val="o"/>
      <w:lvlJc w:val="left"/>
      <w:pPr>
        <w:ind w:left="3654" w:hanging="360"/>
      </w:pPr>
      <w:rPr>
        <w:rFonts w:ascii="Courier New" w:hAnsi="Courier New" w:cs="Courier New" w:hint="default"/>
      </w:rPr>
    </w:lvl>
    <w:lvl w:ilvl="5" w:tplc="18090005" w:tentative="1">
      <w:start w:val="1"/>
      <w:numFmt w:val="bullet"/>
      <w:lvlText w:val=""/>
      <w:lvlJc w:val="left"/>
      <w:pPr>
        <w:ind w:left="4374" w:hanging="360"/>
      </w:pPr>
      <w:rPr>
        <w:rFonts w:ascii="Wingdings" w:hAnsi="Wingdings" w:hint="default"/>
      </w:rPr>
    </w:lvl>
    <w:lvl w:ilvl="6" w:tplc="18090001" w:tentative="1">
      <w:start w:val="1"/>
      <w:numFmt w:val="bullet"/>
      <w:lvlText w:val=""/>
      <w:lvlJc w:val="left"/>
      <w:pPr>
        <w:ind w:left="5094" w:hanging="360"/>
      </w:pPr>
      <w:rPr>
        <w:rFonts w:ascii="Symbol" w:hAnsi="Symbol" w:hint="default"/>
      </w:rPr>
    </w:lvl>
    <w:lvl w:ilvl="7" w:tplc="18090003" w:tentative="1">
      <w:start w:val="1"/>
      <w:numFmt w:val="bullet"/>
      <w:lvlText w:val="o"/>
      <w:lvlJc w:val="left"/>
      <w:pPr>
        <w:ind w:left="5814" w:hanging="360"/>
      </w:pPr>
      <w:rPr>
        <w:rFonts w:ascii="Courier New" w:hAnsi="Courier New" w:cs="Courier New" w:hint="default"/>
      </w:rPr>
    </w:lvl>
    <w:lvl w:ilvl="8" w:tplc="18090005" w:tentative="1">
      <w:start w:val="1"/>
      <w:numFmt w:val="bullet"/>
      <w:lvlText w:val=""/>
      <w:lvlJc w:val="left"/>
      <w:pPr>
        <w:ind w:left="6534" w:hanging="360"/>
      </w:pPr>
      <w:rPr>
        <w:rFonts w:ascii="Wingdings" w:hAnsi="Wingdings" w:hint="default"/>
      </w:rPr>
    </w:lvl>
  </w:abstractNum>
  <w:abstractNum w:abstractNumId="12" w15:restartNumberingAfterBreak="0">
    <w:nsid w:val="683465D6"/>
    <w:multiLevelType w:val="hybridMultilevel"/>
    <w:tmpl w:val="422620B8"/>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13" w15:restartNumberingAfterBreak="0">
    <w:nsid w:val="719954A8"/>
    <w:multiLevelType w:val="hybridMultilevel"/>
    <w:tmpl w:val="DC02FCE2"/>
    <w:lvl w:ilvl="0" w:tplc="0A04895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4" w15:restartNumberingAfterBreak="0">
    <w:nsid w:val="752550FF"/>
    <w:multiLevelType w:val="multilevel"/>
    <w:tmpl w:val="F79A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CA2BFB"/>
    <w:multiLevelType w:val="hybridMultilevel"/>
    <w:tmpl w:val="25F23972"/>
    <w:lvl w:ilvl="0" w:tplc="009A6D78">
      <w:numFmt w:val="bullet"/>
      <w:lvlText w:val="-"/>
      <w:lvlJc w:val="left"/>
      <w:pPr>
        <w:ind w:left="1080" w:hanging="360"/>
      </w:pPr>
      <w:rPr>
        <w:rFonts w:ascii="Times New Roman" w:eastAsia="Times New Roman" w:hAnsi="Times New Roman"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6" w15:restartNumberingAfterBreak="0">
    <w:nsid w:val="7F012207"/>
    <w:multiLevelType w:val="hybridMultilevel"/>
    <w:tmpl w:val="0F12A122"/>
    <w:lvl w:ilvl="0" w:tplc="18090001">
      <w:start w:val="1"/>
      <w:numFmt w:val="bullet"/>
      <w:lvlText w:val=""/>
      <w:lvlJc w:val="left"/>
      <w:pPr>
        <w:tabs>
          <w:tab w:val="num" w:pos="927"/>
        </w:tabs>
        <w:ind w:left="927" w:hanging="360"/>
      </w:pPr>
      <w:rPr>
        <w:rFonts w:ascii="Symbol" w:hAnsi="Symbol" w:hint="default"/>
      </w:rPr>
    </w:lvl>
    <w:lvl w:ilvl="1" w:tplc="08090019">
      <w:start w:val="1"/>
      <w:numFmt w:val="lowerLetter"/>
      <w:lvlText w:val="%2."/>
      <w:lvlJc w:val="left"/>
      <w:pPr>
        <w:tabs>
          <w:tab w:val="num" w:pos="1647"/>
        </w:tabs>
        <w:ind w:left="1647" w:hanging="360"/>
      </w:pPr>
    </w:lvl>
    <w:lvl w:ilvl="2" w:tplc="0809001B">
      <w:start w:val="1"/>
      <w:numFmt w:val="lowerRoman"/>
      <w:lvlText w:val="%3."/>
      <w:lvlJc w:val="right"/>
      <w:pPr>
        <w:tabs>
          <w:tab w:val="num" w:pos="2367"/>
        </w:tabs>
        <w:ind w:left="2367" w:hanging="180"/>
      </w:pPr>
    </w:lvl>
    <w:lvl w:ilvl="3" w:tplc="0809000F">
      <w:start w:val="1"/>
      <w:numFmt w:val="decimal"/>
      <w:lvlText w:val="%4."/>
      <w:lvlJc w:val="left"/>
      <w:pPr>
        <w:tabs>
          <w:tab w:val="num" w:pos="3087"/>
        </w:tabs>
        <w:ind w:left="3087" w:hanging="360"/>
      </w:pPr>
    </w:lvl>
    <w:lvl w:ilvl="4" w:tplc="08090019">
      <w:start w:val="1"/>
      <w:numFmt w:val="lowerLetter"/>
      <w:lvlText w:val="%5."/>
      <w:lvlJc w:val="left"/>
      <w:pPr>
        <w:tabs>
          <w:tab w:val="num" w:pos="3807"/>
        </w:tabs>
        <w:ind w:left="3807" w:hanging="360"/>
      </w:pPr>
    </w:lvl>
    <w:lvl w:ilvl="5" w:tplc="0809001B">
      <w:start w:val="1"/>
      <w:numFmt w:val="lowerRoman"/>
      <w:lvlText w:val="%6."/>
      <w:lvlJc w:val="right"/>
      <w:pPr>
        <w:tabs>
          <w:tab w:val="num" w:pos="4527"/>
        </w:tabs>
        <w:ind w:left="4527" w:hanging="180"/>
      </w:pPr>
    </w:lvl>
    <w:lvl w:ilvl="6" w:tplc="0809000F">
      <w:start w:val="1"/>
      <w:numFmt w:val="decimal"/>
      <w:lvlText w:val="%7."/>
      <w:lvlJc w:val="left"/>
      <w:pPr>
        <w:tabs>
          <w:tab w:val="num" w:pos="5247"/>
        </w:tabs>
        <w:ind w:left="5247" w:hanging="360"/>
      </w:pPr>
    </w:lvl>
    <w:lvl w:ilvl="7" w:tplc="08090019">
      <w:start w:val="1"/>
      <w:numFmt w:val="lowerLetter"/>
      <w:lvlText w:val="%8."/>
      <w:lvlJc w:val="left"/>
      <w:pPr>
        <w:tabs>
          <w:tab w:val="num" w:pos="5967"/>
        </w:tabs>
        <w:ind w:left="5967" w:hanging="360"/>
      </w:pPr>
    </w:lvl>
    <w:lvl w:ilvl="8" w:tplc="0809001B">
      <w:start w:val="1"/>
      <w:numFmt w:val="lowerRoman"/>
      <w:lvlText w:val="%9."/>
      <w:lvlJc w:val="right"/>
      <w:pPr>
        <w:tabs>
          <w:tab w:val="num" w:pos="6687"/>
        </w:tabs>
        <w:ind w:left="6687" w:hanging="180"/>
      </w:pPr>
    </w:lvl>
  </w:abstractNum>
  <w:num w:numId="1">
    <w:abstractNumId w:val="2"/>
  </w:num>
  <w:num w:numId="2">
    <w:abstractNumId w:val="12"/>
  </w:num>
  <w:num w:numId="3">
    <w:abstractNumId w:val="0"/>
  </w:num>
  <w:num w:numId="4">
    <w:abstractNumId w:val="5"/>
  </w:num>
  <w:num w:numId="5">
    <w:abstractNumId w:val="14"/>
  </w:num>
  <w:num w:numId="6">
    <w:abstractNumId w:val="6"/>
  </w:num>
  <w:num w:numId="7">
    <w:abstractNumId w:val="1"/>
  </w:num>
  <w:num w:numId="8">
    <w:abstractNumId w:val="9"/>
  </w:num>
  <w:num w:numId="9">
    <w:abstractNumId w:val="13"/>
  </w:num>
  <w:num w:numId="10">
    <w:abstractNumId w:val="15"/>
  </w:num>
  <w:num w:numId="11">
    <w:abstractNumId w:val="8"/>
  </w:num>
  <w:num w:numId="12">
    <w:abstractNumId w:val="8"/>
    <w:lvlOverride w:ilvl="0">
      <w:startOverride w:val="1"/>
    </w:lvlOverride>
  </w:num>
  <w:num w:numId="13">
    <w:abstractNumId w:val="4"/>
  </w:num>
  <w:num w:numId="14">
    <w:abstractNumId w:val="3"/>
  </w:num>
  <w:num w:numId="15">
    <w:abstractNumId w:val="7"/>
  </w:num>
  <w:num w:numId="16">
    <w:abstractNumId w:val="10"/>
  </w:num>
  <w:num w:numId="17">
    <w:abstractNumId w:val="11"/>
  </w:num>
  <w:num w:numId="18">
    <w:abstractNumId w:val="16"/>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QwNjE2NTMzMLZU0lEKTi0uzszPAymwqAUAmw+n4SwAAAA="/>
  </w:docVars>
  <w:rsids>
    <w:rsidRoot w:val="00643FF5"/>
    <w:rsid w:val="00012135"/>
    <w:rsid w:val="000347EC"/>
    <w:rsid w:val="00082403"/>
    <w:rsid w:val="000B1C57"/>
    <w:rsid w:val="000C0549"/>
    <w:rsid w:val="000C2A3A"/>
    <w:rsid w:val="000D03A9"/>
    <w:rsid w:val="000D0B7A"/>
    <w:rsid w:val="000D64DF"/>
    <w:rsid w:val="000D7868"/>
    <w:rsid w:val="000D7CA9"/>
    <w:rsid w:val="000E16A0"/>
    <w:rsid w:val="000E70AF"/>
    <w:rsid w:val="00140F2F"/>
    <w:rsid w:val="001646FE"/>
    <w:rsid w:val="00164730"/>
    <w:rsid w:val="00170003"/>
    <w:rsid w:val="001838EB"/>
    <w:rsid w:val="0019528F"/>
    <w:rsid w:val="001A0B18"/>
    <w:rsid w:val="001A5234"/>
    <w:rsid w:val="001B7500"/>
    <w:rsid w:val="001C76AA"/>
    <w:rsid w:val="001E22BB"/>
    <w:rsid w:val="001E2FA5"/>
    <w:rsid w:val="001F1612"/>
    <w:rsid w:val="00205281"/>
    <w:rsid w:val="00214E08"/>
    <w:rsid w:val="00217AE7"/>
    <w:rsid w:val="00231F09"/>
    <w:rsid w:val="00236FD6"/>
    <w:rsid w:val="00240F88"/>
    <w:rsid w:val="00243F8E"/>
    <w:rsid w:val="0024542C"/>
    <w:rsid w:val="00245A38"/>
    <w:rsid w:val="0025251E"/>
    <w:rsid w:val="00272E17"/>
    <w:rsid w:val="0027411B"/>
    <w:rsid w:val="002A02E3"/>
    <w:rsid w:val="002A245D"/>
    <w:rsid w:val="002A2D94"/>
    <w:rsid w:val="002A7FD8"/>
    <w:rsid w:val="002B5128"/>
    <w:rsid w:val="002C6984"/>
    <w:rsid w:val="002D0A88"/>
    <w:rsid w:val="002D4B2D"/>
    <w:rsid w:val="002E5522"/>
    <w:rsid w:val="002E7A2A"/>
    <w:rsid w:val="002F36DA"/>
    <w:rsid w:val="00300ADC"/>
    <w:rsid w:val="00301775"/>
    <w:rsid w:val="00307053"/>
    <w:rsid w:val="00312285"/>
    <w:rsid w:val="00337E56"/>
    <w:rsid w:val="003405D6"/>
    <w:rsid w:val="0034120C"/>
    <w:rsid w:val="00360C06"/>
    <w:rsid w:val="00360DEA"/>
    <w:rsid w:val="003616E2"/>
    <w:rsid w:val="00365158"/>
    <w:rsid w:val="00393ED0"/>
    <w:rsid w:val="003A5B38"/>
    <w:rsid w:val="003C312B"/>
    <w:rsid w:val="003D2638"/>
    <w:rsid w:val="003F7979"/>
    <w:rsid w:val="0040089B"/>
    <w:rsid w:val="00406E0C"/>
    <w:rsid w:val="00412D6B"/>
    <w:rsid w:val="00415045"/>
    <w:rsid w:val="00426189"/>
    <w:rsid w:val="00434F8A"/>
    <w:rsid w:val="0044085A"/>
    <w:rsid w:val="00450184"/>
    <w:rsid w:val="004522DF"/>
    <w:rsid w:val="00470DC8"/>
    <w:rsid w:val="004729A4"/>
    <w:rsid w:val="004745DF"/>
    <w:rsid w:val="004754FB"/>
    <w:rsid w:val="004B457C"/>
    <w:rsid w:val="004B691F"/>
    <w:rsid w:val="004B6960"/>
    <w:rsid w:val="004C32CB"/>
    <w:rsid w:val="00503AF6"/>
    <w:rsid w:val="005175B8"/>
    <w:rsid w:val="00530C0A"/>
    <w:rsid w:val="005408B4"/>
    <w:rsid w:val="00555B8E"/>
    <w:rsid w:val="00562055"/>
    <w:rsid w:val="00562835"/>
    <w:rsid w:val="00593788"/>
    <w:rsid w:val="00596421"/>
    <w:rsid w:val="005A256A"/>
    <w:rsid w:val="005C591F"/>
    <w:rsid w:val="005D1AEE"/>
    <w:rsid w:val="005D2B70"/>
    <w:rsid w:val="005E43E1"/>
    <w:rsid w:val="005E5DD6"/>
    <w:rsid w:val="00612C8A"/>
    <w:rsid w:val="0061709B"/>
    <w:rsid w:val="006175EF"/>
    <w:rsid w:val="00625D4D"/>
    <w:rsid w:val="00643FF5"/>
    <w:rsid w:val="00651CB8"/>
    <w:rsid w:val="00654C2F"/>
    <w:rsid w:val="0066220B"/>
    <w:rsid w:val="0067202F"/>
    <w:rsid w:val="00674B63"/>
    <w:rsid w:val="00692549"/>
    <w:rsid w:val="00692E30"/>
    <w:rsid w:val="006A1407"/>
    <w:rsid w:val="006D7A1A"/>
    <w:rsid w:val="006E2AF5"/>
    <w:rsid w:val="006F5201"/>
    <w:rsid w:val="006F75A3"/>
    <w:rsid w:val="00744675"/>
    <w:rsid w:val="00757ED0"/>
    <w:rsid w:val="00761496"/>
    <w:rsid w:val="00784A4B"/>
    <w:rsid w:val="007904DA"/>
    <w:rsid w:val="007B055E"/>
    <w:rsid w:val="007B4B6E"/>
    <w:rsid w:val="007C4017"/>
    <w:rsid w:val="007E1E07"/>
    <w:rsid w:val="0082235A"/>
    <w:rsid w:val="00823834"/>
    <w:rsid w:val="00826DE7"/>
    <w:rsid w:val="008312CE"/>
    <w:rsid w:val="00832FF3"/>
    <w:rsid w:val="00864944"/>
    <w:rsid w:val="00866A37"/>
    <w:rsid w:val="00880D50"/>
    <w:rsid w:val="00881345"/>
    <w:rsid w:val="00895CF7"/>
    <w:rsid w:val="008C257C"/>
    <w:rsid w:val="008C48FF"/>
    <w:rsid w:val="008C5966"/>
    <w:rsid w:val="008D5CC3"/>
    <w:rsid w:val="0090491A"/>
    <w:rsid w:val="00914DD9"/>
    <w:rsid w:val="009215F0"/>
    <w:rsid w:val="009271DA"/>
    <w:rsid w:val="00932748"/>
    <w:rsid w:val="00941B75"/>
    <w:rsid w:val="00947335"/>
    <w:rsid w:val="0096388A"/>
    <w:rsid w:val="00965099"/>
    <w:rsid w:val="00970E1B"/>
    <w:rsid w:val="00980EB4"/>
    <w:rsid w:val="00986F92"/>
    <w:rsid w:val="009B21E5"/>
    <w:rsid w:val="009E6F66"/>
    <w:rsid w:val="009F3406"/>
    <w:rsid w:val="00A05C18"/>
    <w:rsid w:val="00A3378B"/>
    <w:rsid w:val="00A447A5"/>
    <w:rsid w:val="00A60FF1"/>
    <w:rsid w:val="00A642C1"/>
    <w:rsid w:val="00A76283"/>
    <w:rsid w:val="00A80246"/>
    <w:rsid w:val="00A929CF"/>
    <w:rsid w:val="00AC2FF7"/>
    <w:rsid w:val="00AC4FDE"/>
    <w:rsid w:val="00AD7EB5"/>
    <w:rsid w:val="00AE3ACE"/>
    <w:rsid w:val="00AF5B38"/>
    <w:rsid w:val="00AF7009"/>
    <w:rsid w:val="00B30380"/>
    <w:rsid w:val="00B72E50"/>
    <w:rsid w:val="00B753E1"/>
    <w:rsid w:val="00BA508C"/>
    <w:rsid w:val="00BB4B6B"/>
    <w:rsid w:val="00BE7909"/>
    <w:rsid w:val="00C07088"/>
    <w:rsid w:val="00C07597"/>
    <w:rsid w:val="00C34D5D"/>
    <w:rsid w:val="00C437D6"/>
    <w:rsid w:val="00C43ADD"/>
    <w:rsid w:val="00C946F4"/>
    <w:rsid w:val="00C97053"/>
    <w:rsid w:val="00CA1688"/>
    <w:rsid w:val="00CA2CF8"/>
    <w:rsid w:val="00CA2E9A"/>
    <w:rsid w:val="00CB586D"/>
    <w:rsid w:val="00CB686E"/>
    <w:rsid w:val="00CB7132"/>
    <w:rsid w:val="00CC1E52"/>
    <w:rsid w:val="00CE0D6F"/>
    <w:rsid w:val="00CE39BB"/>
    <w:rsid w:val="00D05D32"/>
    <w:rsid w:val="00D123A4"/>
    <w:rsid w:val="00D2083E"/>
    <w:rsid w:val="00D2487C"/>
    <w:rsid w:val="00D35663"/>
    <w:rsid w:val="00D40A68"/>
    <w:rsid w:val="00D464DE"/>
    <w:rsid w:val="00D63CA6"/>
    <w:rsid w:val="00D85327"/>
    <w:rsid w:val="00DB46CF"/>
    <w:rsid w:val="00DC743E"/>
    <w:rsid w:val="00DD3A61"/>
    <w:rsid w:val="00DE4262"/>
    <w:rsid w:val="00E03DBF"/>
    <w:rsid w:val="00E16767"/>
    <w:rsid w:val="00E303A8"/>
    <w:rsid w:val="00E511EA"/>
    <w:rsid w:val="00E601AC"/>
    <w:rsid w:val="00E6073E"/>
    <w:rsid w:val="00E67B03"/>
    <w:rsid w:val="00E718FA"/>
    <w:rsid w:val="00E73797"/>
    <w:rsid w:val="00E92A8C"/>
    <w:rsid w:val="00E9307E"/>
    <w:rsid w:val="00E94B53"/>
    <w:rsid w:val="00EA199F"/>
    <w:rsid w:val="00EB1476"/>
    <w:rsid w:val="00EC2F68"/>
    <w:rsid w:val="00ED02FB"/>
    <w:rsid w:val="00ED3B4C"/>
    <w:rsid w:val="00ED47E5"/>
    <w:rsid w:val="00ED6AD2"/>
    <w:rsid w:val="00EE34A9"/>
    <w:rsid w:val="00F03DAD"/>
    <w:rsid w:val="00F15F02"/>
    <w:rsid w:val="00F23E45"/>
    <w:rsid w:val="00F343F2"/>
    <w:rsid w:val="00F55D4B"/>
    <w:rsid w:val="00F564C5"/>
    <w:rsid w:val="00F61391"/>
    <w:rsid w:val="00F6717A"/>
    <w:rsid w:val="00F67E8E"/>
    <w:rsid w:val="00F81C3E"/>
    <w:rsid w:val="00F90D74"/>
    <w:rsid w:val="00F93650"/>
    <w:rsid w:val="00F95A63"/>
    <w:rsid w:val="00FA4DAD"/>
    <w:rsid w:val="00FA6B3F"/>
    <w:rsid w:val="00FB1E5D"/>
    <w:rsid w:val="00FB270B"/>
    <w:rsid w:val="00FC25E8"/>
    <w:rsid w:val="00FC2C46"/>
    <w:rsid w:val="00FC3B5C"/>
    <w:rsid w:val="00FC587F"/>
    <w:rsid w:val="00FE09F5"/>
    <w:rsid w:val="00FE5718"/>
    <w:rsid w:val="00FF5ACF"/>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AA327"/>
  <w15:chartTrackingRefBased/>
  <w15:docId w15:val="{D3D2A9DD-77EB-4012-9753-D1F19659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F36DA"/>
    <w:rPr>
      <w:rFonts w:ascii="Times New Roman"/>
    </w:rPr>
  </w:style>
  <w:style w:type="paragraph" w:styleId="Heading1">
    <w:name w:val="heading 1"/>
    <w:basedOn w:val="Normal"/>
    <w:next w:val="Normal"/>
    <w:link w:val="Heading1Char"/>
    <w:uiPriority w:val="9"/>
    <w:qFormat/>
    <w:rsid w:val="001E2FA5"/>
    <w:pPr>
      <w:keepNext/>
      <w:keepLines/>
      <w:numPr>
        <w:numId w:val="1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E2FA5"/>
    <w:pPr>
      <w:keepNext/>
      <w:keepLines/>
      <w:numPr>
        <w:ilvl w:val="1"/>
        <w:numId w:val="11"/>
      </w:numPr>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D464DE"/>
    <w:pPr>
      <w:keepNext/>
      <w:keepLines/>
      <w:numPr>
        <w:ilvl w:val="2"/>
        <w:numId w:val="11"/>
      </w:numPr>
      <w:spacing w:before="40" w:after="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E92A8C"/>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92549"/>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92549"/>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92549"/>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92549"/>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92549"/>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FF5"/>
    <w:pPr>
      <w:ind w:left="720"/>
      <w:contextualSpacing/>
    </w:pPr>
  </w:style>
  <w:style w:type="character" w:styleId="Hyperlink">
    <w:name w:val="Hyperlink"/>
    <w:basedOn w:val="DefaultParagraphFont"/>
    <w:uiPriority w:val="99"/>
    <w:unhideWhenUsed/>
    <w:rsid w:val="00643FF5"/>
    <w:rPr>
      <w:color w:val="0563C1" w:themeColor="hyperlink"/>
      <w:u w:val="single"/>
    </w:rPr>
  </w:style>
  <w:style w:type="character" w:customStyle="1" w:styleId="Heading1Char">
    <w:name w:val="Heading 1 Char"/>
    <w:basedOn w:val="DefaultParagraphFont"/>
    <w:link w:val="Heading1"/>
    <w:uiPriority w:val="9"/>
    <w:rsid w:val="001E2FA5"/>
    <w:rPr>
      <w:rFonts w:ascii="Times New Roman" w:eastAsiaTheme="majorEastAsia" w:cstheme="majorBidi"/>
      <w:b/>
      <w:sz w:val="32"/>
      <w:szCs w:val="32"/>
    </w:rPr>
  </w:style>
  <w:style w:type="paragraph" w:styleId="TOC1">
    <w:name w:val="toc 1"/>
    <w:basedOn w:val="Normal"/>
    <w:next w:val="Normal"/>
    <w:autoRedefine/>
    <w:uiPriority w:val="39"/>
    <w:unhideWhenUsed/>
    <w:rsid w:val="00B753E1"/>
    <w:pPr>
      <w:spacing w:after="100"/>
    </w:pPr>
  </w:style>
  <w:style w:type="paragraph" w:styleId="TOCHeading">
    <w:name w:val="TOC Heading"/>
    <w:basedOn w:val="Heading1"/>
    <w:next w:val="Normal"/>
    <w:uiPriority w:val="39"/>
    <w:unhideWhenUsed/>
    <w:qFormat/>
    <w:rsid w:val="00B753E1"/>
    <w:pPr>
      <w:outlineLvl w:val="9"/>
    </w:pPr>
    <w:rPr>
      <w:lang w:val="en-US" w:eastAsia="en-US"/>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paragraph" w:styleId="NoSpacing">
    <w:name w:val="No Spacing"/>
    <w:uiPriority w:val="1"/>
    <w:qFormat/>
    <w:rsid w:val="00D2083E"/>
    <w:pPr>
      <w:spacing w:after="0" w:line="240" w:lineRule="auto"/>
    </w:pPr>
  </w:style>
  <w:style w:type="character" w:customStyle="1" w:styleId="Heading2Char">
    <w:name w:val="Heading 2 Char"/>
    <w:basedOn w:val="DefaultParagraphFont"/>
    <w:link w:val="Heading2"/>
    <w:uiPriority w:val="9"/>
    <w:rsid w:val="001E2FA5"/>
    <w:rPr>
      <w:rFonts w:ascii="Times New Roman" w:eastAsiaTheme="majorEastAsia" w:cstheme="majorBidi"/>
      <w:b/>
      <w:sz w:val="28"/>
      <w:szCs w:val="26"/>
    </w:rPr>
  </w:style>
  <w:style w:type="paragraph" w:styleId="TOC2">
    <w:name w:val="toc 2"/>
    <w:basedOn w:val="Normal"/>
    <w:next w:val="Normal"/>
    <w:autoRedefine/>
    <w:uiPriority w:val="39"/>
    <w:unhideWhenUsed/>
    <w:rsid w:val="00F67E8E"/>
    <w:pPr>
      <w:spacing w:after="100"/>
      <w:ind w:left="220"/>
    </w:pPr>
  </w:style>
  <w:style w:type="paragraph" w:customStyle="1" w:styleId="Default">
    <w:name w:val="Default"/>
    <w:rsid w:val="00826DE7"/>
    <w:pPr>
      <w:autoSpaceDE w:val="0"/>
      <w:autoSpaceDN w:val="0"/>
      <w:adjustRightInd w:val="0"/>
      <w:spacing w:after="0" w:line="240" w:lineRule="auto"/>
    </w:pPr>
    <w:rPr>
      <w:rFonts w:ascii="Times New Roman"/>
      <w:color w:val="000000"/>
      <w:sz w:val="24"/>
      <w:szCs w:val="24"/>
    </w:rPr>
  </w:style>
  <w:style w:type="character" w:styleId="Strong">
    <w:name w:val="Strong"/>
    <w:basedOn w:val="DefaultParagraphFont"/>
    <w:uiPriority w:val="22"/>
    <w:qFormat/>
    <w:rsid w:val="008C48FF"/>
    <w:rPr>
      <w:b/>
      <w:bCs/>
    </w:rPr>
  </w:style>
  <w:style w:type="paragraph" w:styleId="NormalWeb">
    <w:name w:val="Normal (Web)"/>
    <w:basedOn w:val="Normal"/>
    <w:uiPriority w:val="99"/>
    <w:unhideWhenUsed/>
    <w:rsid w:val="00C946F4"/>
    <w:pPr>
      <w:spacing w:before="100" w:beforeAutospacing="1" w:after="100" w:afterAutospacing="1" w:line="240" w:lineRule="auto"/>
    </w:pPr>
    <w:rPr>
      <w:sz w:val="24"/>
      <w:szCs w:val="24"/>
    </w:rPr>
  </w:style>
  <w:style w:type="character" w:customStyle="1" w:styleId="name">
    <w:name w:val="name"/>
    <w:basedOn w:val="DefaultParagraphFont"/>
    <w:rsid w:val="004C32CB"/>
  </w:style>
  <w:style w:type="character" w:customStyle="1" w:styleId="object-properties-section-separator">
    <w:name w:val="object-properties-section-separator"/>
    <w:basedOn w:val="DefaultParagraphFont"/>
    <w:rsid w:val="004C32CB"/>
  </w:style>
  <w:style w:type="character" w:customStyle="1" w:styleId="object-value-string">
    <w:name w:val="object-value-string"/>
    <w:basedOn w:val="DefaultParagraphFont"/>
    <w:rsid w:val="004C32CB"/>
  </w:style>
  <w:style w:type="character" w:customStyle="1" w:styleId="object-value-string-quote">
    <w:name w:val="object-value-string-quote"/>
    <w:basedOn w:val="DefaultParagraphFont"/>
    <w:rsid w:val="004C32CB"/>
  </w:style>
  <w:style w:type="character" w:customStyle="1" w:styleId="Heading3Char">
    <w:name w:val="Heading 3 Char"/>
    <w:basedOn w:val="DefaultParagraphFont"/>
    <w:link w:val="Heading3"/>
    <w:uiPriority w:val="9"/>
    <w:rsid w:val="00D464DE"/>
    <w:rPr>
      <w:rFonts w:ascii="Times New Roman" w:eastAsiaTheme="majorEastAsia" w:cstheme="majorBidi"/>
      <w:b/>
      <w:sz w:val="26"/>
      <w:szCs w:val="24"/>
    </w:rPr>
  </w:style>
  <w:style w:type="paragraph" w:styleId="TOC3">
    <w:name w:val="toc 3"/>
    <w:basedOn w:val="Normal"/>
    <w:next w:val="Normal"/>
    <w:autoRedefine/>
    <w:uiPriority w:val="39"/>
    <w:unhideWhenUsed/>
    <w:rsid w:val="00D85327"/>
    <w:pPr>
      <w:spacing w:after="100"/>
      <w:ind w:left="440"/>
    </w:pPr>
  </w:style>
  <w:style w:type="character" w:customStyle="1" w:styleId="Heading4Char">
    <w:name w:val="Heading 4 Char"/>
    <w:basedOn w:val="DefaultParagraphFont"/>
    <w:link w:val="Heading4"/>
    <w:uiPriority w:val="9"/>
    <w:rsid w:val="00E92A8C"/>
    <w:rPr>
      <w:rFonts w:asciiTheme="majorHAnsi" w:eastAsiaTheme="majorEastAsia" w:hAnsiTheme="majorHAnsi" w:cstheme="majorBidi"/>
      <w:i/>
      <w:iCs/>
      <w:color w:val="2E74B5" w:themeColor="accent1" w:themeShade="BF"/>
    </w:rPr>
  </w:style>
  <w:style w:type="paragraph" w:styleId="Caption">
    <w:name w:val="caption"/>
    <w:basedOn w:val="Normal"/>
    <w:next w:val="Normal"/>
    <w:autoRedefine/>
    <w:uiPriority w:val="35"/>
    <w:unhideWhenUsed/>
    <w:qFormat/>
    <w:rsid w:val="00A929CF"/>
    <w:pPr>
      <w:spacing w:after="200" w:line="240" w:lineRule="auto"/>
      <w:jc w:val="center"/>
    </w:pPr>
    <w:rPr>
      <w:i/>
      <w:iCs/>
      <w:szCs w:val="18"/>
    </w:rPr>
  </w:style>
  <w:style w:type="character" w:styleId="SubtleEmphasis">
    <w:name w:val="Subtle Emphasis"/>
    <w:basedOn w:val="DefaultParagraphFont"/>
    <w:uiPriority w:val="19"/>
    <w:qFormat/>
    <w:rsid w:val="00932748"/>
    <w:rPr>
      <w:i/>
      <w:iCs/>
      <w:color w:val="404040" w:themeColor="text1" w:themeTint="BF"/>
    </w:rPr>
  </w:style>
  <w:style w:type="paragraph" w:styleId="TableofFigures">
    <w:name w:val="table of figures"/>
    <w:basedOn w:val="Normal"/>
    <w:next w:val="Normal"/>
    <w:uiPriority w:val="99"/>
    <w:unhideWhenUsed/>
    <w:rsid w:val="009271DA"/>
    <w:pPr>
      <w:spacing w:after="0"/>
    </w:pPr>
  </w:style>
  <w:style w:type="character" w:customStyle="1" w:styleId="Heading5Char">
    <w:name w:val="Heading 5 Char"/>
    <w:basedOn w:val="DefaultParagraphFont"/>
    <w:link w:val="Heading5"/>
    <w:uiPriority w:val="9"/>
    <w:semiHidden/>
    <w:rsid w:val="0069254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9254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9254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925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92549"/>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FE5718"/>
    <w:pPr>
      <w:spacing w:after="0" w:line="240" w:lineRule="auto"/>
    </w:pPr>
    <w:rPr>
      <w:rFonts w:ascii="Times New Roman"/>
      <w:sz w:val="20"/>
      <w:szCs w:val="20"/>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90179">
      <w:bodyDiv w:val="1"/>
      <w:marLeft w:val="0"/>
      <w:marRight w:val="0"/>
      <w:marTop w:val="0"/>
      <w:marBottom w:val="0"/>
      <w:divBdr>
        <w:top w:val="none" w:sz="0" w:space="0" w:color="auto"/>
        <w:left w:val="none" w:sz="0" w:space="0" w:color="auto"/>
        <w:bottom w:val="none" w:sz="0" w:space="0" w:color="auto"/>
        <w:right w:val="none" w:sz="0" w:space="0" w:color="auto"/>
      </w:divBdr>
    </w:div>
    <w:div w:id="274214297">
      <w:bodyDiv w:val="1"/>
      <w:marLeft w:val="0"/>
      <w:marRight w:val="0"/>
      <w:marTop w:val="0"/>
      <w:marBottom w:val="0"/>
      <w:divBdr>
        <w:top w:val="none" w:sz="0" w:space="0" w:color="auto"/>
        <w:left w:val="none" w:sz="0" w:space="0" w:color="auto"/>
        <w:bottom w:val="none" w:sz="0" w:space="0" w:color="auto"/>
        <w:right w:val="none" w:sz="0" w:space="0" w:color="auto"/>
      </w:divBdr>
    </w:div>
    <w:div w:id="361977362">
      <w:bodyDiv w:val="1"/>
      <w:marLeft w:val="0"/>
      <w:marRight w:val="0"/>
      <w:marTop w:val="0"/>
      <w:marBottom w:val="0"/>
      <w:divBdr>
        <w:top w:val="none" w:sz="0" w:space="0" w:color="auto"/>
        <w:left w:val="none" w:sz="0" w:space="0" w:color="auto"/>
        <w:bottom w:val="none" w:sz="0" w:space="0" w:color="auto"/>
        <w:right w:val="none" w:sz="0" w:space="0" w:color="auto"/>
      </w:divBdr>
    </w:div>
    <w:div w:id="1470660483">
      <w:bodyDiv w:val="1"/>
      <w:marLeft w:val="0"/>
      <w:marRight w:val="0"/>
      <w:marTop w:val="0"/>
      <w:marBottom w:val="0"/>
      <w:divBdr>
        <w:top w:val="none" w:sz="0" w:space="0" w:color="auto"/>
        <w:left w:val="none" w:sz="0" w:space="0" w:color="auto"/>
        <w:bottom w:val="none" w:sz="0" w:space="0" w:color="auto"/>
        <w:right w:val="none" w:sz="0" w:space="0" w:color="auto"/>
      </w:divBdr>
    </w:div>
    <w:div w:id="1624389017">
      <w:bodyDiv w:val="1"/>
      <w:marLeft w:val="0"/>
      <w:marRight w:val="0"/>
      <w:marTop w:val="0"/>
      <w:marBottom w:val="0"/>
      <w:divBdr>
        <w:top w:val="none" w:sz="0" w:space="0" w:color="auto"/>
        <w:left w:val="none" w:sz="0" w:space="0" w:color="auto"/>
        <w:bottom w:val="none" w:sz="0" w:space="0" w:color="auto"/>
        <w:right w:val="none" w:sz="0" w:space="0" w:color="auto"/>
      </w:divBdr>
    </w:div>
    <w:div w:id="208359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hyperlink" Target="https://www.w3schools.com/bootstrap/default.asp" TargetMode="External"/><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jpe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hyperlink" Target="https://www.w3schools.com/css/default.asp" TargetMode="External"/><Relationship Id="rId16" Type="http://schemas.openxmlformats.org/officeDocument/2006/relationships/image" Target="media/image5.emf"/><Relationship Id="rId107" Type="http://schemas.openxmlformats.org/officeDocument/2006/relationships/hyperlink" Target="https://www.responseable.eu/" TargetMode="External"/><Relationship Id="rId11" Type="http://schemas.openxmlformats.org/officeDocument/2006/relationships/header" Target="header1.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hyperlink" Target="https://www.jointjs.com/" TargetMode="External"/><Relationship Id="rId118" Type="http://schemas.openxmlformats.org/officeDocument/2006/relationships/hyperlink" Target="https://orientdb.com/" TargetMode="Externa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hyperlink" Target="https://netbeans.org/" TargetMode="External"/><Relationship Id="rId116" Type="http://schemas.openxmlformats.org/officeDocument/2006/relationships/hyperlink" Target="https://www.w3schools.com/jquery/jquery_intro.asp"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hyperlink" Target="https://www.w3schools.com/js/default.as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hyperlink" Target="https://www.w3schools.com/html/html5_svg.asp" TargetMode="External"/><Relationship Id="rId119" Type="http://schemas.openxmlformats.org/officeDocument/2006/relationships/footer" Target="footer2.xml"/><Relationship Id="rId10" Type="http://schemas.openxmlformats.org/officeDocument/2006/relationships/hyperlink" Target="mailto:g.mcmahon5@nuigalway.ie"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hyperlink" Target="mailto:owen.molloy@nuigalway.ie"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hyperlink" Target="https://guides.github.com/activities/hello-world/" TargetMode="Externa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hyperlink" Target="https://www.w3schools.com/html/default.asp" TargetMode="External"/><Relationship Id="rId115" Type="http://schemas.openxmlformats.org/officeDocument/2006/relationships/hyperlink" Target="http://tobiasahlin.com/blog/introduction-to-chart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3EF30-2DD6-4CD6-86E0-34CD5798C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7</TotalTime>
  <Pages>1</Pages>
  <Words>13290</Words>
  <Characters>75757</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ahon, Gary</dc:creator>
  <cp:keywords/>
  <dc:description/>
  <cp:lastModifiedBy>McMahon, Gary</cp:lastModifiedBy>
  <cp:revision>67</cp:revision>
  <dcterms:created xsi:type="dcterms:W3CDTF">2018-04-09T18:28:00Z</dcterms:created>
  <dcterms:modified xsi:type="dcterms:W3CDTF">2018-04-12T21:23:00Z</dcterms:modified>
</cp:coreProperties>
</file>